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F931C0"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28"/>
          <w:szCs w:val="28"/>
        </w:rPr>
      </w:pPr>
      <w:r w:rsidRPr="00444335">
        <w:rPr>
          <w:b/>
          <w:sz w:val="28"/>
          <w:szCs w:val="28"/>
        </w:rPr>
        <w:t>TRƯỜNG ĐẠI HỌC GIAO THÔNG VẬN TẢI</w:t>
      </w:r>
    </w:p>
    <w:p w14:paraId="68F68011"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28"/>
          <w:szCs w:val="28"/>
        </w:rPr>
      </w:pPr>
      <w:r w:rsidRPr="00444335">
        <w:rPr>
          <w:b/>
          <w:sz w:val="28"/>
          <w:szCs w:val="28"/>
        </w:rPr>
        <w:t>PHÂN HIỆU TẠI TP. HỒ CHÍ MINH</w:t>
      </w:r>
    </w:p>
    <w:p w14:paraId="539C0CFA"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18"/>
          <w:szCs w:val="18"/>
        </w:rPr>
      </w:pPr>
      <w:r w:rsidRPr="00444335">
        <w:rPr>
          <w:b/>
          <w:sz w:val="28"/>
          <w:szCs w:val="28"/>
        </w:rPr>
        <w:t>BỘ MÔN CÔNG NGHỆ THÔNG TIN</w:t>
      </w:r>
    </w:p>
    <w:p w14:paraId="24AAB5E1" w14:textId="2092A63D" w:rsidR="005A752A" w:rsidRPr="00444335" w:rsidRDefault="00594308" w:rsidP="004430C3">
      <w:pPr>
        <w:pBdr>
          <w:top w:val="single" w:sz="24" w:space="31" w:color="000000"/>
          <w:left w:val="single" w:sz="24" w:space="4" w:color="000000"/>
          <w:bottom w:val="single" w:sz="24" w:space="1" w:color="000000"/>
          <w:right w:val="single" w:sz="24" w:space="4" w:color="000000"/>
        </w:pBdr>
        <w:jc w:val="center"/>
      </w:pPr>
      <w:r w:rsidRPr="00444335">
        <w:rPr>
          <w:noProof/>
        </w:rPr>
        <w:drawing>
          <wp:inline distT="0" distB="0" distL="0" distR="0" wp14:anchorId="4DAC74A3" wp14:editId="6C0381C1">
            <wp:extent cx="971550" cy="971550"/>
            <wp:effectExtent l="0" t="0" r="0" b="0"/>
            <wp:docPr id="1472976886" name="image39.png" descr="http://ined.utc.edu.vn/sites/ined.utc.edu.vn/files/styles/medium/public/logo.png?itok=JEfoqp8q"/>
            <wp:cNvGraphicFramePr/>
            <a:graphic xmlns:a="http://schemas.openxmlformats.org/drawingml/2006/main">
              <a:graphicData uri="http://schemas.openxmlformats.org/drawingml/2006/picture">
                <pic:pic xmlns:pic="http://schemas.openxmlformats.org/drawingml/2006/picture">
                  <pic:nvPicPr>
                    <pic:cNvPr id="0" name="image39.png" descr="http://ined.utc.edu.vn/sites/ined.utc.edu.vn/files/styles/medium/public/logo.png?itok=JEfoqp8q"/>
                    <pic:cNvPicPr preferRelativeResize="0"/>
                  </pic:nvPicPr>
                  <pic:blipFill>
                    <a:blip r:embed="rId8"/>
                    <a:srcRect/>
                    <a:stretch>
                      <a:fillRect/>
                    </a:stretch>
                  </pic:blipFill>
                  <pic:spPr>
                    <a:xfrm>
                      <a:off x="0" y="0"/>
                      <a:ext cx="971550" cy="971550"/>
                    </a:xfrm>
                    <a:prstGeom prst="rect">
                      <a:avLst/>
                    </a:prstGeom>
                    <a:ln/>
                  </pic:spPr>
                </pic:pic>
              </a:graphicData>
            </a:graphic>
          </wp:inline>
        </w:drawing>
      </w:r>
    </w:p>
    <w:p w14:paraId="44103129"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b/>
          <w:sz w:val="30"/>
          <w:szCs w:val="30"/>
        </w:rPr>
      </w:pPr>
      <w:r w:rsidRPr="00444335">
        <w:rPr>
          <w:b/>
          <w:sz w:val="30"/>
          <w:szCs w:val="30"/>
        </w:rPr>
        <w:t>BÁO CÁO BÀI TẬP LỚN</w:t>
      </w:r>
    </w:p>
    <w:p w14:paraId="3C3AC31E" w14:textId="5FF927DB" w:rsidR="005A752A" w:rsidRPr="00444335" w:rsidRDefault="0037148F" w:rsidP="004430C3">
      <w:pPr>
        <w:pBdr>
          <w:top w:val="single" w:sz="24" w:space="31" w:color="000000"/>
          <w:left w:val="single" w:sz="24" w:space="4" w:color="000000"/>
          <w:bottom w:val="single" w:sz="24" w:space="1" w:color="000000"/>
          <w:right w:val="single" w:sz="24" w:space="4" w:color="000000"/>
        </w:pBdr>
        <w:jc w:val="center"/>
        <w:rPr>
          <w:b/>
          <w:sz w:val="30"/>
          <w:szCs w:val="30"/>
          <w:lang w:val="en-US"/>
        </w:rPr>
      </w:pPr>
      <w:r w:rsidRPr="00444335">
        <w:rPr>
          <w:b/>
          <w:sz w:val="30"/>
          <w:szCs w:val="30"/>
          <w:lang w:val="en-US"/>
        </w:rPr>
        <w:t>CÔNG NGHỆ JAVA</w:t>
      </w:r>
    </w:p>
    <w:p w14:paraId="355C2BD8" w14:textId="134640CD"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b/>
          <w:sz w:val="36"/>
          <w:szCs w:val="36"/>
          <w:lang w:val="en-US"/>
        </w:rPr>
      </w:pPr>
      <w:r w:rsidRPr="00444335">
        <w:rPr>
          <w:b/>
          <w:sz w:val="28"/>
          <w:szCs w:val="28"/>
        </w:rPr>
        <w:t xml:space="preserve">ĐỀ TÀI: </w:t>
      </w:r>
      <w:r w:rsidR="00400FD6" w:rsidRPr="00444335">
        <w:rPr>
          <w:b/>
          <w:sz w:val="28"/>
          <w:szCs w:val="28"/>
          <w:lang w:val="en-US"/>
        </w:rPr>
        <w:t>QUẢN LÝ THƯ VIỆN</w:t>
      </w:r>
    </w:p>
    <w:p w14:paraId="2C0ABE0F" w14:textId="77777777" w:rsidR="005A752A" w:rsidRPr="00444335" w:rsidRDefault="005A752A" w:rsidP="004430C3">
      <w:pPr>
        <w:pBdr>
          <w:top w:val="single" w:sz="24" w:space="31" w:color="000000"/>
          <w:left w:val="single" w:sz="24" w:space="4" w:color="000000"/>
          <w:bottom w:val="single" w:sz="24" w:space="1" w:color="000000"/>
          <w:right w:val="single" w:sz="24" w:space="4" w:color="000000"/>
        </w:pBdr>
        <w:ind w:firstLine="567"/>
        <w:rPr>
          <w:b/>
          <w:sz w:val="36"/>
          <w:szCs w:val="36"/>
        </w:rPr>
      </w:pPr>
    </w:p>
    <w:p w14:paraId="332A0EF4" w14:textId="007A7379"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sz w:val="28"/>
          <w:szCs w:val="28"/>
          <w:lang w:val="en-US"/>
        </w:rPr>
      </w:pPr>
      <w:r w:rsidRPr="00444335">
        <w:rPr>
          <w:sz w:val="28"/>
          <w:szCs w:val="28"/>
        </w:rPr>
        <w:t xml:space="preserve">Giảng viên hướng dẫn: TS. </w:t>
      </w:r>
      <w:r w:rsidR="00750137" w:rsidRPr="00444335">
        <w:rPr>
          <w:sz w:val="28"/>
          <w:szCs w:val="28"/>
          <w:lang w:val="en-US"/>
        </w:rPr>
        <w:t>NGUYỄN VĂN DŨ</w:t>
      </w:r>
    </w:p>
    <w:p w14:paraId="7D4093CF" w14:textId="1C32AAD8"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sz w:val="28"/>
          <w:szCs w:val="28"/>
          <w:lang w:val="en-US"/>
        </w:rPr>
      </w:pPr>
      <w:r w:rsidRPr="00444335">
        <w:rPr>
          <w:sz w:val="28"/>
          <w:szCs w:val="28"/>
        </w:rPr>
        <w:t xml:space="preserve">Sinh viên thực hiện:  </w:t>
      </w:r>
      <w:r w:rsidR="00FD669C">
        <w:rPr>
          <w:sz w:val="28"/>
          <w:szCs w:val="28"/>
        </w:rPr>
        <w:t>ĐINH KIM YẾN NHI</w:t>
      </w:r>
    </w:p>
    <w:p w14:paraId="31735BEB"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b/>
          <w:sz w:val="28"/>
          <w:szCs w:val="28"/>
        </w:rPr>
      </w:pPr>
      <w:r w:rsidRPr="00444335">
        <w:rPr>
          <w:sz w:val="28"/>
          <w:szCs w:val="28"/>
        </w:rPr>
        <w:t>Lớp</w:t>
      </w:r>
      <w:r w:rsidRPr="00444335">
        <w:rPr>
          <w:sz w:val="28"/>
          <w:szCs w:val="28"/>
        </w:rPr>
        <w:tab/>
        <w:t xml:space="preserve">: </w:t>
      </w:r>
      <w:r w:rsidRPr="00444335">
        <w:rPr>
          <w:b/>
          <w:sz w:val="28"/>
          <w:szCs w:val="28"/>
        </w:rPr>
        <w:t xml:space="preserve">   </w:t>
      </w:r>
      <w:r w:rsidRPr="00444335">
        <w:rPr>
          <w:sz w:val="28"/>
          <w:szCs w:val="28"/>
        </w:rPr>
        <w:t>CÔNG NGHỆ THÔNG TIN</w:t>
      </w:r>
    </w:p>
    <w:p w14:paraId="319A199E"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sz w:val="28"/>
          <w:szCs w:val="28"/>
        </w:rPr>
      </w:pPr>
      <w:r w:rsidRPr="00444335">
        <w:rPr>
          <w:sz w:val="28"/>
          <w:szCs w:val="28"/>
        </w:rPr>
        <w:t>Khoá</w:t>
      </w:r>
      <w:r w:rsidRPr="00444335">
        <w:rPr>
          <w:sz w:val="28"/>
          <w:szCs w:val="28"/>
        </w:rPr>
        <w:tab/>
        <w:t>:</w:t>
      </w:r>
      <w:r w:rsidRPr="00444335">
        <w:rPr>
          <w:b/>
          <w:sz w:val="28"/>
          <w:szCs w:val="28"/>
        </w:rPr>
        <w:t xml:space="preserve">   </w:t>
      </w:r>
      <w:r w:rsidRPr="00444335">
        <w:rPr>
          <w:sz w:val="28"/>
          <w:szCs w:val="28"/>
        </w:rPr>
        <w:t>63</w:t>
      </w:r>
    </w:p>
    <w:p w14:paraId="7FEB8D2D" w14:textId="11AB94DF" w:rsidR="00EA7EAB" w:rsidRPr="00FD669C" w:rsidRDefault="00EA7EAB" w:rsidP="004430C3">
      <w:pPr>
        <w:pBdr>
          <w:top w:val="single" w:sz="24" w:space="31" w:color="000000"/>
          <w:left w:val="single" w:sz="24" w:space="4" w:color="000000"/>
          <w:bottom w:val="single" w:sz="24" w:space="1" w:color="000000"/>
          <w:right w:val="single" w:sz="24" w:space="4" w:color="000000"/>
        </w:pBdr>
        <w:ind w:firstLine="567"/>
        <w:jc w:val="left"/>
        <w:rPr>
          <w:b/>
          <w:sz w:val="28"/>
          <w:szCs w:val="28"/>
        </w:rPr>
      </w:pPr>
      <w:r w:rsidRPr="00444335">
        <w:rPr>
          <w:sz w:val="28"/>
          <w:szCs w:val="28"/>
          <w:lang w:val="en-US"/>
        </w:rPr>
        <w:t xml:space="preserve">MSSV :    </w:t>
      </w:r>
      <w:r w:rsidR="00FD669C">
        <w:rPr>
          <w:sz w:val="28"/>
          <w:szCs w:val="28"/>
          <w:lang w:val="en-US"/>
        </w:rPr>
        <w:t>6351071053</w:t>
      </w:r>
    </w:p>
    <w:p w14:paraId="7FD594AB" w14:textId="77777777" w:rsidR="005A752A" w:rsidRPr="00444335" w:rsidRDefault="005A752A" w:rsidP="004430C3">
      <w:pPr>
        <w:pBdr>
          <w:top w:val="single" w:sz="24" w:space="31" w:color="000000"/>
          <w:left w:val="single" w:sz="24" w:space="4" w:color="000000"/>
          <w:bottom w:val="single" w:sz="24" w:space="1" w:color="000000"/>
          <w:right w:val="single" w:sz="24" w:space="4" w:color="000000"/>
        </w:pBdr>
        <w:jc w:val="center"/>
        <w:rPr>
          <w:b/>
          <w:sz w:val="28"/>
          <w:szCs w:val="28"/>
        </w:rPr>
      </w:pPr>
    </w:p>
    <w:p w14:paraId="3FB54EE5" w14:textId="77777777" w:rsidR="005A752A" w:rsidRPr="00444335" w:rsidRDefault="005A752A" w:rsidP="004430C3">
      <w:pPr>
        <w:pBdr>
          <w:top w:val="single" w:sz="24" w:space="31" w:color="000000"/>
          <w:left w:val="single" w:sz="24" w:space="4" w:color="000000"/>
          <w:bottom w:val="single" w:sz="24" w:space="1" w:color="000000"/>
          <w:right w:val="single" w:sz="24" w:space="4" w:color="000000"/>
        </w:pBdr>
        <w:jc w:val="center"/>
        <w:rPr>
          <w:b/>
          <w:sz w:val="28"/>
          <w:szCs w:val="28"/>
        </w:rPr>
      </w:pPr>
    </w:p>
    <w:p w14:paraId="0667C147" w14:textId="77777777" w:rsidR="006D7F3C" w:rsidRPr="00444335" w:rsidRDefault="006D7F3C" w:rsidP="004430C3">
      <w:pPr>
        <w:pBdr>
          <w:top w:val="single" w:sz="24" w:space="31" w:color="000000"/>
          <w:left w:val="single" w:sz="24" w:space="4" w:color="000000"/>
          <w:bottom w:val="single" w:sz="24" w:space="1" w:color="000000"/>
          <w:right w:val="single" w:sz="24" w:space="4" w:color="000000"/>
        </w:pBdr>
        <w:jc w:val="center"/>
        <w:rPr>
          <w:b/>
          <w:sz w:val="28"/>
          <w:szCs w:val="28"/>
        </w:rPr>
      </w:pPr>
    </w:p>
    <w:p w14:paraId="29A07AE3" w14:textId="77777777" w:rsidR="005A752A" w:rsidRPr="00444335" w:rsidRDefault="005A752A" w:rsidP="004430C3">
      <w:pPr>
        <w:pBdr>
          <w:top w:val="single" w:sz="24" w:space="31" w:color="000000"/>
          <w:left w:val="single" w:sz="24" w:space="4" w:color="000000"/>
          <w:bottom w:val="single" w:sz="24" w:space="1" w:color="000000"/>
          <w:right w:val="single" w:sz="24" w:space="4" w:color="000000"/>
        </w:pBdr>
        <w:jc w:val="center"/>
        <w:rPr>
          <w:b/>
          <w:sz w:val="28"/>
          <w:szCs w:val="28"/>
        </w:rPr>
      </w:pPr>
    </w:p>
    <w:p w14:paraId="0C972C30" w14:textId="489523E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28"/>
          <w:szCs w:val="28"/>
          <w:lang w:val="en-US"/>
        </w:rPr>
      </w:pPr>
      <w:r w:rsidRPr="00444335">
        <w:rPr>
          <w:sz w:val="28"/>
          <w:szCs w:val="28"/>
        </w:rPr>
        <w:t>Tp. Hồ Chí Minh, năm 202</w:t>
      </w:r>
      <w:r w:rsidR="0037148F" w:rsidRPr="00444335">
        <w:rPr>
          <w:sz w:val="28"/>
          <w:szCs w:val="28"/>
          <w:lang w:val="en-US"/>
        </w:rPr>
        <w:t>4</w:t>
      </w:r>
    </w:p>
    <w:p w14:paraId="36445021" w14:textId="556E7CE2" w:rsidR="005A752A" w:rsidRPr="00444335" w:rsidRDefault="005A752A" w:rsidP="006D7F3C">
      <w:pPr>
        <w:ind w:firstLine="0"/>
        <w:rPr>
          <w:lang w:val="en-US"/>
        </w:rPr>
      </w:pPr>
    </w:p>
    <w:p w14:paraId="75C2E1F8"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28"/>
          <w:szCs w:val="28"/>
        </w:rPr>
      </w:pPr>
      <w:r w:rsidRPr="00444335">
        <w:rPr>
          <w:b/>
          <w:sz w:val="28"/>
          <w:szCs w:val="28"/>
        </w:rPr>
        <w:t>TRƯỜNG ĐẠI HỌC GIAO THÔNG VẬN TẢI</w:t>
      </w:r>
    </w:p>
    <w:p w14:paraId="5063DB15"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28"/>
          <w:szCs w:val="28"/>
        </w:rPr>
      </w:pPr>
      <w:r w:rsidRPr="00444335">
        <w:rPr>
          <w:b/>
          <w:sz w:val="28"/>
          <w:szCs w:val="28"/>
        </w:rPr>
        <w:t>PHÂN HIỆU TẠI TP. HỒ CHÍ MINH</w:t>
      </w:r>
    </w:p>
    <w:p w14:paraId="21D8955D"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18"/>
          <w:szCs w:val="18"/>
        </w:rPr>
      </w:pPr>
      <w:r w:rsidRPr="00444335">
        <w:rPr>
          <w:b/>
          <w:sz w:val="28"/>
          <w:szCs w:val="28"/>
        </w:rPr>
        <w:t>BỘ MÔN CÔNG NGHỆ THÔNG TIN</w:t>
      </w:r>
    </w:p>
    <w:p w14:paraId="0CE6D75F"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pPr>
      <w:r w:rsidRPr="00444335">
        <w:rPr>
          <w:noProof/>
        </w:rPr>
        <w:drawing>
          <wp:inline distT="0" distB="0" distL="0" distR="0" wp14:anchorId="4368F671" wp14:editId="2CC32B9D">
            <wp:extent cx="971550" cy="971550"/>
            <wp:effectExtent l="0" t="0" r="0" b="0"/>
            <wp:docPr id="50" name="image39.png" descr="http://ined.utc.edu.vn/sites/ined.utc.edu.vn/files/styles/medium/public/logo.png?itok=JEfoqp8q"/>
            <wp:cNvGraphicFramePr/>
            <a:graphic xmlns:a="http://schemas.openxmlformats.org/drawingml/2006/main">
              <a:graphicData uri="http://schemas.openxmlformats.org/drawingml/2006/picture">
                <pic:pic xmlns:pic="http://schemas.openxmlformats.org/drawingml/2006/picture">
                  <pic:nvPicPr>
                    <pic:cNvPr id="0" name="image39.png" descr="http://ined.utc.edu.vn/sites/ined.utc.edu.vn/files/styles/medium/public/logo.png?itok=JEfoqp8q"/>
                    <pic:cNvPicPr preferRelativeResize="0"/>
                  </pic:nvPicPr>
                  <pic:blipFill>
                    <a:blip r:embed="rId8"/>
                    <a:srcRect/>
                    <a:stretch>
                      <a:fillRect/>
                    </a:stretch>
                  </pic:blipFill>
                  <pic:spPr>
                    <a:xfrm>
                      <a:off x="0" y="0"/>
                      <a:ext cx="971550" cy="971550"/>
                    </a:xfrm>
                    <a:prstGeom prst="rect">
                      <a:avLst/>
                    </a:prstGeom>
                    <a:ln/>
                  </pic:spPr>
                </pic:pic>
              </a:graphicData>
            </a:graphic>
          </wp:inline>
        </w:drawing>
      </w:r>
    </w:p>
    <w:p w14:paraId="0EE10F09" w14:textId="77777777"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b/>
          <w:sz w:val="30"/>
          <w:szCs w:val="30"/>
        </w:rPr>
      </w:pPr>
      <w:r w:rsidRPr="00444335">
        <w:rPr>
          <w:b/>
          <w:sz w:val="30"/>
          <w:szCs w:val="30"/>
        </w:rPr>
        <w:t>BÁO CÁO BÀI TẬP LỚN</w:t>
      </w:r>
    </w:p>
    <w:p w14:paraId="05B33E02" w14:textId="2CC82050" w:rsidR="00D305ED" w:rsidRPr="00444335" w:rsidRDefault="0037148F" w:rsidP="00D305ED">
      <w:pPr>
        <w:pBdr>
          <w:top w:val="single" w:sz="24" w:space="31" w:color="000000"/>
          <w:left w:val="single" w:sz="24" w:space="4" w:color="000000"/>
          <w:bottom w:val="single" w:sz="24" w:space="1" w:color="000000"/>
          <w:right w:val="single" w:sz="24" w:space="4" w:color="000000"/>
        </w:pBdr>
        <w:jc w:val="center"/>
        <w:rPr>
          <w:b/>
          <w:sz w:val="30"/>
          <w:szCs w:val="30"/>
          <w:lang w:val="en-US"/>
        </w:rPr>
      </w:pPr>
      <w:r w:rsidRPr="00444335">
        <w:rPr>
          <w:b/>
          <w:sz w:val="30"/>
          <w:szCs w:val="30"/>
          <w:lang w:val="en-US"/>
        </w:rPr>
        <w:t>CÔNG NGHỆ JAVA</w:t>
      </w:r>
    </w:p>
    <w:p w14:paraId="10404C9E" w14:textId="2431B385"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b/>
          <w:sz w:val="36"/>
          <w:szCs w:val="36"/>
          <w:lang w:val="en-US"/>
        </w:rPr>
      </w:pPr>
      <w:r w:rsidRPr="00444335">
        <w:rPr>
          <w:b/>
          <w:sz w:val="28"/>
          <w:szCs w:val="28"/>
        </w:rPr>
        <w:t xml:space="preserve">ĐỀ TÀI: </w:t>
      </w:r>
      <w:r w:rsidR="00400FD6" w:rsidRPr="00444335">
        <w:rPr>
          <w:b/>
          <w:sz w:val="28"/>
          <w:szCs w:val="28"/>
          <w:lang w:val="en-US"/>
        </w:rPr>
        <w:t>QUẢN LÝ THƯ VIỆN</w:t>
      </w:r>
    </w:p>
    <w:p w14:paraId="0DC80592" w14:textId="77777777" w:rsidR="005A752A" w:rsidRPr="00444335" w:rsidRDefault="005A752A" w:rsidP="004430C3">
      <w:pPr>
        <w:pBdr>
          <w:top w:val="single" w:sz="24" w:space="31" w:color="000000"/>
          <w:left w:val="single" w:sz="24" w:space="4" w:color="000000"/>
          <w:bottom w:val="single" w:sz="24" w:space="1" w:color="000000"/>
          <w:right w:val="single" w:sz="24" w:space="4" w:color="000000"/>
        </w:pBdr>
        <w:ind w:firstLine="567"/>
        <w:rPr>
          <w:b/>
          <w:sz w:val="36"/>
          <w:szCs w:val="36"/>
        </w:rPr>
      </w:pPr>
    </w:p>
    <w:p w14:paraId="4D8A600B" w14:textId="74AC8EF1"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sz w:val="28"/>
          <w:szCs w:val="28"/>
          <w:lang w:val="en-US"/>
        </w:rPr>
      </w:pPr>
      <w:r w:rsidRPr="00444335">
        <w:rPr>
          <w:sz w:val="28"/>
          <w:szCs w:val="28"/>
        </w:rPr>
        <w:t xml:space="preserve">Giảng viên hướng dẫn: TS. </w:t>
      </w:r>
      <w:r w:rsidR="00750137" w:rsidRPr="00444335">
        <w:rPr>
          <w:sz w:val="28"/>
          <w:szCs w:val="28"/>
          <w:lang w:val="en-US"/>
        </w:rPr>
        <w:t>NGUYỄN VĂN DŨ</w:t>
      </w:r>
    </w:p>
    <w:p w14:paraId="43D8837F" w14:textId="121CE045"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sz w:val="28"/>
          <w:szCs w:val="28"/>
          <w:lang w:val="en-US"/>
        </w:rPr>
      </w:pPr>
      <w:r w:rsidRPr="00444335">
        <w:rPr>
          <w:sz w:val="28"/>
          <w:szCs w:val="28"/>
        </w:rPr>
        <w:t xml:space="preserve">Nhóm thực hiện: </w:t>
      </w:r>
      <w:r w:rsidR="00400FD6" w:rsidRPr="00444335">
        <w:rPr>
          <w:sz w:val="28"/>
          <w:szCs w:val="28"/>
          <w:lang w:val="en-US"/>
        </w:rPr>
        <w:t>2</w:t>
      </w:r>
    </w:p>
    <w:p w14:paraId="64397860" w14:textId="1009CAA2" w:rsidR="005A752A" w:rsidRPr="00444335" w:rsidRDefault="00000000" w:rsidP="004430C3">
      <w:pPr>
        <w:pBdr>
          <w:top w:val="single" w:sz="24" w:space="31" w:color="000000"/>
          <w:left w:val="single" w:sz="24" w:space="4" w:color="000000"/>
          <w:bottom w:val="single" w:sz="24" w:space="1" w:color="000000"/>
          <w:right w:val="single" w:sz="24" w:space="4" w:color="000000"/>
        </w:pBdr>
        <w:ind w:firstLine="567"/>
        <w:jc w:val="left"/>
        <w:rPr>
          <w:sz w:val="28"/>
          <w:szCs w:val="28"/>
          <w:lang w:val="en-US"/>
        </w:rPr>
      </w:pPr>
      <w:r w:rsidRPr="00444335">
        <w:rPr>
          <w:sz w:val="28"/>
          <w:szCs w:val="28"/>
        </w:rPr>
        <w:t xml:space="preserve">Thành viên: NGUYỄN </w:t>
      </w:r>
      <w:r w:rsidR="00400FD6" w:rsidRPr="00444335">
        <w:rPr>
          <w:sz w:val="28"/>
          <w:szCs w:val="28"/>
          <w:lang w:val="en-US"/>
        </w:rPr>
        <w:t>LÊ GIA MỸ</w:t>
      </w:r>
    </w:p>
    <w:p w14:paraId="057B66DD" w14:textId="739C3077" w:rsidR="005A752A" w:rsidRPr="00444335" w:rsidRDefault="00000000" w:rsidP="00400FD6">
      <w:pPr>
        <w:pBdr>
          <w:top w:val="single" w:sz="24" w:space="31" w:color="000000"/>
          <w:left w:val="single" w:sz="24" w:space="4" w:color="000000"/>
          <w:bottom w:val="single" w:sz="24" w:space="1" w:color="000000"/>
          <w:right w:val="single" w:sz="24" w:space="4" w:color="000000"/>
        </w:pBdr>
        <w:jc w:val="left"/>
        <w:rPr>
          <w:sz w:val="28"/>
          <w:szCs w:val="28"/>
          <w:lang w:val="en-US"/>
        </w:rPr>
      </w:pPr>
      <w:r w:rsidRPr="00444335">
        <w:rPr>
          <w:sz w:val="28"/>
          <w:szCs w:val="28"/>
        </w:rPr>
        <w:tab/>
        <w:t xml:space="preserve">        </w:t>
      </w:r>
      <w:r w:rsidR="00400FD6" w:rsidRPr="00444335">
        <w:rPr>
          <w:sz w:val="28"/>
          <w:szCs w:val="28"/>
          <w:lang w:val="en-US"/>
        </w:rPr>
        <w:t>ĐINH KIM YẾN NHI</w:t>
      </w:r>
    </w:p>
    <w:p w14:paraId="0994D653" w14:textId="77777777" w:rsidR="00400FD6" w:rsidRPr="00444335" w:rsidRDefault="00400FD6" w:rsidP="00EA7EAB">
      <w:pPr>
        <w:pBdr>
          <w:top w:val="single" w:sz="24" w:space="31" w:color="000000"/>
          <w:left w:val="single" w:sz="24" w:space="4" w:color="000000"/>
          <w:bottom w:val="single" w:sz="24" w:space="1" w:color="000000"/>
          <w:right w:val="single" w:sz="24" w:space="4" w:color="000000"/>
        </w:pBdr>
        <w:jc w:val="left"/>
        <w:rPr>
          <w:sz w:val="28"/>
          <w:szCs w:val="28"/>
          <w:lang w:val="en-US"/>
        </w:rPr>
      </w:pPr>
    </w:p>
    <w:p w14:paraId="4144244C" w14:textId="77777777" w:rsidR="00400FD6" w:rsidRPr="00444335" w:rsidRDefault="00400FD6" w:rsidP="00EA7EAB">
      <w:pPr>
        <w:pBdr>
          <w:top w:val="single" w:sz="24" w:space="31" w:color="000000"/>
          <w:left w:val="single" w:sz="24" w:space="4" w:color="000000"/>
          <w:bottom w:val="single" w:sz="24" w:space="1" w:color="000000"/>
          <w:right w:val="single" w:sz="24" w:space="4" w:color="000000"/>
        </w:pBdr>
        <w:jc w:val="left"/>
        <w:rPr>
          <w:sz w:val="28"/>
          <w:szCs w:val="28"/>
          <w:lang w:val="en-US"/>
        </w:rPr>
      </w:pPr>
    </w:p>
    <w:p w14:paraId="6A25EDD8" w14:textId="77777777" w:rsidR="005A752A" w:rsidRPr="00444335" w:rsidRDefault="005A752A" w:rsidP="009F69CB">
      <w:pPr>
        <w:pBdr>
          <w:top w:val="single" w:sz="24" w:space="31" w:color="000000"/>
          <w:left w:val="single" w:sz="24" w:space="4" w:color="000000"/>
          <w:bottom w:val="single" w:sz="24" w:space="1" w:color="000000"/>
          <w:right w:val="single" w:sz="24" w:space="4" w:color="000000"/>
        </w:pBdr>
        <w:ind w:firstLine="0"/>
        <w:rPr>
          <w:b/>
          <w:sz w:val="28"/>
          <w:szCs w:val="28"/>
        </w:rPr>
      </w:pPr>
    </w:p>
    <w:p w14:paraId="7C5ED538" w14:textId="77777777" w:rsidR="00400FD6" w:rsidRPr="00444335" w:rsidRDefault="00400FD6" w:rsidP="004430C3">
      <w:pPr>
        <w:pBdr>
          <w:top w:val="single" w:sz="24" w:space="31" w:color="000000"/>
          <w:left w:val="single" w:sz="24" w:space="4" w:color="000000"/>
          <w:bottom w:val="single" w:sz="24" w:space="1" w:color="000000"/>
          <w:right w:val="single" w:sz="24" w:space="4" w:color="000000"/>
        </w:pBdr>
        <w:jc w:val="center"/>
        <w:rPr>
          <w:b/>
          <w:sz w:val="28"/>
          <w:szCs w:val="28"/>
          <w:lang w:val="en-US"/>
        </w:rPr>
      </w:pPr>
    </w:p>
    <w:p w14:paraId="4C227533" w14:textId="61A81046" w:rsidR="005A752A" w:rsidRPr="00444335" w:rsidRDefault="00000000" w:rsidP="004430C3">
      <w:pPr>
        <w:pBdr>
          <w:top w:val="single" w:sz="24" w:space="31" w:color="000000"/>
          <w:left w:val="single" w:sz="24" w:space="4" w:color="000000"/>
          <w:bottom w:val="single" w:sz="24" w:space="1" w:color="000000"/>
          <w:right w:val="single" w:sz="24" w:space="4" w:color="000000"/>
        </w:pBdr>
        <w:jc w:val="center"/>
        <w:rPr>
          <w:sz w:val="28"/>
          <w:szCs w:val="28"/>
          <w:lang w:val="en-US"/>
        </w:rPr>
      </w:pPr>
      <w:r w:rsidRPr="00444335">
        <w:rPr>
          <w:sz w:val="28"/>
          <w:szCs w:val="28"/>
        </w:rPr>
        <w:t>Tp. Hồ Chí Minh, năm 202</w:t>
      </w:r>
      <w:r w:rsidR="00594308" w:rsidRPr="00444335">
        <w:rPr>
          <w:sz w:val="28"/>
          <w:szCs w:val="28"/>
          <w:lang w:val="en-US"/>
        </w:rPr>
        <w:t>4</w:t>
      </w:r>
    </w:p>
    <w:p w14:paraId="7D7ED887" w14:textId="188E651F" w:rsidR="005A752A" w:rsidRPr="00444335" w:rsidRDefault="005A752A" w:rsidP="007B50E1">
      <w:pPr>
        <w:ind w:firstLine="0"/>
        <w:rPr>
          <w:lang w:val="en-US"/>
        </w:rPr>
        <w:sectPr w:rsidR="005A752A" w:rsidRPr="00444335" w:rsidSect="007146E2">
          <w:pgSz w:w="12240" w:h="15840"/>
          <w:pgMar w:top="1411" w:right="1138" w:bottom="1411" w:left="1134" w:header="720" w:footer="720" w:gutter="0"/>
          <w:pgNumType w:start="1"/>
          <w:cols w:space="720"/>
        </w:sectPr>
      </w:pPr>
    </w:p>
    <w:p w14:paraId="37627305" w14:textId="3004D855" w:rsidR="005A752A" w:rsidRPr="00ED0239" w:rsidRDefault="00000000" w:rsidP="00ED0239">
      <w:pPr>
        <w:pStyle w:val="Heading1"/>
        <w:rPr>
          <w:sz w:val="28"/>
          <w:szCs w:val="28"/>
        </w:rPr>
      </w:pPr>
      <w:bookmarkStart w:id="0" w:name="_Toc151298169"/>
      <w:bookmarkStart w:id="1" w:name="_Toc165630225"/>
      <w:r w:rsidRPr="00444335">
        <w:rPr>
          <w:sz w:val="28"/>
          <w:szCs w:val="28"/>
        </w:rPr>
        <w:lastRenderedPageBreak/>
        <w:t>MỤC LỤC</w:t>
      </w:r>
      <w:bookmarkEnd w:id="0"/>
      <w:bookmarkEnd w:id="1"/>
    </w:p>
    <w:sdt>
      <w:sdtPr>
        <w:rPr>
          <w:rFonts w:ascii="Times New Roman" w:eastAsia="Times New Roman" w:hAnsi="Times New Roman" w:cs="Times New Roman"/>
          <w:color w:val="auto"/>
          <w:sz w:val="24"/>
          <w:szCs w:val="24"/>
          <w:lang w:val="vi-VN"/>
        </w:rPr>
        <w:id w:val="-754741576"/>
        <w:docPartObj>
          <w:docPartGallery w:val="Table of Contents"/>
          <w:docPartUnique/>
        </w:docPartObj>
      </w:sdtPr>
      <w:sdtEndPr>
        <w:rPr>
          <w:b/>
          <w:bCs/>
          <w:noProof/>
        </w:rPr>
      </w:sdtEndPr>
      <w:sdtContent>
        <w:p w14:paraId="4CB06DA8" w14:textId="31468034" w:rsidR="00E83A07" w:rsidRPr="00444335" w:rsidRDefault="00E83A07">
          <w:pPr>
            <w:pStyle w:val="TOCHeading"/>
            <w:rPr>
              <w:rFonts w:ascii="Times New Roman" w:hAnsi="Times New Roman" w:cs="Times New Roman"/>
              <w:color w:val="auto"/>
            </w:rPr>
          </w:pPr>
        </w:p>
        <w:p w14:paraId="5A8B8606" w14:textId="4AF1AC41" w:rsidR="0010541A" w:rsidRPr="00444335" w:rsidRDefault="00E83A07">
          <w:pPr>
            <w:pStyle w:val="TOC1"/>
            <w:tabs>
              <w:tab w:val="right" w:leader="dot" w:pos="9958"/>
            </w:tabs>
            <w:rPr>
              <w:rFonts w:eastAsiaTheme="minorEastAsia"/>
              <w:noProof/>
              <w:kern w:val="2"/>
              <w:lang w:val="en-US"/>
              <w14:ligatures w14:val="standardContextual"/>
            </w:rPr>
          </w:pPr>
          <w:r w:rsidRPr="00444335">
            <w:fldChar w:fldCharType="begin"/>
          </w:r>
          <w:r w:rsidRPr="00444335">
            <w:instrText xml:space="preserve"> TOC \o "1-3" \h \z \u </w:instrText>
          </w:r>
          <w:r w:rsidRPr="00444335">
            <w:fldChar w:fldCharType="separate"/>
          </w:r>
          <w:hyperlink w:anchor="_Toc165630225" w:history="1">
            <w:r w:rsidR="0010541A" w:rsidRPr="00444335">
              <w:rPr>
                <w:rStyle w:val="Hyperlink"/>
                <w:noProof/>
                <w:color w:val="auto"/>
              </w:rPr>
              <w:t>MỤC LỤC</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25 \h </w:instrText>
            </w:r>
            <w:r w:rsidR="0010541A" w:rsidRPr="00444335">
              <w:rPr>
                <w:noProof/>
                <w:webHidden/>
              </w:rPr>
            </w:r>
            <w:r w:rsidR="0010541A" w:rsidRPr="00444335">
              <w:rPr>
                <w:noProof/>
                <w:webHidden/>
              </w:rPr>
              <w:fldChar w:fldCharType="separate"/>
            </w:r>
            <w:r w:rsidR="0010541A" w:rsidRPr="00444335">
              <w:rPr>
                <w:noProof/>
                <w:webHidden/>
              </w:rPr>
              <w:t>i</w:t>
            </w:r>
            <w:r w:rsidR="0010541A" w:rsidRPr="00444335">
              <w:rPr>
                <w:noProof/>
                <w:webHidden/>
              </w:rPr>
              <w:fldChar w:fldCharType="end"/>
            </w:r>
          </w:hyperlink>
        </w:p>
        <w:p w14:paraId="35A16FBE" w14:textId="78F0A0C6" w:rsidR="0010541A" w:rsidRPr="00444335" w:rsidRDefault="00000000">
          <w:pPr>
            <w:pStyle w:val="TOC1"/>
            <w:tabs>
              <w:tab w:val="right" w:leader="dot" w:pos="9958"/>
            </w:tabs>
            <w:rPr>
              <w:rFonts w:eastAsiaTheme="minorEastAsia"/>
              <w:noProof/>
              <w:kern w:val="2"/>
              <w:lang w:val="en-US"/>
              <w14:ligatures w14:val="standardContextual"/>
            </w:rPr>
          </w:pPr>
          <w:hyperlink w:anchor="_Toc165630226" w:history="1">
            <w:r w:rsidR="0010541A" w:rsidRPr="00444335">
              <w:rPr>
                <w:rStyle w:val="Hyperlink"/>
                <w:noProof/>
                <w:color w:val="auto"/>
              </w:rPr>
              <w:t>LỜI CẢM ƠN</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26 \h </w:instrText>
            </w:r>
            <w:r w:rsidR="0010541A" w:rsidRPr="00444335">
              <w:rPr>
                <w:noProof/>
                <w:webHidden/>
              </w:rPr>
            </w:r>
            <w:r w:rsidR="0010541A" w:rsidRPr="00444335">
              <w:rPr>
                <w:noProof/>
                <w:webHidden/>
              </w:rPr>
              <w:fldChar w:fldCharType="separate"/>
            </w:r>
            <w:r w:rsidR="0010541A" w:rsidRPr="00444335">
              <w:rPr>
                <w:noProof/>
                <w:webHidden/>
              </w:rPr>
              <w:t>iv</w:t>
            </w:r>
            <w:r w:rsidR="0010541A" w:rsidRPr="00444335">
              <w:rPr>
                <w:noProof/>
                <w:webHidden/>
              </w:rPr>
              <w:fldChar w:fldCharType="end"/>
            </w:r>
          </w:hyperlink>
        </w:p>
        <w:p w14:paraId="0D48A484" w14:textId="16F9A449" w:rsidR="0010541A" w:rsidRPr="00444335" w:rsidRDefault="00000000">
          <w:pPr>
            <w:pStyle w:val="TOC1"/>
            <w:tabs>
              <w:tab w:val="right" w:leader="dot" w:pos="9958"/>
            </w:tabs>
            <w:rPr>
              <w:rFonts w:eastAsiaTheme="minorEastAsia"/>
              <w:noProof/>
              <w:kern w:val="2"/>
              <w:lang w:val="en-US"/>
              <w14:ligatures w14:val="standardContextual"/>
            </w:rPr>
          </w:pPr>
          <w:hyperlink w:anchor="_Toc165630227" w:history="1">
            <w:r w:rsidR="0010541A" w:rsidRPr="00444335">
              <w:rPr>
                <w:rStyle w:val="Hyperlink"/>
                <w:noProof/>
                <w:color w:val="auto"/>
              </w:rPr>
              <w:t xml:space="preserve">DANH MỤC CHỮ VIẾT </w:t>
            </w:r>
            <w:r w:rsidR="00416C1A">
              <w:rPr>
                <w:rStyle w:val="Hyperlink"/>
                <w:noProof/>
                <w:color w:val="auto"/>
              </w:rPr>
              <w:t>TẮT......</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27 \h </w:instrText>
            </w:r>
            <w:r w:rsidR="0010541A" w:rsidRPr="00444335">
              <w:rPr>
                <w:noProof/>
                <w:webHidden/>
              </w:rPr>
            </w:r>
            <w:r w:rsidR="0010541A" w:rsidRPr="00444335">
              <w:rPr>
                <w:noProof/>
                <w:webHidden/>
              </w:rPr>
              <w:fldChar w:fldCharType="separate"/>
            </w:r>
            <w:r w:rsidR="0010541A" w:rsidRPr="00444335">
              <w:rPr>
                <w:noProof/>
                <w:webHidden/>
              </w:rPr>
              <w:t>v</w:t>
            </w:r>
            <w:r w:rsidR="0010541A" w:rsidRPr="00444335">
              <w:rPr>
                <w:noProof/>
                <w:webHidden/>
              </w:rPr>
              <w:fldChar w:fldCharType="end"/>
            </w:r>
          </w:hyperlink>
        </w:p>
        <w:p w14:paraId="36DC2349" w14:textId="0220530C" w:rsidR="0010541A" w:rsidRPr="00444335" w:rsidRDefault="00000000">
          <w:pPr>
            <w:pStyle w:val="TOC1"/>
            <w:tabs>
              <w:tab w:val="right" w:leader="dot" w:pos="9958"/>
            </w:tabs>
            <w:rPr>
              <w:rFonts w:eastAsiaTheme="minorEastAsia"/>
              <w:noProof/>
              <w:kern w:val="2"/>
              <w:lang w:val="en-US"/>
              <w14:ligatures w14:val="standardContextual"/>
            </w:rPr>
          </w:pPr>
          <w:hyperlink w:anchor="_Toc165630228" w:history="1">
            <w:r w:rsidR="0010541A" w:rsidRPr="00444335">
              <w:rPr>
                <w:rStyle w:val="Hyperlink"/>
                <w:noProof/>
                <w:color w:val="auto"/>
                <w:lang w:val="en-US"/>
              </w:rPr>
              <w:t>DANH MỤC HÌNH ẢNH</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28 \h </w:instrText>
            </w:r>
            <w:r w:rsidR="0010541A" w:rsidRPr="00444335">
              <w:rPr>
                <w:noProof/>
                <w:webHidden/>
              </w:rPr>
            </w:r>
            <w:r w:rsidR="0010541A" w:rsidRPr="00444335">
              <w:rPr>
                <w:noProof/>
                <w:webHidden/>
              </w:rPr>
              <w:fldChar w:fldCharType="separate"/>
            </w:r>
            <w:r w:rsidR="0010541A" w:rsidRPr="00444335">
              <w:rPr>
                <w:noProof/>
                <w:webHidden/>
              </w:rPr>
              <w:t>vi</w:t>
            </w:r>
            <w:r w:rsidR="0010541A" w:rsidRPr="00444335">
              <w:rPr>
                <w:noProof/>
                <w:webHidden/>
              </w:rPr>
              <w:fldChar w:fldCharType="end"/>
            </w:r>
          </w:hyperlink>
        </w:p>
        <w:p w14:paraId="36427E5D" w14:textId="2E986A6D" w:rsidR="0010541A" w:rsidRPr="00444335" w:rsidRDefault="00000000">
          <w:pPr>
            <w:pStyle w:val="TOC1"/>
            <w:tabs>
              <w:tab w:val="right" w:leader="dot" w:pos="9958"/>
            </w:tabs>
            <w:rPr>
              <w:rFonts w:eastAsiaTheme="minorEastAsia"/>
              <w:noProof/>
              <w:kern w:val="2"/>
              <w:lang w:val="en-US"/>
              <w14:ligatures w14:val="standardContextual"/>
            </w:rPr>
          </w:pPr>
          <w:hyperlink w:anchor="_Toc165630229" w:history="1">
            <w:r w:rsidR="0010541A" w:rsidRPr="00444335">
              <w:rPr>
                <w:rStyle w:val="Hyperlink"/>
                <w:noProof/>
                <w:color w:val="auto"/>
              </w:rPr>
              <w:t>CHƯƠNG 1. GIỚI THIỆU</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29 \h </w:instrText>
            </w:r>
            <w:r w:rsidR="0010541A" w:rsidRPr="00444335">
              <w:rPr>
                <w:noProof/>
                <w:webHidden/>
              </w:rPr>
            </w:r>
            <w:r w:rsidR="0010541A" w:rsidRPr="00444335">
              <w:rPr>
                <w:noProof/>
                <w:webHidden/>
              </w:rPr>
              <w:fldChar w:fldCharType="separate"/>
            </w:r>
            <w:r w:rsidR="0010541A" w:rsidRPr="00444335">
              <w:rPr>
                <w:noProof/>
                <w:webHidden/>
              </w:rPr>
              <w:t>1</w:t>
            </w:r>
            <w:r w:rsidR="0010541A" w:rsidRPr="00444335">
              <w:rPr>
                <w:noProof/>
                <w:webHidden/>
              </w:rPr>
              <w:fldChar w:fldCharType="end"/>
            </w:r>
          </w:hyperlink>
        </w:p>
        <w:p w14:paraId="2FF67D45" w14:textId="4BDADF55" w:rsidR="0010541A" w:rsidRPr="00444335" w:rsidRDefault="00000000">
          <w:pPr>
            <w:pStyle w:val="TOC2"/>
            <w:tabs>
              <w:tab w:val="left" w:pos="1680"/>
              <w:tab w:val="right" w:leader="dot" w:pos="9958"/>
            </w:tabs>
            <w:rPr>
              <w:rFonts w:eastAsiaTheme="minorEastAsia"/>
              <w:noProof/>
              <w:kern w:val="2"/>
              <w:lang w:val="en-US"/>
              <w14:ligatures w14:val="standardContextual"/>
            </w:rPr>
          </w:pPr>
          <w:hyperlink w:anchor="_Toc165630230" w:history="1">
            <w:r w:rsidR="0010541A" w:rsidRPr="00444335">
              <w:rPr>
                <w:rStyle w:val="Hyperlink"/>
                <w:noProof/>
                <w:color w:val="auto"/>
                <w:lang w:val="en-US"/>
              </w:rPr>
              <w:t>1.1.</w:t>
            </w:r>
            <w:r w:rsidR="0010541A" w:rsidRPr="00444335">
              <w:rPr>
                <w:rFonts w:eastAsiaTheme="minorEastAsia"/>
                <w:noProof/>
                <w:kern w:val="2"/>
                <w:lang w:val="en-US"/>
                <w14:ligatures w14:val="standardContextual"/>
              </w:rPr>
              <w:tab/>
            </w:r>
            <w:r w:rsidR="0010541A" w:rsidRPr="00444335">
              <w:rPr>
                <w:rStyle w:val="Hyperlink"/>
                <w:noProof/>
                <w:color w:val="auto"/>
                <w:lang w:val="en-US"/>
              </w:rPr>
              <w:t>Tổng quan về đề tài</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30 \h </w:instrText>
            </w:r>
            <w:r w:rsidR="0010541A" w:rsidRPr="00444335">
              <w:rPr>
                <w:noProof/>
                <w:webHidden/>
              </w:rPr>
            </w:r>
            <w:r w:rsidR="0010541A" w:rsidRPr="00444335">
              <w:rPr>
                <w:noProof/>
                <w:webHidden/>
              </w:rPr>
              <w:fldChar w:fldCharType="separate"/>
            </w:r>
            <w:r w:rsidR="0010541A" w:rsidRPr="00444335">
              <w:rPr>
                <w:noProof/>
                <w:webHidden/>
              </w:rPr>
              <w:t>1</w:t>
            </w:r>
            <w:r w:rsidR="0010541A" w:rsidRPr="00444335">
              <w:rPr>
                <w:noProof/>
                <w:webHidden/>
              </w:rPr>
              <w:fldChar w:fldCharType="end"/>
            </w:r>
          </w:hyperlink>
        </w:p>
        <w:p w14:paraId="1E307E7C" w14:textId="1BC552D9" w:rsidR="0010541A" w:rsidRPr="00444335" w:rsidRDefault="00000000">
          <w:pPr>
            <w:pStyle w:val="TOC2"/>
            <w:tabs>
              <w:tab w:val="left" w:pos="1680"/>
              <w:tab w:val="right" w:leader="dot" w:pos="9958"/>
            </w:tabs>
            <w:rPr>
              <w:rFonts w:eastAsiaTheme="minorEastAsia"/>
              <w:noProof/>
              <w:kern w:val="2"/>
              <w:lang w:val="en-US"/>
              <w14:ligatures w14:val="standardContextual"/>
            </w:rPr>
          </w:pPr>
          <w:hyperlink w:anchor="_Toc165630231" w:history="1">
            <w:r w:rsidR="0010541A" w:rsidRPr="00444335">
              <w:rPr>
                <w:rStyle w:val="Hyperlink"/>
                <w:noProof/>
                <w:color w:val="auto"/>
                <w:lang w:val="en-US"/>
              </w:rPr>
              <w:t>1.2.</w:t>
            </w:r>
            <w:r w:rsidR="0010541A" w:rsidRPr="00444335">
              <w:rPr>
                <w:rFonts w:eastAsiaTheme="minorEastAsia"/>
                <w:noProof/>
                <w:kern w:val="2"/>
                <w:lang w:val="en-US"/>
                <w14:ligatures w14:val="standardContextual"/>
              </w:rPr>
              <w:tab/>
            </w:r>
            <w:r w:rsidR="0010541A" w:rsidRPr="00444335">
              <w:rPr>
                <w:rStyle w:val="Hyperlink"/>
                <w:noProof/>
                <w:color w:val="auto"/>
                <w:lang w:val="en-US"/>
              </w:rPr>
              <w:t>Lý do chọn đề tài</w:t>
            </w:r>
            <w:r w:rsidR="0010541A" w:rsidRPr="00444335">
              <w:rPr>
                <w:noProof/>
                <w:webHidden/>
              </w:rPr>
              <w:tab/>
            </w:r>
            <w:r w:rsidR="0010541A" w:rsidRPr="00444335">
              <w:rPr>
                <w:noProof/>
                <w:webHidden/>
              </w:rPr>
              <w:fldChar w:fldCharType="begin"/>
            </w:r>
            <w:r w:rsidR="0010541A" w:rsidRPr="00444335">
              <w:rPr>
                <w:noProof/>
                <w:webHidden/>
              </w:rPr>
              <w:instrText xml:space="preserve"> PAGEREF _Toc165630231 \h </w:instrText>
            </w:r>
            <w:r w:rsidR="0010541A" w:rsidRPr="00444335">
              <w:rPr>
                <w:noProof/>
                <w:webHidden/>
              </w:rPr>
            </w:r>
            <w:r w:rsidR="0010541A" w:rsidRPr="00444335">
              <w:rPr>
                <w:noProof/>
                <w:webHidden/>
              </w:rPr>
              <w:fldChar w:fldCharType="separate"/>
            </w:r>
            <w:r w:rsidR="0010541A" w:rsidRPr="00444335">
              <w:rPr>
                <w:noProof/>
                <w:webHidden/>
              </w:rPr>
              <w:t>1</w:t>
            </w:r>
            <w:r w:rsidR="0010541A" w:rsidRPr="00444335">
              <w:rPr>
                <w:noProof/>
                <w:webHidden/>
              </w:rPr>
              <w:fldChar w:fldCharType="end"/>
            </w:r>
          </w:hyperlink>
        </w:p>
        <w:p w14:paraId="45711A49" w14:textId="420CEE64" w:rsidR="0010541A" w:rsidRPr="00444335" w:rsidRDefault="00000000">
          <w:pPr>
            <w:pStyle w:val="TOC2"/>
            <w:tabs>
              <w:tab w:val="left" w:pos="1680"/>
              <w:tab w:val="right" w:leader="dot" w:pos="9958"/>
            </w:tabs>
            <w:rPr>
              <w:rFonts w:eastAsiaTheme="minorEastAsia"/>
              <w:noProof/>
              <w:kern w:val="2"/>
              <w:lang w:val="en-US"/>
              <w14:ligatures w14:val="standardContextual"/>
            </w:rPr>
          </w:pPr>
          <w:hyperlink w:anchor="_Toc165630232" w:history="1">
            <w:r w:rsidR="0010541A" w:rsidRPr="00444335">
              <w:rPr>
                <w:rStyle w:val="Hyperlink"/>
                <w:noProof/>
                <w:color w:val="auto"/>
                <w:lang w:val="en-US"/>
              </w:rPr>
              <w:t>1.3.</w:t>
            </w:r>
            <w:r w:rsidR="0010541A" w:rsidRPr="00444335">
              <w:rPr>
                <w:rFonts w:eastAsiaTheme="minorEastAsia"/>
                <w:noProof/>
                <w:kern w:val="2"/>
                <w:lang w:val="en-US"/>
                <w14:ligatures w14:val="standardContextual"/>
              </w:rPr>
              <w:tab/>
            </w:r>
            <w:r w:rsidR="0010541A" w:rsidRPr="00444335">
              <w:rPr>
                <w:rStyle w:val="Hyperlink"/>
                <w:noProof/>
                <w:color w:val="auto"/>
                <w:lang w:val="en-US"/>
              </w:rPr>
              <w:t>Mục tiêu và phạm vi của đề tài</w:t>
            </w:r>
            <w:r w:rsidR="0010541A" w:rsidRPr="00444335">
              <w:rPr>
                <w:noProof/>
                <w:webHidden/>
              </w:rPr>
              <w:tab/>
            </w:r>
            <w:r w:rsidR="00416C1A">
              <w:rPr>
                <w:noProof/>
                <w:webHidden/>
              </w:rPr>
              <w:t>2</w:t>
            </w:r>
          </w:hyperlink>
        </w:p>
        <w:p w14:paraId="687AD2EB" w14:textId="7DE5A8E8" w:rsidR="0010541A" w:rsidRPr="00444335" w:rsidRDefault="00000000">
          <w:pPr>
            <w:pStyle w:val="TOC1"/>
            <w:tabs>
              <w:tab w:val="right" w:leader="dot" w:pos="9958"/>
            </w:tabs>
            <w:rPr>
              <w:rFonts w:eastAsiaTheme="minorEastAsia"/>
              <w:noProof/>
              <w:kern w:val="2"/>
              <w:lang w:val="en-US"/>
              <w14:ligatures w14:val="standardContextual"/>
            </w:rPr>
          </w:pPr>
          <w:hyperlink w:anchor="_Toc165630234" w:history="1">
            <w:r w:rsidR="0010541A" w:rsidRPr="00444335">
              <w:rPr>
                <w:rStyle w:val="Hyperlink"/>
                <w:noProof/>
                <w:color w:val="auto"/>
                <w:lang w:val="en-US"/>
              </w:rPr>
              <w:t>CHƯƠNG 2. BÀI TOÁN</w:t>
            </w:r>
            <w:r w:rsidR="0010541A" w:rsidRPr="00444335">
              <w:rPr>
                <w:noProof/>
                <w:webHidden/>
              </w:rPr>
              <w:tab/>
            </w:r>
            <w:r w:rsidR="00416C1A">
              <w:rPr>
                <w:noProof/>
                <w:webHidden/>
              </w:rPr>
              <w:t>4</w:t>
            </w:r>
          </w:hyperlink>
        </w:p>
        <w:p w14:paraId="4AFA640D" w14:textId="1B4C6D72" w:rsidR="0010541A" w:rsidRPr="00444335" w:rsidRDefault="00000000">
          <w:pPr>
            <w:pStyle w:val="TOC2"/>
            <w:tabs>
              <w:tab w:val="right" w:leader="dot" w:pos="9958"/>
            </w:tabs>
            <w:rPr>
              <w:rFonts w:eastAsiaTheme="minorEastAsia"/>
              <w:noProof/>
              <w:kern w:val="2"/>
              <w:lang w:val="en-US"/>
              <w14:ligatures w14:val="standardContextual"/>
            </w:rPr>
          </w:pPr>
          <w:hyperlink w:anchor="_Toc165630235" w:history="1">
            <w:r w:rsidR="0010541A" w:rsidRPr="00444335">
              <w:rPr>
                <w:rStyle w:val="Hyperlink"/>
                <w:noProof/>
                <w:color w:val="auto"/>
                <w:lang w:val="en-US"/>
              </w:rPr>
              <w:t>2.1. Giới thiệu bài toán</w:t>
            </w:r>
            <w:r w:rsidR="0010541A" w:rsidRPr="00444335">
              <w:rPr>
                <w:noProof/>
                <w:webHidden/>
              </w:rPr>
              <w:tab/>
            </w:r>
            <w:r w:rsidR="00416C1A">
              <w:rPr>
                <w:noProof/>
                <w:webHidden/>
              </w:rPr>
              <w:t>4</w:t>
            </w:r>
          </w:hyperlink>
        </w:p>
        <w:p w14:paraId="02DD2908" w14:textId="76BE333E" w:rsidR="0010541A" w:rsidRPr="00444335" w:rsidRDefault="00000000">
          <w:pPr>
            <w:pStyle w:val="TOC2"/>
            <w:tabs>
              <w:tab w:val="right" w:leader="dot" w:pos="9958"/>
            </w:tabs>
            <w:rPr>
              <w:rFonts w:eastAsiaTheme="minorEastAsia"/>
              <w:noProof/>
              <w:kern w:val="2"/>
              <w:lang w:val="en-US"/>
              <w14:ligatures w14:val="standardContextual"/>
            </w:rPr>
          </w:pPr>
          <w:hyperlink w:anchor="_Toc165630236" w:history="1">
            <w:r w:rsidR="0010541A" w:rsidRPr="00444335">
              <w:rPr>
                <w:rStyle w:val="Hyperlink"/>
                <w:noProof/>
                <w:color w:val="auto"/>
                <w:lang w:val="en-US"/>
              </w:rPr>
              <w:t>2.2. Các chức năng của bài toán</w:t>
            </w:r>
            <w:r w:rsidR="0010541A" w:rsidRPr="00444335">
              <w:rPr>
                <w:noProof/>
                <w:webHidden/>
              </w:rPr>
              <w:tab/>
            </w:r>
            <w:r w:rsidR="00416C1A">
              <w:rPr>
                <w:noProof/>
                <w:webHidden/>
              </w:rPr>
              <w:t>5</w:t>
            </w:r>
          </w:hyperlink>
        </w:p>
        <w:p w14:paraId="797BD75E" w14:textId="3AFB2390" w:rsidR="0010541A" w:rsidRPr="00444335" w:rsidRDefault="00000000">
          <w:pPr>
            <w:pStyle w:val="TOC2"/>
            <w:tabs>
              <w:tab w:val="right" w:leader="dot" w:pos="9958"/>
            </w:tabs>
            <w:rPr>
              <w:rFonts w:eastAsiaTheme="minorEastAsia"/>
              <w:noProof/>
              <w:kern w:val="2"/>
              <w:lang w:val="en-US"/>
              <w14:ligatures w14:val="standardContextual"/>
            </w:rPr>
          </w:pPr>
          <w:hyperlink w:anchor="_Toc165630237" w:history="1">
            <w:r w:rsidR="0010541A" w:rsidRPr="00444335">
              <w:rPr>
                <w:rStyle w:val="Hyperlink"/>
                <w:noProof/>
                <w:color w:val="auto"/>
                <w:lang w:val="en-US"/>
              </w:rPr>
              <w:t>2.3. Class diagram</w:t>
            </w:r>
            <w:r w:rsidR="0010541A" w:rsidRPr="00444335">
              <w:rPr>
                <w:noProof/>
                <w:webHidden/>
              </w:rPr>
              <w:tab/>
            </w:r>
            <w:r w:rsidR="00416C1A">
              <w:rPr>
                <w:noProof/>
                <w:webHidden/>
              </w:rPr>
              <w:t>7</w:t>
            </w:r>
          </w:hyperlink>
        </w:p>
        <w:p w14:paraId="1F022B96" w14:textId="022C4956" w:rsidR="0010541A" w:rsidRPr="00444335" w:rsidRDefault="00000000">
          <w:pPr>
            <w:pStyle w:val="TOC2"/>
            <w:tabs>
              <w:tab w:val="right" w:leader="dot" w:pos="9958"/>
            </w:tabs>
            <w:rPr>
              <w:rFonts w:eastAsiaTheme="minorEastAsia"/>
              <w:noProof/>
              <w:kern w:val="2"/>
              <w:lang w:val="en-US"/>
              <w14:ligatures w14:val="standardContextual"/>
            </w:rPr>
          </w:pPr>
          <w:hyperlink w:anchor="_Toc165630238" w:history="1">
            <w:r w:rsidR="0010541A" w:rsidRPr="00444335">
              <w:rPr>
                <w:rStyle w:val="Hyperlink"/>
                <w:noProof/>
                <w:color w:val="auto"/>
                <w:lang w:val="en-US"/>
              </w:rPr>
              <w:t>2.4. Lược đồ cơ sở dữ liệu</w:t>
            </w:r>
            <w:r w:rsidR="0010541A" w:rsidRPr="00444335">
              <w:rPr>
                <w:noProof/>
                <w:webHidden/>
              </w:rPr>
              <w:tab/>
            </w:r>
            <w:r w:rsidR="00416C1A">
              <w:rPr>
                <w:noProof/>
                <w:webHidden/>
              </w:rPr>
              <w:t>8</w:t>
            </w:r>
          </w:hyperlink>
        </w:p>
        <w:p w14:paraId="314EDC68" w14:textId="214C8825" w:rsidR="0010541A" w:rsidRPr="00444335" w:rsidRDefault="00000000">
          <w:pPr>
            <w:pStyle w:val="TOC2"/>
            <w:tabs>
              <w:tab w:val="right" w:leader="dot" w:pos="9958"/>
            </w:tabs>
            <w:rPr>
              <w:rFonts w:eastAsiaTheme="minorEastAsia"/>
              <w:noProof/>
              <w:kern w:val="2"/>
              <w:lang w:val="en-US"/>
              <w14:ligatures w14:val="standardContextual"/>
            </w:rPr>
          </w:pPr>
          <w:hyperlink w:anchor="_Toc165630239" w:history="1">
            <w:r w:rsidR="0010541A" w:rsidRPr="00444335">
              <w:rPr>
                <w:rStyle w:val="Hyperlink"/>
                <w:noProof/>
                <w:color w:val="auto"/>
                <w:lang w:val="en-US"/>
              </w:rPr>
              <w:t>2.5. Các công nghệ/API sử dụng</w:t>
            </w:r>
            <w:r w:rsidR="0010541A" w:rsidRPr="00444335">
              <w:rPr>
                <w:noProof/>
                <w:webHidden/>
              </w:rPr>
              <w:tab/>
            </w:r>
            <w:r w:rsidR="00416C1A">
              <w:rPr>
                <w:noProof/>
                <w:webHidden/>
              </w:rPr>
              <w:t>8</w:t>
            </w:r>
          </w:hyperlink>
        </w:p>
        <w:p w14:paraId="396A3D20" w14:textId="7B5E9793" w:rsidR="0010541A" w:rsidRPr="00444335" w:rsidRDefault="00000000">
          <w:pPr>
            <w:pStyle w:val="TOC1"/>
            <w:tabs>
              <w:tab w:val="right" w:leader="dot" w:pos="9958"/>
            </w:tabs>
            <w:rPr>
              <w:rFonts w:eastAsiaTheme="minorEastAsia"/>
              <w:noProof/>
              <w:kern w:val="2"/>
              <w:lang w:val="en-US"/>
              <w14:ligatures w14:val="standardContextual"/>
            </w:rPr>
          </w:pPr>
          <w:hyperlink w:anchor="_Toc165630240" w:history="1">
            <w:r w:rsidR="0010541A" w:rsidRPr="00444335">
              <w:rPr>
                <w:rStyle w:val="Hyperlink"/>
                <w:noProof/>
                <w:color w:val="auto"/>
              </w:rPr>
              <w:t xml:space="preserve">CHƯƠNG 3. </w:t>
            </w:r>
            <w:r w:rsidR="0010541A" w:rsidRPr="00444335">
              <w:rPr>
                <w:rStyle w:val="Hyperlink"/>
                <w:noProof/>
                <w:color w:val="auto"/>
                <w:lang w:val="en-US"/>
              </w:rPr>
              <w:t>KẾT QUẢ</w:t>
            </w:r>
            <w:r w:rsidR="0010541A" w:rsidRPr="00444335">
              <w:rPr>
                <w:noProof/>
                <w:webHidden/>
              </w:rPr>
              <w:tab/>
            </w:r>
            <w:r w:rsidR="00ED0239">
              <w:rPr>
                <w:noProof/>
                <w:webHidden/>
              </w:rPr>
              <w:t>9</w:t>
            </w:r>
          </w:hyperlink>
        </w:p>
        <w:p w14:paraId="3BB7C912" w14:textId="1956CD2F" w:rsidR="0010541A" w:rsidRPr="00444335" w:rsidRDefault="00000000">
          <w:pPr>
            <w:pStyle w:val="TOC2"/>
            <w:tabs>
              <w:tab w:val="right" w:leader="dot" w:pos="9958"/>
            </w:tabs>
            <w:rPr>
              <w:rFonts w:eastAsiaTheme="minorEastAsia"/>
              <w:noProof/>
              <w:kern w:val="2"/>
              <w:lang w:val="en-US"/>
              <w14:ligatures w14:val="standardContextual"/>
            </w:rPr>
          </w:pPr>
          <w:hyperlink w:anchor="_Toc165630241" w:history="1">
            <w:r w:rsidR="0010541A" w:rsidRPr="00444335">
              <w:rPr>
                <w:rStyle w:val="Hyperlink"/>
                <w:noProof/>
                <w:color w:val="auto"/>
                <w:lang w:val="en-US"/>
              </w:rPr>
              <w:t xml:space="preserve">3.1. </w:t>
            </w:r>
            <w:r w:rsidR="00ED0239">
              <w:rPr>
                <w:rStyle w:val="Hyperlink"/>
                <w:noProof/>
                <w:color w:val="auto"/>
                <w:lang w:val="en-US"/>
              </w:rPr>
              <w:t>Tổng</w:t>
            </w:r>
            <w:r w:rsidR="00ED0239">
              <w:rPr>
                <w:rStyle w:val="Hyperlink"/>
                <w:noProof/>
                <w:color w:val="auto"/>
              </w:rPr>
              <w:t xml:space="preserve"> quan</w:t>
            </w:r>
            <w:r w:rsidR="0010541A" w:rsidRPr="00444335">
              <w:rPr>
                <w:noProof/>
                <w:webHidden/>
              </w:rPr>
              <w:tab/>
            </w:r>
            <w:r w:rsidR="00ED0239">
              <w:rPr>
                <w:noProof/>
                <w:webHidden/>
              </w:rPr>
              <w:t>9</w:t>
            </w:r>
          </w:hyperlink>
        </w:p>
        <w:p w14:paraId="14A98637" w14:textId="4CDDDD13" w:rsidR="0010541A" w:rsidRPr="00444335" w:rsidRDefault="00000000">
          <w:pPr>
            <w:pStyle w:val="TOC2"/>
            <w:tabs>
              <w:tab w:val="right" w:leader="dot" w:pos="9958"/>
            </w:tabs>
            <w:rPr>
              <w:rFonts w:eastAsiaTheme="minorEastAsia"/>
              <w:noProof/>
              <w:kern w:val="2"/>
              <w:lang w:val="en-US"/>
              <w14:ligatures w14:val="standardContextual"/>
            </w:rPr>
          </w:pPr>
          <w:hyperlink w:anchor="_Toc165630242" w:history="1">
            <w:r w:rsidR="0010541A" w:rsidRPr="00444335">
              <w:rPr>
                <w:rStyle w:val="Hyperlink"/>
                <w:noProof/>
                <w:color w:val="auto"/>
                <w:lang w:val="en-US"/>
              </w:rPr>
              <w:t xml:space="preserve">3.2. </w:t>
            </w:r>
            <w:r w:rsidR="00ED0239">
              <w:rPr>
                <w:rStyle w:val="Hyperlink"/>
                <w:noProof/>
                <w:color w:val="auto"/>
                <w:lang w:val="en-US"/>
              </w:rPr>
              <w:t>Màn</w:t>
            </w:r>
            <w:r w:rsidR="00ED0239">
              <w:rPr>
                <w:rStyle w:val="Hyperlink"/>
                <w:noProof/>
                <w:color w:val="auto"/>
              </w:rPr>
              <w:t xml:space="preserve"> hình chính</w:t>
            </w:r>
            <w:r w:rsidR="0010541A" w:rsidRPr="00444335">
              <w:rPr>
                <w:noProof/>
                <w:webHidden/>
              </w:rPr>
              <w:tab/>
            </w:r>
            <w:r w:rsidR="00ED0239">
              <w:rPr>
                <w:noProof/>
                <w:webHidden/>
              </w:rPr>
              <w:t>10</w:t>
            </w:r>
          </w:hyperlink>
        </w:p>
        <w:p w14:paraId="468EBB2E" w14:textId="3A5F1A20" w:rsidR="0010541A" w:rsidRPr="00444335" w:rsidRDefault="00000000">
          <w:pPr>
            <w:pStyle w:val="TOC2"/>
            <w:tabs>
              <w:tab w:val="right" w:leader="dot" w:pos="9958"/>
            </w:tabs>
            <w:rPr>
              <w:rFonts w:eastAsiaTheme="minorEastAsia"/>
              <w:noProof/>
              <w:kern w:val="2"/>
              <w:lang w:val="en-US"/>
              <w14:ligatures w14:val="standardContextual"/>
            </w:rPr>
          </w:pPr>
          <w:hyperlink w:anchor="_Toc165630243" w:history="1">
            <w:r w:rsidR="0010541A" w:rsidRPr="00444335">
              <w:rPr>
                <w:rStyle w:val="Hyperlink"/>
                <w:noProof/>
                <w:color w:val="auto"/>
                <w:lang w:val="en-US"/>
              </w:rPr>
              <w:t xml:space="preserve">3.3. </w:t>
            </w:r>
            <w:r w:rsidR="00ED0239">
              <w:rPr>
                <w:rStyle w:val="Hyperlink"/>
                <w:noProof/>
                <w:color w:val="auto"/>
                <w:lang w:val="en-US"/>
              </w:rPr>
              <w:t>Màn</w:t>
            </w:r>
            <w:r w:rsidR="00ED0239">
              <w:rPr>
                <w:rStyle w:val="Hyperlink"/>
                <w:noProof/>
                <w:color w:val="auto"/>
              </w:rPr>
              <w:t xml:space="preserve"> hình quản lý độc giả</w:t>
            </w:r>
            <w:r w:rsidR="0010541A" w:rsidRPr="00444335">
              <w:rPr>
                <w:noProof/>
                <w:webHidden/>
              </w:rPr>
              <w:tab/>
            </w:r>
            <w:r w:rsidR="00ED0239">
              <w:rPr>
                <w:noProof/>
                <w:webHidden/>
              </w:rPr>
              <w:t>12</w:t>
            </w:r>
          </w:hyperlink>
        </w:p>
        <w:p w14:paraId="6CAFAD53" w14:textId="39931AC9" w:rsidR="0010541A" w:rsidRPr="00444335" w:rsidRDefault="00ED0239">
          <w:pPr>
            <w:pStyle w:val="TOC2"/>
            <w:tabs>
              <w:tab w:val="right" w:leader="dot" w:pos="9958"/>
            </w:tabs>
            <w:rPr>
              <w:rFonts w:eastAsiaTheme="minorEastAsia"/>
              <w:noProof/>
              <w:kern w:val="2"/>
              <w:lang w:val="en-US"/>
              <w14:ligatures w14:val="standardContextual"/>
            </w:rPr>
          </w:pPr>
          <w:r>
            <w:t>3.4. Màn hình quản lý sách</w:t>
          </w:r>
          <w:hyperlink w:anchor="_Toc165630244" w:history="1">
            <w:r w:rsidR="0010541A" w:rsidRPr="00444335">
              <w:rPr>
                <w:noProof/>
                <w:webHidden/>
              </w:rPr>
              <w:tab/>
            </w:r>
            <w:r>
              <w:rPr>
                <w:noProof/>
                <w:webHidden/>
              </w:rPr>
              <w:t>17</w:t>
            </w:r>
          </w:hyperlink>
        </w:p>
        <w:p w14:paraId="2A992C49" w14:textId="4405DD3A" w:rsidR="0010541A" w:rsidRDefault="00000000">
          <w:pPr>
            <w:pStyle w:val="TOC2"/>
            <w:tabs>
              <w:tab w:val="right" w:leader="dot" w:pos="9958"/>
            </w:tabs>
            <w:rPr>
              <w:noProof/>
            </w:rPr>
          </w:pPr>
          <w:hyperlink w:anchor="_Toc165630245" w:history="1">
            <w:r w:rsidR="0010541A" w:rsidRPr="00444335">
              <w:rPr>
                <w:rStyle w:val="Hyperlink"/>
                <w:noProof/>
                <w:color w:val="auto"/>
                <w:lang w:val="en-US"/>
              </w:rPr>
              <w:t>3.</w:t>
            </w:r>
            <w:r w:rsidR="00ED0239">
              <w:rPr>
                <w:rStyle w:val="Hyperlink"/>
                <w:noProof/>
                <w:color w:val="auto"/>
                <w:lang w:val="en-US"/>
              </w:rPr>
              <w:t>5</w:t>
            </w:r>
            <w:r w:rsidR="00ED0239">
              <w:rPr>
                <w:rStyle w:val="Hyperlink"/>
                <w:noProof/>
                <w:color w:val="auto"/>
              </w:rPr>
              <w:t>.</w:t>
            </w:r>
            <w:r w:rsidR="0010541A" w:rsidRPr="00444335">
              <w:rPr>
                <w:rStyle w:val="Hyperlink"/>
                <w:noProof/>
                <w:color w:val="auto"/>
                <w:lang w:val="en-US"/>
              </w:rPr>
              <w:t xml:space="preserve"> </w:t>
            </w:r>
            <w:r w:rsidR="00ED0239">
              <w:rPr>
                <w:rStyle w:val="Hyperlink"/>
                <w:noProof/>
                <w:color w:val="auto"/>
                <w:lang w:val="en-US"/>
              </w:rPr>
              <w:t>Màn</w:t>
            </w:r>
            <w:r w:rsidR="00ED0239">
              <w:rPr>
                <w:rStyle w:val="Hyperlink"/>
                <w:noProof/>
                <w:color w:val="auto"/>
              </w:rPr>
              <w:t xml:space="preserve"> hình quản lý mượn trả</w:t>
            </w:r>
            <w:r w:rsidR="0010541A" w:rsidRPr="00444335">
              <w:rPr>
                <w:noProof/>
                <w:webHidden/>
              </w:rPr>
              <w:tab/>
            </w:r>
            <w:r w:rsidR="00ED0239">
              <w:rPr>
                <w:noProof/>
                <w:webHidden/>
              </w:rPr>
              <w:t>25</w:t>
            </w:r>
          </w:hyperlink>
        </w:p>
        <w:p w14:paraId="2C235B5E" w14:textId="39DA5C1E" w:rsidR="00ED0239" w:rsidRPr="00ED0239" w:rsidRDefault="00000000" w:rsidP="00ED0239">
          <w:pPr>
            <w:pStyle w:val="TOC2"/>
            <w:tabs>
              <w:tab w:val="right" w:leader="dot" w:pos="9958"/>
            </w:tabs>
            <w:rPr>
              <w:noProof/>
            </w:rPr>
          </w:pPr>
          <w:hyperlink w:anchor="_Toc165630245" w:history="1">
            <w:r w:rsidR="00ED0239" w:rsidRPr="00444335">
              <w:rPr>
                <w:rStyle w:val="Hyperlink"/>
                <w:noProof/>
                <w:color w:val="auto"/>
                <w:lang w:val="en-US"/>
              </w:rPr>
              <w:t>3.</w:t>
            </w:r>
            <w:r w:rsidR="00ED0239">
              <w:rPr>
                <w:rStyle w:val="Hyperlink"/>
                <w:noProof/>
                <w:color w:val="auto"/>
                <w:lang w:val="en-US"/>
              </w:rPr>
              <w:t>6</w:t>
            </w:r>
            <w:r w:rsidR="00ED0239">
              <w:rPr>
                <w:rStyle w:val="Hyperlink"/>
                <w:noProof/>
                <w:color w:val="auto"/>
              </w:rPr>
              <w:t>.</w:t>
            </w:r>
            <w:r w:rsidR="00ED0239" w:rsidRPr="00444335">
              <w:rPr>
                <w:rStyle w:val="Hyperlink"/>
                <w:noProof/>
                <w:color w:val="auto"/>
                <w:lang w:val="en-US"/>
              </w:rPr>
              <w:t xml:space="preserve"> </w:t>
            </w:r>
            <w:r w:rsidR="00ED0239">
              <w:rPr>
                <w:rStyle w:val="Hyperlink"/>
                <w:noProof/>
                <w:color w:val="auto"/>
                <w:lang w:val="en-US"/>
              </w:rPr>
              <w:t>Màn</w:t>
            </w:r>
            <w:r w:rsidR="00ED0239">
              <w:rPr>
                <w:rStyle w:val="Hyperlink"/>
                <w:noProof/>
                <w:color w:val="auto"/>
              </w:rPr>
              <w:t xml:space="preserve"> hình thống kê – báo cáo</w:t>
            </w:r>
            <w:r w:rsidR="00ED0239" w:rsidRPr="00444335">
              <w:rPr>
                <w:noProof/>
                <w:webHidden/>
              </w:rPr>
              <w:tab/>
            </w:r>
            <w:r w:rsidR="00ED0239">
              <w:rPr>
                <w:noProof/>
                <w:webHidden/>
              </w:rPr>
              <w:t>29</w:t>
            </w:r>
          </w:hyperlink>
        </w:p>
        <w:p w14:paraId="5144ABFC" w14:textId="19DD5EDE" w:rsidR="0010541A" w:rsidRPr="00444335" w:rsidRDefault="00000000">
          <w:pPr>
            <w:pStyle w:val="TOC1"/>
            <w:tabs>
              <w:tab w:val="right" w:leader="dot" w:pos="9958"/>
            </w:tabs>
            <w:rPr>
              <w:rFonts w:eastAsiaTheme="minorEastAsia"/>
              <w:noProof/>
              <w:kern w:val="2"/>
              <w:lang w:val="en-US"/>
              <w14:ligatures w14:val="standardContextual"/>
            </w:rPr>
          </w:pPr>
          <w:hyperlink w:anchor="_Toc165630246" w:history="1">
            <w:r w:rsidR="0010541A" w:rsidRPr="00444335">
              <w:rPr>
                <w:rStyle w:val="Hyperlink"/>
                <w:noProof/>
                <w:color w:val="auto"/>
                <w:lang w:val="en-US"/>
              </w:rPr>
              <w:t>CHƯƠNG 4. KẾT LUẬN VÀ HƯỚNG PHÁT TRIỂN</w:t>
            </w:r>
            <w:r w:rsidR="0010541A" w:rsidRPr="00444335">
              <w:rPr>
                <w:noProof/>
                <w:webHidden/>
              </w:rPr>
              <w:tab/>
            </w:r>
            <w:r w:rsidR="00ED0239">
              <w:rPr>
                <w:noProof/>
                <w:webHidden/>
              </w:rPr>
              <w:t>31</w:t>
            </w:r>
          </w:hyperlink>
        </w:p>
        <w:p w14:paraId="5286B69E" w14:textId="0FD27B48" w:rsidR="0010541A" w:rsidRPr="00444335" w:rsidRDefault="00000000">
          <w:pPr>
            <w:pStyle w:val="TOC2"/>
            <w:tabs>
              <w:tab w:val="right" w:leader="dot" w:pos="9958"/>
            </w:tabs>
            <w:rPr>
              <w:rFonts w:eastAsiaTheme="minorEastAsia"/>
              <w:noProof/>
              <w:kern w:val="2"/>
              <w:lang w:val="en-US"/>
              <w14:ligatures w14:val="standardContextual"/>
            </w:rPr>
          </w:pPr>
          <w:hyperlink w:anchor="_Toc165630247" w:history="1">
            <w:r w:rsidR="0010541A" w:rsidRPr="00444335">
              <w:rPr>
                <w:rStyle w:val="Hyperlink"/>
                <w:noProof/>
                <w:color w:val="auto"/>
                <w:lang w:val="en-US"/>
              </w:rPr>
              <w:t>5.1. Kết luận</w:t>
            </w:r>
            <w:r w:rsidR="0010541A" w:rsidRPr="00444335">
              <w:rPr>
                <w:noProof/>
                <w:webHidden/>
              </w:rPr>
              <w:tab/>
            </w:r>
            <w:r w:rsidR="00ED0239">
              <w:rPr>
                <w:noProof/>
                <w:webHidden/>
              </w:rPr>
              <w:t>31</w:t>
            </w:r>
          </w:hyperlink>
        </w:p>
        <w:p w14:paraId="15189D99" w14:textId="52A98DFB" w:rsidR="0010541A" w:rsidRPr="00444335" w:rsidRDefault="00000000">
          <w:pPr>
            <w:pStyle w:val="TOC2"/>
            <w:tabs>
              <w:tab w:val="right" w:leader="dot" w:pos="9958"/>
            </w:tabs>
            <w:rPr>
              <w:rFonts w:eastAsiaTheme="minorEastAsia"/>
              <w:noProof/>
              <w:kern w:val="2"/>
              <w:lang w:val="en-US"/>
              <w14:ligatures w14:val="standardContextual"/>
            </w:rPr>
          </w:pPr>
          <w:hyperlink w:anchor="_Toc165630248" w:history="1">
            <w:r w:rsidR="0010541A" w:rsidRPr="00444335">
              <w:rPr>
                <w:rStyle w:val="Hyperlink"/>
                <w:noProof/>
                <w:color w:val="auto"/>
                <w:lang w:val="en-US"/>
              </w:rPr>
              <w:t>5.2. Hướng phát triển</w:t>
            </w:r>
            <w:r w:rsidR="0010541A" w:rsidRPr="00444335">
              <w:rPr>
                <w:noProof/>
                <w:webHidden/>
              </w:rPr>
              <w:tab/>
            </w:r>
            <w:r w:rsidR="00ED0239">
              <w:rPr>
                <w:noProof/>
                <w:webHidden/>
              </w:rPr>
              <w:t>31</w:t>
            </w:r>
          </w:hyperlink>
        </w:p>
        <w:p w14:paraId="6C62B405" w14:textId="12BB1B84" w:rsidR="0010541A" w:rsidRPr="00444335" w:rsidRDefault="00000000">
          <w:pPr>
            <w:pStyle w:val="TOC1"/>
            <w:tabs>
              <w:tab w:val="right" w:leader="dot" w:pos="9958"/>
            </w:tabs>
            <w:rPr>
              <w:rFonts w:eastAsiaTheme="minorEastAsia"/>
              <w:noProof/>
              <w:kern w:val="2"/>
              <w:lang w:val="en-US"/>
              <w14:ligatures w14:val="standardContextual"/>
            </w:rPr>
          </w:pPr>
          <w:hyperlink w:anchor="_Toc165630249" w:history="1">
            <w:r w:rsidR="0010541A" w:rsidRPr="00444335">
              <w:rPr>
                <w:rStyle w:val="Hyperlink"/>
                <w:noProof/>
                <w:color w:val="auto"/>
                <w:lang w:val="en-US"/>
              </w:rPr>
              <w:t>PHỤ LỤC</w:t>
            </w:r>
            <w:r w:rsidR="0010541A" w:rsidRPr="00444335">
              <w:rPr>
                <w:noProof/>
                <w:webHidden/>
              </w:rPr>
              <w:tab/>
            </w:r>
            <w:r w:rsidR="00ED0239">
              <w:rPr>
                <w:noProof/>
                <w:webHidden/>
              </w:rPr>
              <w:t>33</w:t>
            </w:r>
          </w:hyperlink>
        </w:p>
        <w:p w14:paraId="21A121EC" w14:textId="57D9F61F" w:rsidR="0010541A" w:rsidRPr="00444335" w:rsidRDefault="00000000">
          <w:pPr>
            <w:pStyle w:val="TOC1"/>
            <w:tabs>
              <w:tab w:val="right" w:leader="dot" w:pos="9958"/>
            </w:tabs>
            <w:rPr>
              <w:rFonts w:eastAsiaTheme="minorEastAsia"/>
              <w:noProof/>
              <w:kern w:val="2"/>
              <w:lang w:val="en-US"/>
              <w14:ligatures w14:val="standardContextual"/>
            </w:rPr>
          </w:pPr>
          <w:hyperlink w:anchor="_Toc165630250" w:history="1">
            <w:r w:rsidR="0010541A" w:rsidRPr="00444335">
              <w:rPr>
                <w:rStyle w:val="Hyperlink"/>
                <w:noProof/>
                <w:color w:val="auto"/>
                <w:lang w:val="en-US"/>
              </w:rPr>
              <w:t>TÀI LIỆU THAM KHẢO</w:t>
            </w:r>
            <w:r w:rsidR="0010541A" w:rsidRPr="00444335">
              <w:rPr>
                <w:noProof/>
                <w:webHidden/>
              </w:rPr>
              <w:tab/>
            </w:r>
            <w:r w:rsidR="00ED0239">
              <w:rPr>
                <w:noProof/>
                <w:webHidden/>
              </w:rPr>
              <w:t>34</w:t>
            </w:r>
          </w:hyperlink>
        </w:p>
        <w:p w14:paraId="276BAC29" w14:textId="3D9F292F" w:rsidR="00E83A07" w:rsidRPr="00444335" w:rsidRDefault="00E83A07">
          <w:r w:rsidRPr="00444335">
            <w:fldChar w:fldCharType="end"/>
          </w:r>
        </w:p>
      </w:sdtContent>
    </w:sdt>
    <w:p w14:paraId="7E952968" w14:textId="77777777" w:rsidR="005A752A" w:rsidRPr="00444335" w:rsidRDefault="005A752A" w:rsidP="004430C3">
      <w:pPr>
        <w:rPr>
          <w:sz w:val="28"/>
          <w:szCs w:val="28"/>
        </w:rPr>
      </w:pPr>
    </w:p>
    <w:p w14:paraId="32EAFA8C" w14:textId="39538D87" w:rsidR="00FF001D" w:rsidRPr="00444335" w:rsidRDefault="00FF001D" w:rsidP="00FF001D">
      <w:pPr>
        <w:spacing w:line="240" w:lineRule="auto"/>
        <w:ind w:left="2160"/>
        <w:rPr>
          <w:b/>
          <w:bCs/>
          <w:sz w:val="29"/>
          <w:szCs w:val="29"/>
        </w:rPr>
      </w:pPr>
      <w:r w:rsidRPr="00444335">
        <w:br w:type="page"/>
      </w:r>
      <w:r w:rsidRPr="00444335">
        <w:rPr>
          <w:b/>
          <w:bCs/>
          <w:sz w:val="29"/>
          <w:szCs w:val="29"/>
        </w:rPr>
        <w:lastRenderedPageBreak/>
        <w:t>BẢN PHÂN CHIA CÔNG VIỆC</w:t>
      </w:r>
    </w:p>
    <w:tbl>
      <w:tblPr>
        <w:tblStyle w:val="TableGrid"/>
        <w:tblW w:w="0" w:type="auto"/>
        <w:tblLook w:val="04A0" w:firstRow="1" w:lastRow="0" w:firstColumn="1" w:lastColumn="0" w:noHBand="0" w:noVBand="1"/>
      </w:tblPr>
      <w:tblGrid>
        <w:gridCol w:w="3130"/>
        <w:gridCol w:w="1994"/>
        <w:gridCol w:w="4269"/>
      </w:tblGrid>
      <w:tr w:rsidR="00444335" w:rsidRPr="00444335" w14:paraId="1AA428E6" w14:textId="77777777" w:rsidTr="00F101D0">
        <w:trPr>
          <w:trHeight w:val="620"/>
        </w:trPr>
        <w:tc>
          <w:tcPr>
            <w:tcW w:w="3130" w:type="dxa"/>
            <w:vAlign w:val="center"/>
          </w:tcPr>
          <w:p w14:paraId="7B9AA81E" w14:textId="77777777" w:rsidR="00FF001D" w:rsidRPr="00444335" w:rsidRDefault="00FF001D" w:rsidP="00F101D0">
            <w:pPr>
              <w:spacing w:after="120"/>
              <w:jc w:val="center"/>
              <w:rPr>
                <w:rFonts w:ascii="Times New Roman" w:hAnsi="Times New Roman" w:cs="Times New Roman"/>
                <w:b/>
                <w:bCs/>
                <w:sz w:val="28"/>
                <w:szCs w:val="28"/>
              </w:rPr>
            </w:pPr>
            <w:r w:rsidRPr="00444335">
              <w:rPr>
                <w:rFonts w:ascii="Times New Roman" w:hAnsi="Times New Roman" w:cs="Times New Roman"/>
                <w:b/>
                <w:bCs/>
                <w:sz w:val="28"/>
                <w:szCs w:val="28"/>
              </w:rPr>
              <w:t>Thành viên</w:t>
            </w:r>
          </w:p>
        </w:tc>
        <w:tc>
          <w:tcPr>
            <w:tcW w:w="1994" w:type="dxa"/>
            <w:vAlign w:val="center"/>
          </w:tcPr>
          <w:p w14:paraId="7730903D" w14:textId="77777777" w:rsidR="00FF001D" w:rsidRPr="00444335" w:rsidRDefault="00FF001D" w:rsidP="00F101D0">
            <w:pPr>
              <w:spacing w:after="120"/>
              <w:jc w:val="center"/>
              <w:rPr>
                <w:rFonts w:ascii="Times New Roman" w:hAnsi="Times New Roman" w:cs="Times New Roman"/>
                <w:b/>
                <w:bCs/>
                <w:sz w:val="28"/>
                <w:szCs w:val="28"/>
              </w:rPr>
            </w:pPr>
            <w:r w:rsidRPr="00444335">
              <w:rPr>
                <w:rFonts w:ascii="Times New Roman" w:hAnsi="Times New Roman" w:cs="Times New Roman"/>
                <w:b/>
                <w:bCs/>
                <w:sz w:val="28"/>
                <w:szCs w:val="28"/>
              </w:rPr>
              <w:t>Khối lượng công việc</w:t>
            </w:r>
          </w:p>
        </w:tc>
        <w:tc>
          <w:tcPr>
            <w:tcW w:w="4269" w:type="dxa"/>
            <w:vAlign w:val="center"/>
          </w:tcPr>
          <w:p w14:paraId="1D1A726B" w14:textId="77777777" w:rsidR="00FF001D" w:rsidRPr="00444335" w:rsidRDefault="00FF001D" w:rsidP="00F101D0">
            <w:pPr>
              <w:spacing w:after="120"/>
              <w:jc w:val="center"/>
              <w:rPr>
                <w:rFonts w:ascii="Times New Roman" w:hAnsi="Times New Roman" w:cs="Times New Roman"/>
                <w:b/>
                <w:bCs/>
                <w:sz w:val="28"/>
                <w:szCs w:val="28"/>
              </w:rPr>
            </w:pPr>
            <w:r w:rsidRPr="00444335">
              <w:rPr>
                <w:rFonts w:ascii="Times New Roman" w:hAnsi="Times New Roman" w:cs="Times New Roman"/>
                <w:b/>
                <w:bCs/>
                <w:sz w:val="28"/>
                <w:szCs w:val="28"/>
              </w:rPr>
              <w:t>Các phần được phân công</w:t>
            </w:r>
          </w:p>
        </w:tc>
      </w:tr>
      <w:tr w:rsidR="00444335" w:rsidRPr="00444335" w14:paraId="1D6A6180" w14:textId="77777777" w:rsidTr="00F101D0">
        <w:trPr>
          <w:trHeight w:val="1694"/>
        </w:trPr>
        <w:tc>
          <w:tcPr>
            <w:tcW w:w="3130" w:type="dxa"/>
            <w:vAlign w:val="center"/>
          </w:tcPr>
          <w:p w14:paraId="26C1B19C" w14:textId="25771597" w:rsidR="00FF001D" w:rsidRPr="00444335" w:rsidRDefault="00573997" w:rsidP="00F101D0">
            <w:pPr>
              <w:spacing w:after="120"/>
              <w:jc w:val="center"/>
              <w:rPr>
                <w:rFonts w:ascii="Times New Roman" w:hAnsi="Times New Roman" w:cs="Times New Roman"/>
                <w:sz w:val="28"/>
                <w:szCs w:val="28"/>
              </w:rPr>
            </w:pPr>
            <w:r w:rsidRPr="00444335">
              <w:rPr>
                <w:rFonts w:ascii="Times New Roman" w:hAnsi="Times New Roman" w:cs="Times New Roman"/>
                <w:sz w:val="28"/>
                <w:szCs w:val="28"/>
              </w:rPr>
              <w:t>Nguyễn Lê Gia Mỹ</w:t>
            </w:r>
          </w:p>
        </w:tc>
        <w:tc>
          <w:tcPr>
            <w:tcW w:w="1994" w:type="dxa"/>
            <w:vAlign w:val="center"/>
          </w:tcPr>
          <w:p w14:paraId="6FC76E08" w14:textId="52B8B9A2" w:rsidR="00FF001D" w:rsidRPr="00444335" w:rsidRDefault="00573997" w:rsidP="00F101D0">
            <w:pPr>
              <w:spacing w:after="120"/>
              <w:jc w:val="center"/>
              <w:rPr>
                <w:rFonts w:ascii="Times New Roman" w:hAnsi="Times New Roman" w:cs="Times New Roman"/>
                <w:sz w:val="28"/>
                <w:szCs w:val="28"/>
              </w:rPr>
            </w:pPr>
            <w:r w:rsidRPr="00444335">
              <w:rPr>
                <w:rFonts w:ascii="Times New Roman" w:hAnsi="Times New Roman" w:cs="Times New Roman"/>
                <w:sz w:val="28"/>
                <w:szCs w:val="28"/>
              </w:rPr>
              <w:t>50%</w:t>
            </w:r>
          </w:p>
        </w:tc>
        <w:tc>
          <w:tcPr>
            <w:tcW w:w="4269" w:type="dxa"/>
            <w:vAlign w:val="center"/>
          </w:tcPr>
          <w:p w14:paraId="328E6FF9" w14:textId="64E59BFC" w:rsidR="00FF001D" w:rsidRPr="00444335" w:rsidRDefault="00B16E9F" w:rsidP="0037148F">
            <w:pPr>
              <w:spacing w:after="120"/>
              <w:rPr>
                <w:rFonts w:ascii="Times New Roman" w:hAnsi="Times New Roman" w:cs="Times New Roman"/>
                <w:sz w:val="28"/>
                <w:szCs w:val="28"/>
              </w:rPr>
            </w:pPr>
            <w:r w:rsidRPr="00444335">
              <w:rPr>
                <w:rFonts w:ascii="Times New Roman" w:hAnsi="Times New Roman" w:cs="Times New Roman"/>
                <w:sz w:val="28"/>
                <w:szCs w:val="28"/>
              </w:rPr>
              <w:t>Giao diện và những phần còn lại.</w:t>
            </w:r>
          </w:p>
        </w:tc>
      </w:tr>
      <w:tr w:rsidR="00FF001D" w:rsidRPr="00444335" w14:paraId="51160FD9" w14:textId="77777777" w:rsidTr="00F101D0">
        <w:trPr>
          <w:trHeight w:val="1740"/>
        </w:trPr>
        <w:tc>
          <w:tcPr>
            <w:tcW w:w="3130" w:type="dxa"/>
            <w:vAlign w:val="center"/>
          </w:tcPr>
          <w:p w14:paraId="152B2E44" w14:textId="6BA1889A" w:rsidR="00FF001D" w:rsidRPr="00444335" w:rsidRDefault="00AC446B" w:rsidP="00F101D0">
            <w:pPr>
              <w:spacing w:after="120"/>
              <w:jc w:val="center"/>
              <w:rPr>
                <w:rFonts w:ascii="Times New Roman" w:hAnsi="Times New Roman" w:cs="Times New Roman"/>
                <w:sz w:val="28"/>
                <w:szCs w:val="28"/>
              </w:rPr>
            </w:pPr>
            <w:r w:rsidRPr="00444335">
              <w:rPr>
                <w:rFonts w:ascii="Times New Roman" w:hAnsi="Times New Roman" w:cs="Times New Roman"/>
                <w:sz w:val="28"/>
                <w:szCs w:val="28"/>
              </w:rPr>
              <w:t>Đinh Kim Yến Nhi</w:t>
            </w:r>
          </w:p>
        </w:tc>
        <w:tc>
          <w:tcPr>
            <w:tcW w:w="1994" w:type="dxa"/>
            <w:vAlign w:val="center"/>
          </w:tcPr>
          <w:p w14:paraId="349A941C" w14:textId="3BE4CF64" w:rsidR="00FF001D" w:rsidRPr="00444335" w:rsidRDefault="00573997" w:rsidP="00F101D0">
            <w:pPr>
              <w:spacing w:after="120"/>
              <w:jc w:val="center"/>
              <w:rPr>
                <w:rFonts w:ascii="Times New Roman" w:hAnsi="Times New Roman" w:cs="Times New Roman"/>
                <w:sz w:val="28"/>
                <w:szCs w:val="28"/>
              </w:rPr>
            </w:pPr>
            <w:r w:rsidRPr="00444335">
              <w:rPr>
                <w:rFonts w:ascii="Times New Roman" w:hAnsi="Times New Roman" w:cs="Times New Roman"/>
                <w:sz w:val="28"/>
                <w:szCs w:val="28"/>
              </w:rPr>
              <w:t>50%</w:t>
            </w:r>
          </w:p>
        </w:tc>
        <w:tc>
          <w:tcPr>
            <w:tcW w:w="4269" w:type="dxa"/>
            <w:vAlign w:val="center"/>
          </w:tcPr>
          <w:p w14:paraId="2930D2DC" w14:textId="3009D7E1" w:rsidR="00B731DF" w:rsidRPr="00444335" w:rsidRDefault="00B16E9F" w:rsidP="0037148F">
            <w:pPr>
              <w:spacing w:after="120"/>
              <w:jc w:val="both"/>
              <w:rPr>
                <w:rFonts w:ascii="Times New Roman" w:hAnsi="Times New Roman" w:cs="Times New Roman"/>
                <w:sz w:val="28"/>
                <w:szCs w:val="28"/>
              </w:rPr>
            </w:pPr>
            <w:r w:rsidRPr="00444335">
              <w:rPr>
                <w:rFonts w:ascii="Times New Roman" w:hAnsi="Times New Roman" w:cs="Times New Roman"/>
                <w:sz w:val="28"/>
                <w:szCs w:val="28"/>
              </w:rPr>
              <w:t>Báo cáo và những phần còn lại.</w:t>
            </w:r>
          </w:p>
        </w:tc>
      </w:tr>
    </w:tbl>
    <w:p w14:paraId="153D4E69" w14:textId="77777777" w:rsidR="00FF001D" w:rsidRPr="00444335" w:rsidRDefault="00FF001D" w:rsidP="00FF001D">
      <w:pPr>
        <w:spacing w:line="240" w:lineRule="auto"/>
        <w:rPr>
          <w:rStyle w:val="fontstyle01"/>
          <w:rFonts w:ascii="Times New Roman" w:hAnsi="Times New Roman"/>
          <w:color w:val="auto"/>
        </w:rPr>
      </w:pPr>
    </w:p>
    <w:p w14:paraId="6BF5D5BA" w14:textId="77777777" w:rsidR="00FF001D" w:rsidRPr="00444335" w:rsidRDefault="00FF001D" w:rsidP="00FF001D">
      <w:pPr>
        <w:spacing w:line="240" w:lineRule="auto"/>
        <w:rPr>
          <w:rStyle w:val="fontstyle01"/>
          <w:rFonts w:ascii="Times New Roman" w:hAnsi="Times New Roman"/>
          <w:color w:val="auto"/>
        </w:rPr>
      </w:pPr>
      <w:r w:rsidRPr="00444335">
        <w:rPr>
          <w:rStyle w:val="fontstyle01"/>
          <w:rFonts w:ascii="Times New Roman" w:hAnsi="Times New Roman"/>
          <w:color w:val="auto"/>
        </w:rPr>
        <w:t>(*) Trên đây là bảng phân chia công việc, trong quá trình làm bài, mọi thành viên</w:t>
      </w:r>
      <w:r w:rsidRPr="00444335">
        <w:rPr>
          <w:sz w:val="28"/>
          <w:szCs w:val="28"/>
        </w:rPr>
        <w:br/>
      </w:r>
      <w:r w:rsidRPr="00444335">
        <w:rPr>
          <w:rStyle w:val="fontstyle01"/>
          <w:rFonts w:ascii="Times New Roman" w:hAnsi="Times New Roman"/>
          <w:color w:val="auto"/>
        </w:rPr>
        <w:t>đều hỗ trợ cho nhau để bài tập lớn được hoàn thiện nhất có thể nên số liệu chỉ minh</w:t>
      </w:r>
      <w:r w:rsidRPr="00444335">
        <w:rPr>
          <w:sz w:val="28"/>
          <w:szCs w:val="28"/>
        </w:rPr>
        <w:br/>
      </w:r>
      <w:r w:rsidRPr="00444335">
        <w:rPr>
          <w:rStyle w:val="fontstyle01"/>
          <w:rFonts w:ascii="Times New Roman" w:hAnsi="Times New Roman"/>
          <w:color w:val="auto"/>
        </w:rPr>
        <w:t>họa không chính xác hoàn toàn.</w:t>
      </w:r>
    </w:p>
    <w:p w14:paraId="7012F2DF" w14:textId="73AD9EDF" w:rsidR="005A752A" w:rsidRPr="00444335" w:rsidRDefault="00FF001D" w:rsidP="005722C0">
      <w:pPr>
        <w:rPr>
          <w:lang w:val="en-US"/>
        </w:rPr>
      </w:pPr>
      <w:r w:rsidRPr="00444335">
        <w:br w:type="page"/>
      </w:r>
    </w:p>
    <w:p w14:paraId="4D2E9A9F" w14:textId="77777777" w:rsidR="005A752A" w:rsidRPr="00444335" w:rsidRDefault="00000000" w:rsidP="004430C3">
      <w:pPr>
        <w:pStyle w:val="Heading1"/>
        <w:rPr>
          <w:sz w:val="30"/>
          <w:szCs w:val="30"/>
        </w:rPr>
      </w:pPr>
      <w:bookmarkStart w:id="2" w:name="_Toc151298170"/>
      <w:bookmarkStart w:id="3" w:name="_Toc165630226"/>
      <w:r w:rsidRPr="00444335">
        <w:rPr>
          <w:sz w:val="30"/>
          <w:szCs w:val="30"/>
        </w:rPr>
        <w:lastRenderedPageBreak/>
        <w:t>LỜI CẢM ƠN</w:t>
      </w:r>
      <w:bookmarkEnd w:id="2"/>
      <w:bookmarkEnd w:id="3"/>
    </w:p>
    <w:p w14:paraId="0FEE91E4" w14:textId="77777777" w:rsidR="005A752A" w:rsidRPr="00444335" w:rsidRDefault="005A752A" w:rsidP="004430C3">
      <w:pPr>
        <w:jc w:val="center"/>
      </w:pPr>
    </w:p>
    <w:p w14:paraId="1D1020C8" w14:textId="2215A666" w:rsidR="005722C0" w:rsidRPr="00444335" w:rsidRDefault="005722C0" w:rsidP="005722C0">
      <w:pPr>
        <w:tabs>
          <w:tab w:val="left" w:pos="4267"/>
        </w:tabs>
        <w:rPr>
          <w:sz w:val="26"/>
          <w:szCs w:val="26"/>
          <w:lang w:val="en-US"/>
        </w:rPr>
      </w:pPr>
      <w:r w:rsidRPr="00444335">
        <w:rPr>
          <w:sz w:val="26"/>
          <w:szCs w:val="26"/>
        </w:rPr>
        <w:t>Kính thưa Thầy,</w:t>
      </w:r>
    </w:p>
    <w:p w14:paraId="6CA7D4E1" w14:textId="510953E1" w:rsidR="005722C0" w:rsidRPr="00444335" w:rsidRDefault="005722C0" w:rsidP="005722C0">
      <w:pPr>
        <w:tabs>
          <w:tab w:val="left" w:pos="4267"/>
        </w:tabs>
        <w:rPr>
          <w:sz w:val="26"/>
          <w:szCs w:val="26"/>
          <w:lang w:val="en-US"/>
        </w:rPr>
      </w:pPr>
      <w:r w:rsidRPr="00444335">
        <w:rPr>
          <w:sz w:val="26"/>
          <w:szCs w:val="26"/>
          <w:lang w:val="en-US"/>
        </w:rPr>
        <w:t>E</w:t>
      </w:r>
      <w:r w:rsidRPr="00444335">
        <w:rPr>
          <w:sz w:val="26"/>
          <w:szCs w:val="26"/>
        </w:rPr>
        <w:t xml:space="preserve">m xin gửi lời cảm ơn chân thành đến Thầy về việc hướng dẫn và hỗ trợ em trong quá trình thực hiện báo cáo </w:t>
      </w:r>
      <w:r w:rsidRPr="00444335">
        <w:rPr>
          <w:sz w:val="26"/>
          <w:szCs w:val="26"/>
          <w:lang w:val="en-US"/>
        </w:rPr>
        <w:t>bài tập lớn</w:t>
      </w:r>
      <w:r w:rsidRPr="00444335">
        <w:rPr>
          <w:sz w:val="26"/>
          <w:szCs w:val="26"/>
        </w:rPr>
        <w:t xml:space="preserve"> trong môn công nghệ Java.</w:t>
      </w:r>
    </w:p>
    <w:p w14:paraId="48D45564" w14:textId="12BD0583" w:rsidR="005722C0" w:rsidRPr="00444335" w:rsidRDefault="005722C0" w:rsidP="005722C0">
      <w:pPr>
        <w:tabs>
          <w:tab w:val="left" w:pos="4267"/>
        </w:tabs>
        <w:rPr>
          <w:sz w:val="26"/>
          <w:szCs w:val="26"/>
          <w:lang w:val="en-US"/>
        </w:rPr>
      </w:pPr>
      <w:r w:rsidRPr="00444335">
        <w:rPr>
          <w:sz w:val="26"/>
          <w:szCs w:val="26"/>
        </w:rPr>
        <w:t>Nhờ có sự chỉ dẫn từ Thầy, em đã có cơ hội học hỏi và áp dụng những kiến thức và kỹ năng mới trong việc phát triển dự án này. Những lời khuyên và góp ý của Thầy đã giúp em nắm vững kiến thức, cũng như phát triển khả năng giải quyết vấn đề và sáng tạo trong quá trình làm việc.</w:t>
      </w:r>
    </w:p>
    <w:p w14:paraId="720A02B0" w14:textId="041C89A9" w:rsidR="005722C0" w:rsidRPr="00444335" w:rsidRDefault="00303074" w:rsidP="005722C0">
      <w:pPr>
        <w:tabs>
          <w:tab w:val="left" w:pos="4267"/>
        </w:tabs>
        <w:rPr>
          <w:sz w:val="26"/>
          <w:szCs w:val="26"/>
          <w:lang w:val="en-US"/>
        </w:rPr>
      </w:pPr>
      <w:r w:rsidRPr="00444335">
        <w:rPr>
          <w:sz w:val="26"/>
          <w:szCs w:val="26"/>
          <w:lang w:val="en-US"/>
        </w:rPr>
        <w:t>E</w:t>
      </w:r>
      <w:r w:rsidR="005722C0" w:rsidRPr="00444335">
        <w:rPr>
          <w:sz w:val="26"/>
          <w:szCs w:val="26"/>
        </w:rPr>
        <w:t xml:space="preserve">m rất biết ơn sự kiên nhẫn và sự nhiệt tình của Thầy trong việc truyền đạt kiến thức và hỗ trợ </w:t>
      </w:r>
      <w:r w:rsidRPr="00444335">
        <w:rPr>
          <w:sz w:val="26"/>
          <w:szCs w:val="26"/>
          <w:lang w:val="en-US"/>
        </w:rPr>
        <w:t>e</w:t>
      </w:r>
      <w:r w:rsidR="005722C0" w:rsidRPr="00444335">
        <w:rPr>
          <w:sz w:val="26"/>
          <w:szCs w:val="26"/>
        </w:rPr>
        <w:t>m vượt qua các khó khăn trong quá trình học tập và thực hành. Sự động viên và khích lệ từ Thầy là động lực lớn giúp em hoàn thành dự án một cách thành công.</w:t>
      </w:r>
    </w:p>
    <w:p w14:paraId="39E4C09F" w14:textId="57173788" w:rsidR="005722C0" w:rsidRPr="00444335" w:rsidRDefault="005722C0" w:rsidP="005722C0">
      <w:pPr>
        <w:tabs>
          <w:tab w:val="left" w:pos="4267"/>
        </w:tabs>
        <w:rPr>
          <w:sz w:val="26"/>
          <w:szCs w:val="26"/>
          <w:lang w:val="en-US"/>
        </w:rPr>
      </w:pPr>
      <w:r w:rsidRPr="00444335">
        <w:rPr>
          <w:sz w:val="26"/>
          <w:szCs w:val="26"/>
        </w:rPr>
        <w:t xml:space="preserve">Một lần nữa, em xin chân thành cảm ơn Thầy về sự hỗ trợ và sự cống hiến của mình. Mong rằng </w:t>
      </w:r>
      <w:r w:rsidR="00303074" w:rsidRPr="00444335">
        <w:rPr>
          <w:sz w:val="26"/>
          <w:szCs w:val="26"/>
          <w:lang w:val="en-US"/>
        </w:rPr>
        <w:t>e</w:t>
      </w:r>
      <w:r w:rsidRPr="00444335">
        <w:rPr>
          <w:sz w:val="26"/>
          <w:szCs w:val="26"/>
        </w:rPr>
        <w:t>m sẽ tiếp tục nhận được sự hướng dẫn và cố vấn từ Thầy trong những bước tiếp theo của hành trình học tập và phát triển sự nghiệp.</w:t>
      </w:r>
    </w:p>
    <w:p w14:paraId="17BE6B22" w14:textId="77777777" w:rsidR="005722C0" w:rsidRPr="00444335" w:rsidRDefault="005722C0" w:rsidP="005722C0">
      <w:pPr>
        <w:tabs>
          <w:tab w:val="left" w:pos="4267"/>
        </w:tabs>
        <w:rPr>
          <w:sz w:val="26"/>
          <w:szCs w:val="26"/>
        </w:rPr>
      </w:pPr>
      <w:r w:rsidRPr="00444335">
        <w:rPr>
          <w:sz w:val="26"/>
          <w:szCs w:val="26"/>
        </w:rPr>
        <w:t>Trân trọng,</w:t>
      </w:r>
    </w:p>
    <w:p w14:paraId="4594DCCC" w14:textId="4612177F" w:rsidR="005A752A" w:rsidRPr="00A5225D" w:rsidRDefault="00A5225D" w:rsidP="005722C0">
      <w:pPr>
        <w:tabs>
          <w:tab w:val="left" w:pos="4267"/>
        </w:tabs>
        <w:rPr>
          <w:sz w:val="26"/>
          <w:szCs w:val="26"/>
        </w:rPr>
      </w:pPr>
      <w:r>
        <w:rPr>
          <w:sz w:val="26"/>
          <w:szCs w:val="26"/>
          <w:lang w:val="en-US"/>
        </w:rPr>
        <w:t>Đinh</w:t>
      </w:r>
      <w:r>
        <w:rPr>
          <w:sz w:val="26"/>
          <w:szCs w:val="26"/>
        </w:rPr>
        <w:t xml:space="preserve"> Kim Yến Nhi</w:t>
      </w:r>
    </w:p>
    <w:p w14:paraId="484D2A81" w14:textId="77777777" w:rsidR="001A3C01" w:rsidRPr="00444335" w:rsidRDefault="001A3C01" w:rsidP="009B4450">
      <w:pPr>
        <w:pStyle w:val="Heading1"/>
      </w:pPr>
    </w:p>
    <w:p w14:paraId="51AE7F42" w14:textId="77777777" w:rsidR="001A3C01" w:rsidRPr="00444335" w:rsidRDefault="001A3C01" w:rsidP="001A3C01"/>
    <w:p w14:paraId="08A36AB7" w14:textId="77777777" w:rsidR="001A3C01" w:rsidRPr="00444335" w:rsidRDefault="001A3C01" w:rsidP="001A3C01"/>
    <w:p w14:paraId="7056AC87" w14:textId="77777777" w:rsidR="001A3C01" w:rsidRPr="00444335" w:rsidRDefault="001A3C01" w:rsidP="001A3C01"/>
    <w:p w14:paraId="681F4106" w14:textId="77777777" w:rsidR="001A3C01" w:rsidRPr="00444335" w:rsidRDefault="001A3C01" w:rsidP="001A3C01"/>
    <w:p w14:paraId="4E3861C9" w14:textId="77777777" w:rsidR="001A3C01" w:rsidRPr="00444335" w:rsidRDefault="001A3C01" w:rsidP="001A3C01"/>
    <w:p w14:paraId="14045E22" w14:textId="77777777" w:rsidR="001A3C01" w:rsidRPr="00444335" w:rsidRDefault="001A3C01" w:rsidP="00303074">
      <w:pPr>
        <w:ind w:firstLine="0"/>
        <w:rPr>
          <w:lang w:val="en-US"/>
        </w:rPr>
      </w:pPr>
    </w:p>
    <w:p w14:paraId="275146EC" w14:textId="77777777" w:rsidR="001A3C01" w:rsidRPr="00444335" w:rsidRDefault="001A3C01" w:rsidP="001A3C01"/>
    <w:p w14:paraId="3B6EBFAC" w14:textId="77777777" w:rsidR="001A3C01" w:rsidRPr="00444335" w:rsidRDefault="001A3C01" w:rsidP="001A3C01">
      <w:pPr>
        <w:jc w:val="center"/>
        <w:rPr>
          <w:b/>
          <w:sz w:val="32"/>
          <w:szCs w:val="32"/>
        </w:rPr>
      </w:pPr>
    </w:p>
    <w:p w14:paraId="7AE75480" w14:textId="30BA51AC" w:rsidR="005A752A" w:rsidRPr="00444335" w:rsidRDefault="00000000" w:rsidP="00303074">
      <w:pPr>
        <w:pStyle w:val="Heading1"/>
        <w:ind w:firstLine="0"/>
        <w:jc w:val="both"/>
        <w:rPr>
          <w:b w:val="0"/>
        </w:rPr>
      </w:pPr>
      <w:bookmarkStart w:id="4" w:name="_Toc151298171"/>
      <w:bookmarkStart w:id="5" w:name="_Toc165630227"/>
      <w:r w:rsidRPr="00444335">
        <w:t>DANH MỤC CHỮ VIẾT TẮT</w:t>
      </w:r>
      <w:bookmarkEnd w:id="4"/>
      <w:bookmarkEnd w:id="5"/>
    </w:p>
    <w:tbl>
      <w:tblPr>
        <w:tblStyle w:val="a"/>
        <w:tblW w:w="99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8"/>
        <w:gridCol w:w="2484"/>
        <w:gridCol w:w="4871"/>
        <w:gridCol w:w="1755"/>
      </w:tblGrid>
      <w:tr w:rsidR="00444335" w:rsidRPr="00444335" w14:paraId="01E8CF47" w14:textId="77777777">
        <w:tc>
          <w:tcPr>
            <w:tcW w:w="848" w:type="dxa"/>
          </w:tcPr>
          <w:p w14:paraId="17A19CE7" w14:textId="77777777" w:rsidR="005A752A" w:rsidRPr="00444335" w:rsidRDefault="00000000" w:rsidP="004430C3">
            <w:pPr>
              <w:spacing w:line="360" w:lineRule="auto"/>
              <w:jc w:val="center"/>
              <w:rPr>
                <w:rFonts w:ascii="Times New Roman" w:eastAsia="Times New Roman" w:hAnsi="Times New Roman" w:cs="Times New Roman"/>
                <w:b/>
                <w:sz w:val="30"/>
                <w:szCs w:val="30"/>
              </w:rPr>
            </w:pPr>
            <w:r w:rsidRPr="00444335">
              <w:rPr>
                <w:rFonts w:ascii="Times New Roman" w:eastAsia="Times New Roman" w:hAnsi="Times New Roman" w:cs="Times New Roman"/>
                <w:b/>
                <w:sz w:val="30"/>
                <w:szCs w:val="30"/>
              </w:rPr>
              <w:t>STT</w:t>
            </w:r>
          </w:p>
        </w:tc>
        <w:tc>
          <w:tcPr>
            <w:tcW w:w="2484" w:type="dxa"/>
          </w:tcPr>
          <w:p w14:paraId="2E0CFAB3" w14:textId="77777777" w:rsidR="005A752A" w:rsidRPr="00444335" w:rsidRDefault="00000000" w:rsidP="004430C3">
            <w:pPr>
              <w:spacing w:line="360" w:lineRule="auto"/>
              <w:jc w:val="center"/>
              <w:rPr>
                <w:rFonts w:ascii="Times New Roman" w:eastAsia="Times New Roman" w:hAnsi="Times New Roman" w:cs="Times New Roman"/>
                <w:b/>
                <w:sz w:val="30"/>
                <w:szCs w:val="30"/>
              </w:rPr>
            </w:pPr>
            <w:r w:rsidRPr="00444335">
              <w:rPr>
                <w:rFonts w:ascii="Times New Roman" w:eastAsia="Times New Roman" w:hAnsi="Times New Roman" w:cs="Times New Roman"/>
                <w:b/>
                <w:sz w:val="30"/>
                <w:szCs w:val="30"/>
              </w:rPr>
              <w:t>Mô tả</w:t>
            </w:r>
          </w:p>
        </w:tc>
        <w:tc>
          <w:tcPr>
            <w:tcW w:w="4871" w:type="dxa"/>
          </w:tcPr>
          <w:p w14:paraId="42FA6205" w14:textId="77777777" w:rsidR="005A752A" w:rsidRPr="00444335" w:rsidRDefault="00000000" w:rsidP="004430C3">
            <w:pPr>
              <w:spacing w:line="360" w:lineRule="auto"/>
              <w:jc w:val="center"/>
              <w:rPr>
                <w:rFonts w:ascii="Times New Roman" w:eastAsia="Times New Roman" w:hAnsi="Times New Roman" w:cs="Times New Roman"/>
                <w:b/>
                <w:sz w:val="30"/>
                <w:szCs w:val="30"/>
              </w:rPr>
            </w:pPr>
            <w:r w:rsidRPr="00444335">
              <w:rPr>
                <w:rFonts w:ascii="Times New Roman" w:eastAsia="Times New Roman" w:hAnsi="Times New Roman" w:cs="Times New Roman"/>
                <w:b/>
                <w:sz w:val="30"/>
                <w:szCs w:val="30"/>
              </w:rPr>
              <w:t>Ý nghĩa</w:t>
            </w:r>
          </w:p>
        </w:tc>
        <w:tc>
          <w:tcPr>
            <w:tcW w:w="1755" w:type="dxa"/>
          </w:tcPr>
          <w:p w14:paraId="1A8F2E1D" w14:textId="77777777" w:rsidR="005A752A" w:rsidRPr="00444335" w:rsidRDefault="00000000" w:rsidP="004430C3">
            <w:pPr>
              <w:spacing w:line="360" w:lineRule="auto"/>
              <w:jc w:val="center"/>
              <w:rPr>
                <w:rFonts w:ascii="Times New Roman" w:eastAsia="Times New Roman" w:hAnsi="Times New Roman" w:cs="Times New Roman"/>
                <w:b/>
                <w:sz w:val="30"/>
                <w:szCs w:val="30"/>
              </w:rPr>
            </w:pPr>
            <w:r w:rsidRPr="00444335">
              <w:rPr>
                <w:rFonts w:ascii="Times New Roman" w:eastAsia="Times New Roman" w:hAnsi="Times New Roman" w:cs="Times New Roman"/>
                <w:b/>
                <w:sz w:val="30"/>
                <w:szCs w:val="30"/>
              </w:rPr>
              <w:t>Ghi chú</w:t>
            </w:r>
          </w:p>
        </w:tc>
      </w:tr>
      <w:tr w:rsidR="00444335" w:rsidRPr="00444335" w14:paraId="7E8104A7" w14:textId="77777777">
        <w:tc>
          <w:tcPr>
            <w:tcW w:w="848" w:type="dxa"/>
          </w:tcPr>
          <w:p w14:paraId="5B6487DF" w14:textId="77777777" w:rsidR="005A752A" w:rsidRPr="00444335" w:rsidRDefault="00000000" w:rsidP="004430C3">
            <w:pPr>
              <w:spacing w:line="360" w:lineRule="auto"/>
              <w:jc w:val="center"/>
              <w:rPr>
                <w:rFonts w:ascii="Times New Roman" w:eastAsia="Times New Roman" w:hAnsi="Times New Roman" w:cs="Times New Roman"/>
                <w:sz w:val="30"/>
                <w:szCs w:val="30"/>
              </w:rPr>
            </w:pPr>
            <w:r w:rsidRPr="00444335">
              <w:rPr>
                <w:rFonts w:ascii="Times New Roman" w:eastAsia="Times New Roman" w:hAnsi="Times New Roman" w:cs="Times New Roman"/>
                <w:sz w:val="30"/>
                <w:szCs w:val="30"/>
              </w:rPr>
              <w:t>1</w:t>
            </w:r>
          </w:p>
        </w:tc>
        <w:tc>
          <w:tcPr>
            <w:tcW w:w="2484" w:type="dxa"/>
          </w:tcPr>
          <w:p w14:paraId="3ABD4EE1" w14:textId="593C84B0" w:rsidR="005A752A" w:rsidRPr="00444335" w:rsidRDefault="00A63EA8" w:rsidP="004430C3">
            <w:pPr>
              <w:spacing w:line="360" w:lineRule="auto"/>
              <w:jc w:val="center"/>
              <w:rPr>
                <w:rFonts w:ascii="Times New Roman" w:eastAsia="Times New Roman" w:hAnsi="Times New Roman" w:cs="Times New Roman"/>
                <w:sz w:val="30"/>
                <w:szCs w:val="30"/>
              </w:rPr>
            </w:pPr>
            <w:r w:rsidRPr="00444335">
              <w:rPr>
                <w:rFonts w:ascii="Times New Roman" w:eastAsia="Times New Roman" w:hAnsi="Times New Roman" w:cs="Times New Roman"/>
                <w:sz w:val="30"/>
                <w:szCs w:val="30"/>
              </w:rPr>
              <w:t>CSDL</w:t>
            </w:r>
          </w:p>
        </w:tc>
        <w:tc>
          <w:tcPr>
            <w:tcW w:w="4871" w:type="dxa"/>
          </w:tcPr>
          <w:p w14:paraId="0B87E88E" w14:textId="65C89EDD" w:rsidR="005A752A" w:rsidRPr="00444335" w:rsidRDefault="00A63EA8" w:rsidP="004430C3">
            <w:pPr>
              <w:spacing w:line="360" w:lineRule="auto"/>
              <w:jc w:val="center"/>
              <w:rPr>
                <w:rFonts w:ascii="Times New Roman" w:eastAsia="Times New Roman" w:hAnsi="Times New Roman" w:cs="Times New Roman"/>
                <w:bCs/>
                <w:sz w:val="30"/>
                <w:szCs w:val="30"/>
              </w:rPr>
            </w:pPr>
            <w:r w:rsidRPr="00444335">
              <w:rPr>
                <w:rFonts w:ascii="Times New Roman" w:eastAsia="Times New Roman" w:hAnsi="Times New Roman" w:cs="Times New Roman"/>
                <w:bCs/>
                <w:sz w:val="30"/>
                <w:szCs w:val="30"/>
              </w:rPr>
              <w:t>Cơ sở dữ liệu</w:t>
            </w:r>
          </w:p>
        </w:tc>
        <w:tc>
          <w:tcPr>
            <w:tcW w:w="1755" w:type="dxa"/>
          </w:tcPr>
          <w:p w14:paraId="77F148C1" w14:textId="77777777" w:rsidR="005A752A" w:rsidRPr="00444335" w:rsidRDefault="005A752A" w:rsidP="004430C3">
            <w:pPr>
              <w:spacing w:line="360" w:lineRule="auto"/>
              <w:jc w:val="center"/>
              <w:rPr>
                <w:rFonts w:ascii="Times New Roman" w:eastAsia="Times New Roman" w:hAnsi="Times New Roman" w:cs="Times New Roman"/>
                <w:b/>
                <w:sz w:val="30"/>
                <w:szCs w:val="30"/>
              </w:rPr>
            </w:pPr>
          </w:p>
        </w:tc>
      </w:tr>
      <w:tr w:rsidR="00444335" w:rsidRPr="00444335" w14:paraId="1AE69F7D" w14:textId="77777777">
        <w:tc>
          <w:tcPr>
            <w:tcW w:w="848" w:type="dxa"/>
          </w:tcPr>
          <w:p w14:paraId="369C7447" w14:textId="77777777" w:rsidR="005A752A" w:rsidRPr="00444335" w:rsidRDefault="00000000" w:rsidP="004430C3">
            <w:pPr>
              <w:spacing w:line="360" w:lineRule="auto"/>
              <w:jc w:val="center"/>
              <w:rPr>
                <w:rFonts w:ascii="Times New Roman" w:eastAsia="Times New Roman" w:hAnsi="Times New Roman" w:cs="Times New Roman"/>
                <w:sz w:val="30"/>
                <w:szCs w:val="30"/>
              </w:rPr>
            </w:pPr>
            <w:r w:rsidRPr="00444335">
              <w:rPr>
                <w:rFonts w:ascii="Times New Roman" w:eastAsia="Times New Roman" w:hAnsi="Times New Roman" w:cs="Times New Roman"/>
                <w:sz w:val="30"/>
                <w:szCs w:val="30"/>
              </w:rPr>
              <w:t>2</w:t>
            </w:r>
          </w:p>
        </w:tc>
        <w:tc>
          <w:tcPr>
            <w:tcW w:w="2484" w:type="dxa"/>
          </w:tcPr>
          <w:p w14:paraId="2B259A24" w14:textId="55B7B7FB" w:rsidR="005A752A" w:rsidRPr="00444335" w:rsidRDefault="00A63EA8" w:rsidP="004430C3">
            <w:pPr>
              <w:spacing w:line="360" w:lineRule="auto"/>
              <w:jc w:val="center"/>
              <w:rPr>
                <w:rFonts w:ascii="Times New Roman" w:eastAsia="Times New Roman" w:hAnsi="Times New Roman" w:cs="Times New Roman"/>
                <w:sz w:val="30"/>
                <w:szCs w:val="30"/>
              </w:rPr>
            </w:pPr>
            <w:r w:rsidRPr="00444335">
              <w:rPr>
                <w:rFonts w:ascii="Times New Roman" w:eastAsia="Times New Roman" w:hAnsi="Times New Roman" w:cs="Times New Roman"/>
                <w:sz w:val="30"/>
                <w:szCs w:val="30"/>
              </w:rPr>
              <w:t>MVC</w:t>
            </w:r>
          </w:p>
        </w:tc>
        <w:tc>
          <w:tcPr>
            <w:tcW w:w="4871" w:type="dxa"/>
          </w:tcPr>
          <w:p w14:paraId="5C972274" w14:textId="1E2F9E25" w:rsidR="005A752A" w:rsidRPr="00444335" w:rsidRDefault="00A63EA8" w:rsidP="004430C3">
            <w:pPr>
              <w:spacing w:line="360" w:lineRule="auto"/>
              <w:jc w:val="center"/>
              <w:rPr>
                <w:rFonts w:ascii="Times New Roman" w:eastAsia="Times New Roman" w:hAnsi="Times New Roman" w:cs="Times New Roman"/>
                <w:sz w:val="30"/>
                <w:szCs w:val="30"/>
              </w:rPr>
            </w:pPr>
            <w:r w:rsidRPr="00444335">
              <w:rPr>
                <w:rFonts w:ascii="Times New Roman" w:eastAsia="Times New Roman" w:hAnsi="Times New Roman" w:cs="Times New Roman"/>
                <w:sz w:val="30"/>
                <w:szCs w:val="30"/>
              </w:rPr>
              <w:t>Model-View-Controller</w:t>
            </w:r>
          </w:p>
        </w:tc>
        <w:tc>
          <w:tcPr>
            <w:tcW w:w="1755" w:type="dxa"/>
          </w:tcPr>
          <w:p w14:paraId="2D11B201" w14:textId="77777777" w:rsidR="005A752A" w:rsidRPr="00444335" w:rsidRDefault="005A752A" w:rsidP="004430C3">
            <w:pPr>
              <w:spacing w:line="360" w:lineRule="auto"/>
              <w:jc w:val="center"/>
              <w:rPr>
                <w:rFonts w:ascii="Times New Roman" w:eastAsia="Times New Roman" w:hAnsi="Times New Roman" w:cs="Times New Roman"/>
                <w:b/>
                <w:sz w:val="30"/>
                <w:szCs w:val="30"/>
              </w:rPr>
            </w:pPr>
          </w:p>
        </w:tc>
      </w:tr>
      <w:tr w:rsidR="00444335" w:rsidRPr="00444335" w14:paraId="1C1E5787" w14:textId="77777777">
        <w:tc>
          <w:tcPr>
            <w:tcW w:w="848" w:type="dxa"/>
          </w:tcPr>
          <w:p w14:paraId="1C81510F" w14:textId="7B2D01BD" w:rsidR="005A752A" w:rsidRPr="00444335" w:rsidRDefault="00530E79" w:rsidP="004430C3">
            <w:pPr>
              <w:spacing w:line="360" w:lineRule="auto"/>
              <w:jc w:val="center"/>
              <w:rPr>
                <w:rFonts w:ascii="Times New Roman" w:eastAsia="Times New Roman" w:hAnsi="Times New Roman" w:cs="Times New Roman"/>
                <w:bCs/>
                <w:sz w:val="30"/>
                <w:szCs w:val="30"/>
                <w:lang w:val="en-US"/>
              </w:rPr>
            </w:pPr>
            <w:r w:rsidRPr="00444335">
              <w:rPr>
                <w:rFonts w:ascii="Times New Roman" w:eastAsia="Times New Roman" w:hAnsi="Times New Roman" w:cs="Times New Roman"/>
                <w:bCs/>
                <w:sz w:val="30"/>
                <w:szCs w:val="30"/>
                <w:lang w:val="en-US"/>
              </w:rPr>
              <w:t>3</w:t>
            </w:r>
          </w:p>
        </w:tc>
        <w:tc>
          <w:tcPr>
            <w:tcW w:w="2484" w:type="dxa"/>
          </w:tcPr>
          <w:p w14:paraId="280F6D57" w14:textId="0FEABE68" w:rsidR="005A752A" w:rsidRPr="00444335" w:rsidRDefault="00194534" w:rsidP="004430C3">
            <w:pPr>
              <w:spacing w:line="360" w:lineRule="auto"/>
              <w:jc w:val="center"/>
              <w:rPr>
                <w:rFonts w:ascii="Times New Roman" w:eastAsia="Times New Roman" w:hAnsi="Times New Roman" w:cs="Times New Roman"/>
                <w:bCs/>
                <w:sz w:val="30"/>
                <w:szCs w:val="30"/>
                <w:lang w:val="en-US"/>
              </w:rPr>
            </w:pPr>
            <w:r w:rsidRPr="00444335">
              <w:rPr>
                <w:rFonts w:ascii="Times New Roman" w:eastAsia="Times New Roman" w:hAnsi="Times New Roman" w:cs="Times New Roman"/>
                <w:bCs/>
                <w:sz w:val="30"/>
                <w:szCs w:val="30"/>
                <w:lang w:val="en-US"/>
              </w:rPr>
              <w:t>AWT</w:t>
            </w:r>
          </w:p>
        </w:tc>
        <w:tc>
          <w:tcPr>
            <w:tcW w:w="4871" w:type="dxa"/>
          </w:tcPr>
          <w:p w14:paraId="72E2619E" w14:textId="237B3B2A" w:rsidR="005A752A" w:rsidRPr="00444335" w:rsidRDefault="00194534" w:rsidP="004430C3">
            <w:pPr>
              <w:spacing w:line="360" w:lineRule="auto"/>
              <w:jc w:val="center"/>
              <w:rPr>
                <w:rFonts w:ascii="Times New Roman" w:eastAsia="Times New Roman" w:hAnsi="Times New Roman" w:cs="Times New Roman"/>
                <w:bCs/>
                <w:sz w:val="30"/>
                <w:szCs w:val="30"/>
              </w:rPr>
            </w:pPr>
            <w:r w:rsidRPr="00444335">
              <w:rPr>
                <w:rFonts w:ascii="Times New Roman" w:eastAsia="Times New Roman" w:hAnsi="Times New Roman" w:cs="Times New Roman"/>
                <w:bCs/>
                <w:sz w:val="30"/>
                <w:szCs w:val="30"/>
                <w:lang w:val="en-US"/>
              </w:rPr>
              <w:t>Abstract</w:t>
            </w:r>
            <w:r w:rsidRPr="00444335">
              <w:rPr>
                <w:rFonts w:ascii="Times New Roman" w:eastAsia="Times New Roman" w:hAnsi="Times New Roman" w:cs="Times New Roman"/>
                <w:bCs/>
                <w:sz w:val="30"/>
                <w:szCs w:val="30"/>
              </w:rPr>
              <w:t xml:space="preserve"> Window Toolkit</w:t>
            </w:r>
          </w:p>
        </w:tc>
        <w:tc>
          <w:tcPr>
            <w:tcW w:w="1755" w:type="dxa"/>
          </w:tcPr>
          <w:p w14:paraId="71C7E162" w14:textId="77777777" w:rsidR="005A752A" w:rsidRPr="00444335" w:rsidRDefault="005A752A" w:rsidP="004430C3">
            <w:pPr>
              <w:spacing w:line="360" w:lineRule="auto"/>
              <w:jc w:val="center"/>
              <w:rPr>
                <w:rFonts w:ascii="Times New Roman" w:eastAsia="Times New Roman" w:hAnsi="Times New Roman" w:cs="Times New Roman"/>
                <w:bCs/>
                <w:sz w:val="30"/>
                <w:szCs w:val="30"/>
              </w:rPr>
            </w:pPr>
          </w:p>
        </w:tc>
      </w:tr>
      <w:tr w:rsidR="00444335" w:rsidRPr="00444335" w14:paraId="34A095A8" w14:textId="77777777">
        <w:tc>
          <w:tcPr>
            <w:tcW w:w="848" w:type="dxa"/>
          </w:tcPr>
          <w:p w14:paraId="5310914F" w14:textId="56A54A66" w:rsidR="005A752A" w:rsidRPr="00444335" w:rsidRDefault="00530E79" w:rsidP="004430C3">
            <w:pPr>
              <w:spacing w:line="360" w:lineRule="auto"/>
              <w:jc w:val="center"/>
              <w:rPr>
                <w:rFonts w:ascii="Times New Roman" w:eastAsia="Times New Roman" w:hAnsi="Times New Roman" w:cs="Times New Roman"/>
                <w:bCs/>
                <w:sz w:val="30"/>
                <w:szCs w:val="30"/>
                <w:lang w:val="en-US"/>
              </w:rPr>
            </w:pPr>
            <w:r w:rsidRPr="00444335">
              <w:rPr>
                <w:rFonts w:ascii="Times New Roman" w:eastAsia="Times New Roman" w:hAnsi="Times New Roman" w:cs="Times New Roman"/>
                <w:bCs/>
                <w:sz w:val="30"/>
                <w:szCs w:val="30"/>
                <w:lang w:val="en-US"/>
              </w:rPr>
              <w:t>4</w:t>
            </w:r>
          </w:p>
        </w:tc>
        <w:tc>
          <w:tcPr>
            <w:tcW w:w="2484" w:type="dxa"/>
          </w:tcPr>
          <w:p w14:paraId="3DA3778A" w14:textId="10BF22C2" w:rsidR="005A752A" w:rsidRPr="00444335" w:rsidRDefault="00194534" w:rsidP="004430C3">
            <w:pPr>
              <w:spacing w:line="360" w:lineRule="auto"/>
              <w:jc w:val="center"/>
              <w:rPr>
                <w:rFonts w:ascii="Times New Roman" w:eastAsia="Times New Roman" w:hAnsi="Times New Roman" w:cs="Times New Roman"/>
                <w:bCs/>
                <w:sz w:val="30"/>
                <w:szCs w:val="30"/>
                <w:lang w:val="en-US"/>
              </w:rPr>
            </w:pPr>
            <w:r w:rsidRPr="00444335">
              <w:rPr>
                <w:rFonts w:ascii="Times New Roman" w:eastAsia="Times New Roman" w:hAnsi="Times New Roman" w:cs="Times New Roman"/>
                <w:bCs/>
                <w:sz w:val="30"/>
                <w:szCs w:val="30"/>
                <w:lang w:val="en-US"/>
              </w:rPr>
              <w:t>GUI</w:t>
            </w:r>
          </w:p>
        </w:tc>
        <w:tc>
          <w:tcPr>
            <w:tcW w:w="4871" w:type="dxa"/>
          </w:tcPr>
          <w:p w14:paraId="432DBBEE" w14:textId="162DA444" w:rsidR="005A752A" w:rsidRPr="00444335" w:rsidRDefault="00F629FB" w:rsidP="004430C3">
            <w:pPr>
              <w:spacing w:line="360" w:lineRule="auto"/>
              <w:jc w:val="center"/>
              <w:rPr>
                <w:rFonts w:ascii="Times New Roman" w:eastAsia="Times New Roman" w:hAnsi="Times New Roman" w:cs="Times New Roman"/>
                <w:bCs/>
                <w:sz w:val="30"/>
                <w:szCs w:val="30"/>
              </w:rPr>
            </w:pPr>
            <w:r w:rsidRPr="00444335">
              <w:rPr>
                <w:rFonts w:ascii="Times New Roman" w:eastAsia="Times New Roman" w:hAnsi="Times New Roman" w:cs="Times New Roman"/>
                <w:bCs/>
                <w:sz w:val="30"/>
                <w:szCs w:val="30"/>
              </w:rPr>
              <w:t>Graphical User Interface</w:t>
            </w:r>
          </w:p>
        </w:tc>
        <w:tc>
          <w:tcPr>
            <w:tcW w:w="1755" w:type="dxa"/>
          </w:tcPr>
          <w:p w14:paraId="4C8F6849" w14:textId="77777777" w:rsidR="005A752A" w:rsidRPr="00444335" w:rsidRDefault="005A752A" w:rsidP="004430C3">
            <w:pPr>
              <w:spacing w:line="360" w:lineRule="auto"/>
              <w:jc w:val="center"/>
              <w:rPr>
                <w:rFonts w:ascii="Times New Roman" w:eastAsia="Times New Roman" w:hAnsi="Times New Roman" w:cs="Times New Roman"/>
                <w:bCs/>
                <w:sz w:val="30"/>
                <w:szCs w:val="30"/>
              </w:rPr>
            </w:pPr>
          </w:p>
        </w:tc>
      </w:tr>
      <w:tr w:rsidR="00444335" w:rsidRPr="00444335" w14:paraId="74124188" w14:textId="77777777" w:rsidTr="00194534">
        <w:trPr>
          <w:trHeight w:val="580"/>
        </w:trPr>
        <w:tc>
          <w:tcPr>
            <w:tcW w:w="848" w:type="dxa"/>
          </w:tcPr>
          <w:p w14:paraId="65B944DC" w14:textId="2A555C1D" w:rsidR="00194534" w:rsidRPr="00444335" w:rsidRDefault="00194534" w:rsidP="004430C3">
            <w:pPr>
              <w:jc w:val="center"/>
              <w:rPr>
                <w:rFonts w:ascii="Times New Roman" w:hAnsi="Times New Roman" w:cs="Times New Roman"/>
                <w:bCs/>
                <w:sz w:val="30"/>
                <w:szCs w:val="30"/>
                <w:lang w:val="en-US"/>
              </w:rPr>
            </w:pPr>
            <w:r w:rsidRPr="00444335">
              <w:rPr>
                <w:rFonts w:ascii="Times New Roman" w:hAnsi="Times New Roman" w:cs="Times New Roman"/>
                <w:bCs/>
                <w:sz w:val="30"/>
                <w:szCs w:val="30"/>
                <w:lang w:val="en-US"/>
              </w:rPr>
              <w:t>5</w:t>
            </w:r>
          </w:p>
        </w:tc>
        <w:tc>
          <w:tcPr>
            <w:tcW w:w="2484" w:type="dxa"/>
          </w:tcPr>
          <w:p w14:paraId="0F93A9A8" w14:textId="23B3579A" w:rsidR="00194534" w:rsidRPr="00444335" w:rsidRDefault="00194534" w:rsidP="004430C3">
            <w:pPr>
              <w:jc w:val="center"/>
              <w:rPr>
                <w:rFonts w:ascii="Times New Roman" w:hAnsi="Times New Roman" w:cs="Times New Roman"/>
                <w:bCs/>
                <w:sz w:val="30"/>
                <w:szCs w:val="30"/>
              </w:rPr>
            </w:pPr>
            <w:r w:rsidRPr="00444335">
              <w:rPr>
                <w:rFonts w:ascii="Times New Roman" w:hAnsi="Times New Roman" w:cs="Times New Roman"/>
                <w:bCs/>
                <w:sz w:val="30"/>
                <w:szCs w:val="30"/>
                <w:lang w:val="en-US"/>
              </w:rPr>
              <w:t>API</w:t>
            </w:r>
          </w:p>
        </w:tc>
        <w:tc>
          <w:tcPr>
            <w:tcW w:w="4871" w:type="dxa"/>
          </w:tcPr>
          <w:p w14:paraId="2EE03D91" w14:textId="119EF045" w:rsidR="00194534" w:rsidRPr="00444335" w:rsidRDefault="00AE6F65" w:rsidP="004430C3">
            <w:pPr>
              <w:jc w:val="center"/>
              <w:rPr>
                <w:rFonts w:ascii="Times New Roman" w:hAnsi="Times New Roman" w:cs="Times New Roman"/>
                <w:bCs/>
                <w:sz w:val="30"/>
                <w:szCs w:val="30"/>
              </w:rPr>
            </w:pPr>
            <w:r w:rsidRPr="00444335">
              <w:rPr>
                <w:rFonts w:ascii="Times New Roman" w:hAnsi="Times New Roman" w:cs="Times New Roman"/>
                <w:bCs/>
                <w:sz w:val="30"/>
                <w:szCs w:val="30"/>
              </w:rPr>
              <w:t>Application Programming Interface</w:t>
            </w:r>
          </w:p>
        </w:tc>
        <w:tc>
          <w:tcPr>
            <w:tcW w:w="1755" w:type="dxa"/>
          </w:tcPr>
          <w:p w14:paraId="6BA6AB9B" w14:textId="77777777" w:rsidR="00194534" w:rsidRPr="00444335" w:rsidRDefault="00194534" w:rsidP="004430C3">
            <w:pPr>
              <w:jc w:val="center"/>
              <w:rPr>
                <w:rFonts w:ascii="Times New Roman" w:hAnsi="Times New Roman" w:cs="Times New Roman"/>
                <w:bCs/>
                <w:sz w:val="30"/>
                <w:szCs w:val="30"/>
              </w:rPr>
            </w:pPr>
          </w:p>
        </w:tc>
      </w:tr>
    </w:tbl>
    <w:p w14:paraId="60F27825" w14:textId="0FB645E0" w:rsidR="00594308" w:rsidRPr="00444335" w:rsidRDefault="00594308" w:rsidP="0037148F">
      <w:pPr>
        <w:ind w:firstLine="0"/>
        <w:rPr>
          <w:b/>
          <w:sz w:val="30"/>
          <w:szCs w:val="30"/>
        </w:rPr>
      </w:pPr>
    </w:p>
    <w:p w14:paraId="5EA35639" w14:textId="77777777" w:rsidR="00594308" w:rsidRPr="00444335" w:rsidRDefault="00594308">
      <w:pPr>
        <w:rPr>
          <w:b/>
          <w:sz w:val="30"/>
          <w:szCs w:val="30"/>
        </w:rPr>
      </w:pPr>
      <w:r w:rsidRPr="00444335">
        <w:rPr>
          <w:b/>
          <w:sz w:val="30"/>
          <w:szCs w:val="30"/>
        </w:rPr>
        <w:br w:type="page"/>
      </w:r>
    </w:p>
    <w:p w14:paraId="5314472C" w14:textId="1CF5308C" w:rsidR="009B4450" w:rsidRPr="00444335" w:rsidRDefault="00594308" w:rsidP="002978EA">
      <w:pPr>
        <w:pStyle w:val="Heading1"/>
      </w:pPr>
      <w:bookmarkStart w:id="6" w:name="_Toc165630228"/>
      <w:r w:rsidRPr="00444335">
        <w:rPr>
          <w:lang w:val="en-US"/>
        </w:rPr>
        <w:lastRenderedPageBreak/>
        <w:t>DANH MỤC HÌNH ẢNH</w:t>
      </w:r>
      <w:bookmarkEnd w:id="6"/>
    </w:p>
    <w:p w14:paraId="225CEB44" w14:textId="19CE0417" w:rsidR="002978EA" w:rsidRPr="001879A0" w:rsidRDefault="002978EA" w:rsidP="001879A0">
      <w:pPr>
        <w:jc w:val="left"/>
      </w:pPr>
      <w:r w:rsidRPr="001879A0">
        <w:rPr>
          <w:lang w:val="en-US"/>
        </w:rPr>
        <w:t>Hình 1: Biểu đồ use case tổng quát</w:t>
      </w:r>
      <w:r w:rsidRPr="001879A0">
        <w:t>................................................................................................4</w:t>
      </w:r>
    </w:p>
    <w:p w14:paraId="61BA4473" w14:textId="6B591782" w:rsidR="002978EA" w:rsidRPr="001879A0" w:rsidRDefault="002978EA" w:rsidP="001879A0">
      <w:pPr>
        <w:shd w:val="clear" w:color="auto" w:fill="FFFFFF"/>
        <w:spacing w:before="100" w:beforeAutospacing="1"/>
        <w:jc w:val="left"/>
      </w:pPr>
      <w:r w:rsidRPr="001879A0">
        <w:rPr>
          <w:lang w:val="en-US"/>
        </w:rPr>
        <w:t xml:space="preserve">Hình 2: Biểu đồ </w:t>
      </w:r>
      <w:r w:rsidR="00415883">
        <w:rPr>
          <w:lang w:val="en-US"/>
        </w:rPr>
        <w:t>lớp</w:t>
      </w:r>
      <w:r w:rsidR="00415883">
        <w:t>..............</w:t>
      </w:r>
      <w:r w:rsidRPr="001879A0">
        <w:t>..........................................................................................................7</w:t>
      </w:r>
    </w:p>
    <w:p w14:paraId="6CAB4A21" w14:textId="6894AF01" w:rsidR="002978EA" w:rsidRPr="001879A0" w:rsidRDefault="002978EA" w:rsidP="001879A0">
      <w:pPr>
        <w:jc w:val="left"/>
      </w:pPr>
      <w:r w:rsidRPr="001879A0">
        <w:rPr>
          <w:lang w:val="en-US"/>
        </w:rPr>
        <w:t xml:space="preserve">Hình </w:t>
      </w:r>
      <w:r w:rsidR="00415883">
        <w:rPr>
          <w:lang w:val="en-US"/>
        </w:rPr>
        <w:t>3</w:t>
      </w:r>
      <w:r w:rsidRPr="001879A0">
        <w:rPr>
          <w:lang w:val="en-US"/>
        </w:rPr>
        <w:t>: Lược đồ cơ sở dữ liệu</w:t>
      </w:r>
      <w:r w:rsidRPr="001879A0">
        <w:t>.......................................................................................................</w:t>
      </w:r>
      <w:r w:rsidRPr="001879A0">
        <w:rPr>
          <w:lang w:val="en-US"/>
        </w:rPr>
        <w:t>8</w:t>
      </w:r>
    </w:p>
    <w:p w14:paraId="0247CEF3" w14:textId="3C6EB5EF" w:rsidR="002978EA" w:rsidRPr="003D5A93" w:rsidRDefault="002978EA" w:rsidP="001879A0">
      <w:pPr>
        <w:jc w:val="left"/>
      </w:pPr>
      <w:r w:rsidRPr="001879A0">
        <w:rPr>
          <w:lang w:val="en-US"/>
        </w:rPr>
        <w:t xml:space="preserve">Hình </w:t>
      </w:r>
      <w:r w:rsidR="00415883">
        <w:rPr>
          <w:lang w:val="en-US"/>
        </w:rPr>
        <w:t>4</w:t>
      </w:r>
      <w:r w:rsidRPr="001879A0">
        <w:rPr>
          <w:lang w:val="en-US"/>
        </w:rPr>
        <w:t>: Mô hình MVC</w:t>
      </w:r>
      <w:r w:rsidRPr="001879A0">
        <w:t>..............................................................................................</w:t>
      </w:r>
      <w:r w:rsidR="001B339E" w:rsidRPr="001879A0">
        <w:t>.</w:t>
      </w:r>
      <w:r w:rsidRPr="001879A0">
        <w:t>..................</w:t>
      </w:r>
      <w:r w:rsidR="003D5A93">
        <w:rPr>
          <w:lang w:val="en-US"/>
        </w:rPr>
        <w:t>10</w:t>
      </w:r>
    </w:p>
    <w:p w14:paraId="17DAF69A" w14:textId="69CA78BE" w:rsidR="002978EA" w:rsidRPr="003D5A93" w:rsidRDefault="002978EA" w:rsidP="001879A0">
      <w:pPr>
        <w:jc w:val="left"/>
      </w:pPr>
      <w:r w:rsidRPr="001879A0">
        <w:rPr>
          <w:lang w:val="en-US"/>
        </w:rPr>
        <w:t xml:space="preserve">Hình </w:t>
      </w:r>
      <w:r w:rsidR="00415883">
        <w:rPr>
          <w:lang w:val="en-US"/>
        </w:rPr>
        <w:t>5</w:t>
      </w:r>
      <w:r w:rsidRPr="001879A0">
        <w:rPr>
          <w:lang w:val="en-US"/>
        </w:rPr>
        <w:t>: Màn hình chính</w:t>
      </w:r>
      <w:r w:rsidRPr="001879A0">
        <w:t>...............................................................................................................</w:t>
      </w:r>
      <w:r w:rsidR="003D5A93">
        <w:rPr>
          <w:lang w:val="en-US"/>
        </w:rPr>
        <w:t>11</w:t>
      </w:r>
    </w:p>
    <w:p w14:paraId="46333FDF" w14:textId="65D0BFD2" w:rsidR="002978EA" w:rsidRPr="001879A0" w:rsidRDefault="002978EA" w:rsidP="001879A0">
      <w:pPr>
        <w:jc w:val="left"/>
      </w:pPr>
      <w:r w:rsidRPr="001879A0">
        <w:t xml:space="preserve">Hình </w:t>
      </w:r>
      <w:r w:rsidR="00415883">
        <w:t>6</w:t>
      </w:r>
      <w:r w:rsidRPr="001879A0">
        <w:t>: Màn hình quản lý độc giả................................................................................................</w:t>
      </w:r>
      <w:r w:rsidR="00C7222C">
        <w:t>13</w:t>
      </w:r>
    </w:p>
    <w:p w14:paraId="37263B42" w14:textId="140E3CBA" w:rsidR="002978EA" w:rsidRPr="001879A0" w:rsidRDefault="002978EA" w:rsidP="001879A0">
      <w:pPr>
        <w:jc w:val="left"/>
      </w:pPr>
      <w:r w:rsidRPr="001879A0">
        <w:t xml:space="preserve">Hình </w:t>
      </w:r>
      <w:r w:rsidR="00415883">
        <w:t>7</w:t>
      </w:r>
      <w:r w:rsidRPr="001879A0">
        <w:t>: Màn hình quản lý sách....................................................................................................</w:t>
      </w:r>
      <w:r w:rsidR="00EB00C4">
        <w:t>18</w:t>
      </w:r>
    </w:p>
    <w:p w14:paraId="50BC265F" w14:textId="1F9A1CFB" w:rsidR="002978EA" w:rsidRPr="001879A0" w:rsidRDefault="002978EA" w:rsidP="001879A0">
      <w:pPr>
        <w:jc w:val="left"/>
      </w:pPr>
      <w:r w:rsidRPr="001879A0">
        <w:t xml:space="preserve">Hình </w:t>
      </w:r>
      <w:r w:rsidR="00415883">
        <w:t>8</w:t>
      </w:r>
      <w:r w:rsidRPr="001879A0">
        <w:t>: Màn hình quản lý mượn trả.............................................................................................</w:t>
      </w:r>
      <w:r w:rsidR="00EB00C4">
        <w:t>26</w:t>
      </w:r>
    </w:p>
    <w:p w14:paraId="5D18EAB8" w14:textId="3DA10322" w:rsidR="002978EA" w:rsidRPr="001879A0" w:rsidRDefault="002978EA" w:rsidP="001879A0">
      <w:pPr>
        <w:jc w:val="left"/>
      </w:pPr>
      <w:r w:rsidRPr="001879A0">
        <w:t xml:space="preserve">Hình </w:t>
      </w:r>
      <w:r w:rsidR="00415883">
        <w:t>9</w:t>
      </w:r>
      <w:r w:rsidRPr="001879A0">
        <w:t>: Màn hình thống kê – báo cáo........................................................................................</w:t>
      </w:r>
      <w:r w:rsidR="00EB00C4">
        <w:t>..31</w:t>
      </w:r>
    </w:p>
    <w:p w14:paraId="1FF17760" w14:textId="77777777" w:rsidR="002978EA" w:rsidRPr="00444335" w:rsidRDefault="002978EA" w:rsidP="002978EA">
      <w:pPr>
        <w:jc w:val="left"/>
      </w:pPr>
    </w:p>
    <w:p w14:paraId="0D7D723F" w14:textId="77777777" w:rsidR="002978EA" w:rsidRPr="00444335" w:rsidRDefault="002978EA" w:rsidP="002978EA">
      <w:pPr>
        <w:spacing w:line="240" w:lineRule="auto"/>
        <w:ind w:firstLine="0"/>
        <w:jc w:val="left"/>
      </w:pPr>
    </w:p>
    <w:p w14:paraId="2094A298" w14:textId="77777777" w:rsidR="002978EA" w:rsidRPr="00444335" w:rsidRDefault="002978EA" w:rsidP="002978EA">
      <w:pPr>
        <w:spacing w:line="240" w:lineRule="auto"/>
        <w:ind w:firstLine="0"/>
        <w:jc w:val="left"/>
      </w:pPr>
    </w:p>
    <w:p w14:paraId="4DD9C431" w14:textId="77777777" w:rsidR="009F69CB" w:rsidRPr="00444335" w:rsidRDefault="009F69CB" w:rsidP="00594308">
      <w:pPr>
        <w:ind w:firstLine="0"/>
        <w:jc w:val="center"/>
        <w:rPr>
          <w:b/>
          <w:bCs/>
          <w:sz w:val="26"/>
          <w:szCs w:val="26"/>
        </w:rPr>
        <w:sectPr w:rsidR="009F69CB" w:rsidRPr="00444335" w:rsidSect="007146E2">
          <w:headerReference w:type="default" r:id="rId9"/>
          <w:footerReference w:type="default" r:id="rId10"/>
          <w:type w:val="continuous"/>
          <w:pgSz w:w="12240" w:h="15840"/>
          <w:pgMar w:top="1411" w:right="1138" w:bottom="1411" w:left="1134" w:header="720" w:footer="720" w:gutter="0"/>
          <w:pgNumType w:fmt="lowerRoman" w:start="1"/>
          <w:cols w:space="720"/>
        </w:sectPr>
      </w:pPr>
    </w:p>
    <w:p w14:paraId="2D9414B6" w14:textId="1B6CCB31" w:rsidR="009B4450" w:rsidRPr="00444335" w:rsidRDefault="009B4450" w:rsidP="00E83A07">
      <w:pPr>
        <w:pStyle w:val="Heading1"/>
        <w:rPr>
          <w:lang w:val="en-US"/>
        </w:rPr>
      </w:pPr>
      <w:bookmarkStart w:id="7" w:name="_Toc165630229"/>
      <w:r w:rsidRPr="00444335">
        <w:lastRenderedPageBreak/>
        <w:t>CHƯƠNG 1. GIỚI THIỆU</w:t>
      </w:r>
      <w:bookmarkEnd w:id="7"/>
    </w:p>
    <w:p w14:paraId="62480EE2" w14:textId="17C70D79" w:rsidR="00F973C3" w:rsidRPr="00444335" w:rsidRDefault="00F973C3" w:rsidP="001A3C01">
      <w:pPr>
        <w:pStyle w:val="Heading2"/>
        <w:numPr>
          <w:ilvl w:val="1"/>
          <w:numId w:val="5"/>
        </w:numPr>
        <w:rPr>
          <w:rFonts w:ascii="Times New Roman" w:hAnsi="Times New Roman" w:cs="Times New Roman"/>
          <w:color w:val="auto"/>
          <w:lang w:val="en-US"/>
        </w:rPr>
      </w:pPr>
      <w:bookmarkStart w:id="8" w:name="_Toc165630230"/>
      <w:r w:rsidRPr="00444335">
        <w:rPr>
          <w:rFonts w:ascii="Times New Roman" w:hAnsi="Times New Roman" w:cs="Times New Roman"/>
          <w:color w:val="auto"/>
          <w:lang w:val="en-US"/>
        </w:rPr>
        <w:t>Tổng quan về đề tài</w:t>
      </w:r>
      <w:bookmarkEnd w:id="8"/>
    </w:p>
    <w:p w14:paraId="13243DD0" w14:textId="16164EA0" w:rsidR="00A55913" w:rsidRPr="00444335" w:rsidRDefault="00A55913" w:rsidP="00A55913">
      <w:pPr>
        <w:rPr>
          <w:bCs/>
        </w:rPr>
      </w:pPr>
      <w:r w:rsidRPr="00444335">
        <w:rPr>
          <w:bCs/>
        </w:rPr>
        <w:t>Mô tả đề tài: Quản lí các thông tin về sách, độc giả, hoạt động mượn trả.</w:t>
      </w:r>
    </w:p>
    <w:p w14:paraId="33F250B3" w14:textId="10276519" w:rsidR="003A4321" w:rsidRPr="00444335" w:rsidRDefault="00A55913" w:rsidP="00A55913">
      <w:pPr>
        <w:rPr>
          <w:lang w:val="en-US"/>
        </w:rPr>
      </w:pPr>
      <w:r w:rsidRPr="00444335">
        <w:rPr>
          <w:lang w:val="en-US"/>
        </w:rPr>
        <w:t>Đối tượng sử dụng: Cán bộ quản lý thư viện (thủ thư).</w:t>
      </w:r>
    </w:p>
    <w:p w14:paraId="01E886B8" w14:textId="069B0EB1" w:rsidR="00A55913" w:rsidRPr="00444335" w:rsidRDefault="00A55913" w:rsidP="00A55913">
      <w:pPr>
        <w:rPr>
          <w:lang w:val="en-US"/>
        </w:rPr>
      </w:pPr>
      <w:r w:rsidRPr="00444335">
        <w:rPr>
          <w:lang w:val="en-US"/>
        </w:rPr>
        <w:t>Các chức năng chính: cập nhật thông tin, tìm kiếm thông tin, thống kê, báo cáo.</w:t>
      </w:r>
    </w:p>
    <w:p w14:paraId="02BA9256" w14:textId="5618EA41" w:rsidR="00A55913" w:rsidRPr="00444335" w:rsidRDefault="00A55913" w:rsidP="00A55913">
      <w:pPr>
        <w:rPr>
          <w:lang w:val="en-US"/>
        </w:rPr>
      </w:pPr>
      <w:r w:rsidRPr="00444335">
        <w:rPr>
          <w:lang w:val="en-US"/>
        </w:rPr>
        <w:t>Các đối tượng dữ liệu:</w:t>
      </w:r>
    </w:p>
    <w:p w14:paraId="61484639" w14:textId="2F1CE418" w:rsidR="00A55913" w:rsidRPr="00444335" w:rsidRDefault="00A55913" w:rsidP="00A55913">
      <w:pPr>
        <w:rPr>
          <w:lang w:val="en-US"/>
        </w:rPr>
      </w:pPr>
      <w:r w:rsidRPr="00444335">
        <w:rPr>
          <w:lang w:val="en-US"/>
        </w:rPr>
        <w:t>+ Sách: Mã sách, tên sách, nhà xuất bản, tác giả, thể loại, đơn giá, số lượng.</w:t>
      </w:r>
    </w:p>
    <w:p w14:paraId="4FC86516" w14:textId="18E49599" w:rsidR="00A55913" w:rsidRPr="00444335" w:rsidRDefault="00A55913" w:rsidP="00A55913">
      <w:pPr>
        <w:rPr>
          <w:lang w:val="en-US"/>
        </w:rPr>
      </w:pPr>
      <w:r w:rsidRPr="00444335">
        <w:rPr>
          <w:lang w:val="en-US"/>
        </w:rPr>
        <w:t>+ Độc giả: Mã đọc giả, tên độc giả, hạn sử dụng, ngày sinh, địa chỉ, số điện thoại, giới tính.</w:t>
      </w:r>
    </w:p>
    <w:p w14:paraId="3877B599" w14:textId="47119FBB" w:rsidR="00A55913" w:rsidRPr="00444335" w:rsidRDefault="00A55913" w:rsidP="00A55913">
      <w:pPr>
        <w:ind w:left="720" w:firstLine="0"/>
        <w:rPr>
          <w:lang w:val="en-US"/>
        </w:rPr>
      </w:pPr>
      <w:r w:rsidRPr="00444335">
        <w:rPr>
          <w:lang w:val="en-US"/>
        </w:rPr>
        <w:t>+ Mượn trả: Mã mượn, mã độc giả mượn, tên độc giả mượn, ngày mượn, hạn trả, ngày trả, trạng thái, tiền phạt.</w:t>
      </w:r>
    </w:p>
    <w:p w14:paraId="04BBE759" w14:textId="7D4EBE56" w:rsidR="000F660B" w:rsidRPr="00444335" w:rsidRDefault="00A55913" w:rsidP="000F660B">
      <w:pPr>
        <w:ind w:left="720" w:firstLine="0"/>
        <w:rPr>
          <w:lang w:val="en-US"/>
        </w:rPr>
      </w:pPr>
      <w:r w:rsidRPr="00444335">
        <w:rPr>
          <w:lang w:val="en-US"/>
        </w:rPr>
        <w:t>+ Chi tiết mượn trả: Mã mượn, mã sách mượn.</w:t>
      </w:r>
    </w:p>
    <w:p w14:paraId="1705EFB5" w14:textId="32E080FA" w:rsidR="00CF6823" w:rsidRPr="00444335" w:rsidRDefault="00CF6823" w:rsidP="00A55913">
      <w:pPr>
        <w:ind w:left="720" w:firstLine="0"/>
        <w:rPr>
          <w:lang w:val="en-US"/>
        </w:rPr>
      </w:pPr>
      <w:r w:rsidRPr="00444335">
        <w:rPr>
          <w:lang w:val="en-US"/>
        </w:rPr>
        <w:t>Công nghệ và công cụ: Eclipse, SQL Server, IDE, Java Swing,…</w:t>
      </w:r>
    </w:p>
    <w:p w14:paraId="09381BA8" w14:textId="7666D6B7" w:rsidR="001A3C01" w:rsidRPr="00444335" w:rsidRDefault="001A3C01" w:rsidP="001A3C01">
      <w:pPr>
        <w:pStyle w:val="Heading2"/>
        <w:numPr>
          <w:ilvl w:val="1"/>
          <w:numId w:val="5"/>
        </w:numPr>
        <w:rPr>
          <w:rFonts w:ascii="Times New Roman" w:hAnsi="Times New Roman" w:cs="Times New Roman"/>
          <w:color w:val="auto"/>
          <w:lang w:val="en-US"/>
        </w:rPr>
      </w:pPr>
      <w:bookmarkStart w:id="9" w:name="_Toc165630231"/>
      <w:r w:rsidRPr="00444335">
        <w:rPr>
          <w:rFonts w:ascii="Times New Roman" w:hAnsi="Times New Roman" w:cs="Times New Roman"/>
          <w:color w:val="auto"/>
          <w:lang w:val="en-US"/>
        </w:rPr>
        <w:t>Lý do chọn đề tài</w:t>
      </w:r>
      <w:bookmarkEnd w:id="9"/>
    </w:p>
    <w:p w14:paraId="24906014" w14:textId="23D535DB" w:rsidR="000F660B" w:rsidRPr="00444335" w:rsidRDefault="000F660B" w:rsidP="000F660B">
      <w:pPr>
        <w:ind w:left="720" w:firstLine="0"/>
        <w:rPr>
          <w:lang w:val="en-US"/>
        </w:rPr>
      </w:pPr>
      <w:r w:rsidRPr="00444335">
        <w:rPr>
          <w:lang w:val="en-US"/>
        </w:rPr>
        <w:t>Tính thực tiễn: Thư viện là một phần không thể thiếu của nhiều cộng đồng, tổ chức và trường học. Việc phát triển một ứng dụng quản lý thư viện không chỉ mang lại giá trị thực tiễn mà còn giúp cải thiện quản lý tài nguyên và dịch vụ thư viện.</w:t>
      </w:r>
    </w:p>
    <w:p w14:paraId="31396C8D" w14:textId="6C26B406" w:rsidR="000F660B" w:rsidRPr="00444335" w:rsidRDefault="000F660B" w:rsidP="000F660B">
      <w:pPr>
        <w:ind w:left="720" w:firstLine="0"/>
        <w:rPr>
          <w:lang w:val="en-US"/>
        </w:rPr>
      </w:pPr>
      <w:r w:rsidRPr="00444335">
        <w:rPr>
          <w:lang w:val="en-US"/>
        </w:rPr>
        <w:t>Ứng dụng thực hành: Phát triển một ứng dụng quản lý thư viện đòi hỏi kỹ năng thiết kế, lập trình và quản lý dự án. Điều này cung cấp cho sinh viên cơ hội áp dụng kiến thức học được trong lớp học vào một dự án thực tế.</w:t>
      </w:r>
    </w:p>
    <w:p w14:paraId="0306192B" w14:textId="77777777" w:rsidR="000F660B" w:rsidRPr="00444335" w:rsidRDefault="000F660B" w:rsidP="000F660B">
      <w:pPr>
        <w:ind w:left="720" w:firstLine="0"/>
        <w:rPr>
          <w:lang w:val="en-US"/>
        </w:rPr>
      </w:pPr>
      <w:r w:rsidRPr="00444335">
        <w:rPr>
          <w:lang w:val="en-US"/>
        </w:rPr>
        <w:t>Học hỏi kỹ thuật: Quản lý thư viện đòi hỏi một loạt các chức năng như quản lý sách, quản lý độc giả, mượn/trả sách, tìm kiếm sách và thống kê. Phát triển một ứng dụng quản lý thư viện cung cấp cơ hội để nắm vững các kỹ thuật lập trình phức tạp như xử lý cơ sở dữ liệu, giao diện người dùng và xử lý sự kiện.</w:t>
      </w:r>
    </w:p>
    <w:p w14:paraId="1C004616" w14:textId="77777777" w:rsidR="000F660B" w:rsidRPr="00444335" w:rsidRDefault="000F660B" w:rsidP="000F660B">
      <w:pPr>
        <w:rPr>
          <w:lang w:val="en-US"/>
        </w:rPr>
      </w:pPr>
    </w:p>
    <w:p w14:paraId="3E8FE503" w14:textId="25382603" w:rsidR="000F660B" w:rsidRPr="00444335" w:rsidRDefault="000F660B" w:rsidP="000F660B">
      <w:pPr>
        <w:ind w:left="720" w:firstLine="0"/>
        <w:rPr>
          <w:lang w:val="en-US"/>
        </w:rPr>
      </w:pPr>
      <w:r w:rsidRPr="00444335">
        <w:rPr>
          <w:lang w:val="en-US"/>
        </w:rPr>
        <w:lastRenderedPageBreak/>
        <w:t>Tính đa dạng của chức năng: Dự án quản lý thư viện cung cấp nhiều khía cạnh khác nhau cho sinh viên khám phá, từ giao diện người dùng đến lưu trữ dữ liệu và xử lý logic. Điều này có thể giúp họ phát triển kỹ năng đa năng và tự tin trong việc làm việc với các công nghệ khác nhau.</w:t>
      </w:r>
    </w:p>
    <w:p w14:paraId="1E7B6395" w14:textId="761704F9" w:rsidR="000F660B" w:rsidRPr="00444335" w:rsidRDefault="000F660B" w:rsidP="000F660B">
      <w:pPr>
        <w:ind w:left="720" w:firstLine="0"/>
        <w:rPr>
          <w:lang w:val="en-US"/>
        </w:rPr>
      </w:pPr>
      <w:r w:rsidRPr="00444335">
        <w:rPr>
          <w:lang w:val="en-US"/>
        </w:rPr>
        <w:t>Khả năng mở rộng: Một ứng dụng quản lý thư viện có thể được mở rộng và cải thiện theo thời gian, tùy thuộc vào nhu cầu và yêu cầu của người dùng. Điều này tạo ra một cơ hội để sinh viên tiếp tục phát triển và cải thiện dự án sau khi hoàn thành.</w:t>
      </w:r>
    </w:p>
    <w:p w14:paraId="3BB533B5" w14:textId="7EA8196D" w:rsidR="003A4321" w:rsidRPr="00444335" w:rsidRDefault="000F660B" w:rsidP="000F660B">
      <w:pPr>
        <w:ind w:left="720" w:firstLine="0"/>
        <w:rPr>
          <w:lang w:val="en-US"/>
        </w:rPr>
      </w:pPr>
      <w:r w:rsidRPr="00444335">
        <w:rPr>
          <w:lang w:val="en-US"/>
        </w:rPr>
        <w:t>Tóm lại, việc chọn đề tài "Quản lý thư viện" cho báo cáo mang lại nhiều lợi ích học thuật và thực tiễn cho sinh viên, đồng thời cung cấp một cơ hội để áp dụng kiến thức và kỹ năng lập trình vào một dự án thực tế.</w:t>
      </w:r>
    </w:p>
    <w:p w14:paraId="4F4DC3E0" w14:textId="1D1B2186" w:rsidR="001A3C01" w:rsidRPr="00444335" w:rsidRDefault="00C7194B" w:rsidP="00AD549C">
      <w:pPr>
        <w:pStyle w:val="Heading2"/>
        <w:numPr>
          <w:ilvl w:val="1"/>
          <w:numId w:val="5"/>
        </w:numPr>
        <w:rPr>
          <w:rFonts w:ascii="Times New Roman" w:hAnsi="Times New Roman" w:cs="Times New Roman"/>
          <w:color w:val="auto"/>
          <w:lang w:val="en-US"/>
        </w:rPr>
      </w:pPr>
      <w:bookmarkStart w:id="10" w:name="_Toc165630232"/>
      <w:r w:rsidRPr="00444335">
        <w:rPr>
          <w:rFonts w:ascii="Times New Roman" w:hAnsi="Times New Roman" w:cs="Times New Roman"/>
          <w:color w:val="auto"/>
          <w:lang w:val="en-US"/>
        </w:rPr>
        <w:t>Mục tiêu và phạm vi của đề tài</w:t>
      </w:r>
      <w:bookmarkEnd w:id="10"/>
    </w:p>
    <w:p w14:paraId="693F9292" w14:textId="7761C44E" w:rsidR="00F0729F" w:rsidRPr="00444335" w:rsidRDefault="00F0729F" w:rsidP="00F0729F">
      <w:pPr>
        <w:rPr>
          <w:lang w:val="en-US"/>
        </w:rPr>
      </w:pPr>
      <w:r w:rsidRPr="00444335">
        <w:rPr>
          <w:lang w:val="en-US"/>
        </w:rPr>
        <w:t>Mục tiêu:</w:t>
      </w:r>
    </w:p>
    <w:p w14:paraId="46E6D729" w14:textId="77777777" w:rsidR="00F0729F" w:rsidRPr="00444335" w:rsidRDefault="00F0729F" w:rsidP="00F0729F">
      <w:pPr>
        <w:rPr>
          <w:lang w:val="en-US"/>
        </w:rPr>
      </w:pPr>
      <w:r w:rsidRPr="00444335">
        <w:rPr>
          <w:lang w:val="en-US"/>
        </w:rPr>
        <w:t>Phát triển một ứng dụng phần mềm hoàn chỉnh để quản lý các hoạt động trong một thư viện.</w:t>
      </w:r>
    </w:p>
    <w:p w14:paraId="20D91DDB" w14:textId="77777777" w:rsidR="00F0729F" w:rsidRPr="00444335" w:rsidRDefault="00F0729F" w:rsidP="00F0729F">
      <w:pPr>
        <w:ind w:left="720" w:firstLine="0"/>
        <w:rPr>
          <w:lang w:val="en-US"/>
        </w:rPr>
      </w:pPr>
      <w:r w:rsidRPr="00444335">
        <w:rPr>
          <w:lang w:val="en-US"/>
        </w:rPr>
        <w:t>Cung cấp một giao diện người dùng thân thiện và dễ sử dụng để cho phép người quản trị thư viện thực hiện các nhiệm vụ quản lý.</w:t>
      </w:r>
    </w:p>
    <w:p w14:paraId="445B2BDB" w14:textId="77777777" w:rsidR="00F0729F" w:rsidRPr="00444335" w:rsidRDefault="00F0729F" w:rsidP="00F0729F">
      <w:pPr>
        <w:ind w:left="720" w:firstLine="0"/>
        <w:rPr>
          <w:lang w:val="en-US"/>
        </w:rPr>
      </w:pPr>
      <w:r w:rsidRPr="00444335">
        <w:rPr>
          <w:lang w:val="en-US"/>
        </w:rPr>
        <w:t>Tối ưu hóa hiệu suất và độ tin cậy của hệ thống để đáp ứng được nhu cầu thực tế của một thư viện.</w:t>
      </w:r>
    </w:p>
    <w:p w14:paraId="51DED76C" w14:textId="3B6A846C" w:rsidR="00F0729F" w:rsidRPr="00444335" w:rsidRDefault="00F0729F" w:rsidP="00F0729F">
      <w:pPr>
        <w:rPr>
          <w:lang w:val="en-US"/>
        </w:rPr>
      </w:pPr>
      <w:r w:rsidRPr="00444335">
        <w:rPr>
          <w:lang w:val="en-US"/>
        </w:rPr>
        <w:t>Phạm vi:</w:t>
      </w:r>
    </w:p>
    <w:p w14:paraId="6CFB3A8D" w14:textId="77777777" w:rsidR="00F0729F" w:rsidRPr="00444335" w:rsidRDefault="00F0729F" w:rsidP="00F0729F">
      <w:pPr>
        <w:ind w:left="720" w:firstLine="0"/>
        <w:rPr>
          <w:lang w:val="en-US"/>
        </w:rPr>
      </w:pPr>
      <w:r w:rsidRPr="00444335">
        <w:rPr>
          <w:lang w:val="en-US"/>
        </w:rPr>
        <w:t>Quản lý sách: Cho phép thêm, sửa đổi, xóa sách từ cơ sở dữ liệu. Mỗi sách sẽ có thông tin như tên, tác giả, số lượng tồn kho, vị trí.</w:t>
      </w:r>
    </w:p>
    <w:p w14:paraId="7D0217C6" w14:textId="77777777" w:rsidR="00F0729F" w:rsidRPr="00444335" w:rsidRDefault="00F0729F" w:rsidP="00F0729F">
      <w:pPr>
        <w:ind w:left="720" w:firstLine="0"/>
        <w:rPr>
          <w:lang w:val="en-US"/>
        </w:rPr>
      </w:pPr>
      <w:r w:rsidRPr="00444335">
        <w:rPr>
          <w:lang w:val="en-US"/>
        </w:rPr>
        <w:t>Quản lý độc giả: Cho phép thêm, sửa đổi, xóa thông tin độc giả từ cơ sở dữ liệu. Mỗi độc giả có thông tin như tên, địa chỉ, số điện thoại.</w:t>
      </w:r>
    </w:p>
    <w:p w14:paraId="5456FE24" w14:textId="77777777" w:rsidR="00F0729F" w:rsidRPr="00444335" w:rsidRDefault="00F0729F" w:rsidP="00F0729F">
      <w:pPr>
        <w:rPr>
          <w:lang w:val="en-US"/>
        </w:rPr>
      </w:pPr>
      <w:r w:rsidRPr="00444335">
        <w:rPr>
          <w:lang w:val="en-US"/>
        </w:rPr>
        <w:t>Tìm kiếm sách: Cho phép người dùng tìm kiếm sách theo tiêu chí như tên sách, tác giả, thể loại.</w:t>
      </w:r>
    </w:p>
    <w:p w14:paraId="2860849F" w14:textId="77777777" w:rsidR="00F0729F" w:rsidRPr="00444335" w:rsidRDefault="00F0729F" w:rsidP="00F0729F">
      <w:pPr>
        <w:ind w:left="720" w:firstLine="0"/>
        <w:rPr>
          <w:lang w:val="en-US"/>
        </w:rPr>
      </w:pPr>
      <w:r w:rsidRPr="00444335">
        <w:rPr>
          <w:lang w:val="en-US"/>
        </w:rPr>
        <w:t>Mượn/trả sách: Hỗ trợ quản lý quá trình mượn và trả sách, bao gồm việc ghi lại thông tin về ngày mượn, ngày trả và thông tin độc giả mượn sách.</w:t>
      </w:r>
    </w:p>
    <w:p w14:paraId="19CC7D90" w14:textId="77777777" w:rsidR="00F0729F" w:rsidRPr="00444335" w:rsidRDefault="00F0729F" w:rsidP="00F0729F">
      <w:pPr>
        <w:ind w:left="720" w:firstLine="0"/>
        <w:rPr>
          <w:lang w:val="en-US"/>
        </w:rPr>
      </w:pPr>
      <w:r w:rsidRPr="00444335">
        <w:rPr>
          <w:lang w:val="en-US"/>
        </w:rPr>
        <w:t>Thống kê và báo cáo: Cung cấp các báo cáo về số lượng sách còn lại, sách đã mượn, sách quá hạn, độc giả mượn sách, v.v.</w:t>
      </w:r>
    </w:p>
    <w:p w14:paraId="0C672B62" w14:textId="61F2D1E1" w:rsidR="00F0729F" w:rsidRPr="00444335" w:rsidRDefault="00F0729F" w:rsidP="00F0729F">
      <w:pPr>
        <w:rPr>
          <w:lang w:val="en-US"/>
        </w:rPr>
      </w:pPr>
      <w:r w:rsidRPr="00444335">
        <w:rPr>
          <w:lang w:val="en-US"/>
        </w:rPr>
        <w:t>Tính linh hoạt và mở rộng:</w:t>
      </w:r>
    </w:p>
    <w:p w14:paraId="6CF80213" w14:textId="77777777" w:rsidR="00F0729F" w:rsidRPr="00444335" w:rsidRDefault="00F0729F" w:rsidP="00F0729F">
      <w:pPr>
        <w:rPr>
          <w:lang w:val="en-US"/>
        </w:rPr>
      </w:pPr>
      <w:r w:rsidRPr="00444335">
        <w:rPr>
          <w:lang w:val="en-US"/>
        </w:rPr>
        <w:lastRenderedPageBreak/>
        <w:t>Thiết kế hệ thống sao cho có thể dễ dàng mở rộng và thêm tính năng mới trong tương lai.</w:t>
      </w:r>
    </w:p>
    <w:p w14:paraId="01748AF1" w14:textId="77777777" w:rsidR="00F0729F" w:rsidRPr="00444335" w:rsidRDefault="00F0729F" w:rsidP="00F0729F">
      <w:pPr>
        <w:ind w:left="720" w:firstLine="0"/>
        <w:rPr>
          <w:lang w:val="en-US"/>
        </w:rPr>
      </w:pPr>
      <w:r w:rsidRPr="00444335">
        <w:rPr>
          <w:lang w:val="en-US"/>
        </w:rPr>
        <w:t>Hỗ trợ cơ chế mở rộng giao diện và logic xử lý để dễ dàng tích hợp các tính năng mới mà không làm ảnh hưởng đến hiệu suất và tính ổn định của hệ thống.</w:t>
      </w:r>
    </w:p>
    <w:p w14:paraId="25718CC4" w14:textId="4FA40223" w:rsidR="009D51C3" w:rsidRPr="00444335" w:rsidRDefault="00F0729F" w:rsidP="00F0729F">
      <w:pPr>
        <w:ind w:left="720" w:firstLine="0"/>
        <w:rPr>
          <w:lang w:val="en-US"/>
        </w:rPr>
      </w:pPr>
      <w:r w:rsidRPr="00444335">
        <w:rPr>
          <w:lang w:val="en-US"/>
        </w:rPr>
        <w:t>Với mục tiêu và phạm vi này, dự án sẽ tập trung vào việc xây dựng một ứng dụng quản lý thư viện toàn diện, đồng thời đảm bảo tính linh hoạt và mở rộng để có thể đáp ứng được các yêu cầu và nhu cầu mới trong tương lai.</w:t>
      </w:r>
    </w:p>
    <w:p w14:paraId="1BB0A2B9" w14:textId="77777777" w:rsidR="003A4321" w:rsidRPr="00444335" w:rsidRDefault="003A4321" w:rsidP="003A4321">
      <w:pPr>
        <w:rPr>
          <w:lang w:val="en-US"/>
        </w:rPr>
      </w:pPr>
    </w:p>
    <w:p w14:paraId="2C2926B2" w14:textId="77777777" w:rsidR="009B4450" w:rsidRPr="00444335" w:rsidRDefault="009B4450" w:rsidP="00AD549C">
      <w:pPr>
        <w:pStyle w:val="Heading2"/>
        <w:ind w:left="1440" w:firstLine="0"/>
        <w:rPr>
          <w:rFonts w:ascii="Times New Roman" w:hAnsi="Times New Roman" w:cs="Times New Roman"/>
          <w:color w:val="auto"/>
          <w:lang w:val="en-US"/>
        </w:rPr>
      </w:pPr>
    </w:p>
    <w:p w14:paraId="3C863881" w14:textId="77777777" w:rsidR="00E83A07" w:rsidRPr="00444335" w:rsidRDefault="00E83A07" w:rsidP="00E83A07">
      <w:pPr>
        <w:rPr>
          <w:sz w:val="26"/>
          <w:szCs w:val="26"/>
          <w:lang w:val="en-US"/>
        </w:rPr>
      </w:pPr>
    </w:p>
    <w:p w14:paraId="1F0AD439" w14:textId="77777777" w:rsidR="00E83A07" w:rsidRPr="00444335" w:rsidRDefault="00E83A07" w:rsidP="00E83A07">
      <w:pPr>
        <w:rPr>
          <w:sz w:val="26"/>
          <w:szCs w:val="26"/>
          <w:lang w:val="en-US"/>
        </w:rPr>
      </w:pPr>
    </w:p>
    <w:p w14:paraId="2628B289" w14:textId="77777777" w:rsidR="00E83A07" w:rsidRPr="00444335" w:rsidRDefault="00E83A07" w:rsidP="00E83A07">
      <w:pPr>
        <w:rPr>
          <w:sz w:val="26"/>
          <w:szCs w:val="26"/>
          <w:lang w:val="en-US"/>
        </w:rPr>
      </w:pPr>
    </w:p>
    <w:p w14:paraId="3989B709" w14:textId="77777777" w:rsidR="00E83A07" w:rsidRPr="00444335" w:rsidRDefault="00E83A07" w:rsidP="00E83A07">
      <w:pPr>
        <w:rPr>
          <w:sz w:val="26"/>
          <w:szCs w:val="26"/>
          <w:lang w:val="en-US"/>
        </w:rPr>
      </w:pPr>
    </w:p>
    <w:p w14:paraId="6B63A3BA" w14:textId="77777777" w:rsidR="00E83A07" w:rsidRPr="00444335" w:rsidRDefault="00E83A07" w:rsidP="00E83A07">
      <w:pPr>
        <w:rPr>
          <w:sz w:val="26"/>
          <w:szCs w:val="26"/>
          <w:lang w:val="en-US"/>
        </w:rPr>
      </w:pPr>
    </w:p>
    <w:p w14:paraId="0473A0ED" w14:textId="77777777" w:rsidR="00E83A07" w:rsidRPr="00444335" w:rsidRDefault="00E83A07" w:rsidP="00E83A07">
      <w:pPr>
        <w:rPr>
          <w:sz w:val="26"/>
          <w:szCs w:val="26"/>
          <w:lang w:val="en-US"/>
        </w:rPr>
      </w:pPr>
    </w:p>
    <w:p w14:paraId="60578CF6" w14:textId="77777777" w:rsidR="00E83A07" w:rsidRPr="00444335" w:rsidRDefault="00E83A07" w:rsidP="00E83A07">
      <w:pPr>
        <w:rPr>
          <w:sz w:val="26"/>
          <w:szCs w:val="26"/>
          <w:lang w:val="en-US"/>
        </w:rPr>
      </w:pPr>
    </w:p>
    <w:p w14:paraId="18DD04A0" w14:textId="77777777" w:rsidR="00E83A07" w:rsidRPr="00444335" w:rsidRDefault="00E83A07" w:rsidP="00E83A07">
      <w:pPr>
        <w:rPr>
          <w:sz w:val="26"/>
          <w:szCs w:val="26"/>
          <w:lang w:val="en-US"/>
        </w:rPr>
      </w:pPr>
    </w:p>
    <w:p w14:paraId="19FC5BF4" w14:textId="77777777" w:rsidR="00E83A07" w:rsidRPr="00444335" w:rsidRDefault="00E83A07" w:rsidP="00E83A07">
      <w:pPr>
        <w:rPr>
          <w:sz w:val="26"/>
          <w:szCs w:val="26"/>
          <w:lang w:val="en-US"/>
        </w:rPr>
      </w:pPr>
    </w:p>
    <w:p w14:paraId="2573C8CF" w14:textId="77777777" w:rsidR="00E83A07" w:rsidRPr="00444335" w:rsidRDefault="00E83A07" w:rsidP="00E83A07">
      <w:pPr>
        <w:rPr>
          <w:sz w:val="26"/>
          <w:szCs w:val="26"/>
          <w:lang w:val="en-US"/>
        </w:rPr>
      </w:pPr>
    </w:p>
    <w:p w14:paraId="138F2B83" w14:textId="77777777" w:rsidR="00E83A07" w:rsidRPr="00444335" w:rsidRDefault="00E83A07" w:rsidP="00E83A07">
      <w:pPr>
        <w:rPr>
          <w:sz w:val="26"/>
          <w:szCs w:val="26"/>
          <w:lang w:val="en-US"/>
        </w:rPr>
      </w:pPr>
    </w:p>
    <w:p w14:paraId="66B654C9" w14:textId="77777777" w:rsidR="00E83A07" w:rsidRPr="00444335" w:rsidRDefault="00E83A07" w:rsidP="00E83A07">
      <w:pPr>
        <w:rPr>
          <w:sz w:val="26"/>
          <w:szCs w:val="26"/>
          <w:lang w:val="en-US"/>
        </w:rPr>
      </w:pPr>
    </w:p>
    <w:p w14:paraId="4894CC48" w14:textId="77777777" w:rsidR="00E83A07" w:rsidRPr="00444335" w:rsidRDefault="00E83A07" w:rsidP="00E83A07">
      <w:pPr>
        <w:rPr>
          <w:sz w:val="26"/>
          <w:szCs w:val="26"/>
          <w:lang w:val="en-US"/>
        </w:rPr>
      </w:pPr>
    </w:p>
    <w:p w14:paraId="01E6DA3E" w14:textId="77777777" w:rsidR="00E83A07" w:rsidRPr="00444335" w:rsidRDefault="00E83A07" w:rsidP="00E83A07">
      <w:pPr>
        <w:rPr>
          <w:sz w:val="26"/>
          <w:szCs w:val="26"/>
          <w:lang w:val="en-US"/>
        </w:rPr>
      </w:pPr>
    </w:p>
    <w:p w14:paraId="7AACD638" w14:textId="77777777" w:rsidR="00E83A07" w:rsidRPr="00444335" w:rsidRDefault="00E83A07" w:rsidP="00E83A07">
      <w:pPr>
        <w:rPr>
          <w:sz w:val="26"/>
          <w:szCs w:val="26"/>
          <w:lang w:val="en-US"/>
        </w:rPr>
        <w:sectPr w:rsidR="00E83A07" w:rsidRPr="00444335" w:rsidSect="007146E2">
          <w:footerReference w:type="default" r:id="rId11"/>
          <w:pgSz w:w="12240" w:h="15840"/>
          <w:pgMar w:top="1411" w:right="1138" w:bottom="1411" w:left="1134" w:header="720" w:footer="720" w:gutter="0"/>
          <w:pgNumType w:start="1"/>
          <w:cols w:space="720"/>
        </w:sectPr>
      </w:pPr>
    </w:p>
    <w:p w14:paraId="53A321A5" w14:textId="6E57035B" w:rsidR="009B4450" w:rsidRPr="00444335" w:rsidRDefault="009B4450" w:rsidP="00E83A07">
      <w:pPr>
        <w:pStyle w:val="Heading1"/>
        <w:rPr>
          <w:lang w:val="en-US"/>
        </w:rPr>
      </w:pPr>
      <w:bookmarkStart w:id="11" w:name="_Toc165630234"/>
      <w:r w:rsidRPr="00444335">
        <w:rPr>
          <w:lang w:val="en-US"/>
        </w:rPr>
        <w:lastRenderedPageBreak/>
        <w:t>CHƯƠNG 2</w:t>
      </w:r>
      <w:bookmarkEnd w:id="11"/>
      <w:r w:rsidR="00B70596" w:rsidRPr="00444335">
        <w:rPr>
          <w:lang w:val="en-US"/>
        </w:rPr>
        <w:t>:</w:t>
      </w:r>
      <w:r w:rsidR="006700A4" w:rsidRPr="00444335">
        <w:rPr>
          <w:lang w:val="en-US"/>
        </w:rPr>
        <w:t xml:space="preserve"> </w:t>
      </w:r>
      <w:r w:rsidR="00B70596" w:rsidRPr="00444335">
        <w:rPr>
          <w:lang w:val="en-US"/>
        </w:rPr>
        <w:t>BÀI TOÁN</w:t>
      </w:r>
    </w:p>
    <w:p w14:paraId="39C6638D" w14:textId="77777777" w:rsidR="009B4450" w:rsidRPr="00444335" w:rsidRDefault="009B4450" w:rsidP="00594308">
      <w:pPr>
        <w:ind w:firstLine="0"/>
        <w:jc w:val="center"/>
        <w:rPr>
          <w:b/>
          <w:sz w:val="32"/>
          <w:szCs w:val="32"/>
          <w:lang w:val="en-US"/>
        </w:rPr>
      </w:pPr>
    </w:p>
    <w:p w14:paraId="7ED39429" w14:textId="7DEF78F3" w:rsidR="00B70596" w:rsidRPr="00444335" w:rsidRDefault="000D6D91" w:rsidP="00B70596">
      <w:pPr>
        <w:pStyle w:val="Heading2"/>
        <w:rPr>
          <w:rFonts w:ascii="Times New Roman" w:hAnsi="Times New Roman" w:cs="Times New Roman"/>
          <w:color w:val="auto"/>
          <w:lang w:val="en-US"/>
        </w:rPr>
      </w:pPr>
      <w:bookmarkStart w:id="12" w:name="_Toc165630235"/>
      <w:r w:rsidRPr="00444335">
        <w:rPr>
          <w:rFonts w:ascii="Times New Roman" w:hAnsi="Times New Roman" w:cs="Times New Roman"/>
          <w:color w:val="auto"/>
          <w:lang w:val="en-US"/>
        </w:rPr>
        <w:t>2.1. Giới thiệu bài toán</w:t>
      </w:r>
      <w:bookmarkEnd w:id="12"/>
    </w:p>
    <w:p w14:paraId="1EB8B5E2" w14:textId="53C5A5EE" w:rsidR="00B70596" w:rsidRPr="00444335" w:rsidRDefault="00B70596" w:rsidP="00B70596">
      <w:pPr>
        <w:rPr>
          <w:lang w:val="en-US"/>
        </w:rPr>
      </w:pPr>
      <w:r w:rsidRPr="00444335">
        <w:rPr>
          <w:noProof/>
        </w:rPr>
        <w:drawing>
          <wp:inline distT="0" distB="0" distL="0" distR="0" wp14:anchorId="49839915" wp14:editId="1D6556F5">
            <wp:extent cx="6012815" cy="2465705"/>
            <wp:effectExtent l="0" t="0" r="6985" b="0"/>
            <wp:docPr id="1860234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12815" cy="2465705"/>
                    </a:xfrm>
                    <a:prstGeom prst="rect">
                      <a:avLst/>
                    </a:prstGeom>
                    <a:noFill/>
                    <a:ln>
                      <a:noFill/>
                    </a:ln>
                  </pic:spPr>
                </pic:pic>
              </a:graphicData>
            </a:graphic>
          </wp:inline>
        </w:drawing>
      </w:r>
    </w:p>
    <w:p w14:paraId="0580450A" w14:textId="721341D0" w:rsidR="00B70596" w:rsidRPr="00444335" w:rsidRDefault="00B70596" w:rsidP="00875EA6">
      <w:pPr>
        <w:jc w:val="center"/>
        <w:rPr>
          <w:lang w:val="en-US"/>
        </w:rPr>
      </w:pPr>
      <w:bookmarkStart w:id="13" w:name="_Hlk168641737"/>
      <w:r w:rsidRPr="00444335">
        <w:rPr>
          <w:lang w:val="en-US"/>
        </w:rPr>
        <w:t>Hình 1: Biểu đồ use case tổng quát</w:t>
      </w:r>
    </w:p>
    <w:bookmarkEnd w:id="13"/>
    <w:p w14:paraId="53F24C28" w14:textId="573478A1" w:rsidR="004B266B" w:rsidRPr="00444335" w:rsidRDefault="00C86967" w:rsidP="004B266B">
      <w:r w:rsidRPr="00444335">
        <w:rPr>
          <w:lang w:val="en-US"/>
        </w:rPr>
        <w:t xml:space="preserve">- </w:t>
      </w:r>
      <w:r w:rsidR="004B266B" w:rsidRPr="00444335">
        <w:t xml:space="preserve">Trình tự </w:t>
      </w:r>
      <w:r w:rsidR="002443D3" w:rsidRPr="00444335">
        <w:rPr>
          <w:lang w:val="en-US"/>
        </w:rPr>
        <w:t>thêm</w:t>
      </w:r>
      <w:r w:rsidR="004B266B" w:rsidRPr="00444335">
        <w:t>:</w:t>
      </w:r>
    </w:p>
    <w:p w14:paraId="11607533" w14:textId="1A6B76AE" w:rsidR="004B266B" w:rsidRPr="00444335" w:rsidRDefault="004B266B" w:rsidP="004B266B">
      <w:r w:rsidRPr="00444335">
        <w:rPr>
          <w:lang w:val="en-US"/>
        </w:rPr>
        <w:t xml:space="preserve">+ </w:t>
      </w:r>
      <w:r w:rsidRPr="00444335">
        <w:t>User chọn chức năng thêm</w:t>
      </w:r>
    </w:p>
    <w:p w14:paraId="3C7CD0C3" w14:textId="587DA157" w:rsidR="004B266B" w:rsidRPr="00444335" w:rsidRDefault="004B266B" w:rsidP="004B266B">
      <w:pPr>
        <w:ind w:left="720" w:firstLine="0"/>
        <w:rPr>
          <w:lang w:val="en-US"/>
        </w:rPr>
      </w:pPr>
      <w:r w:rsidRPr="00444335">
        <w:rPr>
          <w:lang w:val="en-US"/>
        </w:rPr>
        <w:t>+ Hệ thống yêu cầu nhập thông tin</w:t>
      </w:r>
    </w:p>
    <w:p w14:paraId="1B619B43" w14:textId="274449BB" w:rsidR="004B266B" w:rsidRPr="00444335" w:rsidRDefault="004B266B" w:rsidP="004B266B">
      <w:pPr>
        <w:ind w:left="720" w:firstLine="0"/>
        <w:rPr>
          <w:lang w:val="en-US"/>
        </w:rPr>
      </w:pPr>
      <w:r w:rsidRPr="00444335">
        <w:rPr>
          <w:lang w:val="en-US"/>
        </w:rPr>
        <w:t>+ User nhập thông tin</w:t>
      </w:r>
    </w:p>
    <w:p w14:paraId="0A8E2BB1" w14:textId="3D584BDB" w:rsidR="004B266B" w:rsidRPr="00444335" w:rsidRDefault="004B266B" w:rsidP="004B266B">
      <w:pPr>
        <w:ind w:left="720" w:firstLine="0"/>
        <w:rPr>
          <w:lang w:val="en-US"/>
        </w:rPr>
      </w:pPr>
      <w:r w:rsidRPr="00444335">
        <w:rPr>
          <w:lang w:val="en-US"/>
        </w:rPr>
        <w:t>+ Nếu thông tin đúng, hệ thống sẽ lưu thông tin vừa nhập vào cơ sở dữ liệu và xử lý</w:t>
      </w:r>
    </w:p>
    <w:p w14:paraId="31E3C7EA" w14:textId="39BD908F" w:rsidR="004B266B" w:rsidRPr="00444335" w:rsidRDefault="004B266B" w:rsidP="004B266B">
      <w:pPr>
        <w:rPr>
          <w:lang w:val="en-US"/>
        </w:rPr>
      </w:pPr>
      <w:r w:rsidRPr="00444335">
        <w:rPr>
          <w:lang w:val="en-US"/>
        </w:rPr>
        <w:t>+ Nếu thông tin sai, hệ thống yêu cầu nhập lại</w:t>
      </w:r>
      <w:r w:rsidR="00C86967" w:rsidRPr="00444335">
        <w:rPr>
          <w:lang w:val="en-US"/>
        </w:rPr>
        <w:t>.</w:t>
      </w:r>
    </w:p>
    <w:p w14:paraId="73D1355F" w14:textId="059041CB" w:rsidR="002443D3" w:rsidRPr="00444335" w:rsidRDefault="002443D3" w:rsidP="004B266B">
      <w:pPr>
        <w:rPr>
          <w:lang w:val="en-US"/>
        </w:rPr>
      </w:pPr>
      <w:r w:rsidRPr="00444335">
        <w:rPr>
          <w:lang w:val="en-US"/>
        </w:rPr>
        <w:t xml:space="preserve">- Trình tự xóa: </w:t>
      </w:r>
    </w:p>
    <w:p w14:paraId="2B94DB42" w14:textId="628FB31C" w:rsidR="002443D3" w:rsidRPr="00444335" w:rsidRDefault="002443D3" w:rsidP="002443D3">
      <w:pPr>
        <w:rPr>
          <w:lang w:val="en-US"/>
        </w:rPr>
      </w:pPr>
      <w:r w:rsidRPr="00444335">
        <w:rPr>
          <w:lang w:val="en-US"/>
        </w:rPr>
        <w:t xml:space="preserve">+ User chọn </w:t>
      </w:r>
      <w:r w:rsidR="004262DE" w:rsidRPr="00444335">
        <w:rPr>
          <w:lang w:val="en-US"/>
        </w:rPr>
        <w:t>đối tượng</w:t>
      </w:r>
      <w:r w:rsidRPr="00444335">
        <w:rPr>
          <w:lang w:val="en-US"/>
        </w:rPr>
        <w:t xml:space="preserve"> cần xóa từ danh sách hiện có bằng cách click vào hoặc nhập mã.</w:t>
      </w:r>
    </w:p>
    <w:p w14:paraId="16546A3A" w14:textId="257676D8" w:rsidR="002443D3" w:rsidRPr="00444335" w:rsidRDefault="002443D3" w:rsidP="002443D3">
      <w:pPr>
        <w:rPr>
          <w:lang w:val="en-US"/>
        </w:rPr>
      </w:pPr>
      <w:r w:rsidRPr="00444335">
        <w:rPr>
          <w:lang w:val="en-US"/>
        </w:rPr>
        <w:t>+ Chọn xóa</w:t>
      </w:r>
    </w:p>
    <w:p w14:paraId="08AC2EEC" w14:textId="14FF5E62" w:rsidR="002443D3" w:rsidRPr="00444335" w:rsidRDefault="002443D3" w:rsidP="002443D3">
      <w:pPr>
        <w:rPr>
          <w:lang w:val="en-US"/>
        </w:rPr>
      </w:pPr>
      <w:r w:rsidRPr="00444335">
        <w:rPr>
          <w:lang w:val="en-US"/>
        </w:rPr>
        <w:t>+ Hệ thống hiển thị thông báo xác nhận trước khi xóa để tránh xóa nhầm.</w:t>
      </w:r>
    </w:p>
    <w:p w14:paraId="3C1E3973" w14:textId="36AE787F" w:rsidR="002443D3" w:rsidRPr="00444335" w:rsidRDefault="002443D3" w:rsidP="002443D3">
      <w:pPr>
        <w:rPr>
          <w:lang w:val="en-US"/>
        </w:rPr>
      </w:pPr>
      <w:r w:rsidRPr="00444335">
        <w:rPr>
          <w:lang w:val="en-US"/>
        </w:rPr>
        <w:t>+ Sau khi xác nhận, hệ thống xóa khỏi cơ sở dữ liệu.</w:t>
      </w:r>
    </w:p>
    <w:p w14:paraId="5FB04D70" w14:textId="30FA753A" w:rsidR="00F37DE6" w:rsidRPr="00444335" w:rsidRDefault="00F37DE6" w:rsidP="00F37DE6">
      <w:pPr>
        <w:rPr>
          <w:lang w:val="en-US"/>
        </w:rPr>
      </w:pPr>
      <w:r w:rsidRPr="00444335">
        <w:rPr>
          <w:lang w:val="en-US"/>
        </w:rPr>
        <w:t>- Trình tự sửa:</w:t>
      </w:r>
    </w:p>
    <w:p w14:paraId="0D570843" w14:textId="7EC569A0" w:rsidR="004262DE" w:rsidRPr="00444335" w:rsidRDefault="004262DE" w:rsidP="004262DE">
      <w:pPr>
        <w:rPr>
          <w:lang w:val="en-US"/>
        </w:rPr>
      </w:pPr>
      <w:r w:rsidRPr="00444335">
        <w:rPr>
          <w:lang w:val="en-US"/>
        </w:rPr>
        <w:lastRenderedPageBreak/>
        <w:t>+ User chọn cần chỉnh sửa từ danh sách hiện có bằng cách click vào.</w:t>
      </w:r>
    </w:p>
    <w:p w14:paraId="5EE49DB9" w14:textId="0C6A4314" w:rsidR="004262DE" w:rsidRPr="00444335" w:rsidRDefault="004262DE" w:rsidP="004262DE">
      <w:pPr>
        <w:rPr>
          <w:lang w:val="en-US"/>
        </w:rPr>
      </w:pPr>
      <w:r w:rsidRPr="00444335">
        <w:rPr>
          <w:lang w:val="en-US"/>
        </w:rPr>
        <w:t>+ Hệ thống hiển thị thông tin chi tiết để người quản trị chỉnh sửa.</w:t>
      </w:r>
    </w:p>
    <w:p w14:paraId="54ACE05A" w14:textId="757C00B1" w:rsidR="004262DE" w:rsidRPr="00444335" w:rsidRDefault="007C656D" w:rsidP="004262DE">
      <w:pPr>
        <w:rPr>
          <w:lang w:val="en-US"/>
        </w:rPr>
      </w:pPr>
      <w:r w:rsidRPr="00444335">
        <w:rPr>
          <w:lang w:val="en-US"/>
        </w:rPr>
        <w:t xml:space="preserve">+ </w:t>
      </w:r>
      <w:r w:rsidR="004262DE" w:rsidRPr="00444335">
        <w:rPr>
          <w:lang w:val="en-US"/>
        </w:rPr>
        <w:t>Sau khi chỉnh sửa, hệ thống cập nhật thông tin mới vào cơ sở dữ liệu.</w:t>
      </w:r>
    </w:p>
    <w:p w14:paraId="42B3AF1F" w14:textId="585F5119" w:rsidR="00115659" w:rsidRPr="00444335" w:rsidRDefault="00115659" w:rsidP="00115659">
      <w:pPr>
        <w:rPr>
          <w:lang w:val="en-US"/>
        </w:rPr>
      </w:pPr>
      <w:r w:rsidRPr="00444335">
        <w:rPr>
          <w:lang w:val="en-US"/>
        </w:rPr>
        <w:t xml:space="preserve">- </w:t>
      </w:r>
      <w:r w:rsidRPr="00444335">
        <w:t>Quy trình mượn sách:</w:t>
      </w:r>
    </w:p>
    <w:p w14:paraId="02520FB5" w14:textId="63461BEF" w:rsidR="00115659" w:rsidRPr="00444335" w:rsidRDefault="00115659" w:rsidP="00115659">
      <w:pPr>
        <w:rPr>
          <w:lang w:val="en-US"/>
        </w:rPr>
      </w:pPr>
      <w:r w:rsidRPr="00444335">
        <w:rPr>
          <w:lang w:val="en-US"/>
        </w:rPr>
        <w:t>+ User nhập thông tin độc giả và sách cần mượn.</w:t>
      </w:r>
    </w:p>
    <w:p w14:paraId="21314542" w14:textId="11F5734C" w:rsidR="00115659" w:rsidRPr="00444335" w:rsidRDefault="00115659" w:rsidP="00115659">
      <w:pPr>
        <w:rPr>
          <w:lang w:val="en-US"/>
        </w:rPr>
      </w:pPr>
      <w:r w:rsidRPr="00444335">
        <w:rPr>
          <w:lang w:val="en-US"/>
        </w:rPr>
        <w:t>+ Hệ thống kiểm tra tình trạng sẵn có của sách và thông tin độc giả.</w:t>
      </w:r>
    </w:p>
    <w:p w14:paraId="7A3AB8C9" w14:textId="25B5C2B0" w:rsidR="00115659" w:rsidRPr="00444335" w:rsidRDefault="00115659" w:rsidP="00115659">
      <w:pPr>
        <w:ind w:left="720" w:firstLine="0"/>
        <w:rPr>
          <w:lang w:val="en-US"/>
        </w:rPr>
      </w:pPr>
      <w:r w:rsidRPr="00444335">
        <w:rPr>
          <w:lang w:val="en-US"/>
        </w:rPr>
        <w:t>+ Nếu hợp lệ, hệ thống ghi nhận thông tin về ngày mượn, ngày dự kiến trả, và cập nhật số lượng sách trong kho.</w:t>
      </w:r>
    </w:p>
    <w:p w14:paraId="39CFF6A0" w14:textId="527CA5BC" w:rsidR="00115659" w:rsidRPr="00444335" w:rsidRDefault="00115659" w:rsidP="00115659">
      <w:pPr>
        <w:rPr>
          <w:lang w:val="en-US"/>
        </w:rPr>
      </w:pPr>
      <w:r w:rsidRPr="00444335">
        <w:rPr>
          <w:lang w:val="en-US"/>
        </w:rPr>
        <w:t>+ Hệ thống lưu trữ giao dịch mượn sách vào cơ sở dữ liệu.</w:t>
      </w:r>
    </w:p>
    <w:p w14:paraId="61F94E5F" w14:textId="6F3D46F4" w:rsidR="00115659" w:rsidRPr="00444335" w:rsidRDefault="00942F4A" w:rsidP="00942F4A">
      <w:pPr>
        <w:rPr>
          <w:lang w:val="en-US"/>
        </w:rPr>
      </w:pPr>
      <w:r w:rsidRPr="00444335">
        <w:rPr>
          <w:lang w:val="en-US"/>
        </w:rPr>
        <w:t xml:space="preserve">- </w:t>
      </w:r>
      <w:r w:rsidR="00115659" w:rsidRPr="00444335">
        <w:t>Quy trình trả sách:</w:t>
      </w:r>
    </w:p>
    <w:p w14:paraId="34408022" w14:textId="16D64943" w:rsidR="00115659" w:rsidRPr="00444335" w:rsidRDefault="00942F4A" w:rsidP="00115659">
      <w:pPr>
        <w:rPr>
          <w:lang w:val="en-US"/>
        </w:rPr>
      </w:pPr>
      <w:r w:rsidRPr="00444335">
        <w:rPr>
          <w:lang w:val="en-US"/>
        </w:rPr>
        <w:t xml:space="preserve">+ User </w:t>
      </w:r>
      <w:r w:rsidR="00115659" w:rsidRPr="00444335">
        <w:rPr>
          <w:lang w:val="en-US"/>
        </w:rPr>
        <w:t>nhập thông tin độc giả và sách cần trả.</w:t>
      </w:r>
    </w:p>
    <w:p w14:paraId="2980683A" w14:textId="6C11388D" w:rsidR="00115659" w:rsidRPr="00444335" w:rsidRDefault="00942F4A" w:rsidP="00115659">
      <w:pPr>
        <w:rPr>
          <w:lang w:val="en-US"/>
        </w:rPr>
      </w:pPr>
      <w:r w:rsidRPr="00444335">
        <w:rPr>
          <w:lang w:val="en-US"/>
        </w:rPr>
        <w:t xml:space="preserve">+ </w:t>
      </w:r>
      <w:r w:rsidR="00115659" w:rsidRPr="00444335">
        <w:rPr>
          <w:lang w:val="en-US"/>
        </w:rPr>
        <w:t>Hệ thống kiểm tra thông tin và ghi nhận ngày trả sách.</w:t>
      </w:r>
    </w:p>
    <w:p w14:paraId="3E2B44AC" w14:textId="5E1E0997" w:rsidR="00115659" w:rsidRPr="00444335" w:rsidRDefault="00942F4A" w:rsidP="00115659">
      <w:pPr>
        <w:rPr>
          <w:lang w:val="en-US"/>
        </w:rPr>
      </w:pPr>
      <w:r w:rsidRPr="00444335">
        <w:rPr>
          <w:lang w:val="en-US"/>
        </w:rPr>
        <w:t xml:space="preserve">+ </w:t>
      </w:r>
      <w:r w:rsidR="00115659" w:rsidRPr="00444335">
        <w:rPr>
          <w:lang w:val="en-US"/>
        </w:rPr>
        <w:t>Hệ thống cập nhật lại số lượng sách trong kho và tình trạng mượn của độc giả.</w:t>
      </w:r>
    </w:p>
    <w:p w14:paraId="1CF65EE4" w14:textId="3672F7A4" w:rsidR="00115659" w:rsidRPr="00444335" w:rsidRDefault="00942F4A" w:rsidP="00115659">
      <w:pPr>
        <w:rPr>
          <w:lang w:val="en-US"/>
        </w:rPr>
      </w:pPr>
      <w:r w:rsidRPr="00444335">
        <w:rPr>
          <w:lang w:val="en-US"/>
        </w:rPr>
        <w:t xml:space="preserve">+ </w:t>
      </w:r>
      <w:r w:rsidR="00115659" w:rsidRPr="00444335">
        <w:rPr>
          <w:lang w:val="en-US"/>
        </w:rPr>
        <w:t xml:space="preserve">Nếu có sách quá hạn, hệ thống </w:t>
      </w:r>
      <w:r w:rsidRPr="00444335">
        <w:rPr>
          <w:lang w:val="en-US"/>
        </w:rPr>
        <w:t>sẽ</w:t>
      </w:r>
      <w:r w:rsidR="00115659" w:rsidRPr="00444335">
        <w:rPr>
          <w:lang w:val="en-US"/>
        </w:rPr>
        <w:t xml:space="preserve"> tính phí phạt</w:t>
      </w:r>
      <w:r w:rsidRPr="00444335">
        <w:rPr>
          <w:lang w:val="en-US"/>
        </w:rPr>
        <w:t xml:space="preserve"> theo từng ngày</w:t>
      </w:r>
      <w:r w:rsidR="00115659" w:rsidRPr="00444335">
        <w:rPr>
          <w:lang w:val="en-US"/>
        </w:rPr>
        <w:t>.</w:t>
      </w:r>
    </w:p>
    <w:p w14:paraId="5711D3A7" w14:textId="28CCD57B" w:rsidR="00115659" w:rsidRPr="00444335" w:rsidRDefault="0034790B" w:rsidP="00115659">
      <w:pPr>
        <w:rPr>
          <w:lang w:val="en-US"/>
        </w:rPr>
      </w:pPr>
      <w:r w:rsidRPr="00444335">
        <w:rPr>
          <w:lang w:val="en-US"/>
        </w:rPr>
        <w:t>-</w:t>
      </w:r>
      <w:r w:rsidR="00115659" w:rsidRPr="00444335">
        <w:rPr>
          <w:lang w:val="en-US"/>
        </w:rPr>
        <w:t xml:space="preserve"> Báo cáo và thống kê</w:t>
      </w:r>
    </w:p>
    <w:p w14:paraId="0A4CF360" w14:textId="12AD88ED" w:rsidR="00115659" w:rsidRPr="00444335" w:rsidRDefault="003207DA" w:rsidP="00942F4A">
      <w:pPr>
        <w:rPr>
          <w:lang w:val="en-US"/>
        </w:rPr>
      </w:pPr>
      <w:r w:rsidRPr="00444335">
        <w:rPr>
          <w:lang w:val="en-US"/>
        </w:rPr>
        <w:t xml:space="preserve">+ </w:t>
      </w:r>
      <w:r w:rsidR="00115659" w:rsidRPr="00444335">
        <w:rPr>
          <w:lang w:val="en-US"/>
        </w:rPr>
        <w:t>Thống kê sách:</w:t>
      </w:r>
    </w:p>
    <w:p w14:paraId="2D57683D" w14:textId="21D52DA9" w:rsidR="00115659" w:rsidRPr="00444335" w:rsidRDefault="00115659" w:rsidP="007C1FE6">
      <w:pPr>
        <w:rPr>
          <w:lang w:val="en-US"/>
        </w:rPr>
      </w:pPr>
      <w:r w:rsidRPr="00444335">
        <w:rPr>
          <w:lang w:val="en-US"/>
        </w:rPr>
        <w:t>Hệ thống tạo báo cáo về số lượng sách hiện có, sách đã mượn</w:t>
      </w:r>
      <w:r w:rsidR="007C1FE6" w:rsidRPr="00444335">
        <w:rPr>
          <w:lang w:val="en-US"/>
        </w:rPr>
        <w:t xml:space="preserve"> và xuất.</w:t>
      </w:r>
    </w:p>
    <w:p w14:paraId="6BD10614" w14:textId="03BA505B" w:rsidR="00115659" w:rsidRPr="00444335" w:rsidRDefault="003207DA" w:rsidP="003207DA">
      <w:pPr>
        <w:rPr>
          <w:lang w:val="en-US"/>
        </w:rPr>
      </w:pPr>
      <w:r w:rsidRPr="00444335">
        <w:rPr>
          <w:lang w:val="en-US"/>
        </w:rPr>
        <w:t xml:space="preserve">+ </w:t>
      </w:r>
      <w:r w:rsidR="00115659" w:rsidRPr="00444335">
        <w:rPr>
          <w:lang w:val="en-US"/>
        </w:rPr>
        <w:t>Thống kê độc giả:</w:t>
      </w:r>
    </w:p>
    <w:p w14:paraId="23AA67F8" w14:textId="444CA5ED" w:rsidR="007C1FE6" w:rsidRPr="00444335" w:rsidRDefault="00115659" w:rsidP="007C1FE6">
      <w:pPr>
        <w:ind w:left="720" w:firstLine="0"/>
        <w:rPr>
          <w:lang w:val="en-US"/>
        </w:rPr>
      </w:pPr>
      <w:r w:rsidRPr="00444335">
        <w:rPr>
          <w:lang w:val="en-US"/>
        </w:rPr>
        <w:t>Hệ thống tạo báo cáo về số lượng độc giả, số lượng mượn sách của từng độc giả, và các độc giả có sách quá hạn</w:t>
      </w:r>
      <w:r w:rsidR="007C1FE6" w:rsidRPr="00444335">
        <w:rPr>
          <w:lang w:val="en-US"/>
        </w:rPr>
        <w:t xml:space="preserve"> và xuất.</w:t>
      </w:r>
    </w:p>
    <w:p w14:paraId="36A5A3CB" w14:textId="4DB0EE7A" w:rsidR="00115659" w:rsidRPr="00444335" w:rsidRDefault="007C1FE6" w:rsidP="007C1FE6">
      <w:pPr>
        <w:ind w:left="720" w:firstLine="0"/>
        <w:rPr>
          <w:lang w:val="en-US"/>
        </w:rPr>
      </w:pPr>
      <w:r w:rsidRPr="00444335">
        <w:rPr>
          <w:lang w:val="en-US"/>
        </w:rPr>
        <w:t xml:space="preserve">+ </w:t>
      </w:r>
      <w:r w:rsidR="00115659" w:rsidRPr="00444335">
        <w:rPr>
          <w:lang w:val="en-US"/>
        </w:rPr>
        <w:t>Báo cáo mượn/trả:</w:t>
      </w:r>
    </w:p>
    <w:p w14:paraId="224DDB08" w14:textId="4125D260" w:rsidR="002443D3" w:rsidRPr="00444335" w:rsidRDefault="00115659" w:rsidP="007C1FE6">
      <w:pPr>
        <w:ind w:left="720" w:firstLine="0"/>
        <w:rPr>
          <w:lang w:val="en-US"/>
        </w:rPr>
      </w:pPr>
      <w:r w:rsidRPr="00444335">
        <w:rPr>
          <w:lang w:val="en-US"/>
        </w:rPr>
        <w:t>Hệ thống tổng hợp và báo cáo chi tiết về hoạt động mượn và trả sách trong khoảng thời gian xác định</w:t>
      </w:r>
      <w:r w:rsidR="00AC5ADE" w:rsidRPr="00444335">
        <w:rPr>
          <w:lang w:val="en-US"/>
        </w:rPr>
        <w:t xml:space="preserve"> và xuất.</w:t>
      </w:r>
    </w:p>
    <w:p w14:paraId="7A14B2E4" w14:textId="6B6EDE59" w:rsidR="000D6D91" w:rsidRPr="00444335" w:rsidRDefault="000D6D91" w:rsidP="004A5853">
      <w:pPr>
        <w:pStyle w:val="Heading2"/>
        <w:rPr>
          <w:rFonts w:ascii="Times New Roman" w:hAnsi="Times New Roman" w:cs="Times New Roman"/>
          <w:color w:val="auto"/>
          <w:lang w:val="en-US"/>
        </w:rPr>
      </w:pPr>
      <w:bookmarkStart w:id="14" w:name="_Toc165630236"/>
      <w:r w:rsidRPr="00444335">
        <w:rPr>
          <w:rFonts w:ascii="Times New Roman" w:hAnsi="Times New Roman" w:cs="Times New Roman"/>
          <w:color w:val="auto"/>
          <w:lang w:val="en-US"/>
        </w:rPr>
        <w:t>2.2. Các chức năng của bài toán</w:t>
      </w:r>
      <w:bookmarkEnd w:id="14"/>
    </w:p>
    <w:p w14:paraId="7DC67EE0" w14:textId="1FB2B113" w:rsidR="00274B8F" w:rsidRPr="00444335" w:rsidRDefault="00274B8F" w:rsidP="00274B8F">
      <w:pPr>
        <w:rPr>
          <w:lang w:val="en-US"/>
        </w:rPr>
      </w:pPr>
      <w:r w:rsidRPr="00444335">
        <w:rPr>
          <w:lang w:val="en-US"/>
        </w:rPr>
        <w:t>- Quản lý sách:</w:t>
      </w:r>
    </w:p>
    <w:p w14:paraId="42FE5C13" w14:textId="20098598" w:rsidR="00274B8F" w:rsidRPr="00444335" w:rsidRDefault="00274B8F" w:rsidP="00274B8F">
      <w:pPr>
        <w:ind w:left="720" w:firstLine="0"/>
        <w:rPr>
          <w:lang w:val="en-US"/>
        </w:rPr>
      </w:pPr>
      <w:r w:rsidRPr="00444335">
        <w:rPr>
          <w:lang w:val="en-US"/>
        </w:rPr>
        <w:lastRenderedPageBreak/>
        <w:t>Thêm sách mới: Cho phép user thêm sách mới vào hệ thống. User có thể nhập các thông tin như tên sách, tác giả, nhà xuất bản, thể loại, và số lượng sách.</w:t>
      </w:r>
    </w:p>
    <w:p w14:paraId="331F12C1" w14:textId="31BD7B72" w:rsidR="00274B8F" w:rsidRPr="00444335" w:rsidRDefault="00274B8F" w:rsidP="00A5038F">
      <w:pPr>
        <w:ind w:left="720" w:firstLine="0"/>
        <w:rPr>
          <w:lang w:val="en-US"/>
        </w:rPr>
      </w:pPr>
      <w:r w:rsidRPr="00444335">
        <w:rPr>
          <w:lang w:val="en-US"/>
        </w:rPr>
        <w:t xml:space="preserve">Sửa thông tin sách: Cho phép </w:t>
      </w:r>
      <w:r w:rsidR="0040744E" w:rsidRPr="00444335">
        <w:rPr>
          <w:lang w:val="en-US"/>
        </w:rPr>
        <w:t>user</w:t>
      </w:r>
      <w:r w:rsidRPr="00444335">
        <w:rPr>
          <w:lang w:val="en-US"/>
        </w:rPr>
        <w:t xml:space="preserve"> chỉnh sửa thông tin của sách đã có trong hệ thống. Điều này bao gồm cập nhật thông tin về sách như thay đổi tên, tác giả, hoặc số lượng sách hiện có.</w:t>
      </w:r>
    </w:p>
    <w:p w14:paraId="4A1F4563" w14:textId="4CEB3F08" w:rsidR="00274B8F" w:rsidRPr="00444335" w:rsidRDefault="00274B8F" w:rsidP="00552682">
      <w:pPr>
        <w:ind w:left="720" w:firstLine="0"/>
        <w:rPr>
          <w:lang w:val="en-US"/>
        </w:rPr>
      </w:pPr>
      <w:r w:rsidRPr="00444335">
        <w:rPr>
          <w:lang w:val="en-US"/>
        </w:rPr>
        <w:t xml:space="preserve">Xóa sách: Cho phép </w:t>
      </w:r>
      <w:r w:rsidR="00A5038F" w:rsidRPr="00444335">
        <w:rPr>
          <w:lang w:val="en-US"/>
        </w:rPr>
        <w:t>user</w:t>
      </w:r>
      <w:r w:rsidRPr="00444335">
        <w:rPr>
          <w:lang w:val="en-US"/>
        </w:rPr>
        <w:t xml:space="preserve"> xóa sách khỏi hệ thống. Việc này bao gồm cả việc kiểm tra và xác nhận trước khi xóa để tránh xóa nhầm dữ liệu quan trọng.</w:t>
      </w:r>
    </w:p>
    <w:p w14:paraId="2CB5C78D" w14:textId="4E11237E" w:rsidR="00274B8F" w:rsidRPr="00444335" w:rsidRDefault="00274B8F" w:rsidP="00B5415A">
      <w:pPr>
        <w:ind w:left="720" w:firstLine="0"/>
        <w:rPr>
          <w:lang w:val="en-US"/>
        </w:rPr>
      </w:pPr>
      <w:r w:rsidRPr="00444335">
        <w:rPr>
          <w:lang w:val="en-US"/>
        </w:rPr>
        <w:t xml:space="preserve">Tìm kiếm sách: Cho phép </w:t>
      </w:r>
      <w:r w:rsidR="00EE3D9A" w:rsidRPr="00444335">
        <w:rPr>
          <w:lang w:val="en-US"/>
        </w:rPr>
        <w:t>user</w:t>
      </w:r>
      <w:r w:rsidRPr="00444335">
        <w:rPr>
          <w:lang w:val="en-US"/>
        </w:rPr>
        <w:t xml:space="preserve"> tìm kiếm sách trong hệ thống dựa trên các tiêu chí như tên sách, tác giả, thể loại, hoặc nhà xuất bản.</w:t>
      </w:r>
    </w:p>
    <w:p w14:paraId="54B524DE" w14:textId="3C4A6BF1" w:rsidR="00274B8F" w:rsidRPr="00444335" w:rsidRDefault="004A39BA" w:rsidP="00274B8F">
      <w:pPr>
        <w:rPr>
          <w:lang w:val="en-US"/>
        </w:rPr>
      </w:pPr>
      <w:r w:rsidRPr="00444335">
        <w:rPr>
          <w:lang w:val="en-US"/>
        </w:rPr>
        <w:t>-</w:t>
      </w:r>
      <w:r w:rsidR="00274B8F" w:rsidRPr="00444335">
        <w:rPr>
          <w:lang w:val="en-US"/>
        </w:rPr>
        <w:t xml:space="preserve"> Quản lý độc giả</w:t>
      </w:r>
      <w:r w:rsidR="00A23353" w:rsidRPr="00444335">
        <w:rPr>
          <w:lang w:val="en-US"/>
        </w:rPr>
        <w:t>:</w:t>
      </w:r>
    </w:p>
    <w:p w14:paraId="44543EC7" w14:textId="1891F560" w:rsidR="00274B8F" w:rsidRPr="00444335" w:rsidRDefault="00274B8F" w:rsidP="00B5415A">
      <w:pPr>
        <w:ind w:left="720" w:firstLine="0"/>
        <w:rPr>
          <w:lang w:val="en-US"/>
        </w:rPr>
      </w:pPr>
      <w:r w:rsidRPr="00444335">
        <w:rPr>
          <w:lang w:val="en-US"/>
        </w:rPr>
        <w:t xml:space="preserve">Thêm độc giả mới: Cho phép </w:t>
      </w:r>
      <w:r w:rsidR="00A23353" w:rsidRPr="00444335">
        <w:rPr>
          <w:lang w:val="en-US"/>
        </w:rPr>
        <w:t>user</w:t>
      </w:r>
      <w:r w:rsidRPr="00444335">
        <w:rPr>
          <w:lang w:val="en-US"/>
        </w:rPr>
        <w:t xml:space="preserve"> thêm độc giả mới vào hệ thống với các thông tin như tên, địa chỉ, số điện thoại, và mã độc giả.</w:t>
      </w:r>
    </w:p>
    <w:p w14:paraId="6EF921DF" w14:textId="1AE8104F" w:rsidR="00274B8F" w:rsidRPr="00444335" w:rsidRDefault="00274B8F" w:rsidP="00274B8F">
      <w:pPr>
        <w:rPr>
          <w:lang w:val="en-US"/>
        </w:rPr>
      </w:pPr>
      <w:r w:rsidRPr="00444335">
        <w:rPr>
          <w:lang w:val="en-US"/>
        </w:rPr>
        <w:t xml:space="preserve">Sửa thông tin độc giả: Cho phép </w:t>
      </w:r>
      <w:r w:rsidR="00A23353" w:rsidRPr="00444335">
        <w:rPr>
          <w:lang w:val="en-US"/>
        </w:rPr>
        <w:t xml:space="preserve">user </w:t>
      </w:r>
      <w:r w:rsidRPr="00444335">
        <w:rPr>
          <w:lang w:val="en-US"/>
        </w:rPr>
        <w:t>cập nhật thông tin của độc giả đã đăng ký trong hệ thống.</w:t>
      </w:r>
    </w:p>
    <w:p w14:paraId="66955016" w14:textId="05AE148D" w:rsidR="00274B8F" w:rsidRPr="00444335" w:rsidRDefault="00274B8F" w:rsidP="00B5415A">
      <w:pPr>
        <w:ind w:left="720" w:firstLine="0"/>
        <w:rPr>
          <w:lang w:val="en-US"/>
        </w:rPr>
      </w:pPr>
      <w:r w:rsidRPr="00444335">
        <w:rPr>
          <w:lang w:val="en-US"/>
        </w:rPr>
        <w:t xml:space="preserve">Xóa độc giả: Cho phép </w:t>
      </w:r>
      <w:r w:rsidR="00287F57" w:rsidRPr="00444335">
        <w:rPr>
          <w:lang w:val="en-US"/>
        </w:rPr>
        <w:t xml:space="preserve">user </w:t>
      </w:r>
      <w:r w:rsidRPr="00444335">
        <w:rPr>
          <w:lang w:val="en-US"/>
        </w:rPr>
        <w:t>xóa độc giả khỏi hệ thống, bao gồm cả việc kiểm tra và xác nhận trước khi xóa.</w:t>
      </w:r>
    </w:p>
    <w:p w14:paraId="092E4160" w14:textId="79840556" w:rsidR="00274B8F" w:rsidRPr="00444335" w:rsidRDefault="00274B8F" w:rsidP="00B5415A">
      <w:pPr>
        <w:ind w:left="720" w:firstLine="0"/>
        <w:rPr>
          <w:lang w:val="en-US"/>
        </w:rPr>
      </w:pPr>
      <w:r w:rsidRPr="00444335">
        <w:rPr>
          <w:lang w:val="en-US"/>
        </w:rPr>
        <w:t xml:space="preserve">Tìm kiếm độc giả: Cho phép </w:t>
      </w:r>
      <w:r w:rsidR="00287F57" w:rsidRPr="00444335">
        <w:rPr>
          <w:lang w:val="en-US"/>
        </w:rPr>
        <w:t xml:space="preserve">user </w:t>
      </w:r>
      <w:r w:rsidRPr="00444335">
        <w:rPr>
          <w:lang w:val="en-US"/>
        </w:rPr>
        <w:t>tìm kiếm độc giả dựa trên các tiêu chí như tên, mã độc giả, hoặc số điện thoại.</w:t>
      </w:r>
    </w:p>
    <w:p w14:paraId="4E8EAA22" w14:textId="4E7F65F3" w:rsidR="00274B8F" w:rsidRPr="00444335" w:rsidRDefault="00E64587" w:rsidP="00E64587">
      <w:pPr>
        <w:rPr>
          <w:lang w:val="en-US"/>
        </w:rPr>
      </w:pPr>
      <w:r w:rsidRPr="00444335">
        <w:rPr>
          <w:lang w:val="en-US"/>
        </w:rPr>
        <w:t>-</w:t>
      </w:r>
      <w:r w:rsidRPr="00444335">
        <w:t xml:space="preserve"> </w:t>
      </w:r>
      <w:r w:rsidR="00274B8F" w:rsidRPr="00444335">
        <w:t>Quản lý mượn/trả sách</w:t>
      </w:r>
      <w:r w:rsidRPr="00444335">
        <w:rPr>
          <w:lang w:val="en-US"/>
        </w:rPr>
        <w:t>:</w:t>
      </w:r>
    </w:p>
    <w:p w14:paraId="5221C546" w14:textId="77777777" w:rsidR="00274B8F" w:rsidRPr="00444335" w:rsidRDefault="00274B8F" w:rsidP="00274B8F">
      <w:pPr>
        <w:rPr>
          <w:lang w:val="en-US"/>
        </w:rPr>
      </w:pPr>
      <w:r w:rsidRPr="00444335">
        <w:rPr>
          <w:lang w:val="en-US"/>
        </w:rPr>
        <w:t>Quy trình mượn sách:</w:t>
      </w:r>
    </w:p>
    <w:p w14:paraId="7499EFFC" w14:textId="77777777" w:rsidR="00274B8F" w:rsidRPr="00444335" w:rsidRDefault="00274B8F" w:rsidP="00274B8F">
      <w:pPr>
        <w:rPr>
          <w:lang w:val="en-US"/>
        </w:rPr>
      </w:pPr>
      <w:r w:rsidRPr="00444335">
        <w:rPr>
          <w:lang w:val="en-US"/>
        </w:rPr>
        <w:t>Kiểm tra thông tin sách và độc giả trước khi mượn.</w:t>
      </w:r>
    </w:p>
    <w:p w14:paraId="5098836B" w14:textId="7ADEA1C2" w:rsidR="00274B8F" w:rsidRPr="00444335" w:rsidRDefault="00274B8F" w:rsidP="00274B8F">
      <w:pPr>
        <w:rPr>
          <w:lang w:val="en-US"/>
        </w:rPr>
      </w:pPr>
      <w:r w:rsidRPr="00444335">
        <w:rPr>
          <w:lang w:val="en-US"/>
        </w:rPr>
        <w:t>Ghi nhận thông tin về ngày mượn, ngày trả, và cập nhật số lượng sách trong kho.</w:t>
      </w:r>
    </w:p>
    <w:p w14:paraId="05F676DE" w14:textId="77777777" w:rsidR="00274B8F" w:rsidRPr="00444335" w:rsidRDefault="00274B8F" w:rsidP="00274B8F">
      <w:pPr>
        <w:rPr>
          <w:lang w:val="en-US"/>
        </w:rPr>
      </w:pPr>
      <w:r w:rsidRPr="00444335">
        <w:rPr>
          <w:lang w:val="en-US"/>
        </w:rPr>
        <w:t>Quy trình trả sách:</w:t>
      </w:r>
    </w:p>
    <w:p w14:paraId="5B3AD1B4" w14:textId="2B142734" w:rsidR="00274B8F" w:rsidRPr="00444335" w:rsidRDefault="00274B8F" w:rsidP="00274B8F">
      <w:pPr>
        <w:rPr>
          <w:lang w:val="en-US"/>
        </w:rPr>
      </w:pPr>
      <w:r w:rsidRPr="00444335">
        <w:rPr>
          <w:lang w:val="en-US"/>
        </w:rPr>
        <w:t>Ghi nhận ngày trả sách.</w:t>
      </w:r>
    </w:p>
    <w:p w14:paraId="7A8BC2EC" w14:textId="77777777" w:rsidR="00274B8F" w:rsidRPr="00444335" w:rsidRDefault="00274B8F" w:rsidP="00274B8F">
      <w:pPr>
        <w:rPr>
          <w:lang w:val="en-US"/>
        </w:rPr>
      </w:pPr>
      <w:r w:rsidRPr="00444335">
        <w:rPr>
          <w:lang w:val="en-US"/>
        </w:rPr>
        <w:t>Cập nhật lại số lượng sách trong kho và tình trạng mượn của độc giả.</w:t>
      </w:r>
    </w:p>
    <w:p w14:paraId="5EC1E473" w14:textId="6F71466C" w:rsidR="00274B8F" w:rsidRPr="00444335" w:rsidRDefault="00274B8F" w:rsidP="00274B8F">
      <w:pPr>
        <w:rPr>
          <w:lang w:val="en-US"/>
        </w:rPr>
      </w:pPr>
      <w:r w:rsidRPr="00444335">
        <w:rPr>
          <w:lang w:val="en-US"/>
        </w:rPr>
        <w:t xml:space="preserve">Quản lý quá hạn: Theo dõi các sách đã quá hạn </w:t>
      </w:r>
      <w:r w:rsidR="00CA7B32" w:rsidRPr="00444335">
        <w:rPr>
          <w:lang w:val="en-US"/>
        </w:rPr>
        <w:t>và tính tiền phạt theo số ngày quá hạn.</w:t>
      </w:r>
    </w:p>
    <w:p w14:paraId="4F65EE69" w14:textId="2AB9CED6" w:rsidR="00274B8F" w:rsidRPr="00444335" w:rsidRDefault="00680473" w:rsidP="00274B8F">
      <w:pPr>
        <w:rPr>
          <w:lang w:val="en-US"/>
        </w:rPr>
      </w:pPr>
      <w:r w:rsidRPr="00444335">
        <w:rPr>
          <w:lang w:val="en-US"/>
        </w:rPr>
        <w:t>-</w:t>
      </w:r>
      <w:r w:rsidR="00274B8F" w:rsidRPr="00444335">
        <w:rPr>
          <w:lang w:val="en-US"/>
        </w:rPr>
        <w:t xml:space="preserve"> Báo cáo và thống kê</w:t>
      </w:r>
    </w:p>
    <w:p w14:paraId="14781BCC" w14:textId="3F9F0906" w:rsidR="00274B8F" w:rsidRPr="00444335" w:rsidRDefault="00274B8F" w:rsidP="00274B8F">
      <w:pPr>
        <w:rPr>
          <w:lang w:val="en-US"/>
        </w:rPr>
      </w:pPr>
      <w:r w:rsidRPr="00444335">
        <w:rPr>
          <w:lang w:val="en-US"/>
        </w:rPr>
        <w:lastRenderedPageBreak/>
        <w:t>Thống kê sách: Cung cấp các báo cáo về số lượng sách hiện có, sách đã mượn</w:t>
      </w:r>
      <w:r w:rsidR="00A96D51" w:rsidRPr="00444335">
        <w:rPr>
          <w:lang w:val="en-US"/>
        </w:rPr>
        <w:t>.</w:t>
      </w:r>
    </w:p>
    <w:p w14:paraId="5ECF18EE" w14:textId="5FCA8C7D" w:rsidR="00274B8F" w:rsidRPr="00444335" w:rsidRDefault="00274B8F" w:rsidP="00B5415A">
      <w:pPr>
        <w:ind w:left="720" w:firstLine="0"/>
        <w:rPr>
          <w:lang w:val="en-US"/>
        </w:rPr>
      </w:pPr>
      <w:r w:rsidRPr="00444335">
        <w:rPr>
          <w:lang w:val="en-US"/>
        </w:rPr>
        <w:t>Thống kê độc giả: Cung cấp các báo cáo về số lượng độc giả, số lượng mượn sách của độc giả, và các độc giả có sách quá hạn.</w:t>
      </w:r>
    </w:p>
    <w:p w14:paraId="49FC48AA" w14:textId="7AA81FB5" w:rsidR="00274B8F" w:rsidRPr="00444335" w:rsidRDefault="00274B8F" w:rsidP="00274B8F">
      <w:pPr>
        <w:rPr>
          <w:lang w:val="en-US"/>
        </w:rPr>
      </w:pPr>
      <w:r w:rsidRPr="00444335">
        <w:rPr>
          <w:lang w:val="en-US"/>
        </w:rPr>
        <w:t>Báo cáo mượn/trả: Tổng hợp và báo cáo chi tiết về hoạt động mượn và trả sách</w:t>
      </w:r>
      <w:r w:rsidR="00743A73" w:rsidRPr="00444335">
        <w:rPr>
          <w:lang w:val="en-US"/>
        </w:rPr>
        <w:t>.</w:t>
      </w:r>
    </w:p>
    <w:p w14:paraId="6E7C724E" w14:textId="2B249A18" w:rsidR="00274B8F" w:rsidRPr="00444335" w:rsidRDefault="00387598" w:rsidP="00274B8F">
      <w:pPr>
        <w:rPr>
          <w:lang w:val="en-US"/>
        </w:rPr>
      </w:pPr>
      <w:r w:rsidRPr="00444335">
        <w:rPr>
          <w:lang w:val="en-US"/>
        </w:rPr>
        <w:t>-</w:t>
      </w:r>
      <w:r w:rsidR="00274B8F" w:rsidRPr="00444335">
        <w:rPr>
          <w:lang w:val="en-US"/>
        </w:rPr>
        <w:t xml:space="preserve"> Giao diện người dùng</w:t>
      </w:r>
    </w:p>
    <w:p w14:paraId="3739FE4B" w14:textId="77777777" w:rsidR="00274B8F" w:rsidRPr="00444335" w:rsidRDefault="00274B8F" w:rsidP="00274B8F">
      <w:pPr>
        <w:rPr>
          <w:lang w:val="en-US"/>
        </w:rPr>
      </w:pPr>
      <w:r w:rsidRPr="00444335">
        <w:rPr>
          <w:lang w:val="en-US"/>
        </w:rPr>
        <w:t>Trang chủ: Cung cấp thông tin tổng quan và các chức năng chính của hệ thống.</w:t>
      </w:r>
    </w:p>
    <w:p w14:paraId="46DD42B6" w14:textId="23B0A9D4" w:rsidR="00274B8F" w:rsidRPr="00444335" w:rsidRDefault="00274B8F" w:rsidP="00B5415A">
      <w:pPr>
        <w:ind w:left="720" w:firstLine="0"/>
        <w:rPr>
          <w:lang w:val="en-US"/>
        </w:rPr>
      </w:pPr>
      <w:r w:rsidRPr="00444335">
        <w:rPr>
          <w:lang w:val="en-US"/>
        </w:rPr>
        <w:t>Giao diện quản lý sách: Cung cấp các chức năng liên quan đến quản lý sách như thêm, sửa, xóa, tìm kiếm sách</w:t>
      </w:r>
      <w:r w:rsidR="00387598" w:rsidRPr="00444335">
        <w:rPr>
          <w:lang w:val="en-US"/>
        </w:rPr>
        <w:t>, xuất file</w:t>
      </w:r>
      <w:r w:rsidR="00260CB7" w:rsidRPr="00444335">
        <w:rPr>
          <w:lang w:val="en-US"/>
        </w:rPr>
        <w:t>, thêm file</w:t>
      </w:r>
      <w:r w:rsidRPr="00444335">
        <w:rPr>
          <w:lang w:val="en-US"/>
        </w:rPr>
        <w:t>.</w:t>
      </w:r>
    </w:p>
    <w:p w14:paraId="31551430" w14:textId="77777777" w:rsidR="00274B8F" w:rsidRPr="00444335" w:rsidRDefault="00274B8F" w:rsidP="00B5415A">
      <w:pPr>
        <w:ind w:left="720" w:firstLine="0"/>
        <w:rPr>
          <w:lang w:val="en-US"/>
        </w:rPr>
      </w:pPr>
      <w:r w:rsidRPr="00444335">
        <w:rPr>
          <w:lang w:val="en-US"/>
        </w:rPr>
        <w:t>Giao diện quản lý độc giả: Cung cấp các chức năng liên quan đến quản lý độc giả như thêm, sửa, xóa, và tìm kiếm độc giả.</w:t>
      </w:r>
    </w:p>
    <w:p w14:paraId="27F447A3" w14:textId="77777777" w:rsidR="00274B8F" w:rsidRPr="00444335" w:rsidRDefault="00274B8F" w:rsidP="00B5415A">
      <w:pPr>
        <w:ind w:left="720" w:firstLine="0"/>
        <w:rPr>
          <w:lang w:val="en-US"/>
        </w:rPr>
      </w:pPr>
      <w:r w:rsidRPr="00444335">
        <w:rPr>
          <w:lang w:val="en-US"/>
        </w:rPr>
        <w:t>Giao diện mượn/trả sách: Hỗ trợ các quy trình mượn và trả sách, bao gồm cả việc quản lý quá hạn.</w:t>
      </w:r>
    </w:p>
    <w:p w14:paraId="1D6A630F" w14:textId="77777777" w:rsidR="00552682" w:rsidRPr="00444335" w:rsidRDefault="00552682" w:rsidP="00B5415A">
      <w:pPr>
        <w:ind w:left="720" w:firstLine="0"/>
        <w:rPr>
          <w:lang w:val="en-US"/>
        </w:rPr>
      </w:pPr>
    </w:p>
    <w:p w14:paraId="1E1EEF83" w14:textId="616CF5A8" w:rsidR="00274B8F" w:rsidRPr="00444335" w:rsidRDefault="00274B8F" w:rsidP="00274B8F">
      <w:pPr>
        <w:rPr>
          <w:lang w:val="en-US"/>
        </w:rPr>
      </w:pPr>
      <w:r w:rsidRPr="00444335">
        <w:rPr>
          <w:lang w:val="en-US"/>
        </w:rPr>
        <w:t>Giao diện báo cáo: Hiển thị các báo cáo và thống kê chi tiết về sách và độc giả.</w:t>
      </w:r>
    </w:p>
    <w:p w14:paraId="31D92BFC" w14:textId="33CAA994" w:rsidR="000D6D91" w:rsidRPr="00444335" w:rsidRDefault="000D6D91" w:rsidP="004A5853">
      <w:pPr>
        <w:pStyle w:val="Heading2"/>
        <w:rPr>
          <w:rFonts w:ascii="Times New Roman" w:hAnsi="Times New Roman" w:cs="Times New Roman"/>
          <w:color w:val="auto"/>
          <w:lang w:val="en-US"/>
        </w:rPr>
      </w:pPr>
      <w:bookmarkStart w:id="15" w:name="_Toc165630237"/>
      <w:r w:rsidRPr="00444335">
        <w:rPr>
          <w:rFonts w:ascii="Times New Roman" w:hAnsi="Times New Roman" w:cs="Times New Roman"/>
          <w:color w:val="auto"/>
          <w:lang w:val="en-US"/>
        </w:rPr>
        <w:t>2.3. Class diagram</w:t>
      </w:r>
      <w:bookmarkEnd w:id="15"/>
    </w:p>
    <w:p w14:paraId="212511AB" w14:textId="77777777" w:rsidR="00552682" w:rsidRPr="00444335" w:rsidRDefault="00552682" w:rsidP="00552682">
      <w:pPr>
        <w:shd w:val="clear" w:color="auto" w:fill="FFFFFF"/>
        <w:spacing w:before="100" w:beforeAutospacing="1" w:line="240" w:lineRule="auto"/>
        <w:ind w:left="720" w:firstLine="0"/>
        <w:jc w:val="left"/>
        <w:rPr>
          <w:lang w:val="en-US"/>
        </w:rPr>
      </w:pPr>
      <w:r w:rsidRPr="00444335">
        <w:rPr>
          <w:lang w:val="en-US"/>
        </w:rPr>
        <w:t>Class diagram mô tả kiểu của các đối tượng trong hệ thống và các loại quan hệ khác nhau tồn tại giữa chúng.</w:t>
      </w:r>
    </w:p>
    <w:p w14:paraId="7039D22D" w14:textId="728CE194" w:rsidR="00552682" w:rsidRPr="00444335" w:rsidRDefault="00552682" w:rsidP="00552682">
      <w:pPr>
        <w:shd w:val="clear" w:color="auto" w:fill="FFFFFF"/>
        <w:spacing w:before="100" w:beforeAutospacing="1" w:line="240" w:lineRule="auto"/>
        <w:ind w:left="720" w:firstLine="0"/>
        <w:jc w:val="left"/>
        <w:rPr>
          <w:lang w:val="en-US"/>
        </w:rPr>
      </w:pPr>
      <w:r w:rsidRPr="00444335">
        <w:rPr>
          <w:lang w:val="en-US"/>
        </w:rPr>
        <w:t>Là một kỹ thuật mô hình hóa tồn tại ở tất cả các phương pháp phát triển hướng đối tượng.</w:t>
      </w:r>
    </w:p>
    <w:p w14:paraId="60E25710" w14:textId="3E3C9523" w:rsidR="008D580E" w:rsidRPr="00444335" w:rsidRDefault="008E613E" w:rsidP="00552682">
      <w:pPr>
        <w:shd w:val="clear" w:color="auto" w:fill="FFFFFF"/>
        <w:spacing w:before="100" w:beforeAutospacing="1" w:line="240" w:lineRule="auto"/>
        <w:ind w:left="720" w:firstLine="0"/>
        <w:jc w:val="left"/>
        <w:rPr>
          <w:lang w:val="en-US"/>
        </w:rPr>
      </w:pPr>
      <w:r>
        <w:rPr>
          <w:noProof/>
        </w:rPr>
        <w:lastRenderedPageBreak/>
        <w:drawing>
          <wp:inline distT="0" distB="0" distL="0" distR="0" wp14:anchorId="3E0D1FEA" wp14:editId="4A09D5A0">
            <wp:extent cx="5124450" cy="3213100"/>
            <wp:effectExtent l="0" t="0" r="0" b="6350"/>
            <wp:docPr id="157065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4450" cy="3213100"/>
                    </a:xfrm>
                    <a:prstGeom prst="rect">
                      <a:avLst/>
                    </a:prstGeom>
                    <a:noFill/>
                    <a:ln>
                      <a:noFill/>
                    </a:ln>
                  </pic:spPr>
                </pic:pic>
              </a:graphicData>
            </a:graphic>
          </wp:inline>
        </w:drawing>
      </w:r>
    </w:p>
    <w:p w14:paraId="3B06689D" w14:textId="5EA83200" w:rsidR="0036330D" w:rsidRPr="008E613E" w:rsidRDefault="0036330D" w:rsidP="00875EA6">
      <w:pPr>
        <w:shd w:val="clear" w:color="auto" w:fill="FFFFFF"/>
        <w:spacing w:before="100" w:beforeAutospacing="1" w:line="240" w:lineRule="auto"/>
        <w:ind w:left="720" w:firstLine="0"/>
        <w:jc w:val="center"/>
      </w:pPr>
      <w:r w:rsidRPr="00444335">
        <w:rPr>
          <w:lang w:val="en-US"/>
        </w:rPr>
        <w:t xml:space="preserve">Hình </w:t>
      </w:r>
      <w:r w:rsidR="004A0AC0">
        <w:rPr>
          <w:lang w:val="en-US"/>
        </w:rPr>
        <w:t>2</w:t>
      </w:r>
      <w:r w:rsidRPr="00444335">
        <w:rPr>
          <w:lang w:val="en-US"/>
        </w:rPr>
        <w:t>: Biểu đồ lớp</w:t>
      </w:r>
    </w:p>
    <w:p w14:paraId="1F36FB02" w14:textId="4EC360FD" w:rsidR="000D6D91" w:rsidRPr="00444335" w:rsidRDefault="000D6D91" w:rsidP="004A5853">
      <w:pPr>
        <w:pStyle w:val="Heading2"/>
        <w:rPr>
          <w:rFonts w:ascii="Times New Roman" w:hAnsi="Times New Roman" w:cs="Times New Roman"/>
          <w:color w:val="auto"/>
          <w:lang w:val="en-US"/>
        </w:rPr>
      </w:pPr>
      <w:bookmarkStart w:id="16" w:name="_Toc165630238"/>
      <w:r w:rsidRPr="00444335">
        <w:rPr>
          <w:rFonts w:ascii="Times New Roman" w:hAnsi="Times New Roman" w:cs="Times New Roman"/>
          <w:color w:val="auto"/>
          <w:lang w:val="en-US"/>
        </w:rPr>
        <w:t>2.4. Lược đồ cơ sở dữ liệu</w:t>
      </w:r>
      <w:bookmarkEnd w:id="16"/>
    </w:p>
    <w:p w14:paraId="3DE0B9A2" w14:textId="23A61C11" w:rsidR="008D580E" w:rsidRPr="00444335" w:rsidRDefault="009B698C" w:rsidP="008D580E">
      <w:pPr>
        <w:rPr>
          <w:lang w:val="en-US"/>
        </w:rPr>
      </w:pPr>
      <w:r w:rsidRPr="00444335">
        <w:rPr>
          <w:noProof/>
        </w:rPr>
        <w:drawing>
          <wp:inline distT="0" distB="0" distL="0" distR="0" wp14:anchorId="7D68BB14" wp14:editId="3EF387CC">
            <wp:extent cx="4109013" cy="2534700"/>
            <wp:effectExtent l="0" t="0" r="6350" b="0"/>
            <wp:docPr id="10748300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7275" cy="2552134"/>
                    </a:xfrm>
                    <a:prstGeom prst="rect">
                      <a:avLst/>
                    </a:prstGeom>
                    <a:noFill/>
                    <a:ln>
                      <a:noFill/>
                    </a:ln>
                  </pic:spPr>
                </pic:pic>
              </a:graphicData>
            </a:graphic>
          </wp:inline>
        </w:drawing>
      </w:r>
    </w:p>
    <w:p w14:paraId="5C821E76" w14:textId="4878475A" w:rsidR="00067641" w:rsidRPr="00444335" w:rsidRDefault="00067641" w:rsidP="00875EA6">
      <w:pPr>
        <w:jc w:val="center"/>
        <w:rPr>
          <w:lang w:val="en-US"/>
        </w:rPr>
      </w:pPr>
      <w:r w:rsidRPr="00444335">
        <w:rPr>
          <w:lang w:val="en-US"/>
        </w:rPr>
        <w:t xml:space="preserve">Hình </w:t>
      </w:r>
      <w:r w:rsidR="004A0AC0">
        <w:rPr>
          <w:lang w:val="en-US"/>
        </w:rPr>
        <w:t>3</w:t>
      </w:r>
      <w:r w:rsidRPr="00444335">
        <w:rPr>
          <w:lang w:val="en-US"/>
        </w:rPr>
        <w:t>: Lược đồ cơ sở dữ liệu</w:t>
      </w:r>
    </w:p>
    <w:p w14:paraId="74454C80" w14:textId="791171DA" w:rsidR="002403A2" w:rsidRPr="00444335" w:rsidRDefault="002403A2" w:rsidP="002403A2">
      <w:pPr>
        <w:pStyle w:val="Heading2"/>
        <w:rPr>
          <w:rFonts w:ascii="Times New Roman" w:hAnsi="Times New Roman" w:cs="Times New Roman"/>
          <w:color w:val="auto"/>
          <w:lang w:val="en-US"/>
        </w:rPr>
      </w:pPr>
      <w:bookmarkStart w:id="17" w:name="_Toc165630239"/>
      <w:r w:rsidRPr="00444335">
        <w:rPr>
          <w:rFonts w:ascii="Times New Roman" w:hAnsi="Times New Roman" w:cs="Times New Roman"/>
          <w:color w:val="auto"/>
          <w:lang w:val="en-US"/>
        </w:rPr>
        <w:t>2.5. Các công nghệ/API sử dụng</w:t>
      </w:r>
      <w:bookmarkEnd w:id="17"/>
    </w:p>
    <w:p w14:paraId="142E9DA1" w14:textId="77777777" w:rsidR="00011153" w:rsidRPr="00444335" w:rsidRDefault="00011153" w:rsidP="00011153">
      <w:pPr>
        <w:rPr>
          <w:lang w:val="en-US"/>
        </w:rPr>
      </w:pPr>
      <w:r w:rsidRPr="00444335">
        <w:rPr>
          <w:lang w:val="en-US"/>
        </w:rPr>
        <w:t>Ngôn ngữ lập trình: Java</w:t>
      </w:r>
    </w:p>
    <w:p w14:paraId="5B61E3F8" w14:textId="77777777" w:rsidR="00011153" w:rsidRPr="00444335" w:rsidRDefault="00011153" w:rsidP="00011153">
      <w:pPr>
        <w:rPr>
          <w:lang w:val="en-US"/>
        </w:rPr>
      </w:pPr>
      <w:r w:rsidRPr="00444335">
        <w:rPr>
          <w:lang w:val="en-US"/>
        </w:rPr>
        <w:t>Hệ QTCSDL: SQL Server</w:t>
      </w:r>
    </w:p>
    <w:p w14:paraId="5573854F" w14:textId="6CBD0EFA" w:rsidR="00011153" w:rsidRPr="00444335" w:rsidRDefault="00011153" w:rsidP="00011153">
      <w:pPr>
        <w:rPr>
          <w:lang w:val="en-US"/>
        </w:rPr>
      </w:pPr>
      <w:r w:rsidRPr="00444335">
        <w:rPr>
          <w:lang w:val="en-US"/>
        </w:rPr>
        <w:lastRenderedPageBreak/>
        <w:t>Thiết kế giao diện: Java Swing, AWT</w:t>
      </w:r>
    </w:p>
    <w:p w14:paraId="0565D01B" w14:textId="5DAE4227" w:rsidR="00E83A07" w:rsidRPr="00444335" w:rsidRDefault="00011153" w:rsidP="00011153">
      <w:pPr>
        <w:rPr>
          <w:lang w:val="en-US"/>
        </w:rPr>
      </w:pPr>
      <w:r w:rsidRPr="00444335">
        <w:rPr>
          <w:lang w:val="en-US"/>
        </w:rPr>
        <w:t xml:space="preserve"> Gói thư viện: jxl.jar, sqljdbc4.jar, rs2xml.jar, jcalendar.jar, iText.jar</w:t>
      </w:r>
    </w:p>
    <w:p w14:paraId="62A08C3A" w14:textId="2A373104" w:rsidR="00011153" w:rsidRPr="00444335" w:rsidRDefault="00011153" w:rsidP="00011153">
      <w:pPr>
        <w:rPr>
          <w:lang w:val="en-US"/>
        </w:rPr>
      </w:pPr>
      <w:r w:rsidRPr="00444335">
        <w:rPr>
          <w:lang w:val="en-US"/>
        </w:rPr>
        <w:t>Thư viện cung cấp các hàm cho phép đọc file .xls từ ứng dụng Java.</w:t>
      </w:r>
    </w:p>
    <w:p w14:paraId="44306BA1" w14:textId="77777777" w:rsidR="00011153" w:rsidRPr="00444335" w:rsidRDefault="00011153" w:rsidP="00011153">
      <w:pPr>
        <w:rPr>
          <w:lang w:val="en-US"/>
        </w:rPr>
      </w:pPr>
      <w:r w:rsidRPr="00444335">
        <w:rPr>
          <w:lang w:val="en-US"/>
        </w:rPr>
        <w:t>sqljdbc4.jar: kết nối cơ sở dữ liệu với hệ QTCSDL SQL Server</w:t>
      </w:r>
    </w:p>
    <w:p w14:paraId="109DE22C" w14:textId="77777777" w:rsidR="00011153" w:rsidRPr="00444335" w:rsidRDefault="00011153" w:rsidP="00011153">
      <w:pPr>
        <w:rPr>
          <w:lang w:val="en-US"/>
        </w:rPr>
      </w:pPr>
      <w:r w:rsidRPr="00444335">
        <w:rPr>
          <w:lang w:val="en-US"/>
        </w:rPr>
        <w:t>iText.jar : ghi file .pdf</w:t>
      </w:r>
    </w:p>
    <w:p w14:paraId="056065AD" w14:textId="13FA6DEE" w:rsidR="00E83A07" w:rsidRPr="00444335" w:rsidRDefault="00011153" w:rsidP="00011153">
      <w:pPr>
        <w:rPr>
          <w:lang w:val="en-US"/>
        </w:rPr>
      </w:pPr>
      <w:r w:rsidRPr="00444335">
        <w:rPr>
          <w:lang w:val="en-US"/>
        </w:rPr>
        <w:t>Jcalendar.jar : hỗ trợ chọn dữ liệu liên quan đến ngày tháng</w:t>
      </w:r>
    </w:p>
    <w:p w14:paraId="5FA8F354" w14:textId="77777777" w:rsidR="00E83A07" w:rsidRPr="00444335" w:rsidRDefault="00E83A07" w:rsidP="002978EA">
      <w:pPr>
        <w:ind w:firstLine="0"/>
        <w:rPr>
          <w:sz w:val="26"/>
          <w:szCs w:val="26"/>
        </w:rPr>
        <w:sectPr w:rsidR="00E83A07" w:rsidRPr="00444335" w:rsidSect="007146E2">
          <w:pgSz w:w="12240" w:h="15840"/>
          <w:pgMar w:top="1411" w:right="1138" w:bottom="1411" w:left="1134" w:header="720" w:footer="720" w:gutter="0"/>
          <w:cols w:space="720"/>
        </w:sectPr>
      </w:pPr>
    </w:p>
    <w:p w14:paraId="6F8BD207" w14:textId="42C32AB0" w:rsidR="009B4450" w:rsidRPr="00444335" w:rsidRDefault="009B4450" w:rsidP="00E83A07">
      <w:pPr>
        <w:pStyle w:val="Heading1"/>
        <w:rPr>
          <w:lang w:val="en-US"/>
        </w:rPr>
      </w:pPr>
      <w:bookmarkStart w:id="18" w:name="_Toc165630240"/>
      <w:r w:rsidRPr="00444335">
        <w:lastRenderedPageBreak/>
        <w:t xml:space="preserve">CHƯƠNG 3. </w:t>
      </w:r>
      <w:r w:rsidR="001C1C38" w:rsidRPr="00444335">
        <w:rPr>
          <w:lang w:val="en-US"/>
        </w:rPr>
        <w:t>KẾT QUẢ</w:t>
      </w:r>
      <w:bookmarkEnd w:id="18"/>
    </w:p>
    <w:p w14:paraId="1D44033A" w14:textId="53DD2DBA" w:rsidR="004A5853" w:rsidRPr="00444335" w:rsidRDefault="004A5853" w:rsidP="004A5853">
      <w:pPr>
        <w:pStyle w:val="Heading2"/>
        <w:rPr>
          <w:rFonts w:ascii="Times New Roman" w:hAnsi="Times New Roman" w:cs="Times New Roman"/>
          <w:color w:val="auto"/>
          <w:lang w:val="en-US"/>
        </w:rPr>
      </w:pPr>
      <w:bookmarkStart w:id="19" w:name="_Toc165630241"/>
      <w:r w:rsidRPr="00444335">
        <w:rPr>
          <w:rFonts w:ascii="Times New Roman" w:hAnsi="Times New Roman" w:cs="Times New Roman"/>
          <w:color w:val="auto"/>
          <w:lang w:val="en-US"/>
        </w:rPr>
        <w:t xml:space="preserve">3.1. </w:t>
      </w:r>
      <w:bookmarkEnd w:id="19"/>
      <w:r w:rsidR="000D2FA9" w:rsidRPr="00444335">
        <w:rPr>
          <w:rFonts w:ascii="Times New Roman" w:hAnsi="Times New Roman" w:cs="Times New Roman"/>
          <w:color w:val="auto"/>
          <w:lang w:val="en-US"/>
        </w:rPr>
        <w:t>Tổng quan</w:t>
      </w:r>
    </w:p>
    <w:p w14:paraId="1645E3C9" w14:textId="0D83268A" w:rsidR="000D2FA9" w:rsidRPr="00444335" w:rsidRDefault="000D2FA9" w:rsidP="000D2FA9">
      <w:pPr>
        <w:rPr>
          <w:lang w:val="en-US"/>
        </w:rPr>
      </w:pPr>
      <w:r w:rsidRPr="00444335">
        <w:rPr>
          <w:lang w:val="en-US"/>
        </w:rPr>
        <w:t>- User có những cửa sổ để nhìn và điều khiển thông qua chuột, phím gọi là view và controller.</w:t>
      </w:r>
    </w:p>
    <w:p w14:paraId="6043E2C0" w14:textId="00A6792B" w:rsidR="000D2FA9" w:rsidRPr="00444335" w:rsidRDefault="000D2FA9" w:rsidP="000D2FA9">
      <w:pPr>
        <w:rPr>
          <w:lang w:val="en-US"/>
        </w:rPr>
      </w:pPr>
      <w:r w:rsidRPr="00444335">
        <w:rPr>
          <w:lang w:val="en-US"/>
        </w:rPr>
        <w:t>- Khi đó, controller tác động đến model – là những class bên dưới.</w:t>
      </w:r>
    </w:p>
    <w:p w14:paraId="7BB3E299" w14:textId="1190F227" w:rsidR="000D2FA9" w:rsidRPr="00444335" w:rsidRDefault="000D2FA9" w:rsidP="000D2FA9">
      <w:pPr>
        <w:rPr>
          <w:lang w:val="en-US"/>
        </w:rPr>
      </w:pPr>
      <w:r w:rsidRPr="00444335">
        <w:rPr>
          <w:lang w:val="en-US"/>
        </w:rPr>
        <w:t>- Sau khi xử lý xong, hệ thống hiển thị ra view. Lúc này, view sẽ bị thay đổi.</w:t>
      </w:r>
    </w:p>
    <w:p w14:paraId="560C6997" w14:textId="4087A688" w:rsidR="000D2FA9" w:rsidRPr="00444335" w:rsidRDefault="000D2FA9" w:rsidP="000D2FA9">
      <w:pPr>
        <w:rPr>
          <w:lang w:val="en-US"/>
        </w:rPr>
      </w:pPr>
      <w:r w:rsidRPr="00444335">
        <w:rPr>
          <w:noProof/>
        </w:rPr>
        <w:drawing>
          <wp:inline distT="0" distB="0" distL="0" distR="0" wp14:anchorId="677ECFA1" wp14:editId="7A704803">
            <wp:extent cx="5676900" cy="3460750"/>
            <wp:effectExtent l="0" t="0" r="0" b="6350"/>
            <wp:docPr id="1484551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6900" cy="3460750"/>
                    </a:xfrm>
                    <a:prstGeom prst="rect">
                      <a:avLst/>
                    </a:prstGeom>
                    <a:noFill/>
                    <a:ln>
                      <a:noFill/>
                    </a:ln>
                  </pic:spPr>
                </pic:pic>
              </a:graphicData>
            </a:graphic>
          </wp:inline>
        </w:drawing>
      </w:r>
    </w:p>
    <w:p w14:paraId="544B74D3" w14:textId="7B52B0F3" w:rsidR="000D2FA9" w:rsidRPr="00444335" w:rsidRDefault="000D2FA9" w:rsidP="002978EA">
      <w:pPr>
        <w:jc w:val="center"/>
        <w:rPr>
          <w:lang w:val="en-US"/>
        </w:rPr>
      </w:pPr>
      <w:r w:rsidRPr="00444335">
        <w:rPr>
          <w:lang w:val="en-US"/>
        </w:rPr>
        <w:t xml:space="preserve">Hình </w:t>
      </w:r>
      <w:r w:rsidR="004A0AC0">
        <w:rPr>
          <w:lang w:val="en-US"/>
        </w:rPr>
        <w:t>4</w:t>
      </w:r>
      <w:r w:rsidRPr="00444335">
        <w:rPr>
          <w:lang w:val="en-US"/>
        </w:rPr>
        <w:t>: Mô hình MVC</w:t>
      </w:r>
    </w:p>
    <w:p w14:paraId="3D6500A5" w14:textId="2603944C" w:rsidR="004A5853" w:rsidRPr="00444335" w:rsidRDefault="004A5853" w:rsidP="004A5853">
      <w:pPr>
        <w:pStyle w:val="Heading2"/>
        <w:rPr>
          <w:rFonts w:ascii="Times New Roman" w:hAnsi="Times New Roman" w:cs="Times New Roman"/>
          <w:color w:val="auto"/>
          <w:lang w:val="en-US"/>
        </w:rPr>
      </w:pPr>
      <w:bookmarkStart w:id="20" w:name="_Toc165630242"/>
      <w:r w:rsidRPr="00444335">
        <w:rPr>
          <w:rFonts w:ascii="Times New Roman" w:hAnsi="Times New Roman" w:cs="Times New Roman"/>
          <w:color w:val="auto"/>
          <w:lang w:val="en-US"/>
        </w:rPr>
        <w:lastRenderedPageBreak/>
        <w:t xml:space="preserve">3.2. </w:t>
      </w:r>
      <w:bookmarkEnd w:id="20"/>
      <w:r w:rsidR="00DD1308" w:rsidRPr="00444335">
        <w:rPr>
          <w:rFonts w:ascii="Times New Roman" w:hAnsi="Times New Roman" w:cs="Times New Roman"/>
          <w:color w:val="auto"/>
          <w:lang w:val="en-US"/>
        </w:rPr>
        <w:t>Màn hình chính</w:t>
      </w:r>
    </w:p>
    <w:p w14:paraId="7E988FE3" w14:textId="2238CDBD" w:rsidR="00DB5CC0" w:rsidRPr="00444335" w:rsidRDefault="00DD1308" w:rsidP="00DB5CC0">
      <w:pPr>
        <w:rPr>
          <w:lang w:val="en-US"/>
        </w:rPr>
      </w:pPr>
      <w:r w:rsidRPr="00444335">
        <w:rPr>
          <w:noProof/>
          <w:lang w:val="en-US"/>
        </w:rPr>
        <w:drawing>
          <wp:inline distT="0" distB="0" distL="0" distR="0" wp14:anchorId="78399D07" wp14:editId="6A424564">
            <wp:extent cx="6329680" cy="4217035"/>
            <wp:effectExtent l="0" t="0" r="0" b="0"/>
            <wp:docPr id="1993551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551894" name=""/>
                    <pic:cNvPicPr/>
                  </pic:nvPicPr>
                  <pic:blipFill>
                    <a:blip r:embed="rId16"/>
                    <a:stretch>
                      <a:fillRect/>
                    </a:stretch>
                  </pic:blipFill>
                  <pic:spPr>
                    <a:xfrm>
                      <a:off x="0" y="0"/>
                      <a:ext cx="6329680" cy="4217035"/>
                    </a:xfrm>
                    <a:prstGeom prst="rect">
                      <a:avLst/>
                    </a:prstGeom>
                  </pic:spPr>
                </pic:pic>
              </a:graphicData>
            </a:graphic>
          </wp:inline>
        </w:drawing>
      </w:r>
    </w:p>
    <w:p w14:paraId="723C3FCA" w14:textId="4BD78862" w:rsidR="00DD1308" w:rsidRPr="00444335" w:rsidRDefault="00DD1308" w:rsidP="006D7F3C">
      <w:pPr>
        <w:jc w:val="center"/>
        <w:rPr>
          <w:lang w:val="en-US"/>
        </w:rPr>
      </w:pPr>
      <w:bookmarkStart w:id="21" w:name="_Hlk168642067"/>
      <w:r w:rsidRPr="00444335">
        <w:rPr>
          <w:lang w:val="en-US"/>
        </w:rPr>
        <w:t xml:space="preserve">Hình </w:t>
      </w:r>
      <w:r w:rsidR="004A0AC0">
        <w:rPr>
          <w:lang w:val="en-US"/>
        </w:rPr>
        <w:t>5</w:t>
      </w:r>
      <w:r w:rsidRPr="00444335">
        <w:rPr>
          <w:lang w:val="en-US"/>
        </w:rPr>
        <w:t>: Màn hình chính</w:t>
      </w:r>
    </w:p>
    <w:bookmarkEnd w:id="21"/>
    <w:p w14:paraId="1F67FB06" w14:textId="773E8FB7" w:rsidR="00DD1308" w:rsidRPr="00444335" w:rsidRDefault="00DD1308" w:rsidP="00206837">
      <w:pPr>
        <w:pStyle w:val="ListParagraph"/>
        <w:numPr>
          <w:ilvl w:val="0"/>
          <w:numId w:val="28"/>
        </w:numPr>
      </w:pPr>
      <w:r w:rsidRPr="00444335">
        <w:t>Khai báo các biến thành phần GUI:</w:t>
      </w:r>
    </w:p>
    <w:p w14:paraId="7315CC53" w14:textId="77777777" w:rsidR="00DD1308" w:rsidRPr="00444335" w:rsidRDefault="00DD1308" w:rsidP="00DD1308">
      <w:pPr>
        <w:rPr>
          <w:lang w:val="en-US"/>
        </w:rPr>
      </w:pPr>
      <w:r w:rsidRPr="00444335">
        <w:rPr>
          <w:lang w:val="en-US"/>
        </w:rPr>
        <w:t>jPanel1: Một JPanel chứa tiêu đề của giao diện.</w:t>
      </w:r>
    </w:p>
    <w:p w14:paraId="264C805E" w14:textId="77777777" w:rsidR="00DD1308" w:rsidRPr="00444335" w:rsidRDefault="00DD1308" w:rsidP="00DD1308">
      <w:pPr>
        <w:rPr>
          <w:lang w:val="en-US"/>
        </w:rPr>
      </w:pPr>
      <w:r w:rsidRPr="00444335">
        <w:rPr>
          <w:lang w:val="en-US"/>
        </w:rPr>
        <w:t>jPanel3: Một JPanel chứa các nút chức năng chính.</w:t>
      </w:r>
    </w:p>
    <w:p w14:paraId="5FE5657F" w14:textId="77777777" w:rsidR="00DD1308" w:rsidRPr="00444335" w:rsidRDefault="00DD1308" w:rsidP="00DD1308">
      <w:pPr>
        <w:rPr>
          <w:lang w:val="en-US"/>
        </w:rPr>
      </w:pPr>
      <w:r w:rsidRPr="00444335">
        <w:rPr>
          <w:lang w:val="en-US"/>
        </w:rPr>
        <w:t>panelChinh: Một JPanel hiển thị nội dung chính tương ứng với các nút chức năng.</w:t>
      </w:r>
    </w:p>
    <w:p w14:paraId="7E73A0AF" w14:textId="77777777" w:rsidR="00DD1308" w:rsidRPr="00444335" w:rsidRDefault="00DD1308" w:rsidP="00206837">
      <w:pPr>
        <w:ind w:left="720" w:firstLine="0"/>
        <w:rPr>
          <w:lang w:val="en-US"/>
        </w:rPr>
      </w:pPr>
      <w:r w:rsidRPr="00444335">
        <w:rPr>
          <w:lang w:val="en-US"/>
        </w:rPr>
        <w:t>btnQLDG, btnQLS, btnQLMT, btnTKBC: Các nút bấm để chuyển đổi giữa các chức năng quản lý.</w:t>
      </w:r>
    </w:p>
    <w:p w14:paraId="50F1373A" w14:textId="17A057EC" w:rsidR="00DD1308" w:rsidRPr="00444335" w:rsidRDefault="00DD1308" w:rsidP="00206837">
      <w:pPr>
        <w:pStyle w:val="ListParagraph"/>
        <w:numPr>
          <w:ilvl w:val="0"/>
          <w:numId w:val="28"/>
        </w:numPr>
      </w:pPr>
      <w:r w:rsidRPr="00444335">
        <w:t>Constructor GUIMain:</w:t>
      </w:r>
    </w:p>
    <w:p w14:paraId="50E09F76" w14:textId="77777777" w:rsidR="00DD1308" w:rsidRPr="00444335" w:rsidRDefault="00DD1308" w:rsidP="00206837">
      <w:pPr>
        <w:ind w:left="720" w:firstLine="0"/>
        <w:rPr>
          <w:lang w:val="en-US"/>
        </w:rPr>
      </w:pPr>
      <w:r w:rsidRPr="00444335">
        <w:rPr>
          <w:lang w:val="en-US"/>
        </w:rPr>
        <w:t>Thiết lập một số thuộc tính của JFrame như biểu tượng (setIconImage), không thay đổi kích thước (setResizable), và đóng ứng dụng khi nhấn nút thoát (setDefaultCloseOperation).</w:t>
      </w:r>
    </w:p>
    <w:p w14:paraId="54524137" w14:textId="77777777" w:rsidR="00DD1308" w:rsidRPr="00444335" w:rsidRDefault="00DD1308" w:rsidP="00206837">
      <w:pPr>
        <w:ind w:left="720" w:firstLine="0"/>
        <w:rPr>
          <w:lang w:val="en-US"/>
        </w:rPr>
      </w:pPr>
      <w:r w:rsidRPr="00444335">
        <w:rPr>
          <w:lang w:val="en-US"/>
        </w:rPr>
        <w:lastRenderedPageBreak/>
        <w:t>Khởi tạo các thành phần GUI con như GUIQuanLyDocGia, GUIQuanLySach, GUIQuanLyMuonTra, và GUIThongKeBaoCao.</w:t>
      </w:r>
    </w:p>
    <w:p w14:paraId="02DFB64C" w14:textId="7529DFC7" w:rsidR="00DD1308" w:rsidRPr="00444335" w:rsidRDefault="00DD1308" w:rsidP="00206837">
      <w:pPr>
        <w:pStyle w:val="ListParagraph"/>
        <w:numPr>
          <w:ilvl w:val="0"/>
          <w:numId w:val="27"/>
        </w:numPr>
      </w:pPr>
      <w:r w:rsidRPr="00444335">
        <w:t>Phương thức initComponents:</w:t>
      </w:r>
    </w:p>
    <w:p w14:paraId="5B6141D2" w14:textId="77777777" w:rsidR="00DD1308" w:rsidRPr="00444335" w:rsidRDefault="00DD1308" w:rsidP="00DD1308">
      <w:pPr>
        <w:rPr>
          <w:lang w:val="en-US"/>
        </w:rPr>
      </w:pPr>
      <w:r w:rsidRPr="00444335">
        <w:rPr>
          <w:lang w:val="en-US"/>
        </w:rPr>
        <w:t>Thiết lập bố cục cho các thành phần GUI, bao gồm jPanel1, panelChinh, và jPanel3.</w:t>
      </w:r>
    </w:p>
    <w:p w14:paraId="3D2708AE" w14:textId="77777777" w:rsidR="00DD1308" w:rsidRPr="00444335" w:rsidRDefault="00DD1308" w:rsidP="00DD1308">
      <w:pPr>
        <w:rPr>
          <w:lang w:val="en-US"/>
        </w:rPr>
      </w:pPr>
      <w:r w:rsidRPr="00444335">
        <w:rPr>
          <w:lang w:val="en-US"/>
        </w:rPr>
        <w:t>Thiết lập các thuộc tính như màu nền, phông chữ, và biểu tượng cho các nhãn và nút.</w:t>
      </w:r>
    </w:p>
    <w:p w14:paraId="1D84E191" w14:textId="77777777" w:rsidR="00DD1308" w:rsidRPr="00444335" w:rsidRDefault="00DD1308" w:rsidP="00DD1308">
      <w:pPr>
        <w:rPr>
          <w:lang w:val="en-US"/>
        </w:rPr>
      </w:pPr>
      <w:r w:rsidRPr="00444335">
        <w:rPr>
          <w:lang w:val="en-US"/>
        </w:rPr>
        <w:t>Thêm các thành phần vào JFrame sử dụng GroupLayout và BoxLayout.</w:t>
      </w:r>
    </w:p>
    <w:p w14:paraId="3A0C80D3" w14:textId="4E210F1F" w:rsidR="00DD1308" w:rsidRPr="00444335" w:rsidRDefault="00DD1308" w:rsidP="00206837">
      <w:pPr>
        <w:pStyle w:val="ListParagraph"/>
        <w:numPr>
          <w:ilvl w:val="0"/>
          <w:numId w:val="27"/>
        </w:numPr>
      </w:pPr>
      <w:r w:rsidRPr="00444335">
        <w:t>Các phương thức xử lý sự kiện cho các nút:</w:t>
      </w:r>
    </w:p>
    <w:p w14:paraId="0CB6DEB8" w14:textId="77777777" w:rsidR="00DD1308" w:rsidRPr="00444335" w:rsidRDefault="00DD1308" w:rsidP="00206837">
      <w:pPr>
        <w:ind w:left="720" w:firstLine="0"/>
        <w:rPr>
          <w:lang w:val="en-US"/>
        </w:rPr>
      </w:pPr>
      <w:r w:rsidRPr="00444335">
        <w:rPr>
          <w:lang w:val="en-US"/>
        </w:rPr>
        <w:t>btnQLDGActionPerformed: Xử lý khi người dùng nhấn nút "Quản lý độc giả". Nó sẽ cập nhật panelChinh để hiển thị giao diện quản lý độc giả.</w:t>
      </w:r>
    </w:p>
    <w:p w14:paraId="5E8AF7EF" w14:textId="77777777" w:rsidR="00DD1308" w:rsidRPr="00444335" w:rsidRDefault="00DD1308" w:rsidP="00DD1308">
      <w:pPr>
        <w:rPr>
          <w:lang w:val="en-US"/>
        </w:rPr>
      </w:pPr>
      <w:r w:rsidRPr="00444335">
        <w:rPr>
          <w:lang w:val="en-US"/>
        </w:rPr>
        <w:t>btnQLSActionPerformed: Tương tự, xử lý khi nhấn nút "Quản lý sách".</w:t>
      </w:r>
    </w:p>
    <w:p w14:paraId="1456636B" w14:textId="77777777" w:rsidR="00DD1308" w:rsidRPr="00444335" w:rsidRDefault="00DD1308" w:rsidP="00DD1308">
      <w:pPr>
        <w:rPr>
          <w:lang w:val="en-US"/>
        </w:rPr>
      </w:pPr>
      <w:r w:rsidRPr="00444335">
        <w:rPr>
          <w:lang w:val="en-US"/>
        </w:rPr>
        <w:t>btnQLMTActionPerformed: Xử lý khi nhấn nút "Quản lý mượn trả".</w:t>
      </w:r>
    </w:p>
    <w:p w14:paraId="5130C04F" w14:textId="77777777" w:rsidR="00DD1308" w:rsidRPr="00444335" w:rsidRDefault="00DD1308" w:rsidP="00DD1308">
      <w:pPr>
        <w:rPr>
          <w:lang w:val="en-US"/>
        </w:rPr>
      </w:pPr>
      <w:r w:rsidRPr="00444335">
        <w:rPr>
          <w:lang w:val="en-US"/>
        </w:rPr>
        <w:t>btnTKBCActionPerformed: Xử lý khi nhấn nút "Thống kê - báo cáo".</w:t>
      </w:r>
    </w:p>
    <w:p w14:paraId="1B76A1D7" w14:textId="0F29C6E3" w:rsidR="00DD1308" w:rsidRPr="00444335" w:rsidRDefault="00DD1308" w:rsidP="00206837">
      <w:pPr>
        <w:pStyle w:val="ListParagraph"/>
        <w:numPr>
          <w:ilvl w:val="0"/>
          <w:numId w:val="27"/>
        </w:numPr>
      </w:pPr>
      <w:r w:rsidRPr="00444335">
        <w:t>Phương thức main:</w:t>
      </w:r>
    </w:p>
    <w:p w14:paraId="312B776B" w14:textId="77777777" w:rsidR="00DD1308" w:rsidRPr="00444335" w:rsidRDefault="00DD1308" w:rsidP="00DD1308">
      <w:pPr>
        <w:rPr>
          <w:lang w:val="en-US"/>
        </w:rPr>
      </w:pPr>
      <w:r w:rsidRPr="00444335">
        <w:rPr>
          <w:lang w:val="en-US"/>
        </w:rPr>
        <w:t>Thiết lập giao diện "Nimbus" (nếu có sẵn).</w:t>
      </w:r>
    </w:p>
    <w:p w14:paraId="04D0FD54" w14:textId="7D59B712" w:rsidR="00DD1308" w:rsidRPr="00444335" w:rsidRDefault="00DD1308" w:rsidP="00206837">
      <w:pPr>
        <w:rPr>
          <w:lang w:val="en-US"/>
        </w:rPr>
      </w:pPr>
      <w:r w:rsidRPr="00444335">
        <w:rPr>
          <w:lang w:val="en-US"/>
        </w:rPr>
        <w:t>Tạo và hiển thị cửa sổ GUIMain.</w:t>
      </w:r>
    </w:p>
    <w:p w14:paraId="3F62ECAA" w14:textId="516F8D6D" w:rsidR="004A5853" w:rsidRPr="00444335" w:rsidRDefault="004A5853" w:rsidP="004A5853">
      <w:pPr>
        <w:pStyle w:val="Heading2"/>
        <w:rPr>
          <w:rFonts w:ascii="Times New Roman" w:hAnsi="Times New Roman" w:cs="Times New Roman"/>
          <w:color w:val="auto"/>
          <w:lang w:val="en-US"/>
        </w:rPr>
      </w:pPr>
      <w:bookmarkStart w:id="22" w:name="_Toc165630243"/>
      <w:r w:rsidRPr="00444335">
        <w:rPr>
          <w:rFonts w:ascii="Times New Roman" w:hAnsi="Times New Roman" w:cs="Times New Roman"/>
          <w:color w:val="auto"/>
          <w:lang w:val="en-US"/>
        </w:rPr>
        <w:lastRenderedPageBreak/>
        <w:t xml:space="preserve">3.3. </w:t>
      </w:r>
      <w:bookmarkEnd w:id="22"/>
      <w:r w:rsidR="00206837" w:rsidRPr="00444335">
        <w:rPr>
          <w:rFonts w:ascii="Times New Roman" w:hAnsi="Times New Roman" w:cs="Times New Roman"/>
          <w:color w:val="auto"/>
          <w:lang w:val="en-US"/>
        </w:rPr>
        <w:t>Màn hình quản lý độc giả</w:t>
      </w:r>
    </w:p>
    <w:p w14:paraId="2FB7FB14" w14:textId="7F5B9337" w:rsidR="00DB5CC0" w:rsidRPr="00444335" w:rsidRDefault="007817C7" w:rsidP="00DB5CC0">
      <w:pPr>
        <w:rPr>
          <w:lang w:val="en-US"/>
        </w:rPr>
      </w:pPr>
      <w:r w:rsidRPr="00444335">
        <w:rPr>
          <w:noProof/>
          <w:lang w:val="en-US"/>
        </w:rPr>
        <w:drawing>
          <wp:inline distT="0" distB="0" distL="0" distR="0" wp14:anchorId="772BA614" wp14:editId="60E8E5BD">
            <wp:extent cx="6329680" cy="4201795"/>
            <wp:effectExtent l="0" t="0" r="0" b="8255"/>
            <wp:docPr id="1389385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85694" name=""/>
                    <pic:cNvPicPr/>
                  </pic:nvPicPr>
                  <pic:blipFill>
                    <a:blip r:embed="rId17"/>
                    <a:stretch>
                      <a:fillRect/>
                    </a:stretch>
                  </pic:blipFill>
                  <pic:spPr>
                    <a:xfrm>
                      <a:off x="0" y="0"/>
                      <a:ext cx="6329680" cy="4201795"/>
                    </a:xfrm>
                    <a:prstGeom prst="rect">
                      <a:avLst/>
                    </a:prstGeom>
                  </pic:spPr>
                </pic:pic>
              </a:graphicData>
            </a:graphic>
          </wp:inline>
        </w:drawing>
      </w:r>
    </w:p>
    <w:p w14:paraId="7B4449BE" w14:textId="1A691A71" w:rsidR="007817C7" w:rsidRPr="00444335" w:rsidRDefault="00E358EB" w:rsidP="006D7F3C">
      <w:pPr>
        <w:jc w:val="center"/>
      </w:pPr>
      <w:bookmarkStart w:id="23" w:name="_Hlk168642083"/>
      <w:r w:rsidRPr="00444335">
        <w:t xml:space="preserve">Hình </w:t>
      </w:r>
      <w:r w:rsidR="004A0AC0">
        <w:t>6</w:t>
      </w:r>
      <w:r w:rsidRPr="00444335">
        <w:t>: Màn hình quản lý độc giả</w:t>
      </w:r>
    </w:p>
    <w:bookmarkEnd w:id="23"/>
    <w:p w14:paraId="38D41A4B" w14:textId="3A3EBB5D" w:rsidR="00E358EB" w:rsidRPr="00444335" w:rsidRDefault="00472BC1" w:rsidP="00472BC1">
      <w:pPr>
        <w:pStyle w:val="ListParagraph"/>
        <w:numPr>
          <w:ilvl w:val="0"/>
          <w:numId w:val="27"/>
        </w:numPr>
      </w:pPr>
      <w:r w:rsidRPr="00444335">
        <w:rPr>
          <w:lang w:val="vi-VN"/>
        </w:rPr>
        <w:t>View:</w:t>
      </w:r>
    </w:p>
    <w:p w14:paraId="78F29648" w14:textId="73484EB7" w:rsidR="00135DD3" w:rsidRPr="00444335" w:rsidRDefault="00135DD3" w:rsidP="00135DD3">
      <w:pPr>
        <w:ind w:left="720" w:firstLine="0"/>
      </w:pPr>
      <w:r w:rsidRPr="00444335">
        <w:t>Imports: Mã nhập các lớp và thư viện Java cần thiết cho các hoạt động cơ sở dữ liệu, thành phần giao diện người dùng (UI), ghi nhật ký, xử lý tệp, v.v.</w:t>
      </w:r>
    </w:p>
    <w:p w14:paraId="74B43A5F" w14:textId="3800AC35" w:rsidR="00135DD3" w:rsidRPr="00444335" w:rsidRDefault="00135DD3" w:rsidP="00135DD3">
      <w:pPr>
        <w:ind w:left="720" w:firstLine="0"/>
      </w:pPr>
      <w:r w:rsidRPr="00444335">
        <w:t>Biến và Đối tượng:</w:t>
      </w:r>
    </w:p>
    <w:p w14:paraId="4130498B" w14:textId="77777777" w:rsidR="00135DD3" w:rsidRPr="00444335" w:rsidRDefault="00135DD3" w:rsidP="00135DD3">
      <w:pPr>
        <w:ind w:left="720" w:firstLine="0"/>
      </w:pPr>
      <w:r w:rsidRPr="00444335">
        <w:t>DefaultTableModel dm: Sử dụng để quản lý dữ liệu trong một bảng.</w:t>
      </w:r>
    </w:p>
    <w:p w14:paraId="74823D39" w14:textId="77777777" w:rsidR="00135DD3" w:rsidRPr="00444335" w:rsidRDefault="00135DD3" w:rsidP="00135DD3">
      <w:pPr>
        <w:ind w:left="720" w:firstLine="0"/>
      </w:pPr>
      <w:r w:rsidRPr="00444335">
        <w:t>CDocGia cdocGia: Một thể hiện của một lớp chịu trách nhiệm quản lý các thành viên của thư viện.</w:t>
      </w:r>
    </w:p>
    <w:p w14:paraId="4373AAD8" w14:textId="77777777" w:rsidR="00135DD3" w:rsidRPr="00444335" w:rsidRDefault="00135DD3" w:rsidP="00135DD3">
      <w:pPr>
        <w:ind w:left="720" w:firstLine="0"/>
      </w:pPr>
      <w:r w:rsidRPr="00444335">
        <w:t>Connection con, Statement st, ResultSet rs, PreparedStatement ps: Các đối tượng liên quan đến cơ sở dữ liệu.</w:t>
      </w:r>
    </w:p>
    <w:p w14:paraId="476DF31D" w14:textId="77777777" w:rsidR="00135DD3" w:rsidRPr="00444335" w:rsidRDefault="00135DD3" w:rsidP="00135DD3">
      <w:pPr>
        <w:ind w:left="720" w:firstLine="0"/>
      </w:pPr>
      <w:r w:rsidRPr="00444335">
        <w:t>SimpleDateFormat sdf: Được sử dụng để định dạng ngày.</w:t>
      </w:r>
    </w:p>
    <w:p w14:paraId="601486C9" w14:textId="77777777" w:rsidR="00135DD3" w:rsidRPr="00444335" w:rsidRDefault="00135DD3" w:rsidP="00135DD3">
      <w:pPr>
        <w:ind w:left="720" w:firstLine="0"/>
      </w:pPr>
      <w:r w:rsidRPr="00444335">
        <w:lastRenderedPageBreak/>
        <w:t>List&lt;DocGia&gt; docGiaList: Một danh sách để chứa các đối tượng thành viên của thư viện.</w:t>
      </w:r>
    </w:p>
    <w:p w14:paraId="6D5FC3AD" w14:textId="5718A7F2" w:rsidR="00135DD3" w:rsidRPr="00444335" w:rsidRDefault="00135DD3" w:rsidP="00135DD3">
      <w:pPr>
        <w:ind w:left="720" w:firstLine="0"/>
      </w:pPr>
      <w:r w:rsidRPr="00444335">
        <w:t>Các thành phần GUI:</w:t>
      </w:r>
    </w:p>
    <w:p w14:paraId="0DE2AEC6" w14:textId="77777777" w:rsidR="00135DD3" w:rsidRPr="00444335" w:rsidRDefault="00135DD3" w:rsidP="00135DD3">
      <w:pPr>
        <w:ind w:left="720" w:firstLine="0"/>
      </w:pPr>
      <w:r w:rsidRPr="00444335">
        <w:t>Các thành phần Swing khác nhau như nhãn, trường văn bản, nút, nút radio, hộp combo, lựa chọn ngày và bảng được khởi tạo và được sắp xếp bằng GroupLayout.</w:t>
      </w:r>
    </w:p>
    <w:p w14:paraId="58367B01" w14:textId="67EFE380" w:rsidR="00135DD3" w:rsidRPr="00444335" w:rsidRDefault="00135DD3" w:rsidP="00135DD3">
      <w:pPr>
        <w:ind w:left="720" w:firstLine="0"/>
      </w:pPr>
      <w:r w:rsidRPr="00444335">
        <w:t>Constructor: Khởi tạo các thành phần giao diện người dùng, thiết lập kết nối cơ sở dữ liệu, tạo một đối tượng lệnh, và tải dữ liệu vào bảng.</w:t>
      </w:r>
    </w:p>
    <w:p w14:paraId="1C54FBB9" w14:textId="78F7979D" w:rsidR="00135DD3" w:rsidRPr="00444335" w:rsidRDefault="00135DD3" w:rsidP="00135DD3">
      <w:pPr>
        <w:ind w:left="720" w:firstLine="0"/>
      </w:pPr>
      <w:r w:rsidRPr="00444335">
        <w:t>Bộ lắng nghe Sự kiện:</w:t>
      </w:r>
    </w:p>
    <w:p w14:paraId="03499EFC" w14:textId="77777777" w:rsidR="00135DD3" w:rsidRPr="00444335" w:rsidRDefault="00135DD3" w:rsidP="00135DD3">
      <w:pPr>
        <w:ind w:left="720" w:firstLine="0"/>
      </w:pPr>
      <w:r w:rsidRPr="00444335">
        <w:t>Lắng nghe hành động cho các nút như Làm mới, Xóa, Chỉnh sửa, Thêm, Tìm kiếm và Xuất ra PDF.</w:t>
      </w:r>
    </w:p>
    <w:p w14:paraId="3A64D48E" w14:textId="77777777" w:rsidR="00135DD3" w:rsidRPr="00444335" w:rsidRDefault="00135DD3" w:rsidP="00135DD3">
      <w:pPr>
        <w:ind w:left="720" w:firstLine="0"/>
      </w:pPr>
      <w:r w:rsidRPr="00444335">
        <w:t>Lắng nghe hành động nút radio để chọn giới tính.</w:t>
      </w:r>
    </w:p>
    <w:p w14:paraId="493B2F78" w14:textId="77777777" w:rsidR="00135DD3" w:rsidRPr="00444335" w:rsidRDefault="00135DD3" w:rsidP="00135DD3">
      <w:pPr>
        <w:ind w:left="720" w:firstLine="0"/>
      </w:pPr>
      <w:r w:rsidRPr="00444335">
        <w:t>Lắng nghe sự kiện cho tìm kiếm.</w:t>
      </w:r>
    </w:p>
    <w:p w14:paraId="49874E1A" w14:textId="4D805460" w:rsidR="00135DD3" w:rsidRPr="00444335" w:rsidRDefault="00135DD3" w:rsidP="00135DD3">
      <w:pPr>
        <w:ind w:left="720" w:firstLine="0"/>
      </w:pPr>
      <w:r w:rsidRPr="00444335">
        <w:t>Phương thức:</w:t>
      </w:r>
    </w:p>
    <w:p w14:paraId="66CC167B" w14:textId="77777777" w:rsidR="00135DD3" w:rsidRPr="00444335" w:rsidRDefault="00135DD3" w:rsidP="00135DD3">
      <w:pPr>
        <w:ind w:left="720" w:firstLine="0"/>
      </w:pPr>
      <w:r w:rsidRPr="00444335">
        <w:t>loadDataInTable(): Lấy dữ liệu từ cơ sở dữ liệu và điền vào bảng.</w:t>
      </w:r>
    </w:p>
    <w:p w14:paraId="3E87611F" w14:textId="77777777" w:rsidR="00135DD3" w:rsidRPr="00444335" w:rsidRDefault="00135DD3" w:rsidP="00135DD3">
      <w:pPr>
        <w:ind w:left="720" w:firstLine="0"/>
      </w:pPr>
      <w:r w:rsidRPr="00444335">
        <w:t>Các phương thức khác để xử lý các hoạt động cơ sở dữ liệu như chèn, xóa, cập nhật, v.v.</w:t>
      </w:r>
    </w:p>
    <w:p w14:paraId="20B7F0E6" w14:textId="6AA5C670" w:rsidR="00DA5167" w:rsidRPr="00444335" w:rsidRDefault="00135DD3" w:rsidP="00135DD3">
      <w:pPr>
        <w:ind w:left="720" w:firstLine="0"/>
      </w:pPr>
      <w:r w:rsidRPr="00444335">
        <w:t>Comments: Một số bình luận được cung cấp để giải thích một số phần của mã hoặc để nhắc nhở nhà phát triển về các nhiệm vụ cần thực hiện.</w:t>
      </w:r>
    </w:p>
    <w:p w14:paraId="298DF4CF" w14:textId="77777777" w:rsidR="0078253F" w:rsidRPr="00444335" w:rsidRDefault="0078253F" w:rsidP="0078253F">
      <w:pPr>
        <w:ind w:left="720" w:firstLine="0"/>
      </w:pPr>
      <w:r w:rsidRPr="00444335">
        <w:t>jPanel2Layout: Định nghĩa cách sắp xếp các thành phần trong jPanel2, bao gồm nhãn, trường văn bản, nút radio, và các nút chức năng như Thêm, Sửa, Xóa, Làm mới.</w:t>
      </w:r>
    </w:p>
    <w:p w14:paraId="45F57C98" w14:textId="77777777" w:rsidR="0078253F" w:rsidRPr="00444335" w:rsidRDefault="0078253F" w:rsidP="0078253F">
      <w:pPr>
        <w:ind w:left="720" w:firstLine="0"/>
      </w:pPr>
    </w:p>
    <w:p w14:paraId="75B9B36C" w14:textId="77777777" w:rsidR="0078253F" w:rsidRPr="00444335" w:rsidRDefault="0078253F" w:rsidP="0078253F">
      <w:pPr>
        <w:ind w:left="720" w:firstLine="0"/>
      </w:pPr>
      <w:r w:rsidRPr="00444335">
        <w:t>jPanel3Layout: Xác định cách sắp xếp các thành phần trong jPanel3, bao gồm trường tìm kiếm, combo box để chọn loại tìm kiếm, nút tìm kiếm và nút xuất PDF.</w:t>
      </w:r>
    </w:p>
    <w:p w14:paraId="70253F20" w14:textId="77777777" w:rsidR="0078253F" w:rsidRPr="00444335" w:rsidRDefault="0078253F" w:rsidP="0078253F">
      <w:pPr>
        <w:ind w:left="720" w:firstLine="0"/>
      </w:pPr>
    </w:p>
    <w:p w14:paraId="5FF3A96E" w14:textId="77777777" w:rsidR="0078253F" w:rsidRPr="00444335" w:rsidRDefault="0078253F" w:rsidP="0078253F">
      <w:pPr>
        <w:ind w:left="720" w:firstLine="0"/>
      </w:pPr>
      <w:r w:rsidRPr="00444335">
        <w:t>jPanel4Layout: Xác định cách sắp xếp jScrollPane1, là nơi hiển thị danh sách độc giả trong jPanel4.</w:t>
      </w:r>
    </w:p>
    <w:p w14:paraId="21B7D613" w14:textId="77777777" w:rsidR="0078253F" w:rsidRPr="00444335" w:rsidRDefault="0078253F" w:rsidP="0078253F">
      <w:pPr>
        <w:ind w:left="720" w:firstLine="0"/>
      </w:pPr>
    </w:p>
    <w:p w14:paraId="249C6D12" w14:textId="77777777" w:rsidR="0078253F" w:rsidRPr="00444335" w:rsidRDefault="0078253F" w:rsidP="0078253F">
      <w:pPr>
        <w:ind w:left="720" w:firstLine="0"/>
      </w:pPr>
      <w:r w:rsidRPr="00444335">
        <w:lastRenderedPageBreak/>
        <w:t>Trong đó:</w:t>
      </w:r>
    </w:p>
    <w:p w14:paraId="20112109" w14:textId="77777777" w:rsidR="0078253F" w:rsidRPr="00444335" w:rsidRDefault="0078253F" w:rsidP="0078253F">
      <w:pPr>
        <w:ind w:left="720" w:firstLine="0"/>
      </w:pPr>
    </w:p>
    <w:p w14:paraId="4C2D1369" w14:textId="77777777" w:rsidR="0078253F" w:rsidRPr="00444335" w:rsidRDefault="0078253F" w:rsidP="0078253F">
      <w:pPr>
        <w:ind w:left="720" w:firstLine="0"/>
      </w:pPr>
      <w:r w:rsidRPr="00444335">
        <w:t>Các thành phần như jLabel, jTextField, JDateChooser, JRadioButton, JButton đều được đặt vào jPanel2 và jPanel3.</w:t>
      </w:r>
    </w:p>
    <w:p w14:paraId="784E855F" w14:textId="77777777" w:rsidR="0078253F" w:rsidRPr="00444335" w:rsidRDefault="0078253F" w:rsidP="0078253F">
      <w:pPr>
        <w:ind w:left="720" w:firstLine="0"/>
      </w:pPr>
      <w:r w:rsidRPr="00444335">
        <w:t>jScrollPane1 chứa tbDocGia, là một bảng hiển thị danh sách độc giả.</w:t>
      </w:r>
    </w:p>
    <w:p w14:paraId="66CB8979" w14:textId="775F92BB" w:rsidR="0078253F" w:rsidRPr="00444335" w:rsidRDefault="0078253F" w:rsidP="0078253F">
      <w:pPr>
        <w:ind w:left="720" w:firstLine="0"/>
      </w:pPr>
      <w:r w:rsidRPr="00444335">
        <w:t>Mỗi layout (jPanel2Layout, jPanel3Layout, jPanel4Layout) định nghĩa cách các thành phần sẽ được sắp xếp, điều này giúp tổ chức giao diện một cách dễ dàng và linh hoạt.</w:t>
      </w:r>
    </w:p>
    <w:p w14:paraId="55F1BD59" w14:textId="77777777" w:rsidR="0078253F" w:rsidRPr="00444335" w:rsidRDefault="0078253F" w:rsidP="0078253F">
      <w:pPr>
        <w:ind w:left="720" w:firstLine="0"/>
      </w:pPr>
      <w:r w:rsidRPr="00444335">
        <w:t>loadDataInTable(): Hàm này tải dữ liệu từ cơ sở dữ liệu và hiển thị vào bảng. Nó tạo một DefaultTableModel mới, thêm các cột vào và sau đó lấy dữ liệu từ danh sách docGiaList và thêm vào bảng.</w:t>
      </w:r>
    </w:p>
    <w:p w14:paraId="35F9D114" w14:textId="77777777" w:rsidR="0078253F" w:rsidRPr="00444335" w:rsidRDefault="0078253F" w:rsidP="0078253F">
      <w:pPr>
        <w:ind w:left="720" w:firstLine="0"/>
      </w:pPr>
    </w:p>
    <w:p w14:paraId="4BD6CC9F" w14:textId="77777777" w:rsidR="0078253F" w:rsidRPr="00444335" w:rsidRDefault="0078253F" w:rsidP="0078253F">
      <w:pPr>
        <w:ind w:left="720" w:firstLine="0"/>
      </w:pPr>
      <w:r w:rsidRPr="00444335">
        <w:t>loadDateSearch(): Hàm này thực hiện tìm kiếm dữ liệu dựa trên thông tin được nhập từ trường tìm kiếm. Nó xây dựng một DefaultTableModel mới sau đó thực hiện tìm kiếm dữ liệu dựa trên các tiêu chí được chọn từ combo box cbbTimKiem.</w:t>
      </w:r>
    </w:p>
    <w:p w14:paraId="0A74E03C" w14:textId="77777777" w:rsidR="0078253F" w:rsidRPr="00444335" w:rsidRDefault="0078253F" w:rsidP="0078253F">
      <w:pPr>
        <w:ind w:left="720" w:firstLine="0"/>
      </w:pPr>
    </w:p>
    <w:p w14:paraId="40CB0390" w14:textId="77777777" w:rsidR="0078253F" w:rsidRPr="00444335" w:rsidRDefault="0078253F" w:rsidP="0078253F">
      <w:pPr>
        <w:ind w:left="720" w:firstLine="0"/>
      </w:pPr>
      <w:r w:rsidRPr="00444335">
        <w:t>clear(): Hàm này xóa dữ liệu trong các trường văn bản sau khi thêm, sửa hoặc xóa.</w:t>
      </w:r>
    </w:p>
    <w:p w14:paraId="475473C5" w14:textId="77777777" w:rsidR="0078253F" w:rsidRPr="00444335" w:rsidRDefault="0078253F" w:rsidP="0078253F">
      <w:pPr>
        <w:ind w:left="720" w:firstLine="0"/>
      </w:pPr>
    </w:p>
    <w:p w14:paraId="4677630C" w14:textId="0DEA18D9" w:rsidR="0078253F" w:rsidRPr="00444335" w:rsidRDefault="0078253F" w:rsidP="0078253F">
      <w:pPr>
        <w:ind w:left="720" w:firstLine="0"/>
      </w:pPr>
      <w:r w:rsidRPr="00444335">
        <w:t>themFile1(): Hàm này cho phép người dùng chọn một tệp Excel từ hộp thoại JFileChooser, sau đó nó đọc dữ liệu từ tệp Excel và thêm dữ liệu vào cơ sở dữ liệu. Dữ liệu cũng được thêm vào DefaultTableModel để hiển thị trên bảng.</w:t>
      </w:r>
    </w:p>
    <w:p w14:paraId="772E326C" w14:textId="77777777" w:rsidR="0078253F" w:rsidRPr="00444335" w:rsidRDefault="0078253F" w:rsidP="0078253F">
      <w:pPr>
        <w:ind w:left="720" w:firstLine="0"/>
      </w:pPr>
      <w:r w:rsidRPr="00444335">
        <w:t>Trong đó:</w:t>
      </w:r>
    </w:p>
    <w:p w14:paraId="42514368" w14:textId="77777777" w:rsidR="0078253F" w:rsidRPr="00444335" w:rsidRDefault="0078253F" w:rsidP="0078253F">
      <w:pPr>
        <w:ind w:left="720" w:firstLine="0"/>
      </w:pPr>
    </w:p>
    <w:p w14:paraId="4293D575" w14:textId="77777777" w:rsidR="0078253F" w:rsidRPr="00444335" w:rsidRDefault="0078253F" w:rsidP="0078253F">
      <w:pPr>
        <w:ind w:left="720" w:firstLine="0"/>
      </w:pPr>
      <w:r w:rsidRPr="00444335">
        <w:t>Hàm DBConnect.insert() được gọi để thêm dữ liệu vào cơ sở dữ liệu từ mỗi dòng trong tệp Excel.</w:t>
      </w:r>
    </w:p>
    <w:p w14:paraId="58D69E52" w14:textId="3C70B9D4" w:rsidR="0078253F" w:rsidRPr="00444335" w:rsidRDefault="0078253F" w:rsidP="0078253F">
      <w:pPr>
        <w:ind w:left="720" w:firstLine="0"/>
      </w:pPr>
      <w:r w:rsidRPr="00444335">
        <w:t>Dữ liệu từ mỗi dòng trong tệp Excel được lấy ra từ sheet.getCell() và sau đó được thêm vào DefaultTableModel dm.</w:t>
      </w:r>
    </w:p>
    <w:p w14:paraId="341629FF" w14:textId="77777777" w:rsidR="0078253F" w:rsidRPr="00444335" w:rsidRDefault="0078253F" w:rsidP="0078253F">
      <w:pPr>
        <w:ind w:left="720" w:firstLine="0"/>
      </w:pPr>
      <w:r w:rsidRPr="00444335">
        <w:lastRenderedPageBreak/>
        <w:t>writeFileExcel(): Hàm này tạo một tệp Excel mới và ghi dữ liệu từ bảng tbDocGia vào đó. Dữ liệu được lấy từ DefaultTableModel của bảng và được ghi vào tệp Excel theo định dạng cột.</w:t>
      </w:r>
    </w:p>
    <w:p w14:paraId="5155DC39" w14:textId="77777777" w:rsidR="0078253F" w:rsidRPr="00444335" w:rsidRDefault="0078253F" w:rsidP="0078253F">
      <w:pPr>
        <w:ind w:left="720" w:firstLine="0"/>
      </w:pPr>
    </w:p>
    <w:p w14:paraId="65EE6693" w14:textId="77777777" w:rsidR="0078253F" w:rsidRPr="00444335" w:rsidRDefault="0078253F" w:rsidP="0078253F">
      <w:pPr>
        <w:ind w:left="720" w:firstLine="0"/>
      </w:pPr>
      <w:r w:rsidRPr="00444335">
        <w:t>btnRefreshActionPerformed(): Hàm này được gọi khi người dùng nhấn nút "Làm mới". Nó gọi hàm loadDataInTable() để làm mới dữ liệu trong bảng.</w:t>
      </w:r>
    </w:p>
    <w:p w14:paraId="05E1F683" w14:textId="77777777" w:rsidR="0078253F" w:rsidRPr="00444335" w:rsidRDefault="0078253F" w:rsidP="0078253F">
      <w:pPr>
        <w:ind w:left="720" w:firstLine="0"/>
      </w:pPr>
    </w:p>
    <w:p w14:paraId="48BAC2A7" w14:textId="77777777" w:rsidR="0078253F" w:rsidRPr="00444335" w:rsidRDefault="0078253F" w:rsidP="0078253F">
      <w:pPr>
        <w:ind w:left="720" w:firstLine="0"/>
      </w:pPr>
      <w:r w:rsidRPr="00444335">
        <w:t>btnTimKiemActionPerformed(): Hàm này được gọi khi người dùng nhấn nút "Tìm kiếm". Nó gọi hàm loadDateSearch() để thực hiện tìm kiếm dựa trên thông tin được nhập.</w:t>
      </w:r>
    </w:p>
    <w:p w14:paraId="3FCA49F3" w14:textId="77777777" w:rsidR="0078253F" w:rsidRPr="00444335" w:rsidRDefault="0078253F" w:rsidP="0078253F">
      <w:pPr>
        <w:ind w:left="720" w:firstLine="0"/>
      </w:pPr>
    </w:p>
    <w:p w14:paraId="4E83BB7B" w14:textId="77777777" w:rsidR="0078253F" w:rsidRPr="00444335" w:rsidRDefault="0078253F" w:rsidP="0078253F">
      <w:pPr>
        <w:ind w:left="720" w:firstLine="0"/>
      </w:pPr>
      <w:r w:rsidRPr="00444335">
        <w:t>btnXuatPDFActionPerformed(): Hàm này được gọi khi người dùng nhấn nút "Xuất PDF". Nó tạo một tệp PDF chứa dữ liệu tìm kiếm từ bảng và ghi vào tệp PDF.</w:t>
      </w:r>
    </w:p>
    <w:p w14:paraId="2EBC2D1C" w14:textId="77777777" w:rsidR="0078253F" w:rsidRPr="00444335" w:rsidRDefault="0078253F" w:rsidP="0078253F">
      <w:pPr>
        <w:ind w:left="720" w:firstLine="0"/>
      </w:pPr>
    </w:p>
    <w:p w14:paraId="041B5355" w14:textId="77777777" w:rsidR="0078253F" w:rsidRPr="00444335" w:rsidRDefault="0078253F" w:rsidP="0078253F">
      <w:pPr>
        <w:ind w:left="720" w:firstLine="0"/>
      </w:pPr>
      <w:r w:rsidRPr="00444335">
        <w:t>tbDocGiaMouseClicked(): Hàm này được gọi khi người dùng nhấn chuột vào bảng tbDocGia. Nó lấy dữ liệu từ hàng được chọn trong bảng và hiển thị lên các trường văn bản và lựa chọn ngày.</w:t>
      </w:r>
    </w:p>
    <w:p w14:paraId="27589449" w14:textId="77777777" w:rsidR="0078253F" w:rsidRPr="00444335" w:rsidRDefault="0078253F" w:rsidP="0078253F">
      <w:pPr>
        <w:ind w:left="720" w:firstLine="0"/>
      </w:pPr>
    </w:p>
    <w:p w14:paraId="0C3D7509" w14:textId="77777777" w:rsidR="0078253F" w:rsidRPr="00444335" w:rsidRDefault="0078253F" w:rsidP="0078253F">
      <w:pPr>
        <w:ind w:left="720" w:firstLine="0"/>
      </w:pPr>
      <w:r w:rsidRPr="00444335">
        <w:t>jScrollPane1MouseClicked(): Hàm này được gọi khi người dùng nhấn chuột vào jScrollPane1, không có hành động cụ thể được thực hiện trong hàm này.</w:t>
      </w:r>
    </w:p>
    <w:p w14:paraId="2CBF9CCF" w14:textId="77777777" w:rsidR="0078253F" w:rsidRPr="00444335" w:rsidRDefault="0078253F" w:rsidP="0078253F">
      <w:pPr>
        <w:ind w:left="720" w:firstLine="0"/>
      </w:pPr>
    </w:p>
    <w:p w14:paraId="4DEF7010" w14:textId="77777777" w:rsidR="0078253F" w:rsidRPr="00444335" w:rsidRDefault="0078253F" w:rsidP="0078253F">
      <w:pPr>
        <w:ind w:left="720" w:firstLine="0"/>
      </w:pPr>
      <w:r w:rsidRPr="00444335">
        <w:t>btnSuaActionPerformed(): Hàm này được gọi khi người dùng nhấn nút "Sửa". Nó kiểm tra các trường văn bản và lựa chọn ngày để đảm bảo rằng dữ liệu đã nhập đầy đủ, sau đó cập nhật thông tin của độc giả được chọn trong bảng.</w:t>
      </w:r>
    </w:p>
    <w:p w14:paraId="75AAFEDC" w14:textId="77777777" w:rsidR="0078253F" w:rsidRPr="00444335" w:rsidRDefault="0078253F" w:rsidP="0078253F">
      <w:pPr>
        <w:ind w:left="720" w:firstLine="0"/>
      </w:pPr>
    </w:p>
    <w:p w14:paraId="3C003116" w14:textId="77777777" w:rsidR="0078253F" w:rsidRPr="00444335" w:rsidRDefault="0078253F" w:rsidP="0078253F">
      <w:pPr>
        <w:ind w:left="720" w:firstLine="0"/>
      </w:pPr>
      <w:r w:rsidRPr="00444335">
        <w:t>btnThemActionPerformed(): Hàm này được gọi khi người dùng nhấn nút "Thêm". Nó kiểm tra các trường văn bản và lựa chọn ngày để đảm bảo rằng dữ liệu đã nhập đầy đủ, sau đó thêm một độc giả mới vào cơ sở dữ liệu.</w:t>
      </w:r>
    </w:p>
    <w:p w14:paraId="6E67F9DF" w14:textId="77777777" w:rsidR="0078253F" w:rsidRPr="00444335" w:rsidRDefault="0078253F" w:rsidP="0078253F">
      <w:pPr>
        <w:ind w:left="720" w:firstLine="0"/>
      </w:pPr>
    </w:p>
    <w:p w14:paraId="4C4F5CDA" w14:textId="25E9DAE5" w:rsidR="0078253F" w:rsidRPr="00444335" w:rsidRDefault="0078253F" w:rsidP="0078253F">
      <w:pPr>
        <w:ind w:left="720" w:firstLine="0"/>
      </w:pPr>
      <w:r w:rsidRPr="00444335">
        <w:lastRenderedPageBreak/>
        <w:t>btnXoaActionPerformed(): Hàm này được gọi khi người dùng nhấn nút "Xóa". Nó xóa thông tin của độc giả được chọn trong bảng khỏi cơ sở dữ liệu sau khi hiển thị một hộp thoại xác nhận.</w:t>
      </w:r>
    </w:p>
    <w:p w14:paraId="1137AD21" w14:textId="41823551" w:rsidR="00472BC1" w:rsidRPr="00444335" w:rsidRDefault="00472BC1" w:rsidP="00472BC1">
      <w:pPr>
        <w:pStyle w:val="ListParagraph"/>
        <w:numPr>
          <w:ilvl w:val="0"/>
          <w:numId w:val="27"/>
        </w:numPr>
      </w:pPr>
      <w:r w:rsidRPr="00444335">
        <w:rPr>
          <w:lang w:val="vi-VN"/>
        </w:rPr>
        <w:t>Controller:</w:t>
      </w:r>
    </w:p>
    <w:p w14:paraId="2118355E" w14:textId="4AC16C8F" w:rsidR="00472BC1" w:rsidRPr="00444335" w:rsidRDefault="00472BC1" w:rsidP="00472BC1">
      <w:pPr>
        <w:ind w:left="720" w:firstLine="0"/>
      </w:pPr>
      <w:r w:rsidRPr="00444335">
        <w:t>+ Constructor:</w:t>
      </w:r>
    </w:p>
    <w:p w14:paraId="38C427EC" w14:textId="77777777" w:rsidR="00472BC1" w:rsidRPr="00444335" w:rsidRDefault="00472BC1" w:rsidP="00472BC1">
      <w:pPr>
        <w:ind w:left="720" w:firstLine="0"/>
      </w:pPr>
      <w:r w:rsidRPr="00444335">
        <w:t>Khởi tạo đối tượng CDocGia.</w:t>
      </w:r>
    </w:p>
    <w:p w14:paraId="583C5B3B" w14:textId="77777777" w:rsidR="00472BC1" w:rsidRPr="00444335" w:rsidRDefault="00472BC1" w:rsidP="00472BC1">
      <w:pPr>
        <w:ind w:left="720" w:firstLine="0"/>
      </w:pPr>
      <w:r w:rsidRPr="00444335">
        <w:t>Thiết lập kết nối đến cơ sở dữ liệu thông qua lớp DBConnect.</w:t>
      </w:r>
    </w:p>
    <w:p w14:paraId="1E84BFC0" w14:textId="77777777" w:rsidR="00472BC1" w:rsidRPr="00444335" w:rsidRDefault="00472BC1" w:rsidP="00472BC1">
      <w:pPr>
        <w:ind w:left="720" w:firstLine="0"/>
      </w:pPr>
      <w:r w:rsidRPr="00444335">
        <w:t>Khởi tạo một Statement để thực thi các truy vấn SQL.</w:t>
      </w:r>
    </w:p>
    <w:p w14:paraId="1C504C9A" w14:textId="6728FC41" w:rsidR="00472BC1" w:rsidRPr="00444335" w:rsidRDefault="00472BC1" w:rsidP="00472BC1">
      <w:pPr>
        <w:ind w:left="720" w:firstLine="0"/>
      </w:pPr>
      <w:r w:rsidRPr="00444335">
        <w:t>+ selectAll():</w:t>
      </w:r>
    </w:p>
    <w:p w14:paraId="4F977B8C" w14:textId="77777777" w:rsidR="00472BC1" w:rsidRPr="00444335" w:rsidRDefault="00472BC1" w:rsidP="00472BC1">
      <w:pPr>
        <w:ind w:left="720" w:firstLine="0"/>
      </w:pPr>
      <w:r w:rsidRPr="00444335">
        <w:t>Truy vấn tất cả các dòng từ bảng DocGia.</w:t>
      </w:r>
    </w:p>
    <w:p w14:paraId="016B8E44" w14:textId="77777777" w:rsidR="00472BC1" w:rsidRPr="00444335" w:rsidRDefault="00472BC1" w:rsidP="00472BC1">
      <w:pPr>
        <w:ind w:left="720" w:firstLine="0"/>
      </w:pPr>
      <w:r w:rsidRPr="00444335">
        <w:t>Chuyển kết quả của truy vấn thành danh sách các đối tượng DocGia.</w:t>
      </w:r>
    </w:p>
    <w:p w14:paraId="163D8978" w14:textId="77777777" w:rsidR="00472BC1" w:rsidRPr="00444335" w:rsidRDefault="00472BC1" w:rsidP="00472BC1">
      <w:pPr>
        <w:ind w:left="720" w:firstLine="0"/>
      </w:pPr>
      <w:r w:rsidRPr="00444335">
        <w:t>Mỗi dòng từ kết quả truy vấn được chuyển thành một đối tượng DocGia và được thêm vào danh sách.</w:t>
      </w:r>
    </w:p>
    <w:p w14:paraId="1DBBDE31" w14:textId="21BB179C" w:rsidR="00472BC1" w:rsidRPr="00444335" w:rsidRDefault="00472BC1" w:rsidP="001F346E">
      <w:pPr>
        <w:ind w:left="720" w:firstLine="0"/>
      </w:pPr>
      <w:r w:rsidRPr="00444335">
        <w:t>+ search(DocGia docGia, String columnName):</w:t>
      </w:r>
    </w:p>
    <w:p w14:paraId="4B47B40C" w14:textId="77777777" w:rsidR="00472BC1" w:rsidRPr="00444335" w:rsidRDefault="00472BC1" w:rsidP="00472BC1">
      <w:pPr>
        <w:ind w:left="720" w:firstLine="0"/>
      </w:pPr>
      <w:r w:rsidRPr="00444335">
        <w:t>Tìm kiếm các đối tượng DocGia dựa trên các thông tin được cung cấp trong đối tượng docGia và tên cột (columnName) tương ứng.</w:t>
      </w:r>
    </w:p>
    <w:p w14:paraId="18D31DAF" w14:textId="77777777" w:rsidR="00472BC1" w:rsidRPr="00444335" w:rsidRDefault="00472BC1" w:rsidP="00472BC1">
      <w:pPr>
        <w:ind w:left="720" w:firstLine="0"/>
      </w:pPr>
      <w:r w:rsidRPr="00444335">
        <w:t>Xây dựng câu truy vấn SQL dựa trên thông tin tìm kiếm được cung cấp.</w:t>
      </w:r>
    </w:p>
    <w:p w14:paraId="76267692" w14:textId="77777777" w:rsidR="00472BC1" w:rsidRPr="00444335" w:rsidRDefault="00472BC1" w:rsidP="00472BC1">
      <w:pPr>
        <w:ind w:left="720" w:firstLine="0"/>
      </w:pPr>
      <w:r w:rsidRPr="00444335">
        <w:t>Thực thi truy vấn và trả về danh sách các đối tượng DocGia thỏa mãn điều kiện tìm kiếm.</w:t>
      </w:r>
    </w:p>
    <w:p w14:paraId="57CEBB64" w14:textId="5A3A3742" w:rsidR="00472BC1" w:rsidRPr="00444335" w:rsidRDefault="00472BC1" w:rsidP="00472BC1">
      <w:pPr>
        <w:ind w:left="720" w:firstLine="0"/>
      </w:pPr>
      <w:r w:rsidRPr="00444335">
        <w:t>+ insert(DocGia docGia):</w:t>
      </w:r>
    </w:p>
    <w:p w14:paraId="30F7C325" w14:textId="77777777" w:rsidR="00472BC1" w:rsidRPr="00444335" w:rsidRDefault="00472BC1" w:rsidP="00472BC1">
      <w:pPr>
        <w:ind w:left="720" w:firstLine="0"/>
      </w:pPr>
      <w:r w:rsidRPr="00444335">
        <w:t>Thêm một đối tượng DocGia mới vào bảng DocGia.</w:t>
      </w:r>
    </w:p>
    <w:p w14:paraId="2C0637C9" w14:textId="77777777" w:rsidR="00472BC1" w:rsidRPr="00444335" w:rsidRDefault="00472BC1" w:rsidP="00472BC1">
      <w:pPr>
        <w:ind w:left="720" w:firstLine="0"/>
      </w:pPr>
      <w:r w:rsidRPr="00444335">
        <w:t>Sử dụng một câu truy vấn INSERT để thêm dữ liệu mới.</w:t>
      </w:r>
    </w:p>
    <w:p w14:paraId="0596EF97" w14:textId="77777777" w:rsidR="00472BC1" w:rsidRPr="00444335" w:rsidRDefault="00472BC1" w:rsidP="00472BC1">
      <w:pPr>
        <w:ind w:left="720" w:firstLine="0"/>
      </w:pPr>
      <w:r w:rsidRPr="00444335">
        <w:t>Chuyển đổi ngày từ Java sang định dạng ngày trong SQL trước khi thêm vào cơ sở dữ liệu.</w:t>
      </w:r>
    </w:p>
    <w:p w14:paraId="5AD9DCD7" w14:textId="38CD8748" w:rsidR="00472BC1" w:rsidRPr="00444335" w:rsidRDefault="00472BC1" w:rsidP="00472BC1">
      <w:pPr>
        <w:ind w:left="720" w:firstLine="0"/>
      </w:pPr>
      <w:r w:rsidRPr="00444335">
        <w:t>+ update(DocGia docGia):</w:t>
      </w:r>
    </w:p>
    <w:p w14:paraId="72FA0356" w14:textId="77777777" w:rsidR="00472BC1" w:rsidRPr="00444335" w:rsidRDefault="00472BC1" w:rsidP="00472BC1">
      <w:pPr>
        <w:ind w:left="720" w:firstLine="0"/>
      </w:pPr>
      <w:r w:rsidRPr="00444335">
        <w:t>Cập nhật thông tin của một đối tượng DocGia đã tồn tại trong bảng DocGia.</w:t>
      </w:r>
    </w:p>
    <w:p w14:paraId="7C5EF545" w14:textId="77777777" w:rsidR="00472BC1" w:rsidRPr="00444335" w:rsidRDefault="00472BC1" w:rsidP="00472BC1">
      <w:pPr>
        <w:ind w:left="720" w:firstLine="0"/>
      </w:pPr>
      <w:r w:rsidRPr="00444335">
        <w:t>Sử dụng một câu truy vấn UPDATE để cập nhật dữ liệu.</w:t>
      </w:r>
    </w:p>
    <w:p w14:paraId="61F46228" w14:textId="77777777" w:rsidR="00472BC1" w:rsidRPr="00444335" w:rsidRDefault="00472BC1" w:rsidP="00472BC1">
      <w:pPr>
        <w:ind w:left="720" w:firstLine="0"/>
      </w:pPr>
      <w:r w:rsidRPr="00444335">
        <w:lastRenderedPageBreak/>
        <w:t>Tương tự như insert(), các giá trị ngày được chuyển đổi từ Java sang định dạng ngày trong SQL trước khi cập nhật.</w:t>
      </w:r>
    </w:p>
    <w:p w14:paraId="34A5457D" w14:textId="1A0DF390" w:rsidR="00472BC1" w:rsidRPr="00444335" w:rsidRDefault="001F346E" w:rsidP="00472BC1">
      <w:pPr>
        <w:ind w:left="720" w:firstLine="0"/>
      </w:pPr>
      <w:r w:rsidRPr="00444335">
        <w:t xml:space="preserve">+ </w:t>
      </w:r>
      <w:r w:rsidR="00472BC1" w:rsidRPr="00444335">
        <w:t>delete(DocGia docGia):</w:t>
      </w:r>
    </w:p>
    <w:p w14:paraId="4367A1C1" w14:textId="77777777" w:rsidR="00472BC1" w:rsidRPr="00444335" w:rsidRDefault="00472BC1" w:rsidP="00472BC1">
      <w:pPr>
        <w:ind w:left="720" w:firstLine="0"/>
      </w:pPr>
      <w:r w:rsidRPr="00444335">
        <w:t>Xóa một đối tượng DocGia khỏi bảng DocGia.</w:t>
      </w:r>
    </w:p>
    <w:p w14:paraId="79B53EAE" w14:textId="77777777" w:rsidR="00472BC1" w:rsidRPr="00444335" w:rsidRDefault="00472BC1" w:rsidP="00472BC1">
      <w:pPr>
        <w:ind w:left="720" w:firstLine="0"/>
      </w:pPr>
      <w:r w:rsidRPr="00444335">
        <w:t>Sử dụng một câu truy vấn DELETE để xóa dữ liệu.</w:t>
      </w:r>
    </w:p>
    <w:p w14:paraId="393283AF" w14:textId="77777777" w:rsidR="00472BC1" w:rsidRPr="00444335" w:rsidRDefault="00472BC1" w:rsidP="00472BC1">
      <w:pPr>
        <w:ind w:left="720" w:firstLine="0"/>
      </w:pPr>
      <w:r w:rsidRPr="00444335">
        <w:t>Đảm bảo rằng kết nối đến cơ sở dữ liệu được đóng sau khi thực hiện xong thao tác xóa.</w:t>
      </w:r>
    </w:p>
    <w:p w14:paraId="447D03B8" w14:textId="61F2AEC2" w:rsidR="00472BC1" w:rsidRPr="00444335" w:rsidRDefault="00472BC1" w:rsidP="00472BC1">
      <w:pPr>
        <w:ind w:left="720" w:firstLine="0"/>
      </w:pPr>
      <w:r w:rsidRPr="00444335">
        <w:t>Code đã được cấu trúc để đảm bảo thực thi các truy vấn SQL một cách an toàn và đáng tin cậy, đồng thời đảm bảo việc xử lý kết nối đến cơ sở dữ liệu sau mỗi thao tác.</w:t>
      </w:r>
    </w:p>
    <w:p w14:paraId="6CD5D6E5" w14:textId="4E278498" w:rsidR="004A5853" w:rsidRPr="00444335" w:rsidRDefault="007F3B31" w:rsidP="00AD549C">
      <w:pPr>
        <w:pStyle w:val="Heading2"/>
        <w:rPr>
          <w:rFonts w:ascii="Times New Roman" w:hAnsi="Times New Roman" w:cs="Times New Roman"/>
          <w:color w:val="auto"/>
        </w:rPr>
      </w:pPr>
      <w:r w:rsidRPr="00444335">
        <w:rPr>
          <w:rFonts w:ascii="Times New Roman" w:hAnsi="Times New Roman" w:cs="Times New Roman"/>
          <w:color w:val="auto"/>
          <w:lang w:val="en-US"/>
        </w:rPr>
        <w:t>3</w:t>
      </w:r>
      <w:r w:rsidRPr="00444335">
        <w:rPr>
          <w:rFonts w:ascii="Times New Roman" w:hAnsi="Times New Roman" w:cs="Times New Roman"/>
          <w:color w:val="auto"/>
        </w:rPr>
        <w:t>.4. Màn hình quản lý sách</w:t>
      </w:r>
    </w:p>
    <w:p w14:paraId="2C368BC3" w14:textId="21E7C9FD" w:rsidR="004E5ED7" w:rsidRPr="00444335" w:rsidRDefault="004E5ED7" w:rsidP="004E5ED7">
      <w:r w:rsidRPr="00444335">
        <w:rPr>
          <w:noProof/>
        </w:rPr>
        <w:drawing>
          <wp:inline distT="0" distB="0" distL="0" distR="0" wp14:anchorId="003C69E0" wp14:editId="28961D1E">
            <wp:extent cx="6329680" cy="4196080"/>
            <wp:effectExtent l="0" t="0" r="0" b="0"/>
            <wp:docPr id="1944166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166406" name=""/>
                    <pic:cNvPicPr/>
                  </pic:nvPicPr>
                  <pic:blipFill>
                    <a:blip r:embed="rId18"/>
                    <a:stretch>
                      <a:fillRect/>
                    </a:stretch>
                  </pic:blipFill>
                  <pic:spPr>
                    <a:xfrm>
                      <a:off x="0" y="0"/>
                      <a:ext cx="6329680" cy="4196080"/>
                    </a:xfrm>
                    <a:prstGeom prst="rect">
                      <a:avLst/>
                    </a:prstGeom>
                  </pic:spPr>
                </pic:pic>
              </a:graphicData>
            </a:graphic>
          </wp:inline>
        </w:drawing>
      </w:r>
    </w:p>
    <w:p w14:paraId="365F33EE" w14:textId="76F63AAD" w:rsidR="004E5ED7" w:rsidRPr="00444335" w:rsidRDefault="004E5ED7" w:rsidP="006D7F3C">
      <w:pPr>
        <w:jc w:val="center"/>
      </w:pPr>
      <w:bookmarkStart w:id="24" w:name="_Hlk168642107"/>
      <w:r w:rsidRPr="00444335">
        <w:t xml:space="preserve">Hình </w:t>
      </w:r>
      <w:r w:rsidR="004A0AC0">
        <w:t>7</w:t>
      </w:r>
      <w:r w:rsidRPr="00444335">
        <w:t>: Màn hình quản lý sách</w:t>
      </w:r>
    </w:p>
    <w:bookmarkEnd w:id="24"/>
    <w:p w14:paraId="3433B6BD" w14:textId="5BEADD05" w:rsidR="00A024CB" w:rsidRPr="00444335" w:rsidRDefault="00A024CB" w:rsidP="00A024CB">
      <w:pPr>
        <w:pStyle w:val="ListParagraph"/>
        <w:numPr>
          <w:ilvl w:val="0"/>
          <w:numId w:val="27"/>
        </w:numPr>
      </w:pPr>
      <w:r w:rsidRPr="00444335">
        <w:rPr>
          <w:lang w:val="vi-VN"/>
        </w:rPr>
        <w:t>View:</w:t>
      </w:r>
    </w:p>
    <w:p w14:paraId="68FF0C9B" w14:textId="77777777" w:rsidR="00A024CB" w:rsidRPr="00444335" w:rsidRDefault="00A024CB" w:rsidP="00A024CB">
      <w:pPr>
        <w:ind w:left="720" w:firstLine="0"/>
      </w:pPr>
      <w:r w:rsidRPr="00444335">
        <w:t>Constructor (GUIQuanLySach()):</w:t>
      </w:r>
    </w:p>
    <w:p w14:paraId="1B938E59" w14:textId="77777777" w:rsidR="00A024CB" w:rsidRPr="00444335" w:rsidRDefault="00A024CB" w:rsidP="00A024CB">
      <w:pPr>
        <w:ind w:left="720" w:firstLine="0"/>
      </w:pPr>
    </w:p>
    <w:p w14:paraId="06C89F5D" w14:textId="77777777" w:rsidR="00A024CB" w:rsidRPr="00444335" w:rsidRDefault="00A024CB" w:rsidP="00A024CB">
      <w:pPr>
        <w:ind w:left="720" w:firstLine="0"/>
      </w:pPr>
      <w:r w:rsidRPr="00444335">
        <w:t>Khởi tạo các thành phần giao diện bằng cách gọi initComponents().</w:t>
      </w:r>
    </w:p>
    <w:p w14:paraId="59965AA5" w14:textId="77777777" w:rsidR="00A024CB" w:rsidRPr="00444335" w:rsidRDefault="00A024CB" w:rsidP="00A024CB">
      <w:pPr>
        <w:ind w:left="720" w:firstLine="0"/>
      </w:pPr>
      <w:r w:rsidRPr="00444335">
        <w:t>Thiết lập kết nối đến cơ sở dữ liệu bằng cách sử dụng DBConnect.getConnection().</w:t>
      </w:r>
    </w:p>
    <w:p w14:paraId="78205E0E" w14:textId="77777777" w:rsidR="00A024CB" w:rsidRPr="00444335" w:rsidRDefault="00A024CB" w:rsidP="00A024CB">
      <w:pPr>
        <w:ind w:left="720" w:firstLine="0"/>
      </w:pPr>
      <w:r w:rsidRPr="00444335">
        <w:t>Tạo một đối tượng Statement để thực hiện các câu lệnh SQL.</w:t>
      </w:r>
    </w:p>
    <w:p w14:paraId="0CC5316E" w14:textId="77777777" w:rsidR="00A024CB" w:rsidRPr="00444335" w:rsidRDefault="00A024CB" w:rsidP="00A024CB">
      <w:pPr>
        <w:ind w:left="720" w:firstLine="0"/>
      </w:pPr>
      <w:r w:rsidRPr="00444335">
        <w:t>Gọi phương thức loadDataInTable() để tải dữ liệu sách vào bảng.</w:t>
      </w:r>
    </w:p>
    <w:p w14:paraId="040603A2" w14:textId="77777777" w:rsidR="00A024CB" w:rsidRPr="00444335" w:rsidRDefault="00A024CB" w:rsidP="00A024CB">
      <w:pPr>
        <w:ind w:left="720" w:firstLine="0"/>
      </w:pPr>
      <w:r w:rsidRPr="00444335">
        <w:t>initComponents():</w:t>
      </w:r>
    </w:p>
    <w:p w14:paraId="75C619F1" w14:textId="77777777" w:rsidR="00A024CB" w:rsidRPr="00444335" w:rsidRDefault="00A024CB" w:rsidP="00A024CB">
      <w:pPr>
        <w:ind w:left="720" w:firstLine="0"/>
      </w:pPr>
    </w:p>
    <w:p w14:paraId="4BDE2651" w14:textId="77777777" w:rsidR="00A024CB" w:rsidRPr="00444335" w:rsidRDefault="00A024CB" w:rsidP="00A024CB">
      <w:pPr>
        <w:ind w:left="720" w:firstLine="0"/>
      </w:pPr>
      <w:r w:rsidRPr="00444335">
        <w:t>Phương thức này khởi tạo tất cả các thành phần giao diện như nhãn, ô nhập liệu, nút bấm, panel và bảng.</w:t>
      </w:r>
    </w:p>
    <w:p w14:paraId="2470BD55" w14:textId="77777777" w:rsidR="00A024CB" w:rsidRPr="00444335" w:rsidRDefault="00A024CB" w:rsidP="00A024CB">
      <w:pPr>
        <w:ind w:left="720" w:firstLine="0"/>
      </w:pPr>
      <w:r w:rsidRPr="00444335">
        <w:t>Nó cũng thiết lập bố cục và thêm các bộ lắng nghe sự kiện (action listeners) cho các nút bấm.</w:t>
      </w:r>
    </w:p>
    <w:p w14:paraId="141C196F" w14:textId="77777777" w:rsidR="00A024CB" w:rsidRPr="00444335" w:rsidRDefault="00A024CB" w:rsidP="00A024CB">
      <w:pPr>
        <w:ind w:left="720" w:firstLine="0"/>
      </w:pPr>
      <w:r w:rsidRPr="00444335">
        <w:t>btnThemActionPerformed(java.awt.event.ActionEvent evt):</w:t>
      </w:r>
    </w:p>
    <w:p w14:paraId="1508699B" w14:textId="77777777" w:rsidR="00A024CB" w:rsidRPr="00444335" w:rsidRDefault="00A024CB" w:rsidP="00A024CB">
      <w:pPr>
        <w:ind w:left="720" w:firstLine="0"/>
      </w:pPr>
    </w:p>
    <w:p w14:paraId="7EC80E36" w14:textId="77777777" w:rsidR="00A024CB" w:rsidRPr="00444335" w:rsidRDefault="00A024CB" w:rsidP="00A024CB">
      <w:pPr>
        <w:ind w:left="720" w:firstLine="0"/>
      </w:pPr>
      <w:r w:rsidRPr="00444335">
        <w:t>Phương thức này được gọi khi nút "Thêm" được nhấn.</w:t>
      </w:r>
    </w:p>
    <w:p w14:paraId="5BD62294" w14:textId="77777777" w:rsidR="00A024CB" w:rsidRPr="00444335" w:rsidRDefault="00A024CB" w:rsidP="00A024CB">
      <w:pPr>
        <w:ind w:left="720" w:firstLine="0"/>
      </w:pPr>
      <w:r w:rsidRPr="00444335">
        <w:t>Nó xử lý logic để thêm một bản ghi sách mới vào cơ sở dữ liệu.</w:t>
      </w:r>
    </w:p>
    <w:p w14:paraId="40F9766F" w14:textId="77777777" w:rsidR="00A024CB" w:rsidRPr="00444335" w:rsidRDefault="00A024CB" w:rsidP="00A024CB">
      <w:pPr>
        <w:ind w:left="720" w:firstLine="0"/>
      </w:pPr>
      <w:r w:rsidRPr="00444335">
        <w:t>btnXoaActionPerformed(java.awt.event.ActionEvent evt):</w:t>
      </w:r>
    </w:p>
    <w:p w14:paraId="3D416507" w14:textId="77777777" w:rsidR="00A024CB" w:rsidRPr="00444335" w:rsidRDefault="00A024CB" w:rsidP="00A024CB">
      <w:pPr>
        <w:ind w:left="720" w:firstLine="0"/>
      </w:pPr>
    </w:p>
    <w:p w14:paraId="10CD9C2E" w14:textId="77777777" w:rsidR="00A024CB" w:rsidRPr="00444335" w:rsidRDefault="00A024CB" w:rsidP="00A024CB">
      <w:pPr>
        <w:ind w:left="720" w:firstLine="0"/>
      </w:pPr>
      <w:r w:rsidRPr="00444335">
        <w:t>Phương thức này được gọi khi nút "Xóa" được nhấn.</w:t>
      </w:r>
    </w:p>
    <w:p w14:paraId="3AED53FF" w14:textId="77777777" w:rsidR="00A024CB" w:rsidRPr="00444335" w:rsidRDefault="00A024CB" w:rsidP="00A024CB">
      <w:pPr>
        <w:ind w:left="720" w:firstLine="0"/>
      </w:pPr>
      <w:r w:rsidRPr="00444335">
        <w:t>Nó xử lý logic để xóa một bản ghi sách đã chọn từ cơ sở dữ liệu.</w:t>
      </w:r>
    </w:p>
    <w:p w14:paraId="3DBC3BD2" w14:textId="77777777" w:rsidR="00A024CB" w:rsidRPr="00444335" w:rsidRDefault="00A024CB" w:rsidP="00A024CB">
      <w:pPr>
        <w:ind w:left="720" w:firstLine="0"/>
      </w:pPr>
      <w:r w:rsidRPr="00444335">
        <w:t>btnSuaActionPerformed(java.awt.event.ActionEvent evt):</w:t>
      </w:r>
    </w:p>
    <w:p w14:paraId="794FCD7D" w14:textId="77777777" w:rsidR="00A024CB" w:rsidRPr="00444335" w:rsidRDefault="00A024CB" w:rsidP="00A024CB">
      <w:pPr>
        <w:ind w:left="720" w:firstLine="0"/>
      </w:pPr>
    </w:p>
    <w:p w14:paraId="058B2B53" w14:textId="77777777" w:rsidR="00A024CB" w:rsidRPr="00444335" w:rsidRDefault="00A024CB" w:rsidP="00A024CB">
      <w:pPr>
        <w:ind w:left="720" w:firstLine="0"/>
      </w:pPr>
      <w:r w:rsidRPr="00444335">
        <w:t>Phương thức này được gọi khi nút "Sửa" được nhấn.</w:t>
      </w:r>
    </w:p>
    <w:p w14:paraId="4709CCD1" w14:textId="77777777" w:rsidR="00A024CB" w:rsidRPr="00444335" w:rsidRDefault="00A024CB" w:rsidP="00A024CB">
      <w:pPr>
        <w:ind w:left="720" w:firstLine="0"/>
      </w:pPr>
      <w:r w:rsidRPr="00444335">
        <w:t>Nó xử lý logic để cập nhật một bản ghi sách đã chọn trong cơ sở dữ liệu.</w:t>
      </w:r>
    </w:p>
    <w:p w14:paraId="5E035A92" w14:textId="77777777" w:rsidR="00A024CB" w:rsidRPr="00444335" w:rsidRDefault="00A024CB" w:rsidP="00A024CB">
      <w:pPr>
        <w:ind w:left="720" w:firstLine="0"/>
      </w:pPr>
      <w:r w:rsidRPr="00444335">
        <w:t>btnRefreshActionPerformed(java.awt.event.ActionEvent evt):</w:t>
      </w:r>
    </w:p>
    <w:p w14:paraId="41B67B6A" w14:textId="77777777" w:rsidR="00A024CB" w:rsidRPr="00444335" w:rsidRDefault="00A024CB" w:rsidP="00A024CB">
      <w:pPr>
        <w:ind w:left="720" w:firstLine="0"/>
      </w:pPr>
    </w:p>
    <w:p w14:paraId="10A96C53" w14:textId="77777777" w:rsidR="00A024CB" w:rsidRPr="00444335" w:rsidRDefault="00A024CB" w:rsidP="00A024CB">
      <w:pPr>
        <w:ind w:left="720" w:firstLine="0"/>
      </w:pPr>
      <w:r w:rsidRPr="00444335">
        <w:lastRenderedPageBreak/>
        <w:t>Phương thức này được gọi khi nút "Refresh" được nhấn.</w:t>
      </w:r>
    </w:p>
    <w:p w14:paraId="4EAD6552" w14:textId="77777777" w:rsidR="00A024CB" w:rsidRPr="00444335" w:rsidRDefault="00A024CB" w:rsidP="00A024CB">
      <w:pPr>
        <w:ind w:left="720" w:firstLine="0"/>
      </w:pPr>
      <w:r w:rsidRPr="00444335">
        <w:t>Nó làm mới form bằng cách xóa các ô nhập liệu và tải lại dữ liệu bảng.</w:t>
      </w:r>
    </w:p>
    <w:p w14:paraId="6D14EB54" w14:textId="77777777" w:rsidR="00A024CB" w:rsidRPr="00444335" w:rsidRDefault="00A024CB" w:rsidP="00A024CB">
      <w:pPr>
        <w:ind w:left="720" w:firstLine="0"/>
      </w:pPr>
      <w:r w:rsidRPr="00444335">
        <w:t>btnThemTuFileActionPerformed(java.awt.event.ActionEvent evt):</w:t>
      </w:r>
    </w:p>
    <w:p w14:paraId="5694EEF9" w14:textId="77777777" w:rsidR="00A024CB" w:rsidRPr="00444335" w:rsidRDefault="00A024CB" w:rsidP="00A024CB">
      <w:pPr>
        <w:ind w:left="720" w:firstLine="0"/>
      </w:pPr>
    </w:p>
    <w:p w14:paraId="2AA0B13B" w14:textId="77777777" w:rsidR="00A024CB" w:rsidRPr="00444335" w:rsidRDefault="00A024CB" w:rsidP="00A024CB">
      <w:pPr>
        <w:ind w:left="720" w:firstLine="0"/>
      </w:pPr>
      <w:r w:rsidRPr="00444335">
        <w:t>Phương thức này được gọi khi nút "Thêm file" được nhấn.</w:t>
      </w:r>
    </w:p>
    <w:p w14:paraId="71BBF80D" w14:textId="77777777" w:rsidR="00A024CB" w:rsidRPr="00444335" w:rsidRDefault="00A024CB" w:rsidP="00A024CB">
      <w:pPr>
        <w:ind w:left="720" w:firstLine="0"/>
      </w:pPr>
      <w:r w:rsidRPr="00444335">
        <w:t>Nó xử lý logic để thêm các bản ghi sách từ một file Excel.</w:t>
      </w:r>
    </w:p>
    <w:p w14:paraId="5327FFD6" w14:textId="77777777" w:rsidR="00A024CB" w:rsidRPr="00444335" w:rsidRDefault="00A024CB" w:rsidP="00A024CB">
      <w:pPr>
        <w:ind w:left="720" w:firstLine="0"/>
      </w:pPr>
      <w:r w:rsidRPr="00444335">
        <w:t>btnTimKiemActionPerformed(java.awt.event.ActionEvent evt):</w:t>
      </w:r>
    </w:p>
    <w:p w14:paraId="408E8AFC" w14:textId="77777777" w:rsidR="00A024CB" w:rsidRPr="00444335" w:rsidRDefault="00A024CB" w:rsidP="00A024CB">
      <w:pPr>
        <w:ind w:left="720" w:firstLine="0"/>
      </w:pPr>
    </w:p>
    <w:p w14:paraId="3776C202" w14:textId="77777777" w:rsidR="00A024CB" w:rsidRPr="00444335" w:rsidRDefault="00A024CB" w:rsidP="00A024CB">
      <w:pPr>
        <w:ind w:left="720" w:firstLine="0"/>
      </w:pPr>
      <w:r w:rsidRPr="00444335">
        <w:t>Phương thức này được gọi khi nút "Tìm kiếm" được nhấn.</w:t>
      </w:r>
    </w:p>
    <w:p w14:paraId="61FDA61C" w14:textId="77777777" w:rsidR="00A024CB" w:rsidRPr="00444335" w:rsidRDefault="00A024CB" w:rsidP="00A024CB">
      <w:pPr>
        <w:ind w:left="720" w:firstLine="0"/>
      </w:pPr>
      <w:r w:rsidRPr="00444335">
        <w:t>Nó xử lý logic để tìm kiếm các bản ghi sách dựa trên tiêu chí và từ khóa đã chọn.</w:t>
      </w:r>
    </w:p>
    <w:p w14:paraId="5ADA62C7" w14:textId="77777777" w:rsidR="00A024CB" w:rsidRPr="00444335" w:rsidRDefault="00A024CB" w:rsidP="00A024CB">
      <w:pPr>
        <w:ind w:left="720" w:firstLine="0"/>
      </w:pPr>
      <w:r w:rsidRPr="00444335">
        <w:t>XuatPDFActionPerformed(java.awt.event.ActionEvent evt):</w:t>
      </w:r>
    </w:p>
    <w:p w14:paraId="070C47A2" w14:textId="77777777" w:rsidR="00A024CB" w:rsidRPr="00444335" w:rsidRDefault="00A024CB" w:rsidP="00A024CB">
      <w:pPr>
        <w:ind w:left="720" w:firstLine="0"/>
      </w:pPr>
    </w:p>
    <w:p w14:paraId="7D24D56F" w14:textId="77777777" w:rsidR="00A024CB" w:rsidRPr="00444335" w:rsidRDefault="00A024CB" w:rsidP="00A024CB">
      <w:pPr>
        <w:ind w:left="720" w:firstLine="0"/>
      </w:pPr>
      <w:r w:rsidRPr="00444335">
        <w:t>Phương thức này được gọi khi nút "Xuất pdf" được nhấn.</w:t>
      </w:r>
    </w:p>
    <w:p w14:paraId="091CFD63" w14:textId="77777777" w:rsidR="00A024CB" w:rsidRPr="00444335" w:rsidRDefault="00A024CB" w:rsidP="00A024CB">
      <w:pPr>
        <w:ind w:left="720" w:firstLine="0"/>
      </w:pPr>
      <w:r w:rsidRPr="00444335">
        <w:t>Nó xử lý logic để xuất các bản ghi sách ra file PDF.</w:t>
      </w:r>
    </w:p>
    <w:p w14:paraId="38316E65" w14:textId="77777777" w:rsidR="00A024CB" w:rsidRPr="00444335" w:rsidRDefault="00A024CB" w:rsidP="00A024CB">
      <w:pPr>
        <w:ind w:left="720" w:firstLine="0"/>
      </w:pPr>
      <w:r w:rsidRPr="00444335">
        <w:t>tbSachMouseClicked(java.awt.event.MouseEvent evt):</w:t>
      </w:r>
    </w:p>
    <w:p w14:paraId="5B64F1B4" w14:textId="77777777" w:rsidR="00A024CB" w:rsidRPr="00444335" w:rsidRDefault="00A024CB" w:rsidP="00A024CB">
      <w:pPr>
        <w:ind w:left="720" w:firstLine="0"/>
      </w:pPr>
    </w:p>
    <w:p w14:paraId="4A997E80" w14:textId="77777777" w:rsidR="00A024CB" w:rsidRPr="00444335" w:rsidRDefault="00A024CB" w:rsidP="00A024CB">
      <w:pPr>
        <w:ind w:left="720" w:firstLine="0"/>
      </w:pPr>
      <w:r w:rsidRPr="00444335">
        <w:t>Phương thức này được gọi khi một dòng trong bảng (tbSach) được nhấn.</w:t>
      </w:r>
    </w:p>
    <w:p w14:paraId="7D96D4DB" w14:textId="77777777" w:rsidR="00A024CB" w:rsidRPr="00444335" w:rsidRDefault="00A024CB" w:rsidP="00A024CB">
      <w:pPr>
        <w:ind w:left="720" w:firstLine="0"/>
      </w:pPr>
      <w:r w:rsidRPr="00444335">
        <w:t>Nó xử lý logic để điền dữ liệu từ dòng đã chọn vào các ô nhập liệu.</w:t>
      </w:r>
    </w:p>
    <w:p w14:paraId="1E70C607" w14:textId="77777777" w:rsidR="00A024CB" w:rsidRPr="00444335" w:rsidRDefault="00A024CB" w:rsidP="00A024CB">
      <w:pPr>
        <w:ind w:left="720" w:firstLine="0"/>
      </w:pPr>
      <w:r w:rsidRPr="00444335">
        <w:t>Các phương thức tiện ích (không được hiển thị đầy đủ trong mã nguồn nhưng được tham chiếu):</w:t>
      </w:r>
    </w:p>
    <w:p w14:paraId="6769C6BE" w14:textId="77777777" w:rsidR="00A024CB" w:rsidRPr="00444335" w:rsidRDefault="00A024CB" w:rsidP="00A024CB">
      <w:pPr>
        <w:ind w:left="720" w:firstLine="0"/>
      </w:pPr>
      <w:r w:rsidRPr="00444335">
        <w:t>loadDataInTable():</w:t>
      </w:r>
    </w:p>
    <w:p w14:paraId="5FFA5CCF" w14:textId="77777777" w:rsidR="00A024CB" w:rsidRPr="00444335" w:rsidRDefault="00A024CB" w:rsidP="00A024CB">
      <w:pPr>
        <w:ind w:left="720" w:firstLine="0"/>
      </w:pPr>
    </w:p>
    <w:p w14:paraId="22C75FB8" w14:textId="77777777" w:rsidR="00A024CB" w:rsidRPr="00444335" w:rsidRDefault="00A024CB" w:rsidP="00A024CB">
      <w:pPr>
        <w:ind w:left="720" w:firstLine="0"/>
      </w:pPr>
      <w:r w:rsidRPr="00444335">
        <w:t>Phương thức này tải dữ liệu sách từ cơ sở dữ liệu và hiển thị chúng trong bảng.</w:t>
      </w:r>
    </w:p>
    <w:p w14:paraId="55AFEC9C" w14:textId="77777777" w:rsidR="00A024CB" w:rsidRPr="00444335" w:rsidRDefault="00A024CB" w:rsidP="00A024CB">
      <w:pPr>
        <w:ind w:left="720" w:firstLine="0"/>
      </w:pPr>
      <w:r w:rsidRPr="00444335">
        <w:t>refreshForm():</w:t>
      </w:r>
    </w:p>
    <w:p w14:paraId="5915038C" w14:textId="77777777" w:rsidR="00A024CB" w:rsidRPr="00444335" w:rsidRDefault="00A024CB" w:rsidP="00A024CB">
      <w:pPr>
        <w:ind w:left="720" w:firstLine="0"/>
      </w:pPr>
    </w:p>
    <w:p w14:paraId="1635FAC3" w14:textId="77777777" w:rsidR="00A024CB" w:rsidRPr="00444335" w:rsidRDefault="00A024CB" w:rsidP="00A024CB">
      <w:pPr>
        <w:ind w:left="720" w:firstLine="0"/>
      </w:pPr>
      <w:r w:rsidRPr="00444335">
        <w:lastRenderedPageBreak/>
        <w:t>Phương thức này làm mới form, xóa sạch các ô nhập liệu và thiết lập lại trạng thái ban đầu.</w:t>
      </w:r>
    </w:p>
    <w:p w14:paraId="2FE1C9B5" w14:textId="77777777" w:rsidR="00A024CB" w:rsidRPr="00444335" w:rsidRDefault="00A024CB" w:rsidP="00A024CB">
      <w:pPr>
        <w:ind w:left="720" w:firstLine="0"/>
      </w:pPr>
      <w:r w:rsidRPr="00444335">
        <w:t>searchBook():</w:t>
      </w:r>
    </w:p>
    <w:p w14:paraId="0403E772" w14:textId="77777777" w:rsidR="00A024CB" w:rsidRPr="00444335" w:rsidRDefault="00A024CB" w:rsidP="00A024CB">
      <w:pPr>
        <w:ind w:left="720" w:firstLine="0"/>
      </w:pPr>
    </w:p>
    <w:p w14:paraId="24D2A6DB" w14:textId="77777777" w:rsidR="00A024CB" w:rsidRPr="00444335" w:rsidRDefault="00A024CB" w:rsidP="00A024CB">
      <w:pPr>
        <w:ind w:left="720" w:firstLine="0"/>
      </w:pPr>
      <w:r w:rsidRPr="00444335">
        <w:t>Phương thức này thực hiện tìm kiếm sách dựa trên từ khóa và tiêu chí đã chọn.</w:t>
      </w:r>
    </w:p>
    <w:p w14:paraId="4057DA01" w14:textId="77777777" w:rsidR="00A024CB" w:rsidRPr="00444335" w:rsidRDefault="00A024CB" w:rsidP="00A024CB">
      <w:pPr>
        <w:ind w:left="720" w:firstLine="0"/>
      </w:pPr>
      <w:r w:rsidRPr="00444335">
        <w:t>exportToPDF():</w:t>
      </w:r>
    </w:p>
    <w:p w14:paraId="055325EB" w14:textId="77777777" w:rsidR="00A024CB" w:rsidRPr="00444335" w:rsidRDefault="00A024CB" w:rsidP="00A024CB">
      <w:pPr>
        <w:ind w:left="720" w:firstLine="0"/>
      </w:pPr>
    </w:p>
    <w:p w14:paraId="61E25BC5" w14:textId="77777777" w:rsidR="00A024CB" w:rsidRPr="00444335" w:rsidRDefault="00A024CB" w:rsidP="00A024CB">
      <w:pPr>
        <w:ind w:left="720" w:firstLine="0"/>
      </w:pPr>
      <w:r w:rsidRPr="00444335">
        <w:t>Phương thức này xuất dữ liệu sách ra file PDF.</w:t>
      </w:r>
    </w:p>
    <w:p w14:paraId="43E785A2" w14:textId="77777777" w:rsidR="00A024CB" w:rsidRPr="00444335" w:rsidRDefault="00A024CB" w:rsidP="00A024CB">
      <w:pPr>
        <w:ind w:left="720" w:firstLine="0"/>
      </w:pPr>
      <w:r w:rsidRPr="00444335">
        <w:t>importFromExcel():</w:t>
      </w:r>
    </w:p>
    <w:p w14:paraId="23FE755D" w14:textId="77777777" w:rsidR="00A024CB" w:rsidRPr="00444335" w:rsidRDefault="00A024CB" w:rsidP="00A024CB">
      <w:pPr>
        <w:ind w:left="720" w:firstLine="0"/>
      </w:pPr>
    </w:p>
    <w:p w14:paraId="6AE3B018" w14:textId="73E93EA2" w:rsidR="00A024CB" w:rsidRPr="00444335" w:rsidRDefault="00A024CB" w:rsidP="00A024CB">
      <w:pPr>
        <w:ind w:left="720" w:firstLine="0"/>
      </w:pPr>
      <w:r w:rsidRPr="00444335">
        <w:t>Phương thức này đọc dữ liệu sách từ file Excel và thêm chúng vào cơ sở dữ liệu.</w:t>
      </w:r>
    </w:p>
    <w:p w14:paraId="317D5592" w14:textId="77777777" w:rsidR="00A024CB" w:rsidRPr="00444335" w:rsidRDefault="00A024CB" w:rsidP="00A024CB">
      <w:pPr>
        <w:ind w:left="720" w:firstLine="0"/>
      </w:pPr>
      <w:r w:rsidRPr="00444335">
        <w:t>loadDataInTable()</w:t>
      </w:r>
    </w:p>
    <w:p w14:paraId="3048A0F9" w14:textId="77777777" w:rsidR="00A024CB" w:rsidRPr="00444335" w:rsidRDefault="00A024CB" w:rsidP="00A024CB">
      <w:pPr>
        <w:ind w:left="720" w:firstLine="0"/>
      </w:pPr>
      <w:r w:rsidRPr="00444335">
        <w:t>Phương thức này dùng để tải dữ liệu từ cơ sở dữ liệu vào JTable.</w:t>
      </w:r>
    </w:p>
    <w:p w14:paraId="6D544F9D" w14:textId="77777777" w:rsidR="00A024CB" w:rsidRPr="00444335" w:rsidRDefault="00A024CB" w:rsidP="00A024CB">
      <w:pPr>
        <w:ind w:left="720" w:firstLine="0"/>
      </w:pPr>
    </w:p>
    <w:p w14:paraId="567F2E19" w14:textId="77777777" w:rsidR="00A024CB" w:rsidRPr="00444335" w:rsidRDefault="00A024CB" w:rsidP="00A024CB">
      <w:pPr>
        <w:ind w:left="720" w:firstLine="0"/>
      </w:pPr>
      <w:r w:rsidRPr="00444335">
        <w:t>Giải thích từng bước:</w:t>
      </w:r>
    </w:p>
    <w:p w14:paraId="68185CDB" w14:textId="77777777" w:rsidR="00A024CB" w:rsidRPr="00444335" w:rsidRDefault="00A024CB" w:rsidP="00A024CB">
      <w:pPr>
        <w:ind w:left="720" w:firstLine="0"/>
      </w:pPr>
      <w:r w:rsidRPr="00444335">
        <w:t>Tạo một DefaultTableModel mới.</w:t>
      </w:r>
    </w:p>
    <w:p w14:paraId="09AF2D5B" w14:textId="77777777" w:rsidR="00A024CB" w:rsidRPr="00444335" w:rsidRDefault="00A024CB" w:rsidP="00A024CB">
      <w:pPr>
        <w:ind w:left="720" w:firstLine="0"/>
      </w:pPr>
      <w:r w:rsidRPr="00444335">
        <w:t>Định nghĩa các cột cho bảng và thêm vào mô hình (dm).</w:t>
      </w:r>
    </w:p>
    <w:p w14:paraId="206BAFD6" w14:textId="77777777" w:rsidR="00A024CB" w:rsidRPr="00444335" w:rsidRDefault="00A024CB" w:rsidP="00A024CB">
      <w:pPr>
        <w:ind w:left="720" w:firstLine="0"/>
      </w:pPr>
      <w:r w:rsidRPr="00444335">
        <w:t>Sử dụng đối tượng CSach (cSach) để lấy danh sách các cuốn sách từ cơ sở dữ liệu bằng cách gọi phương thức selectAll().</w:t>
      </w:r>
    </w:p>
    <w:p w14:paraId="5E456BEC" w14:textId="77777777" w:rsidR="00A024CB" w:rsidRPr="00444335" w:rsidRDefault="00A024CB" w:rsidP="00A024CB">
      <w:pPr>
        <w:ind w:left="720" w:firstLine="0"/>
      </w:pPr>
      <w:r w:rsidRPr="00444335">
        <w:t>Với mỗi cuốn sách (Sach) trong danh sách, tạo một Vector mới và điền các thuộc tính của cuốn sách vào đó.</w:t>
      </w:r>
    </w:p>
    <w:p w14:paraId="284A2C01" w14:textId="77777777" w:rsidR="00A024CB" w:rsidRPr="00444335" w:rsidRDefault="00A024CB" w:rsidP="00A024CB">
      <w:pPr>
        <w:ind w:left="720" w:firstLine="0"/>
      </w:pPr>
      <w:r w:rsidRPr="00444335">
        <w:t>Mỗi Vector được thêm vào mô hình dữ liệu (dm).</w:t>
      </w:r>
    </w:p>
    <w:p w14:paraId="4086F216" w14:textId="77777777" w:rsidR="00A024CB" w:rsidRPr="00444335" w:rsidRDefault="00A024CB" w:rsidP="00A024CB">
      <w:pPr>
        <w:ind w:left="720" w:firstLine="0"/>
      </w:pPr>
      <w:r w:rsidRPr="00444335">
        <w:t>Cuối cùng, thiết lập mô hình dữ liệu cho JTable (tbSach) để hiển thị các dữ liệu đã tải.</w:t>
      </w:r>
    </w:p>
    <w:p w14:paraId="14021A06" w14:textId="77777777" w:rsidR="00A024CB" w:rsidRPr="00444335" w:rsidRDefault="00A024CB" w:rsidP="00A024CB">
      <w:pPr>
        <w:ind w:left="720" w:firstLine="0"/>
      </w:pPr>
      <w:r w:rsidRPr="00444335">
        <w:t>loadDateSearch()</w:t>
      </w:r>
    </w:p>
    <w:p w14:paraId="2FAD1E77" w14:textId="77777777" w:rsidR="00A024CB" w:rsidRPr="00444335" w:rsidRDefault="00A024CB" w:rsidP="00A024CB">
      <w:pPr>
        <w:ind w:left="720" w:firstLine="0"/>
      </w:pPr>
      <w:r w:rsidRPr="00444335">
        <w:t>Phương thức này dùng để tìm kiếm dữ liệu dựa trên tiêu chí tìm kiếm và hiển thị kết quả lên JTable.</w:t>
      </w:r>
    </w:p>
    <w:p w14:paraId="1F767D3F" w14:textId="77777777" w:rsidR="00A024CB" w:rsidRPr="00444335" w:rsidRDefault="00A024CB" w:rsidP="00A024CB">
      <w:pPr>
        <w:ind w:left="720" w:firstLine="0"/>
      </w:pPr>
      <w:r w:rsidRPr="00444335">
        <w:lastRenderedPageBreak/>
        <w:t>Giải thích từng bước:</w:t>
      </w:r>
    </w:p>
    <w:p w14:paraId="1FAF8E57" w14:textId="77777777" w:rsidR="00A024CB" w:rsidRPr="00444335" w:rsidRDefault="00A024CB" w:rsidP="00A024CB">
      <w:pPr>
        <w:ind w:left="720" w:firstLine="0"/>
      </w:pPr>
      <w:r w:rsidRPr="00444335">
        <w:t>Tạo một DefaultTableModel mới và xóa tất cả các cột và dòng cũ.</w:t>
      </w:r>
    </w:p>
    <w:p w14:paraId="2CF458C7" w14:textId="77777777" w:rsidR="00A024CB" w:rsidRPr="00444335" w:rsidRDefault="00A024CB" w:rsidP="00A024CB">
      <w:pPr>
        <w:ind w:left="720" w:firstLine="0"/>
      </w:pPr>
      <w:r w:rsidRPr="00444335">
        <w:t>Định nghĩa các cột cho bảng và thêm vào mô hình (dm).</w:t>
      </w:r>
    </w:p>
    <w:p w14:paraId="34FE9479" w14:textId="77777777" w:rsidR="00A024CB" w:rsidRPr="00444335" w:rsidRDefault="00A024CB" w:rsidP="00A024CB">
      <w:pPr>
        <w:ind w:left="720" w:firstLine="0"/>
      </w:pPr>
      <w:r w:rsidRPr="00444335">
        <w:t>Tạo đối tượng CSach để lấy dữ liệu từ cơ sở dữ liệu.</w:t>
      </w:r>
    </w:p>
    <w:p w14:paraId="2592B90E" w14:textId="77777777" w:rsidR="00A024CB" w:rsidRPr="00444335" w:rsidRDefault="00A024CB" w:rsidP="00A024CB">
      <w:pPr>
        <w:ind w:left="720" w:firstLine="0"/>
      </w:pPr>
      <w:r w:rsidRPr="00444335">
        <w:t>Khởi tạo một đối tượng Sach và thiết lập các thuộc tính của nó bằng giá trị tìm kiếm từ tfTimKiem.</w:t>
      </w:r>
    </w:p>
    <w:p w14:paraId="08D2126D" w14:textId="77777777" w:rsidR="00A024CB" w:rsidRPr="00444335" w:rsidRDefault="00A024CB" w:rsidP="00A024CB">
      <w:pPr>
        <w:ind w:left="720" w:firstLine="0"/>
      </w:pPr>
      <w:r w:rsidRPr="00444335">
        <w:t>Dựa trên tiêu chí tìm kiếm được chọn từ cbbTimKiem, gọi phương thức search() của cSach để lấy danh sách sách phù hợp.</w:t>
      </w:r>
    </w:p>
    <w:p w14:paraId="7E1985E2" w14:textId="77777777" w:rsidR="00A024CB" w:rsidRPr="00444335" w:rsidRDefault="00A024CB" w:rsidP="00A024CB">
      <w:pPr>
        <w:ind w:left="720" w:firstLine="0"/>
      </w:pPr>
      <w:r w:rsidRPr="00444335">
        <w:t>Với mỗi cuốn sách trong danh sách kết quả, tạo một Vector mới và điền các thuộc tính của cuốn sách vào đó.</w:t>
      </w:r>
    </w:p>
    <w:p w14:paraId="34322856" w14:textId="77777777" w:rsidR="00A024CB" w:rsidRPr="00444335" w:rsidRDefault="00A024CB" w:rsidP="00A024CB">
      <w:pPr>
        <w:ind w:left="720" w:firstLine="0"/>
      </w:pPr>
      <w:r w:rsidRPr="00444335">
        <w:t>Mỗi Vector được thêm vào mô hình dữ liệu (dm).</w:t>
      </w:r>
    </w:p>
    <w:p w14:paraId="03424130" w14:textId="77777777" w:rsidR="00A024CB" w:rsidRPr="00444335" w:rsidRDefault="00A024CB" w:rsidP="00A024CB">
      <w:pPr>
        <w:ind w:left="720" w:firstLine="0"/>
      </w:pPr>
      <w:r w:rsidRPr="00444335">
        <w:t>Cuối cùng, thiết lập mô hình dữ liệu cho JTable (tbSach) để hiển thị kết quả tìm kiếm.</w:t>
      </w:r>
    </w:p>
    <w:p w14:paraId="1FCB8F07" w14:textId="77777777" w:rsidR="00A024CB" w:rsidRPr="00444335" w:rsidRDefault="00A024CB" w:rsidP="00A024CB">
      <w:pPr>
        <w:ind w:left="720" w:firstLine="0"/>
      </w:pPr>
      <w:r w:rsidRPr="00444335">
        <w:t>clear()</w:t>
      </w:r>
    </w:p>
    <w:p w14:paraId="5F3AC90C" w14:textId="77777777" w:rsidR="00A024CB" w:rsidRPr="00444335" w:rsidRDefault="00A024CB" w:rsidP="00A024CB">
      <w:pPr>
        <w:ind w:left="720" w:firstLine="0"/>
      </w:pPr>
      <w:r w:rsidRPr="00444335">
        <w:t>Phương thức này dùng để xóa nội dung trong các trường nhập liệu.</w:t>
      </w:r>
    </w:p>
    <w:p w14:paraId="6D3FC978" w14:textId="77777777" w:rsidR="00A024CB" w:rsidRPr="00444335" w:rsidRDefault="00A024CB" w:rsidP="00A024CB">
      <w:pPr>
        <w:ind w:left="720" w:firstLine="0"/>
      </w:pPr>
    </w:p>
    <w:p w14:paraId="4320E0F4" w14:textId="77777777" w:rsidR="00A024CB" w:rsidRPr="00444335" w:rsidRDefault="00A024CB" w:rsidP="00A024CB">
      <w:pPr>
        <w:ind w:left="720" w:firstLine="0"/>
      </w:pPr>
      <w:r w:rsidRPr="00444335">
        <w:t>Giải thích từng bước:</w:t>
      </w:r>
    </w:p>
    <w:p w14:paraId="5F62BAE5" w14:textId="77777777" w:rsidR="00A024CB" w:rsidRPr="00444335" w:rsidRDefault="00A024CB" w:rsidP="00A024CB">
      <w:pPr>
        <w:ind w:left="720" w:firstLine="0"/>
      </w:pPr>
      <w:r w:rsidRPr="00444335">
        <w:t>Đặt nội dung của tất cả các trường nhập liệu (tfMaSach, tfTenSach, tfNhaXuatBan, tfTacGia, tfTheLoai, tfDonGia, tfSoLuong) thành chuỗi rỗng.</w:t>
      </w:r>
    </w:p>
    <w:p w14:paraId="69A8BD41" w14:textId="77777777" w:rsidR="00A024CB" w:rsidRPr="00444335" w:rsidRDefault="00A024CB" w:rsidP="00A024CB">
      <w:pPr>
        <w:ind w:left="720" w:firstLine="0"/>
      </w:pPr>
      <w:r w:rsidRPr="00444335">
        <w:t>themFile()</w:t>
      </w:r>
    </w:p>
    <w:p w14:paraId="09714D32" w14:textId="77777777" w:rsidR="00A024CB" w:rsidRPr="00444335" w:rsidRDefault="00A024CB" w:rsidP="00A024CB">
      <w:pPr>
        <w:ind w:left="720" w:firstLine="0"/>
      </w:pPr>
      <w:r w:rsidRPr="00444335">
        <w:t>Phương thức này dùng để thêm dữ liệu từ một tập tin vào cơ sở dữ liệu và JTable.</w:t>
      </w:r>
    </w:p>
    <w:p w14:paraId="5AAB1DD3" w14:textId="77777777" w:rsidR="00A024CB" w:rsidRPr="00444335" w:rsidRDefault="00A024CB" w:rsidP="00A024CB">
      <w:pPr>
        <w:ind w:left="720" w:firstLine="0"/>
      </w:pPr>
      <w:r w:rsidRPr="00444335">
        <w:t>Giải thích từng bước:</w:t>
      </w:r>
    </w:p>
    <w:p w14:paraId="71A41D5D" w14:textId="77777777" w:rsidR="00A024CB" w:rsidRPr="00444335" w:rsidRDefault="00A024CB" w:rsidP="00A024CB">
      <w:pPr>
        <w:ind w:left="720" w:firstLine="0"/>
      </w:pPr>
      <w:r w:rsidRPr="00444335">
        <w:t>Mở một hộp thoại chọn tập tin (JFileChooser) và chờ người dùng chọn tập tin.</w:t>
      </w:r>
    </w:p>
    <w:p w14:paraId="40076056" w14:textId="77777777" w:rsidR="00A024CB" w:rsidRPr="00444335" w:rsidRDefault="00A024CB" w:rsidP="00A024CB">
      <w:pPr>
        <w:ind w:left="720" w:firstLine="0"/>
      </w:pPr>
      <w:r w:rsidRPr="00444335">
        <w:t>Nếu người dùng chọn một tập tin, đọc nội dung của tập tin đó.</w:t>
      </w:r>
    </w:p>
    <w:p w14:paraId="76079E47" w14:textId="77777777" w:rsidR="00A024CB" w:rsidRPr="00444335" w:rsidRDefault="00A024CB" w:rsidP="00A024CB">
      <w:pPr>
        <w:ind w:left="720" w:firstLine="0"/>
      </w:pPr>
      <w:r w:rsidRPr="00444335">
        <w:t>Tạo một DefaultTableModel mới và định nghĩa các cột.</w:t>
      </w:r>
    </w:p>
    <w:p w14:paraId="1D4FFE3C" w14:textId="77777777" w:rsidR="00A024CB" w:rsidRPr="00444335" w:rsidRDefault="00A024CB" w:rsidP="00A024CB">
      <w:pPr>
        <w:ind w:left="720" w:firstLine="0"/>
      </w:pPr>
      <w:r w:rsidRPr="00444335">
        <w:t>Đọc dữ liệu từ tập tin Excel bằng thư viện jxl và lưu vào cơ sở dữ liệu.</w:t>
      </w:r>
    </w:p>
    <w:p w14:paraId="20D901C4" w14:textId="77777777" w:rsidR="00A024CB" w:rsidRPr="00444335" w:rsidRDefault="00A024CB" w:rsidP="00A024CB">
      <w:pPr>
        <w:ind w:left="720" w:firstLine="0"/>
      </w:pPr>
      <w:r w:rsidRPr="00444335">
        <w:t>Thêm dữ liệu từ tập tin vào mô hình dữ liệu (dm).</w:t>
      </w:r>
    </w:p>
    <w:p w14:paraId="402577FF" w14:textId="77777777" w:rsidR="00A024CB" w:rsidRPr="00444335" w:rsidRDefault="00A024CB" w:rsidP="00A024CB">
      <w:pPr>
        <w:ind w:left="720" w:firstLine="0"/>
      </w:pPr>
      <w:r w:rsidRPr="00444335">
        <w:lastRenderedPageBreak/>
        <w:t>Thiết lập mô hình dữ liệu cho JTable (tbSach) để hiển thị dữ liệu.</w:t>
      </w:r>
    </w:p>
    <w:p w14:paraId="78794986" w14:textId="77777777" w:rsidR="00A024CB" w:rsidRPr="00444335" w:rsidRDefault="00A024CB" w:rsidP="00A024CB">
      <w:pPr>
        <w:ind w:left="720" w:firstLine="0"/>
      </w:pPr>
      <w:r w:rsidRPr="00444335">
        <w:t>btnXoaActionPerformed(java.awt.event.ActionEvent evt)</w:t>
      </w:r>
    </w:p>
    <w:p w14:paraId="60069C5A" w14:textId="77777777" w:rsidR="00A024CB" w:rsidRPr="00444335" w:rsidRDefault="00A024CB" w:rsidP="00A024CB">
      <w:pPr>
        <w:ind w:left="720" w:firstLine="0"/>
      </w:pPr>
      <w:r w:rsidRPr="00444335">
        <w:t>Phương thức này xử lý sự kiện khi người dùng nhấn nút "Xóa".</w:t>
      </w:r>
    </w:p>
    <w:p w14:paraId="78A92081" w14:textId="77777777" w:rsidR="00A024CB" w:rsidRPr="00444335" w:rsidRDefault="00A024CB" w:rsidP="00A024CB">
      <w:pPr>
        <w:ind w:left="720" w:firstLine="0"/>
      </w:pPr>
    </w:p>
    <w:p w14:paraId="0B50DFB7" w14:textId="77777777" w:rsidR="00A024CB" w:rsidRPr="00444335" w:rsidRDefault="00A024CB" w:rsidP="00A024CB">
      <w:pPr>
        <w:ind w:left="720" w:firstLine="0"/>
      </w:pPr>
      <w:r w:rsidRPr="00444335">
        <w:t>Giải thích từng bước:</w:t>
      </w:r>
    </w:p>
    <w:p w14:paraId="38A323DB" w14:textId="77777777" w:rsidR="00A024CB" w:rsidRPr="00444335" w:rsidRDefault="00A024CB" w:rsidP="00A024CB">
      <w:pPr>
        <w:ind w:left="720" w:firstLine="0"/>
      </w:pPr>
      <w:r w:rsidRPr="00444335">
        <w:t>Hiển thị một hộp thoại xác nhận xóa.</w:t>
      </w:r>
    </w:p>
    <w:p w14:paraId="65A3611F" w14:textId="77777777" w:rsidR="00A024CB" w:rsidRPr="00444335" w:rsidRDefault="00A024CB" w:rsidP="00A024CB">
      <w:pPr>
        <w:ind w:left="720" w:firstLine="0"/>
      </w:pPr>
      <w:r w:rsidRPr="00444335">
        <w:t>Nếu người dùng chọn "Yes", kiểm tra xem cuốn sách có đang được mượn hay không.</w:t>
      </w:r>
    </w:p>
    <w:p w14:paraId="47D1D6ED" w14:textId="77777777" w:rsidR="00A024CB" w:rsidRPr="00444335" w:rsidRDefault="00A024CB" w:rsidP="00A024CB">
      <w:pPr>
        <w:ind w:left="720" w:firstLine="0"/>
      </w:pPr>
      <w:r w:rsidRPr="00444335">
        <w:t>Nếu sách không được mượn, xóa sách khỏi cơ sở dữ liệu.</w:t>
      </w:r>
    </w:p>
    <w:p w14:paraId="582F14D1" w14:textId="77777777" w:rsidR="00A024CB" w:rsidRPr="00444335" w:rsidRDefault="00A024CB" w:rsidP="00A024CB">
      <w:pPr>
        <w:ind w:left="720" w:firstLine="0"/>
      </w:pPr>
      <w:r w:rsidRPr="00444335">
        <w:t>Làm mới dữ liệu trên bảng và xóa nội dung các trường nhập liệu.</w:t>
      </w:r>
    </w:p>
    <w:p w14:paraId="213E8426" w14:textId="77777777" w:rsidR="00A024CB" w:rsidRPr="00444335" w:rsidRDefault="00A024CB" w:rsidP="00A024CB">
      <w:pPr>
        <w:ind w:left="720" w:firstLine="0"/>
      </w:pPr>
      <w:r w:rsidRPr="00444335">
        <w:t>btnThemActionPerformed(java.awt.event.ActionEvent evt)</w:t>
      </w:r>
    </w:p>
    <w:p w14:paraId="766060B2" w14:textId="77777777" w:rsidR="00A024CB" w:rsidRPr="00444335" w:rsidRDefault="00A024CB" w:rsidP="00A024CB">
      <w:pPr>
        <w:ind w:left="720" w:firstLine="0"/>
      </w:pPr>
      <w:r w:rsidRPr="00444335">
        <w:t>Phương thức này xử lý sự kiện khi người dùng nhấn nút "Thêm".</w:t>
      </w:r>
    </w:p>
    <w:p w14:paraId="6A6A8406" w14:textId="77777777" w:rsidR="00A024CB" w:rsidRPr="00444335" w:rsidRDefault="00A024CB" w:rsidP="00A024CB">
      <w:pPr>
        <w:ind w:left="720" w:firstLine="0"/>
      </w:pPr>
      <w:r w:rsidRPr="00444335">
        <w:t>Giải thích từng bước:</w:t>
      </w:r>
    </w:p>
    <w:p w14:paraId="1357C1A9" w14:textId="77777777" w:rsidR="00A024CB" w:rsidRPr="00444335" w:rsidRDefault="00A024CB" w:rsidP="00A024CB">
      <w:pPr>
        <w:ind w:left="720" w:firstLine="0"/>
      </w:pPr>
      <w:r w:rsidRPr="00444335">
        <w:t>Hiển thị hộp thoại xác nhận thêm dữ liệu.</w:t>
      </w:r>
    </w:p>
    <w:p w14:paraId="28AD1DF4" w14:textId="77777777" w:rsidR="00A024CB" w:rsidRPr="00444335" w:rsidRDefault="00A024CB" w:rsidP="00A024CB">
      <w:pPr>
        <w:ind w:left="720" w:firstLine="0"/>
      </w:pPr>
      <w:r w:rsidRPr="00444335">
        <w:t>Kiểm tra các trường nhập liệu xem có bị bỏ trống hay không.</w:t>
      </w:r>
    </w:p>
    <w:p w14:paraId="1462DDE7" w14:textId="77777777" w:rsidR="00A024CB" w:rsidRPr="00444335" w:rsidRDefault="00A024CB" w:rsidP="00A024CB">
      <w:pPr>
        <w:ind w:left="720" w:firstLine="0"/>
      </w:pPr>
      <w:r w:rsidRPr="00444335">
        <w:t>Kiểm tra xem mã sách có tồn tại trong cơ sở dữ liệu hay không.</w:t>
      </w:r>
    </w:p>
    <w:p w14:paraId="2FE7AC9A" w14:textId="77777777" w:rsidR="00A024CB" w:rsidRPr="00444335" w:rsidRDefault="00A024CB" w:rsidP="00A024CB">
      <w:pPr>
        <w:ind w:left="720" w:firstLine="0"/>
      </w:pPr>
      <w:r w:rsidRPr="00444335">
        <w:t>Nếu mã sách không tồn tại, thêm sách mới vào cơ sở dữ liệu.</w:t>
      </w:r>
    </w:p>
    <w:p w14:paraId="65D566EF" w14:textId="77777777" w:rsidR="00A024CB" w:rsidRPr="00444335" w:rsidRDefault="00A024CB" w:rsidP="00A024CB">
      <w:pPr>
        <w:ind w:left="720" w:firstLine="0"/>
      </w:pPr>
      <w:r w:rsidRPr="00444335">
        <w:t>Làm mới dữ liệu trên bảng.</w:t>
      </w:r>
    </w:p>
    <w:p w14:paraId="46DADA9B" w14:textId="77777777" w:rsidR="00A024CB" w:rsidRPr="00444335" w:rsidRDefault="00A024CB" w:rsidP="00A024CB">
      <w:pPr>
        <w:ind w:left="720" w:firstLine="0"/>
      </w:pPr>
      <w:r w:rsidRPr="00444335">
        <w:t>btnSuaActionPerformed(java.awt.event.ActionEvent evt)</w:t>
      </w:r>
    </w:p>
    <w:p w14:paraId="550148D8" w14:textId="77777777" w:rsidR="00A024CB" w:rsidRPr="00444335" w:rsidRDefault="00A024CB" w:rsidP="00A024CB">
      <w:pPr>
        <w:ind w:left="720" w:firstLine="0"/>
      </w:pPr>
      <w:r w:rsidRPr="00444335">
        <w:t>Phương thức này xử lý sự kiện khi người dùng nhấn nút "Sửa".</w:t>
      </w:r>
    </w:p>
    <w:p w14:paraId="2D546CD2" w14:textId="77777777" w:rsidR="00A024CB" w:rsidRPr="00444335" w:rsidRDefault="00A024CB" w:rsidP="00A024CB">
      <w:pPr>
        <w:ind w:left="720" w:firstLine="0"/>
      </w:pPr>
      <w:r w:rsidRPr="00444335">
        <w:t>Giải thích từng bước:</w:t>
      </w:r>
    </w:p>
    <w:p w14:paraId="1ADF92C7" w14:textId="77777777" w:rsidR="00A024CB" w:rsidRPr="00444335" w:rsidRDefault="00A024CB" w:rsidP="00A024CB">
      <w:pPr>
        <w:ind w:left="720" w:firstLine="0"/>
      </w:pPr>
      <w:r w:rsidRPr="00444335">
        <w:t>Hiển thị hộp thoại xác nhận sửa dữ liệu.</w:t>
      </w:r>
    </w:p>
    <w:p w14:paraId="0E0E91A5" w14:textId="77777777" w:rsidR="00A024CB" w:rsidRPr="00444335" w:rsidRDefault="00A024CB" w:rsidP="00A024CB">
      <w:pPr>
        <w:ind w:left="720" w:firstLine="0"/>
      </w:pPr>
      <w:r w:rsidRPr="00444335">
        <w:t>Kiểm tra trường mã sách xem có bị bỏ trống hay không.</w:t>
      </w:r>
    </w:p>
    <w:p w14:paraId="5FF62701" w14:textId="77777777" w:rsidR="00A024CB" w:rsidRPr="00444335" w:rsidRDefault="00A024CB" w:rsidP="00A024CB">
      <w:pPr>
        <w:ind w:left="720" w:firstLine="0"/>
      </w:pPr>
      <w:r w:rsidRPr="00444335">
        <w:t>Tạo đối tượng sách mới với các thông tin đã sửa và cập nhật vào cơ sở dữ liệu.</w:t>
      </w:r>
    </w:p>
    <w:p w14:paraId="014336D2" w14:textId="77777777" w:rsidR="00A024CB" w:rsidRPr="00444335" w:rsidRDefault="00A024CB" w:rsidP="00A024CB">
      <w:pPr>
        <w:ind w:left="720" w:firstLine="0"/>
      </w:pPr>
      <w:r w:rsidRPr="00444335">
        <w:t>Làm mới dữ liệu trên bảng.</w:t>
      </w:r>
    </w:p>
    <w:p w14:paraId="0A9AC785" w14:textId="77777777" w:rsidR="00A024CB" w:rsidRPr="00444335" w:rsidRDefault="00A024CB" w:rsidP="00A024CB">
      <w:pPr>
        <w:ind w:left="720" w:firstLine="0"/>
      </w:pPr>
      <w:r w:rsidRPr="00444335">
        <w:lastRenderedPageBreak/>
        <w:t>btnRefreshActionPerformed(java.awt.event.ActionEvent evt)</w:t>
      </w:r>
    </w:p>
    <w:p w14:paraId="6EE4F9C1" w14:textId="77777777" w:rsidR="00A024CB" w:rsidRPr="00444335" w:rsidRDefault="00A024CB" w:rsidP="00A024CB">
      <w:pPr>
        <w:ind w:left="720" w:firstLine="0"/>
      </w:pPr>
      <w:r w:rsidRPr="00444335">
        <w:t>Phương thức này xử lý sự kiện khi người dùng nhấn nút "Làm mới".</w:t>
      </w:r>
    </w:p>
    <w:p w14:paraId="614E4E8B" w14:textId="77777777" w:rsidR="00A024CB" w:rsidRPr="00444335" w:rsidRDefault="00A024CB" w:rsidP="00A024CB">
      <w:pPr>
        <w:ind w:left="720" w:firstLine="0"/>
      </w:pPr>
    </w:p>
    <w:p w14:paraId="1428229C" w14:textId="77777777" w:rsidR="00A024CB" w:rsidRPr="00444335" w:rsidRDefault="00A024CB" w:rsidP="00A024CB">
      <w:pPr>
        <w:ind w:left="720" w:firstLine="0"/>
      </w:pPr>
      <w:r w:rsidRPr="00444335">
        <w:t>Giải thích từng bước:</w:t>
      </w:r>
    </w:p>
    <w:p w14:paraId="62C474AA" w14:textId="77777777" w:rsidR="00A024CB" w:rsidRPr="00444335" w:rsidRDefault="00A024CB" w:rsidP="00A024CB">
      <w:pPr>
        <w:ind w:left="720" w:firstLine="0"/>
      </w:pPr>
      <w:r w:rsidRPr="00444335">
        <w:t>Gọi phương thức loadDataInTable() để làm mới dữ liệu trên bảng.</w:t>
      </w:r>
    </w:p>
    <w:p w14:paraId="25BC8E3A" w14:textId="77777777" w:rsidR="00A024CB" w:rsidRPr="00444335" w:rsidRDefault="00A024CB" w:rsidP="00A024CB">
      <w:pPr>
        <w:ind w:left="720" w:firstLine="0"/>
      </w:pPr>
      <w:r w:rsidRPr="00444335">
        <w:t>btnThemTuFileActionPerformed(java.awt.event.ActionEvent evt)</w:t>
      </w:r>
    </w:p>
    <w:p w14:paraId="4DA91332" w14:textId="77777777" w:rsidR="00A024CB" w:rsidRPr="00444335" w:rsidRDefault="00A024CB" w:rsidP="00A024CB">
      <w:pPr>
        <w:ind w:left="720" w:firstLine="0"/>
      </w:pPr>
      <w:r w:rsidRPr="00444335">
        <w:t>Phương thức này xử lý sự kiện khi người dùng nhấn nút "Thêm từ file".</w:t>
      </w:r>
    </w:p>
    <w:p w14:paraId="6A5253FB" w14:textId="77777777" w:rsidR="00A024CB" w:rsidRPr="00444335" w:rsidRDefault="00A024CB" w:rsidP="00A024CB">
      <w:pPr>
        <w:ind w:left="720" w:firstLine="0"/>
      </w:pPr>
    </w:p>
    <w:p w14:paraId="736CB6D2" w14:textId="77777777" w:rsidR="00A024CB" w:rsidRPr="00444335" w:rsidRDefault="00A024CB" w:rsidP="00A024CB">
      <w:pPr>
        <w:ind w:left="720" w:firstLine="0"/>
      </w:pPr>
      <w:r w:rsidRPr="00444335">
        <w:t>Giải thích từng bước:</w:t>
      </w:r>
    </w:p>
    <w:p w14:paraId="2CAE930C" w14:textId="77777777" w:rsidR="00A024CB" w:rsidRPr="00444335" w:rsidRDefault="00A024CB" w:rsidP="00A024CB">
      <w:pPr>
        <w:ind w:left="720" w:firstLine="0"/>
      </w:pPr>
      <w:r w:rsidRPr="00444335">
        <w:t>Gọi phương thức themFile() để thêm dữ liệu từ file vào cơ sở dữ liệu và JTable.</w:t>
      </w:r>
    </w:p>
    <w:p w14:paraId="404BF778" w14:textId="77777777" w:rsidR="00A024CB" w:rsidRPr="00444335" w:rsidRDefault="00A024CB" w:rsidP="00A024CB">
      <w:pPr>
        <w:ind w:left="720" w:firstLine="0"/>
      </w:pPr>
      <w:r w:rsidRPr="00444335">
        <w:t>tbSachMouseClicked(java.awt.event.MouseEvent evt)</w:t>
      </w:r>
    </w:p>
    <w:p w14:paraId="3D6194B4" w14:textId="77777777" w:rsidR="00A024CB" w:rsidRPr="00444335" w:rsidRDefault="00A024CB" w:rsidP="00A024CB">
      <w:pPr>
        <w:ind w:left="720" w:firstLine="0"/>
      </w:pPr>
      <w:r w:rsidRPr="00444335">
        <w:t>Phương thức này xử lý sự kiện khi người dùng nhấn vào một hàng trong JTable.</w:t>
      </w:r>
    </w:p>
    <w:p w14:paraId="63929C9F" w14:textId="77777777" w:rsidR="00A024CB" w:rsidRPr="00444335" w:rsidRDefault="00A024CB" w:rsidP="00A024CB">
      <w:pPr>
        <w:ind w:left="720" w:firstLine="0"/>
      </w:pPr>
    </w:p>
    <w:p w14:paraId="0A8F7ACC" w14:textId="77777777" w:rsidR="00A024CB" w:rsidRPr="00444335" w:rsidRDefault="00A024CB" w:rsidP="00A024CB">
      <w:pPr>
        <w:ind w:left="720" w:firstLine="0"/>
      </w:pPr>
      <w:r w:rsidRPr="00444335">
        <w:t>Giải thích từng bước:</w:t>
      </w:r>
    </w:p>
    <w:p w14:paraId="3D66A154" w14:textId="77777777" w:rsidR="00A024CB" w:rsidRPr="00444335" w:rsidRDefault="00A024CB" w:rsidP="00A024CB">
      <w:pPr>
        <w:ind w:left="720" w:firstLine="0"/>
      </w:pPr>
      <w:r w:rsidRPr="00444335">
        <w:t>Lấy chỉ số của hàng được chọn.</w:t>
      </w:r>
    </w:p>
    <w:p w14:paraId="2547D65B" w14:textId="77777777" w:rsidR="00A024CB" w:rsidRPr="00444335" w:rsidRDefault="00A024CB" w:rsidP="00A024CB">
      <w:pPr>
        <w:ind w:left="720" w:firstLine="0"/>
      </w:pPr>
      <w:r w:rsidRPr="00444335">
        <w:t>Lấy dữ liệu của hàng được chọn và điền vào các trường nhập liệu tương ứng.</w:t>
      </w:r>
    </w:p>
    <w:p w14:paraId="4FF7156F" w14:textId="77777777" w:rsidR="00A024CB" w:rsidRPr="00444335" w:rsidRDefault="00A024CB" w:rsidP="00A024CB">
      <w:pPr>
        <w:ind w:left="720" w:firstLine="0"/>
      </w:pPr>
      <w:r w:rsidRPr="00444335">
        <w:t>12. btnTimKiemActionPerformed(java.awt.event.ActionEvent evt)</w:t>
      </w:r>
    </w:p>
    <w:p w14:paraId="54FE1BE3" w14:textId="77777777" w:rsidR="00A024CB" w:rsidRPr="00444335" w:rsidRDefault="00A024CB" w:rsidP="00A024CB">
      <w:pPr>
        <w:ind w:left="720" w:firstLine="0"/>
      </w:pPr>
      <w:r w:rsidRPr="00444335">
        <w:t>Phương thức này xử lý sự kiện khi người dùng nhấn nút "Tìm kiếm".</w:t>
      </w:r>
    </w:p>
    <w:p w14:paraId="3380C821" w14:textId="77777777" w:rsidR="00A024CB" w:rsidRPr="00444335" w:rsidRDefault="00A024CB" w:rsidP="00A024CB">
      <w:pPr>
        <w:ind w:left="720" w:firstLine="0"/>
      </w:pPr>
    </w:p>
    <w:p w14:paraId="6E8A6CB5" w14:textId="77777777" w:rsidR="00A024CB" w:rsidRPr="00444335" w:rsidRDefault="00A024CB" w:rsidP="00A024CB">
      <w:pPr>
        <w:ind w:left="720" w:firstLine="0"/>
      </w:pPr>
      <w:r w:rsidRPr="00444335">
        <w:t>Giải thích từng bước:</w:t>
      </w:r>
    </w:p>
    <w:p w14:paraId="4F7949F9" w14:textId="77777777" w:rsidR="00A024CB" w:rsidRPr="00444335" w:rsidRDefault="00A024CB" w:rsidP="00A024CB">
      <w:pPr>
        <w:ind w:left="720" w:firstLine="0"/>
      </w:pPr>
      <w:r w:rsidRPr="00444335">
        <w:t>Gọi phương thức loadDateSearch() để tìm kiếm dữ liệu và hiển thị kết quả trên bảng.</w:t>
      </w:r>
    </w:p>
    <w:p w14:paraId="7B17B6C9" w14:textId="77777777" w:rsidR="00A024CB" w:rsidRPr="00444335" w:rsidRDefault="00A024CB" w:rsidP="00A024CB">
      <w:pPr>
        <w:ind w:left="720" w:firstLine="0"/>
      </w:pPr>
      <w:r w:rsidRPr="00444335">
        <w:t>XuatPDFActionPerformed(java.awt.event.ActionEvent evt)</w:t>
      </w:r>
    </w:p>
    <w:p w14:paraId="57CC3B59" w14:textId="77777777" w:rsidR="00A024CB" w:rsidRPr="00444335" w:rsidRDefault="00A024CB" w:rsidP="00A024CB">
      <w:pPr>
        <w:ind w:left="720" w:firstLine="0"/>
      </w:pPr>
      <w:r w:rsidRPr="00444335">
        <w:t>Phương thức này xử lý sự kiện khi người dùng nhấn nút "Xuất PDF".</w:t>
      </w:r>
    </w:p>
    <w:p w14:paraId="510DA8C3" w14:textId="77777777" w:rsidR="00A024CB" w:rsidRPr="00444335" w:rsidRDefault="00A024CB" w:rsidP="00A024CB">
      <w:pPr>
        <w:ind w:left="720" w:firstLine="0"/>
      </w:pPr>
    </w:p>
    <w:p w14:paraId="14101C1B" w14:textId="77777777" w:rsidR="00A024CB" w:rsidRPr="00444335" w:rsidRDefault="00A024CB" w:rsidP="00A024CB">
      <w:pPr>
        <w:ind w:left="720" w:firstLine="0"/>
      </w:pPr>
      <w:r w:rsidRPr="00444335">
        <w:lastRenderedPageBreak/>
        <w:t>Giải thích từng bước:</w:t>
      </w:r>
    </w:p>
    <w:p w14:paraId="4912F46D" w14:textId="77777777" w:rsidR="00A024CB" w:rsidRPr="00444335" w:rsidRDefault="00A024CB" w:rsidP="00A024CB">
      <w:pPr>
        <w:ind w:left="720" w:firstLine="0"/>
      </w:pPr>
      <w:r w:rsidRPr="00444335">
        <w:t>Tạo tiêu đề và dữ liệu cho báo cáo PDF từ kết quả tìm kiếm.</w:t>
      </w:r>
    </w:p>
    <w:p w14:paraId="75761624" w14:textId="7737D169" w:rsidR="00A024CB" w:rsidRPr="00444335" w:rsidRDefault="00A024CB" w:rsidP="00A024CB">
      <w:pPr>
        <w:ind w:left="720" w:firstLine="0"/>
      </w:pPr>
      <w:r w:rsidRPr="00444335">
        <w:t>Sử dụng lớp PrintPDF để xuất báo cáo PDF và lưu vào file do người dùng chọn.</w:t>
      </w:r>
    </w:p>
    <w:p w14:paraId="49588FCE" w14:textId="5E6EF1BF" w:rsidR="00E1076F" w:rsidRPr="00444335" w:rsidRDefault="00E1076F" w:rsidP="00E1076F">
      <w:pPr>
        <w:pStyle w:val="ListParagraph"/>
        <w:numPr>
          <w:ilvl w:val="0"/>
          <w:numId w:val="27"/>
        </w:numPr>
      </w:pPr>
      <w:r w:rsidRPr="00444335">
        <w:rPr>
          <w:lang w:val="vi-VN"/>
        </w:rPr>
        <w:t>Controller:</w:t>
      </w:r>
    </w:p>
    <w:p w14:paraId="471A3EAB" w14:textId="77777777" w:rsidR="001B470E" w:rsidRPr="00444335" w:rsidRDefault="001B470E" w:rsidP="001B470E">
      <w:pPr>
        <w:ind w:left="720" w:firstLine="0"/>
      </w:pPr>
      <w:r w:rsidRPr="00444335">
        <w:t>khởi tạo (CSach() Constructor)</w:t>
      </w:r>
    </w:p>
    <w:p w14:paraId="54E30E45" w14:textId="77777777" w:rsidR="001B470E" w:rsidRPr="00444335" w:rsidRDefault="001B470E" w:rsidP="001B470E">
      <w:pPr>
        <w:ind w:left="720" w:firstLine="0"/>
      </w:pPr>
      <w:r w:rsidRPr="00444335">
        <w:t>Phương thức khởi tạo dùng để thiết lập kết nối với cơ sở dữ liệu và khởi tạo đối tượng Statement. Sử dụng DBConnect.getConnection() để lấy kết nối tới cơ sở dữ liệu. Tạo đối tượng Statement từ kết nối để thực hiện các câu lệnh SQL.</w:t>
      </w:r>
    </w:p>
    <w:p w14:paraId="25A75957" w14:textId="77777777" w:rsidR="001B470E" w:rsidRPr="00444335" w:rsidRDefault="001B470E" w:rsidP="001B470E">
      <w:pPr>
        <w:ind w:left="720" w:firstLine="0"/>
      </w:pPr>
    </w:p>
    <w:p w14:paraId="201B2424" w14:textId="77777777" w:rsidR="001B470E" w:rsidRPr="00444335" w:rsidRDefault="001B470E" w:rsidP="001B470E">
      <w:pPr>
        <w:ind w:left="720" w:firstLine="0"/>
      </w:pPr>
      <w:r w:rsidRPr="00444335">
        <w:t>lấy tất cả sách (selectAll())</w:t>
      </w:r>
    </w:p>
    <w:p w14:paraId="4C464222" w14:textId="77777777" w:rsidR="001B470E" w:rsidRPr="00444335" w:rsidRDefault="001B470E" w:rsidP="001B470E">
      <w:pPr>
        <w:ind w:left="720" w:firstLine="0"/>
      </w:pPr>
      <w:r w:rsidRPr="00444335">
        <w:t>Phương thức này dùng để lấy toàn bộ danh sách sách từ cơ sở dữ liệu. Kết nối tới cơ sở dữ liệu và thực hiện câu lệnh SQL SELECT * FROM Sach. Tạo danh sách các đối tượng Sach và thêm các sách vào danh sách này. Trả về danh sách sách.</w:t>
      </w:r>
    </w:p>
    <w:p w14:paraId="3E63F003" w14:textId="77777777" w:rsidR="001B470E" w:rsidRPr="00444335" w:rsidRDefault="001B470E" w:rsidP="001B470E">
      <w:pPr>
        <w:ind w:left="720" w:firstLine="0"/>
      </w:pPr>
    </w:p>
    <w:p w14:paraId="1AFB7EE1" w14:textId="77777777" w:rsidR="001B470E" w:rsidRPr="00444335" w:rsidRDefault="001B470E" w:rsidP="001B470E">
      <w:pPr>
        <w:ind w:left="720" w:firstLine="0"/>
      </w:pPr>
      <w:r w:rsidRPr="00444335">
        <w:t>tìm kiếm sách (search(Sach sach, String columnName))</w:t>
      </w:r>
    </w:p>
    <w:p w14:paraId="3D3F44C5" w14:textId="77777777" w:rsidR="001B470E" w:rsidRPr="00444335" w:rsidRDefault="001B470E" w:rsidP="001B470E">
      <w:pPr>
        <w:ind w:left="720" w:firstLine="0"/>
      </w:pPr>
      <w:r w:rsidRPr="00444335">
        <w:t>Phương thức này dùng để tìm kiếm sách dựa trên thuộc tính của đối tượng Sach và tên cột được chỉ định. Xây dựng câu lệnh SQL dựa trên giá trị của columnName. Thực hiện câu lệnh SQL và lấy kết quả. Tạo danh sách các đối tượng Sach từ kết quả truy vấn và trả về danh sách này.</w:t>
      </w:r>
    </w:p>
    <w:p w14:paraId="3F3E1AE6" w14:textId="77777777" w:rsidR="001B470E" w:rsidRPr="00444335" w:rsidRDefault="001B470E" w:rsidP="001B470E">
      <w:pPr>
        <w:ind w:left="720" w:firstLine="0"/>
      </w:pPr>
    </w:p>
    <w:p w14:paraId="4C9AC185" w14:textId="77777777" w:rsidR="001B470E" w:rsidRPr="00444335" w:rsidRDefault="001B470E" w:rsidP="001B470E">
      <w:pPr>
        <w:ind w:left="720" w:firstLine="0"/>
      </w:pPr>
      <w:r w:rsidRPr="00444335">
        <w:t>thêm sách (insert(Sach sach))</w:t>
      </w:r>
    </w:p>
    <w:p w14:paraId="67FEEE98" w14:textId="77777777" w:rsidR="001B470E" w:rsidRPr="00444335" w:rsidRDefault="001B470E" w:rsidP="001B470E">
      <w:pPr>
        <w:ind w:left="720" w:firstLine="0"/>
      </w:pPr>
      <w:r w:rsidRPr="00444335">
        <w:t>Phương thức này dùng để thêm một sách mới vào cơ sở dữ liệu. Chuẩn bị câu lệnh SQL INSERT INTO Sach. Thiết lập các tham số của câu lệnh SQL từ đối tượng Sach. Thực hiện câu lệnh SQL để thêm sách vào cơ sở dữ liệu.</w:t>
      </w:r>
    </w:p>
    <w:p w14:paraId="3A1430E9" w14:textId="77777777" w:rsidR="001B470E" w:rsidRPr="00444335" w:rsidRDefault="001B470E" w:rsidP="001B470E">
      <w:pPr>
        <w:ind w:left="720" w:firstLine="0"/>
      </w:pPr>
    </w:p>
    <w:p w14:paraId="33A51F81" w14:textId="77777777" w:rsidR="001B470E" w:rsidRPr="00444335" w:rsidRDefault="001B470E" w:rsidP="001B470E">
      <w:pPr>
        <w:ind w:left="720" w:firstLine="0"/>
      </w:pPr>
      <w:r w:rsidRPr="00444335">
        <w:t>cập nhật sách (update(Sach sach))</w:t>
      </w:r>
    </w:p>
    <w:p w14:paraId="60B66EEE" w14:textId="77777777" w:rsidR="001B470E" w:rsidRPr="00444335" w:rsidRDefault="001B470E" w:rsidP="001B470E">
      <w:pPr>
        <w:ind w:left="720" w:firstLine="0"/>
      </w:pPr>
      <w:r w:rsidRPr="00444335">
        <w:lastRenderedPageBreak/>
        <w:t>Phương thức này dùng để cập nhật thông tin của một sách đã tồn tại trong cơ sở dữ liệu. Chuẩn bị câu lệnh SQL UPDATE Sach. Thiết lập các tham số của câu lệnh SQL từ đối tượng Sach. Thực hiện câu lệnh SQL để cập nhật sách trong cơ sở dữ liệu.</w:t>
      </w:r>
    </w:p>
    <w:p w14:paraId="51CA7CD9" w14:textId="77777777" w:rsidR="001B470E" w:rsidRPr="00444335" w:rsidRDefault="001B470E" w:rsidP="001B470E">
      <w:pPr>
        <w:ind w:left="720" w:firstLine="0"/>
      </w:pPr>
    </w:p>
    <w:p w14:paraId="6024693F" w14:textId="77777777" w:rsidR="001B470E" w:rsidRPr="00444335" w:rsidRDefault="001B470E" w:rsidP="001B470E">
      <w:pPr>
        <w:ind w:left="720" w:firstLine="0"/>
      </w:pPr>
      <w:r w:rsidRPr="00444335">
        <w:t>xóa sách (delete(Sach sach))</w:t>
      </w:r>
    </w:p>
    <w:p w14:paraId="569B95B8" w14:textId="78476DFF" w:rsidR="00DB5CC0" w:rsidRPr="00444335" w:rsidRDefault="001B470E" w:rsidP="001B470E">
      <w:pPr>
        <w:ind w:left="720" w:firstLine="0"/>
      </w:pPr>
      <w:r w:rsidRPr="00444335">
        <w:t>Phương thức này dùng để xóa một sách khỏi cơ sở dữ liệu. Chuẩn bị câu lệnh SQL DELETE FROM Sach. Thiết lập tham số của câu lệnh SQL từ đối tượng Sach. Thực hiện câu lệnh SQL để xóa sách khỏi cơ sở dữ liệu. Đóng kết nối tới cơ sở dữ liệu trong khối finally.</w:t>
      </w:r>
    </w:p>
    <w:p w14:paraId="5B81203C" w14:textId="7481686E" w:rsidR="004A5853" w:rsidRPr="00444335" w:rsidRDefault="004A5853" w:rsidP="00AD549C">
      <w:pPr>
        <w:pStyle w:val="Heading2"/>
        <w:rPr>
          <w:rFonts w:ascii="Times New Roman" w:hAnsi="Times New Roman" w:cs="Times New Roman"/>
          <w:color w:val="auto"/>
        </w:rPr>
      </w:pPr>
      <w:bookmarkStart w:id="25" w:name="_Toc165630245"/>
      <w:r w:rsidRPr="00444335">
        <w:rPr>
          <w:rFonts w:ascii="Times New Roman" w:hAnsi="Times New Roman" w:cs="Times New Roman"/>
          <w:color w:val="auto"/>
          <w:lang w:val="en-US"/>
        </w:rPr>
        <w:t>3.</w:t>
      </w:r>
      <w:bookmarkEnd w:id="25"/>
      <w:r w:rsidR="006C0885" w:rsidRPr="00444335">
        <w:rPr>
          <w:rFonts w:ascii="Times New Roman" w:hAnsi="Times New Roman" w:cs="Times New Roman"/>
          <w:color w:val="auto"/>
          <w:lang w:val="en-US"/>
        </w:rPr>
        <w:t>5</w:t>
      </w:r>
      <w:r w:rsidR="006C0885" w:rsidRPr="00444335">
        <w:rPr>
          <w:rFonts w:ascii="Times New Roman" w:hAnsi="Times New Roman" w:cs="Times New Roman"/>
          <w:color w:val="auto"/>
        </w:rPr>
        <w:t xml:space="preserve">. </w:t>
      </w:r>
      <w:r w:rsidR="00120AF9" w:rsidRPr="00444335">
        <w:rPr>
          <w:rFonts w:ascii="Times New Roman" w:hAnsi="Times New Roman" w:cs="Times New Roman"/>
          <w:color w:val="auto"/>
          <w:lang w:val="en-US"/>
        </w:rPr>
        <w:t>Màn</w:t>
      </w:r>
      <w:r w:rsidR="00120AF9" w:rsidRPr="00444335">
        <w:rPr>
          <w:rFonts w:ascii="Times New Roman" w:hAnsi="Times New Roman" w:cs="Times New Roman"/>
          <w:color w:val="auto"/>
        </w:rPr>
        <w:t xml:space="preserve"> hình quản lý mượn trả</w:t>
      </w:r>
    </w:p>
    <w:p w14:paraId="66E9E4C3" w14:textId="60F0245F" w:rsidR="004E5ED7" w:rsidRPr="00444335" w:rsidRDefault="004E5ED7" w:rsidP="004E5ED7">
      <w:r w:rsidRPr="00444335">
        <w:rPr>
          <w:noProof/>
        </w:rPr>
        <w:drawing>
          <wp:inline distT="0" distB="0" distL="0" distR="0" wp14:anchorId="77B02939" wp14:editId="2B4AE388">
            <wp:extent cx="6329680" cy="4217035"/>
            <wp:effectExtent l="0" t="0" r="0" b="0"/>
            <wp:docPr id="1736277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277030" name=""/>
                    <pic:cNvPicPr/>
                  </pic:nvPicPr>
                  <pic:blipFill>
                    <a:blip r:embed="rId19"/>
                    <a:stretch>
                      <a:fillRect/>
                    </a:stretch>
                  </pic:blipFill>
                  <pic:spPr>
                    <a:xfrm>
                      <a:off x="0" y="0"/>
                      <a:ext cx="6329680" cy="4217035"/>
                    </a:xfrm>
                    <a:prstGeom prst="rect">
                      <a:avLst/>
                    </a:prstGeom>
                  </pic:spPr>
                </pic:pic>
              </a:graphicData>
            </a:graphic>
          </wp:inline>
        </w:drawing>
      </w:r>
    </w:p>
    <w:p w14:paraId="11953570" w14:textId="47220311" w:rsidR="004E5ED7" w:rsidRPr="00444335" w:rsidRDefault="004E5ED7" w:rsidP="006D7F3C">
      <w:pPr>
        <w:ind w:left="720" w:firstLine="0"/>
        <w:jc w:val="center"/>
      </w:pPr>
      <w:bookmarkStart w:id="26" w:name="_Hlk168642135"/>
      <w:r w:rsidRPr="00444335">
        <w:t xml:space="preserve">Hình </w:t>
      </w:r>
      <w:r w:rsidR="004A0AC0">
        <w:t>8</w:t>
      </w:r>
      <w:r w:rsidRPr="00444335">
        <w:t>: Màn hình quản lý mượn trả</w:t>
      </w:r>
    </w:p>
    <w:bookmarkEnd w:id="26"/>
    <w:p w14:paraId="2D876D8B" w14:textId="600507B7" w:rsidR="006F1F6B" w:rsidRPr="00444335" w:rsidRDefault="006F1F6B" w:rsidP="004E5ED7">
      <w:r w:rsidRPr="00444335">
        <w:t>- View:</w:t>
      </w:r>
    </w:p>
    <w:p w14:paraId="22EF07A4" w14:textId="77777777" w:rsidR="007B7FE4" w:rsidRPr="00444335" w:rsidRDefault="007B7FE4" w:rsidP="007B7FE4">
      <w:r w:rsidRPr="00444335">
        <w:t>Phương thức khởi tạo GUIQuanLyMuonTra()</w:t>
      </w:r>
    </w:p>
    <w:p w14:paraId="229BAAFD" w14:textId="746B7B77" w:rsidR="007B7FE4" w:rsidRPr="00444335" w:rsidRDefault="007B7FE4" w:rsidP="00110683">
      <w:pPr>
        <w:ind w:left="720" w:firstLine="0"/>
      </w:pPr>
      <w:r w:rsidRPr="00444335">
        <w:lastRenderedPageBreak/>
        <w:t>Phương thức này được gọi khi một đối tượng GUIQuanLyMuonTra được tạo ra. Trong phương thức này, các thành phần giao diện người dùng được khởi tạo và cập nhật.</w:t>
      </w:r>
    </w:p>
    <w:p w14:paraId="48FB6A8D" w14:textId="77777777" w:rsidR="007B7FE4" w:rsidRPr="00444335" w:rsidRDefault="007B7FE4" w:rsidP="007B7FE4">
      <w:r w:rsidRPr="00444335">
        <w:t>Phương thức updateBangMuon()</w:t>
      </w:r>
    </w:p>
    <w:p w14:paraId="01772A51" w14:textId="564371A4" w:rsidR="007B7FE4" w:rsidRPr="00444335" w:rsidRDefault="007B7FE4" w:rsidP="00110683">
      <w:pPr>
        <w:ind w:left="720" w:firstLine="0"/>
      </w:pPr>
      <w:r w:rsidRPr="00444335">
        <w:t>Phương thức này được sử dụng để cập nhật bảng hiển thị thông tin về các phiếu mượn sách trong cơ sở dữ liệu.</w:t>
      </w:r>
    </w:p>
    <w:p w14:paraId="539F1EE5" w14:textId="77777777" w:rsidR="007B7FE4" w:rsidRPr="00444335" w:rsidRDefault="007B7FE4" w:rsidP="007B7FE4">
      <w:r w:rsidRPr="00444335">
        <w:t>Phương thức updateChiTietMuon()</w:t>
      </w:r>
    </w:p>
    <w:p w14:paraId="007BC7F7" w14:textId="70751214" w:rsidR="007B7FE4" w:rsidRPr="00444335" w:rsidRDefault="007B7FE4" w:rsidP="00110683">
      <w:r w:rsidRPr="00444335">
        <w:t>Phương thức này cập nhật bảng hiển thị thông tin chi tiết về việc mượn sách của mỗi độc giả.</w:t>
      </w:r>
    </w:p>
    <w:p w14:paraId="27B30C8C" w14:textId="77777777" w:rsidR="007B7FE4" w:rsidRPr="00444335" w:rsidRDefault="007B7FE4" w:rsidP="007B7FE4">
      <w:r w:rsidRPr="00444335">
        <w:t>Phương thức updateChiTietPhieuMuon()</w:t>
      </w:r>
    </w:p>
    <w:p w14:paraId="4A8289E6" w14:textId="088BA63C" w:rsidR="007B7FE4" w:rsidRPr="00444335" w:rsidRDefault="007B7FE4" w:rsidP="00110683">
      <w:pPr>
        <w:ind w:left="720" w:firstLine="0"/>
      </w:pPr>
      <w:r w:rsidRPr="00444335">
        <w:t>Phương thức này cập nhật bảng hiển thị chi tiết về các phiếu mượn sách, bao gồm mã mượn, mã sách, tên sách, mã độc giả, ngày mượn và hạn trả.</w:t>
      </w:r>
    </w:p>
    <w:p w14:paraId="0CF126C5" w14:textId="77777777" w:rsidR="007B7FE4" w:rsidRPr="00444335" w:rsidRDefault="007B7FE4" w:rsidP="007B7FE4">
      <w:r w:rsidRPr="00444335">
        <w:t>Phương thức loadDLSearch()</w:t>
      </w:r>
    </w:p>
    <w:p w14:paraId="4A1AA459" w14:textId="43AABFC4" w:rsidR="007B7FE4" w:rsidRPr="00444335" w:rsidRDefault="007B7FE4" w:rsidP="00110683">
      <w:pPr>
        <w:ind w:left="720" w:firstLine="0"/>
      </w:pPr>
      <w:r w:rsidRPr="00444335">
        <w:t>Phương thức này được sử dụng để tải dữ liệu tìm kiếm từ cơ sở dữ liệu dựa trên mã mượn sách được nhập vào.</w:t>
      </w:r>
    </w:p>
    <w:p w14:paraId="7B1FD2EE" w14:textId="77777777" w:rsidR="007B7FE4" w:rsidRPr="00444335" w:rsidRDefault="007B7FE4" w:rsidP="007B7FE4">
      <w:r w:rsidRPr="00444335">
        <w:t>Phương thức PhieuMuon(String maMuon)</w:t>
      </w:r>
    </w:p>
    <w:p w14:paraId="0A9D8BF6" w14:textId="7BB757A8" w:rsidR="007B7FE4" w:rsidRPr="00444335" w:rsidRDefault="007B7FE4" w:rsidP="00110683">
      <w:pPr>
        <w:ind w:left="720" w:firstLine="0"/>
      </w:pPr>
      <w:r w:rsidRPr="00444335">
        <w:t>Phương thức này trả về một vector chứa thông tin chi tiết về phiếu mượn sách dựa trên mã mượn sách được nhập vào.</w:t>
      </w:r>
    </w:p>
    <w:p w14:paraId="590F0846" w14:textId="77777777" w:rsidR="007B7FE4" w:rsidRPr="00444335" w:rsidRDefault="007B7FE4" w:rsidP="007B7FE4">
      <w:r w:rsidRPr="00444335">
        <w:t>Sự kiện btnTimKiemSachActionPerformed()</w:t>
      </w:r>
    </w:p>
    <w:p w14:paraId="30BD5034" w14:textId="77777777" w:rsidR="007B7FE4" w:rsidRPr="00444335" w:rsidRDefault="007B7FE4" w:rsidP="000B0F1B">
      <w:pPr>
        <w:ind w:left="720" w:firstLine="0"/>
      </w:pPr>
      <w:r w:rsidRPr="00444335">
        <w:t>Sự kiện này được kích hoạt khi nút "Tìm kiếm" cho sách được nhấn. Nó tìm kiếm sách trong cơ sở dữ liệu dựa trên mã sách được nhập vào.</w:t>
      </w:r>
    </w:p>
    <w:p w14:paraId="69BAAE82" w14:textId="77777777" w:rsidR="007B7FE4" w:rsidRPr="00444335" w:rsidRDefault="007B7FE4" w:rsidP="007B7FE4"/>
    <w:p w14:paraId="39C5A657" w14:textId="77777777" w:rsidR="007B7FE4" w:rsidRPr="00444335" w:rsidRDefault="007B7FE4" w:rsidP="007B7FE4">
      <w:r w:rsidRPr="00444335">
        <w:t>Sự kiện btnTimKiemDocGiaActionPerformed()</w:t>
      </w:r>
    </w:p>
    <w:p w14:paraId="6C67DA6C" w14:textId="50B2F03E" w:rsidR="007B7FE4" w:rsidRPr="00444335" w:rsidRDefault="007B7FE4" w:rsidP="00110683">
      <w:pPr>
        <w:ind w:left="720" w:firstLine="0"/>
      </w:pPr>
      <w:r w:rsidRPr="00444335">
        <w:t>Sự kiện này được kích hoạt khi nút "Tìm kiếm" cho độc giả được nhấn. Nó tìm kiếm độc giả trong cơ sở dữ liệu dựa trên mã độc giả được nhập vào.</w:t>
      </w:r>
    </w:p>
    <w:p w14:paraId="673344D0" w14:textId="77777777" w:rsidR="007B7FE4" w:rsidRPr="00444335" w:rsidRDefault="007B7FE4" w:rsidP="007B7FE4">
      <w:r w:rsidRPr="00444335">
        <w:t>Sự kiện btnMuonSachActionPerformed()</w:t>
      </w:r>
    </w:p>
    <w:p w14:paraId="219C9B73" w14:textId="52E25A67" w:rsidR="007B7FE4" w:rsidRPr="00444335" w:rsidRDefault="007B7FE4" w:rsidP="00110683">
      <w:pPr>
        <w:ind w:left="720" w:firstLine="0"/>
      </w:pPr>
      <w:r w:rsidRPr="00444335">
        <w:t>Sự kiện này được kích hoạt khi nút "Mượn sách" được nhấn. Nó thực hiện việc ghi thông tin mượn sách vào cơ sở dữ liệu.</w:t>
      </w:r>
    </w:p>
    <w:p w14:paraId="10045F3A" w14:textId="77777777" w:rsidR="007B7FE4" w:rsidRPr="00444335" w:rsidRDefault="007B7FE4" w:rsidP="007B7FE4">
      <w:r w:rsidRPr="00444335">
        <w:lastRenderedPageBreak/>
        <w:t>Sự kiện btnLayMaMuonActionPerformed()</w:t>
      </w:r>
    </w:p>
    <w:p w14:paraId="4966A3FE" w14:textId="12C5DC63" w:rsidR="006F1F6B" w:rsidRPr="00444335" w:rsidRDefault="007B7FE4" w:rsidP="000B0F1B">
      <w:pPr>
        <w:ind w:left="720" w:firstLine="0"/>
      </w:pPr>
      <w:r w:rsidRPr="00444335">
        <w:t>Sự kiện này được kích hoạt khi nút "Lấy mã mượn" được nhấn. Nó thực hiện việc tự động tạo mã mượn sách mới.</w:t>
      </w:r>
    </w:p>
    <w:p w14:paraId="0EAC1D6B" w14:textId="35A69657" w:rsidR="007B7FE4" w:rsidRPr="00444335" w:rsidRDefault="007B7FE4" w:rsidP="00110683">
      <w:r w:rsidRPr="00444335">
        <w:t>Thiết lập GroupLayout cho jPanel8:</w:t>
      </w:r>
    </w:p>
    <w:p w14:paraId="7BF13B14" w14:textId="77777777" w:rsidR="007B7FE4" w:rsidRPr="00444335" w:rsidRDefault="007B7FE4" w:rsidP="000B0F1B">
      <w:pPr>
        <w:ind w:left="720" w:firstLine="0"/>
      </w:pPr>
      <w:r w:rsidRPr="00444335">
        <w:t>Đoạn mã này khởi tạo và cấu hình GroupLayout cho jPanel8, một trình quản lý bố trí được sử dụng trong Java Swing để sắp xếp các thành phần. GroupLayout cho phép bạn tạo các bố cục linh hoạt và động.</w:t>
      </w:r>
    </w:p>
    <w:p w14:paraId="70746AB8" w14:textId="77777777" w:rsidR="007B7FE4" w:rsidRPr="00444335" w:rsidRDefault="007B7FE4" w:rsidP="000B0F1B">
      <w:pPr>
        <w:ind w:left="720" w:firstLine="0"/>
      </w:pPr>
      <w:r w:rsidRPr="00444335">
        <w:t>Phương thức jPanel8Layout.setHorizontalGroup() chỉ định bố cục theo chiều ngang của các thành phần trong jPanel8. Nó xác định cách các thành phần được sắp xếp từ trái sang phải.</w:t>
      </w:r>
    </w:p>
    <w:p w14:paraId="3D2F09CF" w14:textId="77777777" w:rsidR="007B7FE4" w:rsidRPr="00444335" w:rsidRDefault="007B7FE4" w:rsidP="000B0F1B">
      <w:pPr>
        <w:ind w:left="720" w:firstLine="0"/>
      </w:pPr>
      <w:r w:rsidRPr="00444335">
        <w:t>Phương thức jPanel8Layout.setVerticalGroup() chỉ định bố cục theo chiều dọc của các thành phần trong jPanel8. Nó xác định cách các thành phần được sắp xếp từ trên xuống dưới.</w:t>
      </w:r>
    </w:p>
    <w:p w14:paraId="50981281" w14:textId="77777777" w:rsidR="007B7FE4" w:rsidRPr="00444335" w:rsidRDefault="007B7FE4" w:rsidP="007B7FE4">
      <w:r w:rsidRPr="00444335">
        <w:t>Căn chỉnh Thành phần:</w:t>
      </w:r>
    </w:p>
    <w:p w14:paraId="750AC390" w14:textId="77777777" w:rsidR="007B7FE4" w:rsidRPr="00444335" w:rsidRDefault="007B7FE4" w:rsidP="007B7FE4"/>
    <w:p w14:paraId="38FD7050" w14:textId="77777777" w:rsidR="007B7FE4" w:rsidRPr="00444335" w:rsidRDefault="007B7FE4" w:rsidP="000B0F1B">
      <w:pPr>
        <w:ind w:left="720" w:firstLine="0"/>
      </w:pPr>
      <w:r w:rsidRPr="00444335">
        <w:t>Enumeration javax.swing.GroupLayout.Alignment được sử dụng để chỉ định cách các thành phần nên được căn chỉnh trong container của chúng. Ví dụ, javax.swing.GroupLayout.Alignment.LEADING căn chỉnh các thành phần vào cạnh dẫn đầu của container, trong khi javax.swing.GroupLayout.Alignment.TRAILING căn chỉnh các thành phần vào cạnh cuối của container.</w:t>
      </w:r>
    </w:p>
    <w:p w14:paraId="0A47C464" w14:textId="68D10480" w:rsidR="007B7FE4" w:rsidRPr="00444335" w:rsidRDefault="007B7FE4" w:rsidP="00110683">
      <w:r w:rsidRPr="00444335">
        <w:t>Khởi tạo Thành phần:</w:t>
      </w:r>
    </w:p>
    <w:p w14:paraId="7E45EC31" w14:textId="77777777" w:rsidR="007B7FE4" w:rsidRPr="00444335" w:rsidRDefault="007B7FE4" w:rsidP="000B0F1B">
      <w:pPr>
        <w:ind w:left="720" w:firstLine="0"/>
      </w:pPr>
      <w:r w:rsidRPr="00444335">
        <w:t>Một số JLabels (ví dụ: jLabel4, jLabel5, ...) và biến JLabel (ví dụ: lbTenDocGia, lbMaDocGia, ...) được khởi tạo. JLabels được sử dụng để hiển thị văn bản hoặc hình ảnh.</w:t>
      </w:r>
    </w:p>
    <w:p w14:paraId="5B831906" w14:textId="77777777" w:rsidR="007B7FE4" w:rsidRPr="00444335" w:rsidRDefault="007B7FE4" w:rsidP="000B0F1B">
      <w:pPr>
        <w:ind w:left="720" w:firstLine="0"/>
      </w:pPr>
      <w:r w:rsidRPr="00444335">
        <w:t>Biến JButton (ví dụ: btnLayMaMuon, btnMuonSach) cũng được khởi tạo. JButton được sử dụng để tạo các nút có thể nhấp trong ứng dụng Swing.</w:t>
      </w:r>
    </w:p>
    <w:p w14:paraId="43B67513" w14:textId="31CEE26C" w:rsidR="007B7FE4" w:rsidRPr="00444335" w:rsidRDefault="007B7FE4" w:rsidP="00110683">
      <w:r w:rsidRPr="00444335">
        <w:t>Cấu hình Thành phần:</w:t>
      </w:r>
    </w:p>
    <w:p w14:paraId="49B638FC" w14:textId="77777777" w:rsidR="007B7FE4" w:rsidRPr="00444335" w:rsidRDefault="007B7FE4" w:rsidP="000B0F1B">
      <w:pPr>
        <w:ind w:left="720" w:firstLine="0"/>
      </w:pPr>
      <w:r w:rsidRPr="00444335">
        <w:t>Văn bản, biểu tượng và trình nghe hành động được cấu hình cho một số nút bằng cách sử dụng các phương thức như setText(), setIcon(), và addActionListener().</w:t>
      </w:r>
    </w:p>
    <w:p w14:paraId="32196767" w14:textId="6DE97F8B" w:rsidR="007B7FE4" w:rsidRPr="00444335" w:rsidRDefault="007B7FE4" w:rsidP="00110683">
      <w:r w:rsidRPr="00444335">
        <w:t>Bố cục Thành phần:</w:t>
      </w:r>
    </w:p>
    <w:p w14:paraId="13A09C95" w14:textId="77777777" w:rsidR="007B7FE4" w:rsidRPr="00444335" w:rsidRDefault="007B7FE4" w:rsidP="000B0F1B">
      <w:pPr>
        <w:ind w:left="720" w:firstLine="0"/>
      </w:pPr>
      <w:r w:rsidRPr="00444335">
        <w:lastRenderedPageBreak/>
        <w:t>Các thành phần được thêm vào jPanel8Layout bằng các phương thức như addGroup() và addComponent(). Các phương thức này chỉ định cách các thành phần nên được sắp xếp liên quan đến nhau.</w:t>
      </w:r>
    </w:p>
    <w:p w14:paraId="13A3C285" w14:textId="77777777" w:rsidR="007B7FE4" w:rsidRPr="00444335" w:rsidRDefault="007B7FE4" w:rsidP="000B0F1B">
      <w:pPr>
        <w:ind w:left="720" w:firstLine="0"/>
      </w:pPr>
      <w:r w:rsidRPr="00444335">
        <w:t>Căn chỉnh và kích thước của thành phần được cấu hình bằng cách sử dụng các phương thức như setAlignment() và setSize().</w:t>
      </w:r>
    </w:p>
    <w:p w14:paraId="5D5750D0" w14:textId="6E7732EC" w:rsidR="007B7FE4" w:rsidRPr="00444335" w:rsidRDefault="007B7FE4" w:rsidP="00110683">
      <w:r w:rsidRPr="00444335">
        <w:t>Liên kết theo Chiều ngang và Chiều dọc:</w:t>
      </w:r>
    </w:p>
    <w:p w14:paraId="7DA21415" w14:textId="79C42DFA" w:rsidR="007B7FE4" w:rsidRPr="00444335" w:rsidRDefault="007B7FE4" w:rsidP="000B0F1B">
      <w:pPr>
        <w:ind w:left="720" w:firstLine="0"/>
      </w:pPr>
      <w:r w:rsidRPr="00444335">
        <w:t>Phương thức linkSize() được sử dụng để đảm bảo kích thước nhất quán cho một nhóm thành phần cả trong chiều ngang và chiều dọc.</w:t>
      </w:r>
    </w:p>
    <w:p w14:paraId="55A96888" w14:textId="28876D42" w:rsidR="007B7FE4" w:rsidRPr="00444335" w:rsidRDefault="007B7FE4" w:rsidP="00110683">
      <w:r w:rsidRPr="00444335">
        <w:t>Tab "Chi tiết phiếu mượn" (jTabbedPane1):</w:t>
      </w:r>
    </w:p>
    <w:p w14:paraId="5F1C1D2B" w14:textId="77777777" w:rsidR="007B7FE4" w:rsidRPr="00444335" w:rsidRDefault="007B7FE4" w:rsidP="007B7FE4">
      <w:r w:rsidRPr="00444335">
        <w:t>Tab này chứa một jPanel (jPanel18) để hiển thị chi tiết về phiếu mượn sách.</w:t>
      </w:r>
    </w:p>
    <w:p w14:paraId="5497ECD0" w14:textId="77777777" w:rsidR="007B7FE4" w:rsidRPr="00444335" w:rsidRDefault="007B7FE4" w:rsidP="000B0F1B">
      <w:pPr>
        <w:ind w:left="720" w:firstLine="0"/>
      </w:pPr>
      <w:r w:rsidRPr="00444335">
        <w:t>jPanel18 chứa jPanel19, một container để chứa các thành phần hiển thị thông tin về phiếu mượn và tìm kiếm thông tin.</w:t>
      </w:r>
    </w:p>
    <w:p w14:paraId="6364BA82" w14:textId="77777777" w:rsidR="007B7FE4" w:rsidRPr="00444335" w:rsidRDefault="007B7FE4" w:rsidP="007B7FE4">
      <w:r w:rsidRPr="00444335">
        <w:t>jPanel19 có hai phần chính:</w:t>
      </w:r>
    </w:p>
    <w:p w14:paraId="2A53E9FD" w14:textId="77777777" w:rsidR="007B7FE4" w:rsidRPr="00444335" w:rsidRDefault="007B7FE4" w:rsidP="000B0F1B">
      <w:pPr>
        <w:ind w:left="720" w:firstLine="0"/>
      </w:pPr>
      <w:r w:rsidRPr="00444335">
        <w:t>jPanel20: Chứa các thành phần để tìm kiếm thông tin phiếu mượn, bao gồm một nhãn (jLabel15) và một trường văn bản để nhập mã mượn (tfMaMuon2), cùng với một nút "Tìm kiếm" (btnTimKiem5).</w:t>
      </w:r>
    </w:p>
    <w:p w14:paraId="704463CD" w14:textId="77777777" w:rsidR="007B7FE4" w:rsidRPr="00444335" w:rsidRDefault="007B7FE4" w:rsidP="000B0F1B">
      <w:pPr>
        <w:ind w:left="720" w:firstLine="0"/>
      </w:pPr>
      <w:r w:rsidRPr="00444335">
        <w:t>jPanel21: Chứa một bảng (jtablehiTietPhieuMuon) để hiển thị chi tiết các phiếu mượn đã được tìm thấy. Bên dưới bảng là hai nút "Refresh" (btnRefresh3) và "In phiếu" (btnInPhieu) để làm mới dữ liệu và in phiếu mượn.</w:t>
      </w:r>
    </w:p>
    <w:p w14:paraId="75F93ED6" w14:textId="26FF3B01" w:rsidR="007B7FE4" w:rsidRPr="00444335" w:rsidRDefault="007B7FE4" w:rsidP="00110683">
      <w:r w:rsidRPr="00444335">
        <w:t>Xử lý sự kiện:</w:t>
      </w:r>
    </w:p>
    <w:p w14:paraId="75EC99F7" w14:textId="77777777" w:rsidR="007B7FE4" w:rsidRPr="00444335" w:rsidRDefault="007B7FE4" w:rsidP="007B7FE4">
      <w:r w:rsidRPr="00444335">
        <w:t>Có các phương thức xử lý sự kiện cho các nút:</w:t>
      </w:r>
    </w:p>
    <w:p w14:paraId="10DB8D3F" w14:textId="77777777" w:rsidR="007B7FE4" w:rsidRPr="00444335" w:rsidRDefault="007B7FE4" w:rsidP="000B0F1B">
      <w:pPr>
        <w:ind w:left="720" w:firstLine="0"/>
      </w:pPr>
      <w:r w:rsidRPr="00444335">
        <w:t>btnInPhieuActionPerformed(): Xử lý sự kiện khi nút "In phiếu" được nhấp. Phương thức này tạo và in một phiếu mượn dưới dạng PDF.</w:t>
      </w:r>
    </w:p>
    <w:p w14:paraId="51C66EBF" w14:textId="77777777" w:rsidR="007B7FE4" w:rsidRPr="00444335" w:rsidRDefault="007B7FE4" w:rsidP="000B0F1B">
      <w:pPr>
        <w:ind w:left="720" w:firstLine="0"/>
      </w:pPr>
      <w:r w:rsidRPr="00444335">
        <w:t>btnRefresh3ActionPerformed(): Xử lý sự kiện khi nút "Refresh" được nhấp. Phương thức này cập nhật lại chi tiết phiếu mượn.</w:t>
      </w:r>
    </w:p>
    <w:p w14:paraId="44936C74" w14:textId="77777777" w:rsidR="007B7FE4" w:rsidRPr="00444335" w:rsidRDefault="007B7FE4" w:rsidP="000B0F1B">
      <w:pPr>
        <w:ind w:left="720" w:firstLine="0"/>
      </w:pPr>
      <w:r w:rsidRPr="00444335">
        <w:t>btnTimKiem5ActionPerformed(): Xử lý sự kiện khi nút "Tìm kiếm" được nhấp. Phương thức này thực hiện tìm kiếm thông tin phiếu mượn dựa trên mã mượn nhập vào.</w:t>
      </w:r>
    </w:p>
    <w:p w14:paraId="34CD6576" w14:textId="175B5CAE" w:rsidR="007B7FE4" w:rsidRPr="00444335" w:rsidRDefault="007B7FE4" w:rsidP="00110683">
      <w:r w:rsidRPr="00444335">
        <w:lastRenderedPageBreak/>
        <w:t>Khởi tạo và cấu hình thành phần:</w:t>
      </w:r>
    </w:p>
    <w:p w14:paraId="46BA203B" w14:textId="77777777" w:rsidR="007B7FE4" w:rsidRPr="00444335" w:rsidRDefault="007B7FE4" w:rsidP="00110683">
      <w:pPr>
        <w:ind w:left="720" w:firstLine="0"/>
      </w:pPr>
      <w:r w:rsidRPr="00444335">
        <w:t>Đoạn mã cũng chứa các phương thức để khởi tạo và cấu hình các thành phần, như nhãn, trường văn bản, bảng và nút.</w:t>
      </w:r>
    </w:p>
    <w:p w14:paraId="79A71207" w14:textId="6D735265" w:rsidR="007B7FE4" w:rsidRPr="00444335" w:rsidRDefault="007B7FE4" w:rsidP="007B7FE4">
      <w:r w:rsidRPr="00444335">
        <w:t>Các thành phần được đặt tên và được sử dụng để hiển thị thông tin và tương tác với người dùng.</w:t>
      </w:r>
    </w:p>
    <w:p w14:paraId="54F63CF2" w14:textId="173D2E05" w:rsidR="00847182" w:rsidRPr="00444335" w:rsidRDefault="00847182" w:rsidP="007B7FE4">
      <w:r w:rsidRPr="00444335">
        <w:t>- Controller:</w:t>
      </w:r>
    </w:p>
    <w:p w14:paraId="40C0305A" w14:textId="5637022D" w:rsidR="00F74448" w:rsidRPr="00444335" w:rsidRDefault="00F74448" w:rsidP="00110683">
      <w:pPr>
        <w:ind w:left="720" w:firstLine="0"/>
      </w:pPr>
      <w:r w:rsidRPr="00444335">
        <w:t>Biến và Phương Thức Khởi Tạo: Class CMuonTra có một số biến instance để làm việc với cơ sở dữ liệu như Connection, Statement, ResultSet, PreparedStatement. Constructor của class này khởi tạo kết nối đến cơ sở dữ liệu và tạo một đối tượng Statement để thực thi các truy vấn SQL.</w:t>
      </w:r>
    </w:p>
    <w:p w14:paraId="65E651C9" w14:textId="0D8C30C1" w:rsidR="00F74448" w:rsidRPr="00444335" w:rsidRDefault="00F74448" w:rsidP="00110683">
      <w:r w:rsidRPr="00444335">
        <w:t>Phương Thức Xóa Dữ Liệu:</w:t>
      </w:r>
    </w:p>
    <w:p w14:paraId="4FDC7C30" w14:textId="77777777" w:rsidR="00F74448" w:rsidRPr="00444335" w:rsidRDefault="00F74448" w:rsidP="00110683">
      <w:pPr>
        <w:ind w:left="720" w:firstLine="0"/>
      </w:pPr>
      <w:r w:rsidRPr="00444335">
        <w:t>Phương thức deleteMuonTra xóa dữ liệu trong bảng MuonTra dựa trên mã mượn được truyền vào.</w:t>
      </w:r>
    </w:p>
    <w:p w14:paraId="5895140E" w14:textId="77777777" w:rsidR="00F74448" w:rsidRPr="00444335" w:rsidRDefault="00F74448" w:rsidP="000B0F1B">
      <w:pPr>
        <w:ind w:left="720" w:firstLine="0"/>
      </w:pPr>
      <w:r w:rsidRPr="00444335">
        <w:t>Phương thức deleteChiTietMuon xóa dữ liệu trong bảng ChiTietMuon dựa trên mã mượn được truyền vào.</w:t>
      </w:r>
    </w:p>
    <w:p w14:paraId="30387553" w14:textId="523670A4" w:rsidR="00F74448" w:rsidRPr="00444335" w:rsidRDefault="00F74448" w:rsidP="00110683">
      <w:pPr>
        <w:ind w:left="720" w:firstLine="0"/>
      </w:pPr>
      <w:r w:rsidRPr="00444335">
        <w:t>Cả hai phương thức trên trả về một giá trị boolean để chỉ ra thành công hoặc không thành công của việc thực thi truy vấn xóa.</w:t>
      </w:r>
    </w:p>
    <w:p w14:paraId="2CF4726D" w14:textId="00F9AF46" w:rsidR="00847182" w:rsidRPr="00444335" w:rsidRDefault="00F74448" w:rsidP="000B0F1B">
      <w:pPr>
        <w:ind w:left="720" w:firstLine="0"/>
      </w:pPr>
      <w:r w:rsidRPr="00444335">
        <w:t>Xử Lý Ngoại Lệ: Các ngoại lệ SQLException được xử lý bằng cách ghi log và không được xử lý một cách cụ thể trong mã này.</w:t>
      </w:r>
    </w:p>
    <w:p w14:paraId="6386367D" w14:textId="72A97FA4" w:rsidR="006C0885" w:rsidRPr="00444335" w:rsidRDefault="006C0885" w:rsidP="006C0885">
      <w:pPr>
        <w:pStyle w:val="Heading2"/>
        <w:rPr>
          <w:rFonts w:ascii="Times New Roman" w:hAnsi="Times New Roman" w:cs="Times New Roman"/>
          <w:color w:val="auto"/>
        </w:rPr>
      </w:pPr>
      <w:r w:rsidRPr="00444335">
        <w:rPr>
          <w:rFonts w:ascii="Times New Roman" w:hAnsi="Times New Roman" w:cs="Times New Roman"/>
          <w:color w:val="auto"/>
          <w:lang w:val="en-US"/>
        </w:rPr>
        <w:lastRenderedPageBreak/>
        <w:t>3.6</w:t>
      </w:r>
      <w:r w:rsidRPr="00444335">
        <w:rPr>
          <w:rFonts w:ascii="Times New Roman" w:hAnsi="Times New Roman" w:cs="Times New Roman"/>
          <w:color w:val="auto"/>
        </w:rPr>
        <w:t xml:space="preserve">. </w:t>
      </w:r>
      <w:r w:rsidRPr="00444335">
        <w:rPr>
          <w:rFonts w:ascii="Times New Roman" w:hAnsi="Times New Roman" w:cs="Times New Roman"/>
          <w:color w:val="auto"/>
          <w:lang w:val="en-US"/>
        </w:rPr>
        <w:t>Màn</w:t>
      </w:r>
      <w:r w:rsidRPr="00444335">
        <w:rPr>
          <w:rFonts w:ascii="Times New Roman" w:hAnsi="Times New Roman" w:cs="Times New Roman"/>
          <w:color w:val="auto"/>
        </w:rPr>
        <w:t xml:space="preserve"> hình thống kê – báo cáo</w:t>
      </w:r>
    </w:p>
    <w:p w14:paraId="26CEB86F" w14:textId="119F2F8B" w:rsidR="006C0885" w:rsidRPr="00444335" w:rsidRDefault="004E5ED7" w:rsidP="006C0885">
      <w:r w:rsidRPr="00444335">
        <w:rPr>
          <w:noProof/>
        </w:rPr>
        <w:drawing>
          <wp:inline distT="0" distB="0" distL="0" distR="0" wp14:anchorId="22EFB37A" wp14:editId="385F1CA6">
            <wp:extent cx="6329680" cy="4225290"/>
            <wp:effectExtent l="0" t="0" r="0" b="3810"/>
            <wp:docPr id="861877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877782" name=""/>
                    <pic:cNvPicPr/>
                  </pic:nvPicPr>
                  <pic:blipFill>
                    <a:blip r:embed="rId20"/>
                    <a:stretch>
                      <a:fillRect/>
                    </a:stretch>
                  </pic:blipFill>
                  <pic:spPr>
                    <a:xfrm>
                      <a:off x="0" y="0"/>
                      <a:ext cx="6329680" cy="4225290"/>
                    </a:xfrm>
                    <a:prstGeom prst="rect">
                      <a:avLst/>
                    </a:prstGeom>
                  </pic:spPr>
                </pic:pic>
              </a:graphicData>
            </a:graphic>
          </wp:inline>
        </w:drawing>
      </w:r>
    </w:p>
    <w:p w14:paraId="6D74655D" w14:textId="44426580" w:rsidR="004E5ED7" w:rsidRPr="00444335" w:rsidRDefault="004E5ED7" w:rsidP="006D7F3C">
      <w:pPr>
        <w:jc w:val="center"/>
      </w:pPr>
      <w:bookmarkStart w:id="27" w:name="_Hlk168642159"/>
      <w:r w:rsidRPr="00444335">
        <w:t xml:space="preserve">Hình </w:t>
      </w:r>
      <w:r w:rsidR="004A0AC0">
        <w:t>9</w:t>
      </w:r>
      <w:r w:rsidRPr="00444335">
        <w:t>: Màn hình thống kê – báo cáo</w:t>
      </w:r>
    </w:p>
    <w:bookmarkEnd w:id="27"/>
    <w:p w14:paraId="3949E055" w14:textId="791FC0DA" w:rsidR="00110683" w:rsidRPr="00444335" w:rsidRDefault="00110683" w:rsidP="00110683">
      <w:r w:rsidRPr="00444335">
        <w:t>Phương thức btnThongKeActionPerformed:</w:t>
      </w:r>
    </w:p>
    <w:p w14:paraId="622FE3AF" w14:textId="77777777" w:rsidR="00110683" w:rsidRPr="00444335" w:rsidRDefault="00110683" w:rsidP="00110683">
      <w:r w:rsidRPr="00444335">
        <w:t>Được gọi khi người dùng nhấn vào nút "Thống kê".</w:t>
      </w:r>
    </w:p>
    <w:p w14:paraId="623EA35D" w14:textId="77777777" w:rsidR="00110683" w:rsidRPr="00444335" w:rsidRDefault="00110683" w:rsidP="00110683">
      <w:pPr>
        <w:ind w:left="720" w:firstLine="0"/>
      </w:pPr>
      <w:r w:rsidRPr="00444335">
        <w:t>Dựa vào lựa chọn của người dùng, nó hiển thị giao diện tương ứng cho việc thống kê thông tin về độc giả, sách hoặc mượn trả.</w:t>
      </w:r>
    </w:p>
    <w:p w14:paraId="6DCD39B0" w14:textId="465D01ED" w:rsidR="00110683" w:rsidRPr="00444335" w:rsidRDefault="00110683" w:rsidP="00110683">
      <w:r w:rsidRPr="00444335">
        <w:t>Phương thức btnXuatBaoCaoActionPerformed:</w:t>
      </w:r>
    </w:p>
    <w:p w14:paraId="752B1330" w14:textId="77777777" w:rsidR="00110683" w:rsidRPr="00444335" w:rsidRDefault="00110683" w:rsidP="00110683">
      <w:r w:rsidRPr="00444335">
        <w:t>Được gọi khi người dùng nhấn vào nút "Xuất báo cáo".</w:t>
      </w:r>
    </w:p>
    <w:p w14:paraId="108C1B31" w14:textId="77777777" w:rsidR="00110683" w:rsidRPr="00444335" w:rsidRDefault="00110683" w:rsidP="00110683">
      <w:pPr>
        <w:ind w:left="720" w:firstLine="0"/>
      </w:pPr>
      <w:r w:rsidRPr="00444335">
        <w:t>Tùy thuộc vào lựa chọn của người dùng, nó thực hiện thống kê thông tin và xuất báo cáo dưới dạng tệp PDF.</w:t>
      </w:r>
    </w:p>
    <w:p w14:paraId="69FBD8ED" w14:textId="77777777" w:rsidR="00110683" w:rsidRPr="00444335" w:rsidRDefault="00110683" w:rsidP="00110683">
      <w:pPr>
        <w:ind w:left="720" w:firstLine="0"/>
      </w:pPr>
      <w:r w:rsidRPr="00444335">
        <w:t>Dữ liệu được trích xuất từ cơ sở dữ liệu thông qua các truy vấn SQL và được sắp xếp, định dạng và in ra tệp PDF.</w:t>
      </w:r>
    </w:p>
    <w:p w14:paraId="79BEE796" w14:textId="3FC18DAB" w:rsidR="00110683" w:rsidRPr="00444335" w:rsidRDefault="00110683" w:rsidP="00110683">
      <w:r w:rsidRPr="00444335">
        <w:lastRenderedPageBreak/>
        <w:t>Các phương thức hỗ trợ (NameAndSoLuong, dsDGMuonSach, baTenSachMuonnhieuNhat):</w:t>
      </w:r>
    </w:p>
    <w:p w14:paraId="2BC7536A" w14:textId="77777777" w:rsidR="00110683" w:rsidRPr="00444335" w:rsidRDefault="00110683" w:rsidP="00110683">
      <w:pPr>
        <w:ind w:left="720" w:firstLine="0"/>
      </w:pPr>
      <w:r w:rsidRPr="00444335">
        <w:t>Các phương thức này được sử dụng để truy vấn cơ sở dữ liệu và trả về dữ liệu cần thiết cho việc thống kê và báo cáo.</w:t>
      </w:r>
    </w:p>
    <w:p w14:paraId="18D7CEF8" w14:textId="77777777" w:rsidR="00110683" w:rsidRPr="00444335" w:rsidRDefault="00110683" w:rsidP="00110683">
      <w:r w:rsidRPr="00444335">
        <w:t>Chúng thực hiện các truy vấn SQL và xử lý kết quả trả về từ cơ sở dữ liệu.</w:t>
      </w:r>
    </w:p>
    <w:p w14:paraId="6BC5407D" w14:textId="7F64BB59" w:rsidR="00110683" w:rsidRPr="00444335" w:rsidRDefault="00110683" w:rsidP="00110683">
      <w:r w:rsidRPr="00444335">
        <w:t>Các thành phần giao diện (jcbThongKe, tfTuNgay, tfDenNgay):</w:t>
      </w:r>
    </w:p>
    <w:p w14:paraId="0947FD31" w14:textId="77777777" w:rsidR="00110683" w:rsidRPr="00444335" w:rsidRDefault="00110683" w:rsidP="00110683">
      <w:r w:rsidRPr="00444335">
        <w:t>jcbThongKe: ComboBox cho phép người dùng chọn loại thông kê (độc giả, sách hoặc mượn trả).</w:t>
      </w:r>
    </w:p>
    <w:p w14:paraId="29C8E4FE" w14:textId="77777777" w:rsidR="00110683" w:rsidRPr="00444335" w:rsidRDefault="00110683" w:rsidP="00110683">
      <w:pPr>
        <w:ind w:left="720" w:firstLine="0"/>
      </w:pPr>
      <w:r w:rsidRPr="00444335">
        <w:t>tfTuNgay và tfDenNgay: Các trường văn bản cho phép người dùng nhập khoảng thời gian muốn thống kê.</w:t>
      </w:r>
    </w:p>
    <w:p w14:paraId="44D161ED" w14:textId="56744A8E" w:rsidR="00110683" w:rsidRPr="00444335" w:rsidRDefault="00110683" w:rsidP="00110683">
      <w:r w:rsidRPr="00444335">
        <w:t>Phần thống kê (pThongKe):</w:t>
      </w:r>
    </w:p>
    <w:p w14:paraId="2FA68FA0" w14:textId="77777777" w:rsidR="00110683" w:rsidRPr="00444335" w:rsidRDefault="00110683" w:rsidP="00110683">
      <w:pPr>
        <w:ind w:left="720" w:firstLine="0"/>
      </w:pPr>
      <w:r w:rsidRPr="00444335">
        <w:t>Là một JPanel được sử dụng để hiển thị các thành phần giao diện tương ứng với kết quả thống kê.</w:t>
      </w:r>
    </w:p>
    <w:p w14:paraId="015AA080" w14:textId="44B71C32" w:rsidR="00DB5CC0" w:rsidRPr="00444335" w:rsidRDefault="00110683" w:rsidP="00110683">
      <w:pPr>
        <w:ind w:left="720" w:firstLine="0"/>
      </w:pPr>
      <w:r w:rsidRPr="00444335">
        <w:t>Cả lớp GUIThongKeBaoCao được thiết kế để hiển thị giao diện người dùng cho việc thực hiện và xuất báo cáo thống kê từ cơ sở dữ liệu.</w:t>
      </w:r>
    </w:p>
    <w:p w14:paraId="179ABC8B" w14:textId="77777777" w:rsidR="009B4450" w:rsidRPr="00444335" w:rsidRDefault="009B4450" w:rsidP="00594308">
      <w:pPr>
        <w:ind w:firstLine="0"/>
        <w:jc w:val="center"/>
        <w:rPr>
          <w:b/>
          <w:bCs/>
          <w:sz w:val="26"/>
          <w:szCs w:val="26"/>
          <w:lang w:val="en-US"/>
        </w:rPr>
      </w:pPr>
    </w:p>
    <w:p w14:paraId="08B9CDE7" w14:textId="77777777" w:rsidR="004A5853" w:rsidRPr="00444335" w:rsidRDefault="004A5853" w:rsidP="00594308">
      <w:pPr>
        <w:ind w:firstLine="0"/>
        <w:jc w:val="center"/>
        <w:rPr>
          <w:b/>
          <w:bCs/>
          <w:sz w:val="26"/>
          <w:szCs w:val="26"/>
          <w:lang w:val="en-US"/>
        </w:rPr>
      </w:pPr>
    </w:p>
    <w:p w14:paraId="7C1B7473" w14:textId="77777777" w:rsidR="00DB5CC0" w:rsidRPr="00444335" w:rsidRDefault="00DB5CC0" w:rsidP="00DB5CC0">
      <w:pPr>
        <w:rPr>
          <w:sz w:val="26"/>
          <w:szCs w:val="26"/>
          <w:lang w:val="en-US"/>
        </w:rPr>
      </w:pPr>
    </w:p>
    <w:p w14:paraId="31E5EB98" w14:textId="77777777" w:rsidR="00DB5CC0" w:rsidRPr="00444335" w:rsidRDefault="00DB5CC0" w:rsidP="00DB5CC0">
      <w:pPr>
        <w:rPr>
          <w:b/>
          <w:bCs/>
          <w:sz w:val="26"/>
          <w:szCs w:val="26"/>
          <w:lang w:val="en-US"/>
        </w:rPr>
      </w:pPr>
    </w:p>
    <w:p w14:paraId="46F21D04" w14:textId="77777777" w:rsidR="00DB5CC0" w:rsidRPr="00444335" w:rsidRDefault="00DB5CC0" w:rsidP="00DB5CC0">
      <w:pPr>
        <w:rPr>
          <w:sz w:val="26"/>
          <w:szCs w:val="26"/>
          <w:lang w:val="en-US"/>
        </w:rPr>
        <w:sectPr w:rsidR="00DB5CC0" w:rsidRPr="00444335" w:rsidSect="007146E2">
          <w:pgSz w:w="12240" w:h="15840"/>
          <w:pgMar w:top="1411" w:right="1138" w:bottom="1411" w:left="1134" w:header="720" w:footer="720" w:gutter="0"/>
          <w:cols w:space="720"/>
        </w:sectPr>
      </w:pPr>
    </w:p>
    <w:p w14:paraId="529DCB95" w14:textId="2F50E111" w:rsidR="00F973C3" w:rsidRPr="00444335" w:rsidRDefault="009B4450" w:rsidP="00135DD3">
      <w:pPr>
        <w:pStyle w:val="Heading1"/>
      </w:pPr>
      <w:bookmarkStart w:id="28" w:name="_Toc165630246"/>
      <w:r w:rsidRPr="00444335">
        <w:rPr>
          <w:lang w:val="en-US"/>
        </w:rPr>
        <w:lastRenderedPageBreak/>
        <w:t xml:space="preserve">CHƯƠNG </w:t>
      </w:r>
      <w:r w:rsidR="000D6D91" w:rsidRPr="00444335">
        <w:rPr>
          <w:lang w:val="en-US"/>
        </w:rPr>
        <w:t>4</w:t>
      </w:r>
      <w:r w:rsidRPr="00444335">
        <w:rPr>
          <w:lang w:val="en-US"/>
        </w:rPr>
        <w:t>. KẾT LUẬN</w:t>
      </w:r>
      <w:r w:rsidR="00DF3B17" w:rsidRPr="00444335">
        <w:rPr>
          <w:lang w:val="en-US"/>
        </w:rPr>
        <w:t xml:space="preserve"> VÀ HƯỚNG PHÁT TRIỂN</w:t>
      </w:r>
      <w:bookmarkEnd w:id="28"/>
    </w:p>
    <w:p w14:paraId="476A7542" w14:textId="2A0AF54D" w:rsidR="008B4B41" w:rsidRPr="00444335" w:rsidRDefault="00F973C3" w:rsidP="008B4B41">
      <w:pPr>
        <w:pStyle w:val="Heading2"/>
        <w:rPr>
          <w:rFonts w:ascii="Times New Roman" w:hAnsi="Times New Roman" w:cs="Times New Roman"/>
          <w:color w:val="auto"/>
        </w:rPr>
      </w:pPr>
      <w:bookmarkStart w:id="29" w:name="_Toc165630247"/>
      <w:r w:rsidRPr="00444335">
        <w:rPr>
          <w:rFonts w:ascii="Times New Roman" w:hAnsi="Times New Roman" w:cs="Times New Roman"/>
          <w:color w:val="auto"/>
          <w:lang w:val="en-US"/>
        </w:rPr>
        <w:t xml:space="preserve">5.1. </w:t>
      </w:r>
      <w:r w:rsidR="007E6FBB" w:rsidRPr="00444335">
        <w:rPr>
          <w:rFonts w:ascii="Times New Roman" w:hAnsi="Times New Roman" w:cs="Times New Roman"/>
          <w:color w:val="auto"/>
          <w:lang w:val="en-US"/>
        </w:rPr>
        <w:t xml:space="preserve">Kết </w:t>
      </w:r>
      <w:r w:rsidR="00DF3B17" w:rsidRPr="00444335">
        <w:rPr>
          <w:rFonts w:ascii="Times New Roman" w:hAnsi="Times New Roman" w:cs="Times New Roman"/>
          <w:color w:val="auto"/>
          <w:lang w:val="en-US"/>
        </w:rPr>
        <w:t>luận</w:t>
      </w:r>
      <w:bookmarkEnd w:id="29"/>
    </w:p>
    <w:p w14:paraId="46939F32" w14:textId="61FEB555" w:rsidR="008B4B41" w:rsidRPr="00444335" w:rsidRDefault="008B4B41" w:rsidP="008B4B41">
      <w:pPr>
        <w:ind w:left="720" w:firstLine="0"/>
      </w:pPr>
      <w:r w:rsidRPr="00444335">
        <w:rPr>
          <w:lang w:val="en-US"/>
        </w:rPr>
        <w:t>Trong quá trình thực hiện bài tập lớn Quản lý Thư viện Java, em đã có một số trải nghiệm đáng giá và nhận được nhiều bài học quý báu về lập trình và quản lý dự án phần mềm.</w:t>
      </w:r>
    </w:p>
    <w:p w14:paraId="7D616BD1" w14:textId="48D06E72" w:rsidR="008B4B41" w:rsidRPr="00444335" w:rsidRDefault="008B4B41" w:rsidP="008B4B41">
      <w:pPr>
        <w:ind w:left="720" w:firstLine="0"/>
      </w:pPr>
      <w:r w:rsidRPr="00444335">
        <w:rPr>
          <w:lang w:val="en-US"/>
        </w:rPr>
        <w:t>Đầu tiên, em đã có cơ hội hiểu rõ hơn về ngôn ngữ lập trình Java và áp dụng được nhiều khái niệm OOP (Object-Oriented Programming). Việc này giúp em xây dựng ứng dụng một cách có cấu trúc và dễ bảo trì hơn. Em đã sử dụng các nguyên tắc như kế thừa, đa hình và đóng gói để tạo ra mã nguồn linh hoạt và tái sử dụng được.</w:t>
      </w:r>
      <w:r w:rsidRPr="00444335">
        <w:tab/>
      </w:r>
    </w:p>
    <w:p w14:paraId="409CF31E" w14:textId="7F29DDE8" w:rsidR="008B4B41" w:rsidRPr="00444335" w:rsidRDefault="008B4B41" w:rsidP="008B4B41">
      <w:pPr>
        <w:ind w:left="720" w:firstLine="0"/>
      </w:pPr>
      <w:r w:rsidRPr="00444335">
        <w:rPr>
          <w:lang w:val="en-US"/>
        </w:rPr>
        <w:t>Thứ hai, em đã học được cách thiết kế và phát triển một ứng dụng Java từ đầu. Từ việc xác định các chức năng cần thiết cho thư viện đến việc triển khai chúng trong mã nguồn, em đã có cơ hội thực hành kỹ năng phát triển phần mềm thực tế.</w:t>
      </w:r>
    </w:p>
    <w:p w14:paraId="6B530564" w14:textId="04330CF7" w:rsidR="008B4B41" w:rsidRPr="00444335" w:rsidRDefault="008B4B41" w:rsidP="008B4B41">
      <w:pPr>
        <w:ind w:left="720" w:firstLine="0"/>
      </w:pPr>
      <w:r w:rsidRPr="00444335">
        <w:rPr>
          <w:lang w:val="en-US"/>
        </w:rPr>
        <w:t>Cuối cùng, em cũng đã nắm vững hơn về quản lý dự án phần mềm. Quản lý dự án không chỉ đơn giản là việc viết mã, mà còn bao gồm việc lập kế hoạch, phân bổ tài nguyên và kiểm soát chất lượng. Qua bài tập lớn này, em đã học được cách tổ chức dự án một cách hiệu quả, từ việc quản lý thời gian đến việc giải quyết các vấn đề phát sinh trong quá trình phát triển.</w:t>
      </w:r>
    </w:p>
    <w:p w14:paraId="2A214B3C" w14:textId="6B02B5A0" w:rsidR="007E6FBB" w:rsidRPr="00444335" w:rsidRDefault="008B4B41" w:rsidP="008B4B41">
      <w:pPr>
        <w:ind w:left="720" w:firstLine="0"/>
        <w:rPr>
          <w:lang w:val="en-US"/>
        </w:rPr>
      </w:pPr>
      <w:r w:rsidRPr="00444335">
        <w:rPr>
          <w:lang w:val="en-US"/>
        </w:rPr>
        <w:t>Tóm lại, bài tập lớn Quản lý Thư viện Java không chỉ giúp em rèn luyện và phát triển kỹ năng lập trình, mà còn cung cấp cho em một cái nhìn tổng quan về quy trình phát triển phần mềm và quản lý dự án.</w:t>
      </w:r>
      <w:r w:rsidR="00C152F3" w:rsidRPr="00444335">
        <w:rPr>
          <w:lang w:val="en-US"/>
        </w:rPr>
        <w:t>của bài tập lớn</w:t>
      </w:r>
      <w:r w:rsidR="00EA2D6E" w:rsidRPr="00444335">
        <w:rPr>
          <w:lang w:val="en-US"/>
        </w:rPr>
        <w:t>.</w:t>
      </w:r>
      <w:r w:rsidR="00C152F3" w:rsidRPr="00444335">
        <w:rPr>
          <w:lang w:val="en-US"/>
        </w:rPr>
        <w:t xml:space="preserve"> </w:t>
      </w:r>
    </w:p>
    <w:p w14:paraId="1C8EC8A9" w14:textId="358591EB" w:rsidR="00EA2D6E" w:rsidRPr="00444335" w:rsidRDefault="007E6FBB" w:rsidP="004A0D19">
      <w:pPr>
        <w:pStyle w:val="Heading2"/>
        <w:rPr>
          <w:rFonts w:ascii="Times New Roman" w:hAnsi="Times New Roman" w:cs="Times New Roman"/>
          <w:color w:val="auto"/>
        </w:rPr>
      </w:pPr>
      <w:bookmarkStart w:id="30" w:name="_Toc165630248"/>
      <w:r w:rsidRPr="00444335">
        <w:rPr>
          <w:rFonts w:ascii="Times New Roman" w:hAnsi="Times New Roman" w:cs="Times New Roman"/>
          <w:color w:val="auto"/>
          <w:lang w:val="en-US"/>
        </w:rPr>
        <w:t>5.2. Hướng phát triển</w:t>
      </w:r>
      <w:bookmarkEnd w:id="30"/>
    </w:p>
    <w:p w14:paraId="42F98D1B" w14:textId="02DBB756" w:rsidR="004A0D19" w:rsidRPr="00444335" w:rsidRDefault="004A0D19" w:rsidP="004A0D19">
      <w:r w:rsidRPr="00444335">
        <w:t>Hướng phát triển:</w:t>
      </w:r>
    </w:p>
    <w:p w14:paraId="7AA71128" w14:textId="472D7E51" w:rsidR="004A0D19" w:rsidRPr="00444335" w:rsidRDefault="004A0D19" w:rsidP="004A0D19">
      <w:pPr>
        <w:pStyle w:val="ListParagraph"/>
        <w:numPr>
          <w:ilvl w:val="0"/>
          <w:numId w:val="27"/>
        </w:numPr>
      </w:pPr>
      <w:r w:rsidRPr="00444335">
        <w:t>Giới hạn số lượng sách mượn của mỗi độc giả và từng quyển sách sẽ có hạn trả khác nhau.</w:t>
      </w:r>
    </w:p>
    <w:p w14:paraId="764A2F41" w14:textId="680B01AE" w:rsidR="004A0D19" w:rsidRPr="00444335" w:rsidRDefault="004A0D19" w:rsidP="004A0D19">
      <w:pPr>
        <w:pStyle w:val="ListParagraph"/>
        <w:numPr>
          <w:ilvl w:val="0"/>
          <w:numId w:val="27"/>
        </w:numPr>
      </w:pPr>
      <w:r w:rsidRPr="00444335">
        <w:t>Phân quyền khi sử dụng phần mềm</w:t>
      </w:r>
      <w:r w:rsidRPr="00444335">
        <w:rPr>
          <w:lang w:val="vi-VN"/>
        </w:rPr>
        <w:t>.</w:t>
      </w:r>
    </w:p>
    <w:p w14:paraId="1BA328D3" w14:textId="725CCEB0" w:rsidR="004A0D19" w:rsidRPr="00444335" w:rsidRDefault="004A0D19" w:rsidP="004A0D19">
      <w:pPr>
        <w:pStyle w:val="ListParagraph"/>
        <w:numPr>
          <w:ilvl w:val="0"/>
          <w:numId w:val="27"/>
        </w:numPr>
        <w:rPr>
          <w:lang w:val="vi-VN"/>
        </w:rPr>
        <w:sectPr w:rsidR="004A0D19" w:rsidRPr="00444335" w:rsidSect="007146E2">
          <w:pgSz w:w="12240" w:h="15840"/>
          <w:pgMar w:top="1411" w:right="1138" w:bottom="1411" w:left="1134" w:header="720" w:footer="720" w:gutter="0"/>
          <w:cols w:space="720"/>
        </w:sectPr>
      </w:pPr>
      <w:r w:rsidRPr="00444335">
        <w:t>Độc giả có thể đăng kí mượn sách online</w:t>
      </w:r>
      <w:r w:rsidRPr="00444335">
        <w:rPr>
          <w:lang w:val="vi-VN"/>
        </w:rPr>
        <w:t>.</w:t>
      </w:r>
    </w:p>
    <w:p w14:paraId="5D61E404" w14:textId="74029557" w:rsidR="0099381E" w:rsidRPr="00444335" w:rsidRDefault="0099381E" w:rsidP="00E83A07">
      <w:pPr>
        <w:pStyle w:val="Heading1"/>
      </w:pPr>
      <w:bookmarkStart w:id="31" w:name="_Toc165630249"/>
      <w:r w:rsidRPr="00444335">
        <w:rPr>
          <w:lang w:val="en-US"/>
        </w:rPr>
        <w:lastRenderedPageBreak/>
        <w:t>PHỤ LỤC</w:t>
      </w:r>
      <w:bookmarkEnd w:id="31"/>
    </w:p>
    <w:p w14:paraId="018E9725" w14:textId="0001C1A5" w:rsidR="00AD7C8D" w:rsidRPr="00444335" w:rsidRDefault="00AD7C8D" w:rsidP="00AD7C8D">
      <w:r w:rsidRPr="00444335">
        <w:t>Java Development Kit (JDK):</w:t>
      </w:r>
    </w:p>
    <w:p w14:paraId="564917D1" w14:textId="77777777" w:rsidR="00AD7C8D" w:rsidRPr="00444335" w:rsidRDefault="00AD7C8D" w:rsidP="00AD7C8D">
      <w:r w:rsidRPr="00444335">
        <w:t>Truy cập trang web của Oracle để tải xuống và cài đặt JDK phù hợp với hệ điều hành của bạn.</w:t>
      </w:r>
    </w:p>
    <w:p w14:paraId="4D23A1AA" w14:textId="77777777" w:rsidR="00AD7C8D" w:rsidRPr="00444335" w:rsidRDefault="00AD7C8D" w:rsidP="00AD7C8D">
      <w:pPr>
        <w:ind w:left="720" w:firstLine="0"/>
      </w:pPr>
      <w:r w:rsidRPr="00444335">
        <w:t>Đảm bảo biến môi trường JAVA_HOME được thiết lập và được định vị đến thư mục JDK của bạn.</w:t>
      </w:r>
    </w:p>
    <w:p w14:paraId="27EA5BBA" w14:textId="5E6E835F" w:rsidR="00AD7C8D" w:rsidRPr="00444335" w:rsidRDefault="00AD7C8D" w:rsidP="00AD7C8D">
      <w:r w:rsidRPr="00444335">
        <w:t>Integrated Development Environment (IDE):</w:t>
      </w:r>
    </w:p>
    <w:p w14:paraId="64CDBF91" w14:textId="77777777" w:rsidR="00AD7C8D" w:rsidRPr="00444335" w:rsidRDefault="00AD7C8D" w:rsidP="00AD7C8D">
      <w:r w:rsidRPr="00444335">
        <w:t>Sử dụng một IDE Java như IntelliJ IDEA, Eclipse hoặc NetBeans.</w:t>
      </w:r>
    </w:p>
    <w:p w14:paraId="443B0514" w14:textId="77777777" w:rsidR="00AD7C8D" w:rsidRPr="00444335" w:rsidRDefault="00AD7C8D" w:rsidP="00AD7C8D">
      <w:r w:rsidRPr="00444335">
        <w:t>Tải xuống và cài đặt IDE mà bạn chọn từ trang web chính thức của nhà phát triển.</w:t>
      </w:r>
    </w:p>
    <w:p w14:paraId="282235BA" w14:textId="50B2C8B3" w:rsidR="00AD7C8D" w:rsidRPr="00444335" w:rsidRDefault="00AD7C8D" w:rsidP="00AD7C8D">
      <w:r w:rsidRPr="00444335">
        <w:t>Cài Đặt Cơ Sở Dữ Liệu (Nếu Cần):</w:t>
      </w:r>
    </w:p>
    <w:p w14:paraId="4373E5E1" w14:textId="77777777" w:rsidR="00AD7C8D" w:rsidRPr="00444335" w:rsidRDefault="00AD7C8D" w:rsidP="00AD7C8D">
      <w:pPr>
        <w:ind w:left="720" w:firstLine="0"/>
      </w:pPr>
      <w:r w:rsidRPr="00444335">
        <w:t>Nếu dự án của bạn sử dụng cơ sở dữ liệu, hãy cài đặt và cấu hình một hệ quản trị cơ sở dữ liệu như MySQL, PostgreSQL hoặc SQLite.</w:t>
      </w:r>
    </w:p>
    <w:p w14:paraId="5046C340" w14:textId="77777777" w:rsidR="00AD7C8D" w:rsidRPr="00444335" w:rsidRDefault="00AD7C8D" w:rsidP="00AD7C8D">
      <w:r w:rsidRPr="00444335">
        <w:t>Tạo cơ sở dữ liệu và bảng cho ứng dụng của bạn, nếu cần.</w:t>
      </w:r>
    </w:p>
    <w:p w14:paraId="0BF05019" w14:textId="75CA6606" w:rsidR="00AD7C8D" w:rsidRPr="00444335" w:rsidRDefault="00AD7C8D" w:rsidP="00AD7C8D">
      <w:r w:rsidRPr="00444335">
        <w:t>Tải Về Mã Nguồn và Tập Tin Dự Án:</w:t>
      </w:r>
    </w:p>
    <w:p w14:paraId="1D3D7A51" w14:textId="77777777" w:rsidR="00AD7C8D" w:rsidRPr="00444335" w:rsidRDefault="00AD7C8D" w:rsidP="00AD7C8D">
      <w:pPr>
        <w:ind w:left="720" w:firstLine="0"/>
      </w:pPr>
      <w:r w:rsidRPr="00444335">
        <w:t>Tải xuống mã nguồn và tập tin dự án từ nguồn được cung cấp, chẳng hạn như GitHub hoặc một kho lưu trữ tương tự.</w:t>
      </w:r>
    </w:p>
    <w:p w14:paraId="5A8A47D8" w14:textId="77777777" w:rsidR="00AD7C8D" w:rsidRPr="00444335" w:rsidRDefault="00AD7C8D" w:rsidP="00AD7C8D">
      <w:r w:rsidRPr="00444335">
        <w:t>Giải nén tập tin nếu cần và mở dự án trong IDE của bạn.</w:t>
      </w:r>
    </w:p>
    <w:p w14:paraId="5B730A16" w14:textId="70B8DCB4" w:rsidR="00AD7C8D" w:rsidRPr="00444335" w:rsidRDefault="00AD7C8D" w:rsidP="00AD7C8D">
      <w:r w:rsidRPr="00444335">
        <w:t>Cấu Hình Dự Án:</w:t>
      </w:r>
    </w:p>
    <w:p w14:paraId="6756E3DA" w14:textId="77777777" w:rsidR="00AD7C8D" w:rsidRPr="00444335" w:rsidRDefault="00AD7C8D" w:rsidP="00AD7C8D">
      <w:pPr>
        <w:ind w:left="720" w:firstLine="0"/>
      </w:pPr>
      <w:r w:rsidRPr="00444335">
        <w:t>Đảm bảo rằng tất cả các phụ thuộc của dự án được cài đặt và cấu hình đúng cách trong IDE của bạn.</w:t>
      </w:r>
    </w:p>
    <w:p w14:paraId="0B7017B0" w14:textId="77777777" w:rsidR="00AD7C8D" w:rsidRPr="00444335" w:rsidRDefault="00AD7C8D" w:rsidP="00AD7C8D">
      <w:r w:rsidRPr="00444335">
        <w:t>Nếu cần, cấu hình kết nối đến cơ sở dữ liệu của bạn trong tập tin cấu hình của ứng dụng.</w:t>
      </w:r>
    </w:p>
    <w:p w14:paraId="2909B699" w14:textId="7EF7CE36" w:rsidR="00AD7C8D" w:rsidRPr="00444335" w:rsidRDefault="00AD7C8D" w:rsidP="00AD7C8D">
      <w:r w:rsidRPr="00444335">
        <w:t>Xây Dựng và Chạy Ứng Dụng:</w:t>
      </w:r>
    </w:p>
    <w:p w14:paraId="74AECA98" w14:textId="77777777" w:rsidR="00AD7C8D" w:rsidRPr="00444335" w:rsidRDefault="00AD7C8D" w:rsidP="00AD7C8D">
      <w:r w:rsidRPr="00444335">
        <w:t>Sử dụng tính năng xây dựng và chạy trong IDE của bạn để biên dịch và chạy ứng dụng của bạn.</w:t>
      </w:r>
    </w:p>
    <w:p w14:paraId="35FA4515" w14:textId="709F2034" w:rsidR="00AD7C8D" w:rsidRPr="00444335" w:rsidRDefault="00AD7C8D" w:rsidP="00AD7C8D">
      <w:r w:rsidRPr="00444335">
        <w:t>Kiểm tra xem ứng dụng có chạy đúng như mong đợi không và xử lý các lỗi nếu cần.</w:t>
      </w:r>
    </w:p>
    <w:p w14:paraId="02960887" w14:textId="77777777" w:rsidR="00E358EB" w:rsidRPr="00444335" w:rsidRDefault="00E358EB" w:rsidP="00AE0569"/>
    <w:p w14:paraId="30E6A6CE" w14:textId="77777777" w:rsidR="00AD7C8D" w:rsidRPr="00444335" w:rsidRDefault="00AD7C8D" w:rsidP="00AE0569">
      <w:pPr>
        <w:rPr>
          <w:b/>
          <w:bCs/>
        </w:rPr>
        <w:sectPr w:rsidR="00AD7C8D" w:rsidRPr="00444335" w:rsidSect="007146E2">
          <w:pgSz w:w="12240" w:h="15840"/>
          <w:pgMar w:top="1411" w:right="1138" w:bottom="1411" w:left="1134" w:header="720" w:footer="720" w:gutter="0"/>
          <w:cols w:space="720"/>
        </w:sectPr>
      </w:pPr>
    </w:p>
    <w:p w14:paraId="1B99EB24" w14:textId="165A7685" w:rsidR="004D11F9" w:rsidRPr="00444335" w:rsidRDefault="004D11F9" w:rsidP="00E83A07">
      <w:pPr>
        <w:pStyle w:val="Heading1"/>
      </w:pPr>
      <w:bookmarkStart w:id="32" w:name="_Toc165630250"/>
      <w:r w:rsidRPr="00444335">
        <w:rPr>
          <w:lang w:val="en-US"/>
        </w:rPr>
        <w:lastRenderedPageBreak/>
        <w:t>TÀI LIỆU THAM KHẢO</w:t>
      </w:r>
      <w:bookmarkEnd w:id="32"/>
    </w:p>
    <w:p w14:paraId="7AA33DE2" w14:textId="77777777" w:rsidR="00D63B4A" w:rsidRPr="00444335" w:rsidRDefault="00D63B4A" w:rsidP="00D63B4A">
      <w:r w:rsidRPr="00444335">
        <w:t>1. Sách và Tài Liệu Học Tập:</w:t>
      </w:r>
    </w:p>
    <w:p w14:paraId="6389EDAD" w14:textId="77777777" w:rsidR="00D63B4A" w:rsidRPr="00444335" w:rsidRDefault="00D63B4A" w:rsidP="00D63B4A">
      <w:r w:rsidRPr="00444335">
        <w:t>Sierra, Kathy, và Bert Bates. "Head First Java." O'Reilly Media, 2005.</w:t>
      </w:r>
    </w:p>
    <w:p w14:paraId="3D6FF950" w14:textId="77777777" w:rsidR="00D63B4A" w:rsidRPr="00444335" w:rsidRDefault="00D63B4A" w:rsidP="00D63B4A">
      <w:r w:rsidRPr="00444335">
        <w:t>Bloch, Joshua. "Effective Java." Addison-Wesley Professional, 2017.</w:t>
      </w:r>
    </w:p>
    <w:p w14:paraId="0BBC4862" w14:textId="77777777" w:rsidR="00D63B4A" w:rsidRPr="00444335" w:rsidRDefault="00D63B4A" w:rsidP="00D63B4A">
      <w:r w:rsidRPr="00444335">
        <w:t>Schildt, Herbert. "Java: The Complete Reference." McGraw-Hill Education, 2018.</w:t>
      </w:r>
    </w:p>
    <w:p w14:paraId="513194AB" w14:textId="77777777" w:rsidR="00D63B4A" w:rsidRPr="00444335" w:rsidRDefault="00D63B4A" w:rsidP="00D63B4A">
      <w:r w:rsidRPr="00444335">
        <w:t>Flanagan, David. "Java in a Nutshell." O'Reilly Media, 2018.</w:t>
      </w:r>
    </w:p>
    <w:p w14:paraId="76213F61" w14:textId="77777777" w:rsidR="00D63B4A" w:rsidRPr="00444335" w:rsidRDefault="00D63B4A" w:rsidP="00D63B4A">
      <w:r w:rsidRPr="00444335">
        <w:t>Freeman, Eric, và Elisabeth Robson. "Head First Design Patterns." O'Reilly Media, 2004.</w:t>
      </w:r>
    </w:p>
    <w:p w14:paraId="74897594" w14:textId="77777777" w:rsidR="00D63B4A" w:rsidRPr="00444335" w:rsidRDefault="00D63B4A" w:rsidP="00D63B4A">
      <w:r w:rsidRPr="00444335">
        <w:t>2. Hướng Dẫn Trực Tuyến và Khóa Học:</w:t>
      </w:r>
    </w:p>
    <w:p w14:paraId="78AB178D" w14:textId="379130DC" w:rsidR="00D63B4A" w:rsidRPr="00444335" w:rsidRDefault="00D63B4A" w:rsidP="00D63B4A">
      <w:r w:rsidRPr="00444335">
        <w:t>Lập trình Java – TITV</w:t>
      </w:r>
    </w:p>
    <w:p w14:paraId="67861B8E" w14:textId="007E15D9" w:rsidR="00D63B4A" w:rsidRPr="00444335" w:rsidRDefault="00D63B4A" w:rsidP="00D63B4A">
      <w:r w:rsidRPr="00444335">
        <w:t>Lập trình Java với CSDL – TITV</w:t>
      </w:r>
    </w:p>
    <w:p w14:paraId="76A6C920" w14:textId="7B5A60AA" w:rsidR="00D63B4A" w:rsidRPr="00444335" w:rsidRDefault="00D63B4A" w:rsidP="00D63B4A">
      <w:r w:rsidRPr="00444335">
        <w:t>3. Repositories và Dự Án Mẫu:</w:t>
      </w:r>
    </w:p>
    <w:p w14:paraId="777ECAC1" w14:textId="77777777" w:rsidR="00D63B4A" w:rsidRPr="00444335" w:rsidRDefault="00D63B4A" w:rsidP="00D63B4A">
      <w:r w:rsidRPr="00444335">
        <w:t>GitHub Java Repository</w:t>
      </w:r>
    </w:p>
    <w:p w14:paraId="4F4F74D0" w14:textId="287150DB" w:rsidR="009B4450" w:rsidRPr="00444335" w:rsidRDefault="009B4450" w:rsidP="00BE505C"/>
    <w:p w14:paraId="3D3CF595" w14:textId="3AD7DC99" w:rsidR="009B4450" w:rsidRPr="00444335" w:rsidRDefault="009B4450" w:rsidP="00594308">
      <w:pPr>
        <w:ind w:firstLine="0"/>
        <w:jc w:val="center"/>
        <w:rPr>
          <w:b/>
          <w:bCs/>
          <w:sz w:val="26"/>
          <w:szCs w:val="26"/>
          <w:lang w:val="en-US"/>
        </w:rPr>
      </w:pPr>
    </w:p>
    <w:sectPr w:rsidR="009B4450" w:rsidRPr="00444335" w:rsidSect="007146E2">
      <w:pgSz w:w="12240" w:h="15840"/>
      <w:pgMar w:top="1411" w:right="1138" w:bottom="141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95BD34" w14:textId="77777777" w:rsidR="001D60CA" w:rsidRDefault="001D60CA">
      <w:pPr>
        <w:spacing w:before="0" w:after="0" w:line="240" w:lineRule="auto"/>
      </w:pPr>
      <w:r>
        <w:separator/>
      </w:r>
    </w:p>
  </w:endnote>
  <w:endnote w:type="continuationSeparator" w:id="0">
    <w:p w14:paraId="12EFB28C" w14:textId="77777777" w:rsidR="001D60CA" w:rsidRDefault="001D60C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UVnTime">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8092403"/>
      <w:docPartObj>
        <w:docPartGallery w:val="Page Numbers (Bottom of Page)"/>
        <w:docPartUnique/>
      </w:docPartObj>
    </w:sdtPr>
    <w:sdtEndPr>
      <w:rPr>
        <w:noProof/>
      </w:rPr>
    </w:sdtEndPr>
    <w:sdtContent>
      <w:p w14:paraId="4FD8CA79" w14:textId="561FA7FF" w:rsidR="009F69CB" w:rsidRDefault="009F69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521598" w14:textId="77777777" w:rsidR="005A752A" w:rsidRDefault="005A752A">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5658766"/>
      <w:docPartObj>
        <w:docPartGallery w:val="Page Numbers (Bottom of Page)"/>
        <w:docPartUnique/>
      </w:docPartObj>
    </w:sdtPr>
    <w:sdtEndPr>
      <w:rPr>
        <w:noProof/>
      </w:rPr>
    </w:sdtEndPr>
    <w:sdtContent>
      <w:p w14:paraId="7B05884F" w14:textId="3B486434" w:rsidR="00DB5CC0" w:rsidRDefault="00DB5C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F3F878" w14:textId="77777777" w:rsidR="000510BA" w:rsidRDefault="000510B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5611A6" w14:textId="77777777" w:rsidR="001D60CA" w:rsidRDefault="001D60CA">
      <w:pPr>
        <w:spacing w:before="0" w:after="0" w:line="240" w:lineRule="auto"/>
      </w:pPr>
      <w:r>
        <w:separator/>
      </w:r>
    </w:p>
  </w:footnote>
  <w:footnote w:type="continuationSeparator" w:id="0">
    <w:p w14:paraId="24D6A45D" w14:textId="77777777" w:rsidR="001D60CA" w:rsidRDefault="001D60C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9B9523" w14:textId="77777777" w:rsidR="005A752A" w:rsidRDefault="005A752A">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83A7F"/>
    <w:multiLevelType w:val="multilevel"/>
    <w:tmpl w:val="B71A1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92099"/>
    <w:multiLevelType w:val="hybridMultilevel"/>
    <w:tmpl w:val="671045AA"/>
    <w:lvl w:ilvl="0" w:tplc="9EAE126E">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46728F"/>
    <w:multiLevelType w:val="hybridMultilevel"/>
    <w:tmpl w:val="AE0CAF68"/>
    <w:lvl w:ilvl="0" w:tplc="E58E3EA4">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F11BC1"/>
    <w:multiLevelType w:val="multilevel"/>
    <w:tmpl w:val="E9DE94FC"/>
    <w:lvl w:ilvl="0">
      <w:start w:val="1"/>
      <w:numFmt w:val="bullet"/>
      <w:lvlText w:val="●"/>
      <w:lvlJc w:val="left"/>
      <w:pPr>
        <w:ind w:left="1350" w:hanging="360"/>
      </w:pPr>
      <w:rPr>
        <w:rFonts w:ascii="Noto Sans Symbols" w:eastAsia="Noto Sans Symbols" w:hAnsi="Noto Sans Symbols" w:cs="Noto Sans Symbols"/>
      </w:rPr>
    </w:lvl>
    <w:lvl w:ilvl="1">
      <w:start w:val="1"/>
      <w:numFmt w:val="bullet"/>
      <w:lvlText w:val="o"/>
      <w:lvlJc w:val="left"/>
      <w:pPr>
        <w:ind w:left="2070" w:hanging="360"/>
      </w:pPr>
      <w:rPr>
        <w:rFonts w:ascii="Courier New" w:eastAsia="Courier New" w:hAnsi="Courier New" w:cs="Courier New"/>
      </w:rPr>
    </w:lvl>
    <w:lvl w:ilvl="2">
      <w:start w:val="1"/>
      <w:numFmt w:val="bullet"/>
      <w:lvlText w:val="▪"/>
      <w:lvlJc w:val="left"/>
      <w:pPr>
        <w:ind w:left="2790" w:hanging="360"/>
      </w:pPr>
      <w:rPr>
        <w:rFonts w:ascii="Noto Sans Symbols" w:eastAsia="Noto Sans Symbols" w:hAnsi="Noto Sans Symbols" w:cs="Noto Sans Symbols"/>
      </w:rPr>
    </w:lvl>
    <w:lvl w:ilvl="3">
      <w:start w:val="1"/>
      <w:numFmt w:val="bullet"/>
      <w:lvlText w:val="●"/>
      <w:lvlJc w:val="left"/>
      <w:pPr>
        <w:ind w:left="3510" w:hanging="360"/>
      </w:pPr>
      <w:rPr>
        <w:rFonts w:ascii="Noto Sans Symbols" w:eastAsia="Noto Sans Symbols" w:hAnsi="Noto Sans Symbols" w:cs="Noto Sans Symbols"/>
      </w:rPr>
    </w:lvl>
    <w:lvl w:ilvl="4">
      <w:start w:val="1"/>
      <w:numFmt w:val="bullet"/>
      <w:lvlText w:val="o"/>
      <w:lvlJc w:val="left"/>
      <w:pPr>
        <w:ind w:left="4230" w:hanging="360"/>
      </w:pPr>
      <w:rPr>
        <w:rFonts w:ascii="Courier New" w:eastAsia="Courier New" w:hAnsi="Courier New" w:cs="Courier New"/>
      </w:rPr>
    </w:lvl>
    <w:lvl w:ilvl="5">
      <w:start w:val="1"/>
      <w:numFmt w:val="bullet"/>
      <w:lvlText w:val="▪"/>
      <w:lvlJc w:val="left"/>
      <w:pPr>
        <w:ind w:left="4950" w:hanging="360"/>
      </w:pPr>
      <w:rPr>
        <w:rFonts w:ascii="Noto Sans Symbols" w:eastAsia="Noto Sans Symbols" w:hAnsi="Noto Sans Symbols" w:cs="Noto Sans Symbols"/>
      </w:rPr>
    </w:lvl>
    <w:lvl w:ilvl="6">
      <w:start w:val="1"/>
      <w:numFmt w:val="bullet"/>
      <w:lvlText w:val="●"/>
      <w:lvlJc w:val="left"/>
      <w:pPr>
        <w:ind w:left="5670" w:hanging="360"/>
      </w:pPr>
      <w:rPr>
        <w:rFonts w:ascii="Noto Sans Symbols" w:eastAsia="Noto Sans Symbols" w:hAnsi="Noto Sans Symbols" w:cs="Noto Sans Symbols"/>
      </w:rPr>
    </w:lvl>
    <w:lvl w:ilvl="7">
      <w:start w:val="1"/>
      <w:numFmt w:val="bullet"/>
      <w:lvlText w:val="o"/>
      <w:lvlJc w:val="left"/>
      <w:pPr>
        <w:ind w:left="6390" w:hanging="360"/>
      </w:pPr>
      <w:rPr>
        <w:rFonts w:ascii="Courier New" w:eastAsia="Courier New" w:hAnsi="Courier New" w:cs="Courier New"/>
      </w:rPr>
    </w:lvl>
    <w:lvl w:ilvl="8">
      <w:start w:val="1"/>
      <w:numFmt w:val="bullet"/>
      <w:lvlText w:val="▪"/>
      <w:lvlJc w:val="left"/>
      <w:pPr>
        <w:ind w:left="7110" w:hanging="360"/>
      </w:pPr>
      <w:rPr>
        <w:rFonts w:ascii="Noto Sans Symbols" w:eastAsia="Noto Sans Symbols" w:hAnsi="Noto Sans Symbols" w:cs="Noto Sans Symbols"/>
      </w:rPr>
    </w:lvl>
  </w:abstractNum>
  <w:abstractNum w:abstractNumId="4" w15:restartNumberingAfterBreak="0">
    <w:nsid w:val="076728E5"/>
    <w:multiLevelType w:val="hybridMultilevel"/>
    <w:tmpl w:val="6BFAEDD0"/>
    <w:lvl w:ilvl="0" w:tplc="555AD100">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D20FEF"/>
    <w:multiLevelType w:val="hybridMultilevel"/>
    <w:tmpl w:val="A3765126"/>
    <w:lvl w:ilvl="0" w:tplc="C6A084D0">
      <w:start w:val="4"/>
      <w:numFmt w:val="bullet"/>
      <w:lvlText w:val="-"/>
      <w:lvlJc w:val="left"/>
      <w:pPr>
        <w:ind w:left="1140" w:hanging="360"/>
      </w:pPr>
      <w:rPr>
        <w:rFonts w:ascii="Times New Roman" w:eastAsia="Times New Roman"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11C13DDE"/>
    <w:multiLevelType w:val="hybridMultilevel"/>
    <w:tmpl w:val="52F4CB7C"/>
    <w:lvl w:ilvl="0" w:tplc="04090001">
      <w:start w:val="1"/>
      <w:numFmt w:val="bullet"/>
      <w:lvlText w:val=""/>
      <w:lvlJc w:val="left"/>
      <w:pPr>
        <w:ind w:left="1920" w:hanging="360"/>
      </w:pPr>
      <w:rPr>
        <w:rFonts w:ascii="Symbol" w:hAnsi="Symbol" w:hint="default"/>
      </w:rPr>
    </w:lvl>
    <w:lvl w:ilvl="1" w:tplc="04090003">
      <w:start w:val="1"/>
      <w:numFmt w:val="bullet"/>
      <w:lvlText w:val="o"/>
      <w:lvlJc w:val="left"/>
      <w:pPr>
        <w:ind w:left="2640" w:hanging="360"/>
      </w:pPr>
      <w:rPr>
        <w:rFonts w:ascii="Courier New" w:hAnsi="Courier New" w:cs="Courier New" w:hint="default"/>
      </w:rPr>
    </w:lvl>
    <w:lvl w:ilvl="2" w:tplc="04090005">
      <w:start w:val="1"/>
      <w:numFmt w:val="bullet"/>
      <w:lvlText w:val=""/>
      <w:lvlJc w:val="left"/>
      <w:pPr>
        <w:ind w:left="3360" w:hanging="360"/>
      </w:pPr>
      <w:rPr>
        <w:rFonts w:ascii="Wingdings" w:hAnsi="Wingdings" w:hint="default"/>
      </w:rPr>
    </w:lvl>
    <w:lvl w:ilvl="3" w:tplc="04090001">
      <w:start w:val="1"/>
      <w:numFmt w:val="bullet"/>
      <w:lvlText w:val=""/>
      <w:lvlJc w:val="left"/>
      <w:pPr>
        <w:ind w:left="4080" w:hanging="360"/>
      </w:pPr>
      <w:rPr>
        <w:rFonts w:ascii="Symbol" w:hAnsi="Symbol" w:hint="default"/>
      </w:rPr>
    </w:lvl>
    <w:lvl w:ilvl="4" w:tplc="04090003">
      <w:start w:val="1"/>
      <w:numFmt w:val="bullet"/>
      <w:lvlText w:val="o"/>
      <w:lvlJc w:val="left"/>
      <w:pPr>
        <w:ind w:left="4800" w:hanging="360"/>
      </w:pPr>
      <w:rPr>
        <w:rFonts w:ascii="Courier New" w:hAnsi="Courier New" w:cs="Courier New" w:hint="default"/>
      </w:rPr>
    </w:lvl>
    <w:lvl w:ilvl="5" w:tplc="04090005">
      <w:start w:val="1"/>
      <w:numFmt w:val="bullet"/>
      <w:lvlText w:val=""/>
      <w:lvlJc w:val="left"/>
      <w:pPr>
        <w:ind w:left="5520" w:hanging="360"/>
      </w:pPr>
      <w:rPr>
        <w:rFonts w:ascii="Wingdings" w:hAnsi="Wingdings" w:hint="default"/>
      </w:rPr>
    </w:lvl>
    <w:lvl w:ilvl="6" w:tplc="04090001">
      <w:start w:val="1"/>
      <w:numFmt w:val="bullet"/>
      <w:lvlText w:val=""/>
      <w:lvlJc w:val="left"/>
      <w:pPr>
        <w:ind w:left="6240" w:hanging="360"/>
      </w:pPr>
      <w:rPr>
        <w:rFonts w:ascii="Symbol" w:hAnsi="Symbol" w:hint="default"/>
      </w:rPr>
    </w:lvl>
    <w:lvl w:ilvl="7" w:tplc="04090003">
      <w:start w:val="1"/>
      <w:numFmt w:val="bullet"/>
      <w:lvlText w:val="o"/>
      <w:lvlJc w:val="left"/>
      <w:pPr>
        <w:ind w:left="6960" w:hanging="360"/>
      </w:pPr>
      <w:rPr>
        <w:rFonts w:ascii="Courier New" w:hAnsi="Courier New" w:cs="Courier New" w:hint="default"/>
      </w:rPr>
    </w:lvl>
    <w:lvl w:ilvl="8" w:tplc="04090005">
      <w:start w:val="1"/>
      <w:numFmt w:val="bullet"/>
      <w:lvlText w:val=""/>
      <w:lvlJc w:val="left"/>
      <w:pPr>
        <w:ind w:left="7680" w:hanging="360"/>
      </w:pPr>
      <w:rPr>
        <w:rFonts w:ascii="Wingdings" w:hAnsi="Wingdings" w:hint="default"/>
      </w:rPr>
    </w:lvl>
  </w:abstractNum>
  <w:abstractNum w:abstractNumId="7" w15:restartNumberingAfterBreak="0">
    <w:nsid w:val="1CB46A37"/>
    <w:multiLevelType w:val="hybridMultilevel"/>
    <w:tmpl w:val="0DE0C12E"/>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1D37F6"/>
    <w:multiLevelType w:val="multilevel"/>
    <w:tmpl w:val="158046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4FF766A"/>
    <w:multiLevelType w:val="hybridMultilevel"/>
    <w:tmpl w:val="23C235D0"/>
    <w:lvl w:ilvl="0" w:tplc="04090001">
      <w:start w:val="1"/>
      <w:numFmt w:val="bullet"/>
      <w:lvlText w:val=""/>
      <w:lvlJc w:val="left"/>
      <w:pPr>
        <w:ind w:left="1920" w:hanging="360"/>
      </w:pPr>
      <w:rPr>
        <w:rFonts w:ascii="Symbol" w:hAnsi="Symbol" w:hint="default"/>
      </w:rPr>
    </w:lvl>
    <w:lvl w:ilvl="1" w:tplc="04090003">
      <w:start w:val="1"/>
      <w:numFmt w:val="bullet"/>
      <w:lvlText w:val="o"/>
      <w:lvlJc w:val="left"/>
      <w:pPr>
        <w:ind w:left="2640" w:hanging="360"/>
      </w:pPr>
      <w:rPr>
        <w:rFonts w:ascii="Courier New" w:hAnsi="Courier New" w:cs="Courier New" w:hint="default"/>
      </w:rPr>
    </w:lvl>
    <w:lvl w:ilvl="2" w:tplc="04090005">
      <w:start w:val="1"/>
      <w:numFmt w:val="bullet"/>
      <w:lvlText w:val=""/>
      <w:lvlJc w:val="left"/>
      <w:pPr>
        <w:ind w:left="3360" w:hanging="360"/>
      </w:pPr>
      <w:rPr>
        <w:rFonts w:ascii="Wingdings" w:hAnsi="Wingdings" w:hint="default"/>
      </w:rPr>
    </w:lvl>
    <w:lvl w:ilvl="3" w:tplc="04090001">
      <w:start w:val="1"/>
      <w:numFmt w:val="bullet"/>
      <w:lvlText w:val=""/>
      <w:lvlJc w:val="left"/>
      <w:pPr>
        <w:ind w:left="4080" w:hanging="360"/>
      </w:pPr>
      <w:rPr>
        <w:rFonts w:ascii="Symbol" w:hAnsi="Symbol" w:hint="default"/>
      </w:rPr>
    </w:lvl>
    <w:lvl w:ilvl="4" w:tplc="04090003">
      <w:start w:val="1"/>
      <w:numFmt w:val="bullet"/>
      <w:lvlText w:val="o"/>
      <w:lvlJc w:val="left"/>
      <w:pPr>
        <w:ind w:left="4800" w:hanging="360"/>
      </w:pPr>
      <w:rPr>
        <w:rFonts w:ascii="Courier New" w:hAnsi="Courier New" w:cs="Courier New" w:hint="default"/>
      </w:rPr>
    </w:lvl>
    <w:lvl w:ilvl="5" w:tplc="04090005">
      <w:start w:val="1"/>
      <w:numFmt w:val="bullet"/>
      <w:lvlText w:val=""/>
      <w:lvlJc w:val="left"/>
      <w:pPr>
        <w:ind w:left="5520" w:hanging="360"/>
      </w:pPr>
      <w:rPr>
        <w:rFonts w:ascii="Wingdings" w:hAnsi="Wingdings" w:hint="default"/>
      </w:rPr>
    </w:lvl>
    <w:lvl w:ilvl="6" w:tplc="04090001">
      <w:start w:val="1"/>
      <w:numFmt w:val="bullet"/>
      <w:lvlText w:val=""/>
      <w:lvlJc w:val="left"/>
      <w:pPr>
        <w:ind w:left="6240" w:hanging="360"/>
      </w:pPr>
      <w:rPr>
        <w:rFonts w:ascii="Symbol" w:hAnsi="Symbol" w:hint="default"/>
      </w:rPr>
    </w:lvl>
    <w:lvl w:ilvl="7" w:tplc="04090003">
      <w:start w:val="1"/>
      <w:numFmt w:val="bullet"/>
      <w:lvlText w:val="o"/>
      <w:lvlJc w:val="left"/>
      <w:pPr>
        <w:ind w:left="6960" w:hanging="360"/>
      </w:pPr>
      <w:rPr>
        <w:rFonts w:ascii="Courier New" w:hAnsi="Courier New" w:cs="Courier New" w:hint="default"/>
      </w:rPr>
    </w:lvl>
    <w:lvl w:ilvl="8" w:tplc="04090005">
      <w:start w:val="1"/>
      <w:numFmt w:val="bullet"/>
      <w:lvlText w:val=""/>
      <w:lvlJc w:val="left"/>
      <w:pPr>
        <w:ind w:left="7680" w:hanging="360"/>
      </w:pPr>
      <w:rPr>
        <w:rFonts w:ascii="Wingdings" w:hAnsi="Wingdings" w:hint="default"/>
      </w:rPr>
    </w:lvl>
  </w:abstractNum>
  <w:abstractNum w:abstractNumId="10" w15:restartNumberingAfterBreak="0">
    <w:nsid w:val="2E181852"/>
    <w:multiLevelType w:val="hybridMultilevel"/>
    <w:tmpl w:val="6B422BC8"/>
    <w:lvl w:ilvl="0" w:tplc="2E7497AE">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1762A3C"/>
    <w:multiLevelType w:val="hybridMultilevel"/>
    <w:tmpl w:val="C5583D42"/>
    <w:lvl w:ilvl="0" w:tplc="4DE009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31F5DCC"/>
    <w:multiLevelType w:val="hybridMultilevel"/>
    <w:tmpl w:val="B09025D2"/>
    <w:lvl w:ilvl="0" w:tplc="1DBE4572">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8F71A07"/>
    <w:multiLevelType w:val="hybridMultilevel"/>
    <w:tmpl w:val="55E49C2C"/>
    <w:lvl w:ilvl="0" w:tplc="E09E96B0">
      <w:start w:val="1"/>
      <w:numFmt w:val="bullet"/>
      <w:lvlText w:val=""/>
      <w:lvlJc w:val="left"/>
      <w:pPr>
        <w:tabs>
          <w:tab w:val="num" w:pos="720"/>
        </w:tabs>
        <w:ind w:left="720" w:hanging="360"/>
      </w:pPr>
      <w:rPr>
        <w:rFonts w:ascii="Wingdings" w:hAnsi="Wingdings" w:hint="default"/>
      </w:rPr>
    </w:lvl>
    <w:lvl w:ilvl="1" w:tplc="6C903DEC" w:tentative="1">
      <w:start w:val="1"/>
      <w:numFmt w:val="bullet"/>
      <w:lvlText w:val=""/>
      <w:lvlJc w:val="left"/>
      <w:pPr>
        <w:tabs>
          <w:tab w:val="num" w:pos="1440"/>
        </w:tabs>
        <w:ind w:left="1440" w:hanging="360"/>
      </w:pPr>
      <w:rPr>
        <w:rFonts w:ascii="Wingdings" w:hAnsi="Wingdings" w:hint="default"/>
      </w:rPr>
    </w:lvl>
    <w:lvl w:ilvl="2" w:tplc="12161590" w:tentative="1">
      <w:start w:val="1"/>
      <w:numFmt w:val="bullet"/>
      <w:lvlText w:val=""/>
      <w:lvlJc w:val="left"/>
      <w:pPr>
        <w:tabs>
          <w:tab w:val="num" w:pos="2160"/>
        </w:tabs>
        <w:ind w:left="2160" w:hanging="360"/>
      </w:pPr>
      <w:rPr>
        <w:rFonts w:ascii="Wingdings" w:hAnsi="Wingdings" w:hint="default"/>
      </w:rPr>
    </w:lvl>
    <w:lvl w:ilvl="3" w:tplc="723CE516" w:tentative="1">
      <w:start w:val="1"/>
      <w:numFmt w:val="bullet"/>
      <w:lvlText w:val=""/>
      <w:lvlJc w:val="left"/>
      <w:pPr>
        <w:tabs>
          <w:tab w:val="num" w:pos="2880"/>
        </w:tabs>
        <w:ind w:left="2880" w:hanging="360"/>
      </w:pPr>
      <w:rPr>
        <w:rFonts w:ascii="Wingdings" w:hAnsi="Wingdings" w:hint="default"/>
      </w:rPr>
    </w:lvl>
    <w:lvl w:ilvl="4" w:tplc="36DAA600" w:tentative="1">
      <w:start w:val="1"/>
      <w:numFmt w:val="bullet"/>
      <w:lvlText w:val=""/>
      <w:lvlJc w:val="left"/>
      <w:pPr>
        <w:tabs>
          <w:tab w:val="num" w:pos="3600"/>
        </w:tabs>
        <w:ind w:left="3600" w:hanging="360"/>
      </w:pPr>
      <w:rPr>
        <w:rFonts w:ascii="Wingdings" w:hAnsi="Wingdings" w:hint="default"/>
      </w:rPr>
    </w:lvl>
    <w:lvl w:ilvl="5" w:tplc="D710FD2A" w:tentative="1">
      <w:start w:val="1"/>
      <w:numFmt w:val="bullet"/>
      <w:lvlText w:val=""/>
      <w:lvlJc w:val="left"/>
      <w:pPr>
        <w:tabs>
          <w:tab w:val="num" w:pos="4320"/>
        </w:tabs>
        <w:ind w:left="4320" w:hanging="360"/>
      </w:pPr>
      <w:rPr>
        <w:rFonts w:ascii="Wingdings" w:hAnsi="Wingdings" w:hint="default"/>
      </w:rPr>
    </w:lvl>
    <w:lvl w:ilvl="6" w:tplc="BBECD966" w:tentative="1">
      <w:start w:val="1"/>
      <w:numFmt w:val="bullet"/>
      <w:lvlText w:val=""/>
      <w:lvlJc w:val="left"/>
      <w:pPr>
        <w:tabs>
          <w:tab w:val="num" w:pos="5040"/>
        </w:tabs>
        <w:ind w:left="5040" w:hanging="360"/>
      </w:pPr>
      <w:rPr>
        <w:rFonts w:ascii="Wingdings" w:hAnsi="Wingdings" w:hint="default"/>
      </w:rPr>
    </w:lvl>
    <w:lvl w:ilvl="7" w:tplc="B5F27EE6" w:tentative="1">
      <w:start w:val="1"/>
      <w:numFmt w:val="bullet"/>
      <w:lvlText w:val=""/>
      <w:lvlJc w:val="left"/>
      <w:pPr>
        <w:tabs>
          <w:tab w:val="num" w:pos="5760"/>
        </w:tabs>
        <w:ind w:left="5760" w:hanging="360"/>
      </w:pPr>
      <w:rPr>
        <w:rFonts w:ascii="Wingdings" w:hAnsi="Wingdings" w:hint="default"/>
      </w:rPr>
    </w:lvl>
    <w:lvl w:ilvl="8" w:tplc="BAD866D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31C44D5"/>
    <w:multiLevelType w:val="hybridMultilevel"/>
    <w:tmpl w:val="B61602CC"/>
    <w:lvl w:ilvl="0" w:tplc="A364C100">
      <w:start w:val="1"/>
      <w:numFmt w:val="bullet"/>
      <w:lvlText w:val=""/>
      <w:lvlJc w:val="left"/>
      <w:pPr>
        <w:tabs>
          <w:tab w:val="num" w:pos="720"/>
        </w:tabs>
        <w:ind w:left="720" w:hanging="360"/>
      </w:pPr>
      <w:rPr>
        <w:rFonts w:ascii="Wingdings" w:hAnsi="Wingdings" w:hint="default"/>
      </w:rPr>
    </w:lvl>
    <w:lvl w:ilvl="1" w:tplc="C38A3D66" w:tentative="1">
      <w:start w:val="1"/>
      <w:numFmt w:val="bullet"/>
      <w:lvlText w:val=""/>
      <w:lvlJc w:val="left"/>
      <w:pPr>
        <w:tabs>
          <w:tab w:val="num" w:pos="1440"/>
        </w:tabs>
        <w:ind w:left="1440" w:hanging="360"/>
      </w:pPr>
      <w:rPr>
        <w:rFonts w:ascii="Wingdings" w:hAnsi="Wingdings" w:hint="default"/>
      </w:rPr>
    </w:lvl>
    <w:lvl w:ilvl="2" w:tplc="EDF8F4A6" w:tentative="1">
      <w:start w:val="1"/>
      <w:numFmt w:val="bullet"/>
      <w:lvlText w:val=""/>
      <w:lvlJc w:val="left"/>
      <w:pPr>
        <w:tabs>
          <w:tab w:val="num" w:pos="2160"/>
        </w:tabs>
        <w:ind w:left="2160" w:hanging="360"/>
      </w:pPr>
      <w:rPr>
        <w:rFonts w:ascii="Wingdings" w:hAnsi="Wingdings" w:hint="default"/>
      </w:rPr>
    </w:lvl>
    <w:lvl w:ilvl="3" w:tplc="47AE31A6" w:tentative="1">
      <w:start w:val="1"/>
      <w:numFmt w:val="bullet"/>
      <w:lvlText w:val=""/>
      <w:lvlJc w:val="left"/>
      <w:pPr>
        <w:tabs>
          <w:tab w:val="num" w:pos="2880"/>
        </w:tabs>
        <w:ind w:left="2880" w:hanging="360"/>
      </w:pPr>
      <w:rPr>
        <w:rFonts w:ascii="Wingdings" w:hAnsi="Wingdings" w:hint="default"/>
      </w:rPr>
    </w:lvl>
    <w:lvl w:ilvl="4" w:tplc="1F3CA91C" w:tentative="1">
      <w:start w:val="1"/>
      <w:numFmt w:val="bullet"/>
      <w:lvlText w:val=""/>
      <w:lvlJc w:val="left"/>
      <w:pPr>
        <w:tabs>
          <w:tab w:val="num" w:pos="3600"/>
        </w:tabs>
        <w:ind w:left="3600" w:hanging="360"/>
      </w:pPr>
      <w:rPr>
        <w:rFonts w:ascii="Wingdings" w:hAnsi="Wingdings" w:hint="default"/>
      </w:rPr>
    </w:lvl>
    <w:lvl w:ilvl="5" w:tplc="151884F0" w:tentative="1">
      <w:start w:val="1"/>
      <w:numFmt w:val="bullet"/>
      <w:lvlText w:val=""/>
      <w:lvlJc w:val="left"/>
      <w:pPr>
        <w:tabs>
          <w:tab w:val="num" w:pos="4320"/>
        </w:tabs>
        <w:ind w:left="4320" w:hanging="360"/>
      </w:pPr>
      <w:rPr>
        <w:rFonts w:ascii="Wingdings" w:hAnsi="Wingdings" w:hint="default"/>
      </w:rPr>
    </w:lvl>
    <w:lvl w:ilvl="6" w:tplc="693C8926" w:tentative="1">
      <w:start w:val="1"/>
      <w:numFmt w:val="bullet"/>
      <w:lvlText w:val=""/>
      <w:lvlJc w:val="left"/>
      <w:pPr>
        <w:tabs>
          <w:tab w:val="num" w:pos="5040"/>
        </w:tabs>
        <w:ind w:left="5040" w:hanging="360"/>
      </w:pPr>
      <w:rPr>
        <w:rFonts w:ascii="Wingdings" w:hAnsi="Wingdings" w:hint="default"/>
      </w:rPr>
    </w:lvl>
    <w:lvl w:ilvl="7" w:tplc="1D06F92C" w:tentative="1">
      <w:start w:val="1"/>
      <w:numFmt w:val="bullet"/>
      <w:lvlText w:val=""/>
      <w:lvlJc w:val="left"/>
      <w:pPr>
        <w:tabs>
          <w:tab w:val="num" w:pos="5760"/>
        </w:tabs>
        <w:ind w:left="5760" w:hanging="360"/>
      </w:pPr>
      <w:rPr>
        <w:rFonts w:ascii="Wingdings" w:hAnsi="Wingdings" w:hint="default"/>
      </w:rPr>
    </w:lvl>
    <w:lvl w:ilvl="8" w:tplc="AA062F9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4F477C"/>
    <w:multiLevelType w:val="hybridMultilevel"/>
    <w:tmpl w:val="61822AEE"/>
    <w:lvl w:ilvl="0" w:tplc="B36A7F4E">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5CD0D45"/>
    <w:multiLevelType w:val="hybridMultilevel"/>
    <w:tmpl w:val="B9EE552A"/>
    <w:lvl w:ilvl="0" w:tplc="0612231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E037CAA"/>
    <w:multiLevelType w:val="hybridMultilevel"/>
    <w:tmpl w:val="93EE8552"/>
    <w:lvl w:ilvl="0" w:tplc="106C465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49B0317"/>
    <w:multiLevelType w:val="hybridMultilevel"/>
    <w:tmpl w:val="0C0C9212"/>
    <w:lvl w:ilvl="0" w:tplc="9CB2CAFE">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67F01ED"/>
    <w:multiLevelType w:val="hybridMultilevel"/>
    <w:tmpl w:val="25707BBA"/>
    <w:lvl w:ilvl="0" w:tplc="0188389C">
      <w:start w:val="1"/>
      <w:numFmt w:val="bullet"/>
      <w:lvlText w:val="o"/>
      <w:lvlJc w:val="left"/>
      <w:pPr>
        <w:tabs>
          <w:tab w:val="num" w:pos="720"/>
        </w:tabs>
        <w:ind w:left="720" w:hanging="360"/>
      </w:pPr>
      <w:rPr>
        <w:rFonts w:ascii="Courier New" w:hAnsi="Courier New" w:hint="default"/>
      </w:rPr>
    </w:lvl>
    <w:lvl w:ilvl="1" w:tplc="4B02FE2E" w:tentative="1">
      <w:start w:val="1"/>
      <w:numFmt w:val="bullet"/>
      <w:lvlText w:val="o"/>
      <w:lvlJc w:val="left"/>
      <w:pPr>
        <w:tabs>
          <w:tab w:val="num" w:pos="1440"/>
        </w:tabs>
        <w:ind w:left="1440" w:hanging="360"/>
      </w:pPr>
      <w:rPr>
        <w:rFonts w:ascii="Courier New" w:hAnsi="Courier New" w:hint="default"/>
      </w:rPr>
    </w:lvl>
    <w:lvl w:ilvl="2" w:tplc="D996F094" w:tentative="1">
      <w:start w:val="1"/>
      <w:numFmt w:val="bullet"/>
      <w:lvlText w:val="o"/>
      <w:lvlJc w:val="left"/>
      <w:pPr>
        <w:tabs>
          <w:tab w:val="num" w:pos="2160"/>
        </w:tabs>
        <w:ind w:left="2160" w:hanging="360"/>
      </w:pPr>
      <w:rPr>
        <w:rFonts w:ascii="Courier New" w:hAnsi="Courier New" w:hint="default"/>
      </w:rPr>
    </w:lvl>
    <w:lvl w:ilvl="3" w:tplc="F2647904" w:tentative="1">
      <w:start w:val="1"/>
      <w:numFmt w:val="bullet"/>
      <w:lvlText w:val="o"/>
      <w:lvlJc w:val="left"/>
      <w:pPr>
        <w:tabs>
          <w:tab w:val="num" w:pos="2880"/>
        </w:tabs>
        <w:ind w:left="2880" w:hanging="360"/>
      </w:pPr>
      <w:rPr>
        <w:rFonts w:ascii="Courier New" w:hAnsi="Courier New" w:hint="default"/>
      </w:rPr>
    </w:lvl>
    <w:lvl w:ilvl="4" w:tplc="FB4051AC" w:tentative="1">
      <w:start w:val="1"/>
      <w:numFmt w:val="bullet"/>
      <w:lvlText w:val="o"/>
      <w:lvlJc w:val="left"/>
      <w:pPr>
        <w:tabs>
          <w:tab w:val="num" w:pos="3600"/>
        </w:tabs>
        <w:ind w:left="3600" w:hanging="360"/>
      </w:pPr>
      <w:rPr>
        <w:rFonts w:ascii="Courier New" w:hAnsi="Courier New" w:hint="default"/>
      </w:rPr>
    </w:lvl>
    <w:lvl w:ilvl="5" w:tplc="B652E442" w:tentative="1">
      <w:start w:val="1"/>
      <w:numFmt w:val="bullet"/>
      <w:lvlText w:val="o"/>
      <w:lvlJc w:val="left"/>
      <w:pPr>
        <w:tabs>
          <w:tab w:val="num" w:pos="4320"/>
        </w:tabs>
        <w:ind w:left="4320" w:hanging="360"/>
      </w:pPr>
      <w:rPr>
        <w:rFonts w:ascii="Courier New" w:hAnsi="Courier New" w:hint="default"/>
      </w:rPr>
    </w:lvl>
    <w:lvl w:ilvl="6" w:tplc="7876A9D8" w:tentative="1">
      <w:start w:val="1"/>
      <w:numFmt w:val="bullet"/>
      <w:lvlText w:val="o"/>
      <w:lvlJc w:val="left"/>
      <w:pPr>
        <w:tabs>
          <w:tab w:val="num" w:pos="5040"/>
        </w:tabs>
        <w:ind w:left="5040" w:hanging="360"/>
      </w:pPr>
      <w:rPr>
        <w:rFonts w:ascii="Courier New" w:hAnsi="Courier New" w:hint="default"/>
      </w:rPr>
    </w:lvl>
    <w:lvl w:ilvl="7" w:tplc="5D307D9E" w:tentative="1">
      <w:start w:val="1"/>
      <w:numFmt w:val="bullet"/>
      <w:lvlText w:val="o"/>
      <w:lvlJc w:val="left"/>
      <w:pPr>
        <w:tabs>
          <w:tab w:val="num" w:pos="5760"/>
        </w:tabs>
        <w:ind w:left="5760" w:hanging="360"/>
      </w:pPr>
      <w:rPr>
        <w:rFonts w:ascii="Courier New" w:hAnsi="Courier New" w:hint="default"/>
      </w:rPr>
    </w:lvl>
    <w:lvl w:ilvl="8" w:tplc="9FEE1BB8" w:tentative="1">
      <w:start w:val="1"/>
      <w:numFmt w:val="bullet"/>
      <w:lvlText w:val="o"/>
      <w:lvlJc w:val="left"/>
      <w:pPr>
        <w:tabs>
          <w:tab w:val="num" w:pos="6480"/>
        </w:tabs>
        <w:ind w:left="6480" w:hanging="360"/>
      </w:pPr>
      <w:rPr>
        <w:rFonts w:ascii="Courier New" w:hAnsi="Courier New" w:hint="default"/>
      </w:rPr>
    </w:lvl>
  </w:abstractNum>
  <w:abstractNum w:abstractNumId="20" w15:restartNumberingAfterBreak="0">
    <w:nsid w:val="5DD86036"/>
    <w:multiLevelType w:val="hybridMultilevel"/>
    <w:tmpl w:val="36105660"/>
    <w:lvl w:ilvl="0" w:tplc="907A2934">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9540F6"/>
    <w:multiLevelType w:val="hybridMultilevel"/>
    <w:tmpl w:val="EFE4BA38"/>
    <w:lvl w:ilvl="0" w:tplc="10EEBC1C">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4236280"/>
    <w:multiLevelType w:val="hybridMultilevel"/>
    <w:tmpl w:val="47922808"/>
    <w:lvl w:ilvl="0" w:tplc="04090001">
      <w:start w:val="1"/>
      <w:numFmt w:val="bullet"/>
      <w:lvlText w:val=""/>
      <w:lvlJc w:val="left"/>
      <w:pPr>
        <w:ind w:left="1920" w:hanging="360"/>
      </w:pPr>
      <w:rPr>
        <w:rFonts w:ascii="Symbol" w:hAnsi="Symbol" w:hint="default"/>
      </w:rPr>
    </w:lvl>
    <w:lvl w:ilvl="1" w:tplc="04090003">
      <w:start w:val="1"/>
      <w:numFmt w:val="bullet"/>
      <w:lvlText w:val="o"/>
      <w:lvlJc w:val="left"/>
      <w:pPr>
        <w:ind w:left="2640" w:hanging="360"/>
      </w:pPr>
      <w:rPr>
        <w:rFonts w:ascii="Courier New" w:hAnsi="Courier New" w:cs="Courier New" w:hint="default"/>
      </w:rPr>
    </w:lvl>
    <w:lvl w:ilvl="2" w:tplc="04090005">
      <w:start w:val="1"/>
      <w:numFmt w:val="bullet"/>
      <w:lvlText w:val=""/>
      <w:lvlJc w:val="left"/>
      <w:pPr>
        <w:ind w:left="3360" w:hanging="360"/>
      </w:pPr>
      <w:rPr>
        <w:rFonts w:ascii="Wingdings" w:hAnsi="Wingdings" w:hint="default"/>
      </w:rPr>
    </w:lvl>
    <w:lvl w:ilvl="3" w:tplc="04090001">
      <w:start w:val="1"/>
      <w:numFmt w:val="bullet"/>
      <w:lvlText w:val=""/>
      <w:lvlJc w:val="left"/>
      <w:pPr>
        <w:ind w:left="4080" w:hanging="360"/>
      </w:pPr>
      <w:rPr>
        <w:rFonts w:ascii="Symbol" w:hAnsi="Symbol" w:hint="default"/>
      </w:rPr>
    </w:lvl>
    <w:lvl w:ilvl="4" w:tplc="04090003">
      <w:start w:val="1"/>
      <w:numFmt w:val="bullet"/>
      <w:lvlText w:val="o"/>
      <w:lvlJc w:val="left"/>
      <w:pPr>
        <w:ind w:left="4800" w:hanging="360"/>
      </w:pPr>
      <w:rPr>
        <w:rFonts w:ascii="Courier New" w:hAnsi="Courier New" w:cs="Courier New" w:hint="default"/>
      </w:rPr>
    </w:lvl>
    <w:lvl w:ilvl="5" w:tplc="04090005">
      <w:start w:val="1"/>
      <w:numFmt w:val="bullet"/>
      <w:lvlText w:val=""/>
      <w:lvlJc w:val="left"/>
      <w:pPr>
        <w:ind w:left="5520" w:hanging="360"/>
      </w:pPr>
      <w:rPr>
        <w:rFonts w:ascii="Wingdings" w:hAnsi="Wingdings" w:hint="default"/>
      </w:rPr>
    </w:lvl>
    <w:lvl w:ilvl="6" w:tplc="04090001">
      <w:start w:val="1"/>
      <w:numFmt w:val="bullet"/>
      <w:lvlText w:val=""/>
      <w:lvlJc w:val="left"/>
      <w:pPr>
        <w:ind w:left="6240" w:hanging="360"/>
      </w:pPr>
      <w:rPr>
        <w:rFonts w:ascii="Symbol" w:hAnsi="Symbol" w:hint="default"/>
      </w:rPr>
    </w:lvl>
    <w:lvl w:ilvl="7" w:tplc="04090003">
      <w:start w:val="1"/>
      <w:numFmt w:val="bullet"/>
      <w:lvlText w:val="o"/>
      <w:lvlJc w:val="left"/>
      <w:pPr>
        <w:ind w:left="6960" w:hanging="360"/>
      </w:pPr>
      <w:rPr>
        <w:rFonts w:ascii="Courier New" w:hAnsi="Courier New" w:cs="Courier New" w:hint="default"/>
      </w:rPr>
    </w:lvl>
    <w:lvl w:ilvl="8" w:tplc="04090005">
      <w:start w:val="1"/>
      <w:numFmt w:val="bullet"/>
      <w:lvlText w:val=""/>
      <w:lvlJc w:val="left"/>
      <w:pPr>
        <w:ind w:left="7680" w:hanging="360"/>
      </w:pPr>
      <w:rPr>
        <w:rFonts w:ascii="Wingdings" w:hAnsi="Wingdings" w:hint="default"/>
      </w:rPr>
    </w:lvl>
  </w:abstractNum>
  <w:abstractNum w:abstractNumId="23" w15:restartNumberingAfterBreak="0">
    <w:nsid w:val="674E70A8"/>
    <w:multiLevelType w:val="multilevel"/>
    <w:tmpl w:val="6BFE61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56F73DA"/>
    <w:multiLevelType w:val="hybridMultilevel"/>
    <w:tmpl w:val="21F8697C"/>
    <w:lvl w:ilvl="0" w:tplc="8A487168">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5EC3666"/>
    <w:multiLevelType w:val="hybridMultilevel"/>
    <w:tmpl w:val="3EDE22D2"/>
    <w:lvl w:ilvl="0" w:tplc="04090001">
      <w:start w:val="1"/>
      <w:numFmt w:val="bullet"/>
      <w:lvlText w:val=""/>
      <w:lvlJc w:val="left"/>
      <w:pPr>
        <w:ind w:left="1920" w:hanging="360"/>
      </w:pPr>
      <w:rPr>
        <w:rFonts w:ascii="Symbol" w:hAnsi="Symbol" w:hint="default"/>
      </w:rPr>
    </w:lvl>
    <w:lvl w:ilvl="1" w:tplc="04090003">
      <w:start w:val="1"/>
      <w:numFmt w:val="bullet"/>
      <w:lvlText w:val="o"/>
      <w:lvlJc w:val="left"/>
      <w:pPr>
        <w:ind w:left="2640" w:hanging="360"/>
      </w:pPr>
      <w:rPr>
        <w:rFonts w:ascii="Courier New" w:hAnsi="Courier New" w:cs="Courier New" w:hint="default"/>
      </w:rPr>
    </w:lvl>
    <w:lvl w:ilvl="2" w:tplc="04090005">
      <w:start w:val="1"/>
      <w:numFmt w:val="bullet"/>
      <w:lvlText w:val=""/>
      <w:lvlJc w:val="left"/>
      <w:pPr>
        <w:ind w:left="3360" w:hanging="360"/>
      </w:pPr>
      <w:rPr>
        <w:rFonts w:ascii="Wingdings" w:hAnsi="Wingdings" w:hint="default"/>
      </w:rPr>
    </w:lvl>
    <w:lvl w:ilvl="3" w:tplc="04090001">
      <w:start w:val="1"/>
      <w:numFmt w:val="bullet"/>
      <w:lvlText w:val=""/>
      <w:lvlJc w:val="left"/>
      <w:pPr>
        <w:ind w:left="4080" w:hanging="360"/>
      </w:pPr>
      <w:rPr>
        <w:rFonts w:ascii="Symbol" w:hAnsi="Symbol" w:hint="default"/>
      </w:rPr>
    </w:lvl>
    <w:lvl w:ilvl="4" w:tplc="04090003">
      <w:start w:val="1"/>
      <w:numFmt w:val="bullet"/>
      <w:lvlText w:val="o"/>
      <w:lvlJc w:val="left"/>
      <w:pPr>
        <w:ind w:left="4800" w:hanging="360"/>
      </w:pPr>
      <w:rPr>
        <w:rFonts w:ascii="Courier New" w:hAnsi="Courier New" w:cs="Courier New" w:hint="default"/>
      </w:rPr>
    </w:lvl>
    <w:lvl w:ilvl="5" w:tplc="04090005">
      <w:start w:val="1"/>
      <w:numFmt w:val="bullet"/>
      <w:lvlText w:val=""/>
      <w:lvlJc w:val="left"/>
      <w:pPr>
        <w:ind w:left="5520" w:hanging="360"/>
      </w:pPr>
      <w:rPr>
        <w:rFonts w:ascii="Wingdings" w:hAnsi="Wingdings" w:hint="default"/>
      </w:rPr>
    </w:lvl>
    <w:lvl w:ilvl="6" w:tplc="04090001">
      <w:start w:val="1"/>
      <w:numFmt w:val="bullet"/>
      <w:lvlText w:val=""/>
      <w:lvlJc w:val="left"/>
      <w:pPr>
        <w:ind w:left="6240" w:hanging="360"/>
      </w:pPr>
      <w:rPr>
        <w:rFonts w:ascii="Symbol" w:hAnsi="Symbol" w:hint="default"/>
      </w:rPr>
    </w:lvl>
    <w:lvl w:ilvl="7" w:tplc="04090003">
      <w:start w:val="1"/>
      <w:numFmt w:val="bullet"/>
      <w:lvlText w:val="o"/>
      <w:lvlJc w:val="left"/>
      <w:pPr>
        <w:ind w:left="6960" w:hanging="360"/>
      </w:pPr>
      <w:rPr>
        <w:rFonts w:ascii="Courier New" w:hAnsi="Courier New" w:cs="Courier New" w:hint="default"/>
      </w:rPr>
    </w:lvl>
    <w:lvl w:ilvl="8" w:tplc="04090005">
      <w:start w:val="1"/>
      <w:numFmt w:val="bullet"/>
      <w:lvlText w:val=""/>
      <w:lvlJc w:val="left"/>
      <w:pPr>
        <w:ind w:left="7680" w:hanging="360"/>
      </w:pPr>
      <w:rPr>
        <w:rFonts w:ascii="Wingdings" w:hAnsi="Wingdings" w:hint="default"/>
      </w:rPr>
    </w:lvl>
  </w:abstractNum>
  <w:abstractNum w:abstractNumId="26" w15:restartNumberingAfterBreak="0">
    <w:nsid w:val="7814780C"/>
    <w:multiLevelType w:val="hybridMultilevel"/>
    <w:tmpl w:val="B4386BB2"/>
    <w:lvl w:ilvl="0" w:tplc="E0887018">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DBA26B1"/>
    <w:multiLevelType w:val="multilevel"/>
    <w:tmpl w:val="3B303210"/>
    <w:lvl w:ilvl="0">
      <w:start w:val="1"/>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108085828">
    <w:abstractNumId w:val="23"/>
  </w:num>
  <w:num w:numId="2" w16cid:durableId="1848867167">
    <w:abstractNumId w:val="8"/>
  </w:num>
  <w:num w:numId="3" w16cid:durableId="2060588412">
    <w:abstractNumId w:val="3"/>
  </w:num>
  <w:num w:numId="4" w16cid:durableId="331378455">
    <w:abstractNumId w:val="7"/>
  </w:num>
  <w:num w:numId="5" w16cid:durableId="2124419864">
    <w:abstractNumId w:val="27"/>
  </w:num>
  <w:num w:numId="6" w16cid:durableId="1483085421">
    <w:abstractNumId w:val="13"/>
  </w:num>
  <w:num w:numId="7" w16cid:durableId="2059282031">
    <w:abstractNumId w:val="25"/>
  </w:num>
  <w:num w:numId="8" w16cid:durableId="1668242524">
    <w:abstractNumId w:val="6"/>
  </w:num>
  <w:num w:numId="9" w16cid:durableId="1901137413">
    <w:abstractNumId w:val="22"/>
  </w:num>
  <w:num w:numId="10" w16cid:durableId="436564091">
    <w:abstractNumId w:val="9"/>
  </w:num>
  <w:num w:numId="11" w16cid:durableId="1983264714">
    <w:abstractNumId w:val="14"/>
  </w:num>
  <w:num w:numId="12" w16cid:durableId="1358846751">
    <w:abstractNumId w:val="19"/>
  </w:num>
  <w:num w:numId="13" w16cid:durableId="1192111894">
    <w:abstractNumId w:val="10"/>
  </w:num>
  <w:num w:numId="14" w16cid:durableId="316037678">
    <w:abstractNumId w:val="18"/>
  </w:num>
  <w:num w:numId="15" w16cid:durableId="510416969">
    <w:abstractNumId w:val="11"/>
  </w:num>
  <w:num w:numId="16" w16cid:durableId="1054809848">
    <w:abstractNumId w:val="1"/>
  </w:num>
  <w:num w:numId="17" w16cid:durableId="2131166977">
    <w:abstractNumId w:val="15"/>
  </w:num>
  <w:num w:numId="18" w16cid:durableId="171795777">
    <w:abstractNumId w:val="24"/>
  </w:num>
  <w:num w:numId="19" w16cid:durableId="1963995685">
    <w:abstractNumId w:val="16"/>
  </w:num>
  <w:num w:numId="20" w16cid:durableId="1333022524">
    <w:abstractNumId w:val="2"/>
  </w:num>
  <w:num w:numId="21" w16cid:durableId="830482523">
    <w:abstractNumId w:val="5"/>
  </w:num>
  <w:num w:numId="22" w16cid:durableId="107042285">
    <w:abstractNumId w:val="4"/>
  </w:num>
  <w:num w:numId="23" w16cid:durableId="822238243">
    <w:abstractNumId w:val="26"/>
  </w:num>
  <w:num w:numId="24" w16cid:durableId="75172143">
    <w:abstractNumId w:val="21"/>
  </w:num>
  <w:num w:numId="25" w16cid:durableId="1888292524">
    <w:abstractNumId w:val="0"/>
  </w:num>
  <w:num w:numId="26" w16cid:durableId="32850279">
    <w:abstractNumId w:val="20"/>
  </w:num>
  <w:num w:numId="27" w16cid:durableId="864250954">
    <w:abstractNumId w:val="12"/>
  </w:num>
  <w:num w:numId="28" w16cid:durableId="150582689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NTAyMTcyMrY0MzdV0lEKTi0uzszPAykwqQUAAtk1ZiwAAAA="/>
  </w:docVars>
  <w:rsids>
    <w:rsidRoot w:val="005A752A"/>
    <w:rsid w:val="00011153"/>
    <w:rsid w:val="000321C9"/>
    <w:rsid w:val="000510BA"/>
    <w:rsid w:val="00067641"/>
    <w:rsid w:val="00075EE8"/>
    <w:rsid w:val="00086286"/>
    <w:rsid w:val="0009049A"/>
    <w:rsid w:val="000A60C3"/>
    <w:rsid w:val="000A6F2F"/>
    <w:rsid w:val="000B0F1B"/>
    <w:rsid w:val="000D2C45"/>
    <w:rsid w:val="000D2FA9"/>
    <w:rsid w:val="000D6D91"/>
    <w:rsid w:val="000F3A36"/>
    <w:rsid w:val="000F660B"/>
    <w:rsid w:val="0010521D"/>
    <w:rsid w:val="0010541A"/>
    <w:rsid w:val="00110683"/>
    <w:rsid w:val="00115659"/>
    <w:rsid w:val="00120AF9"/>
    <w:rsid w:val="00135439"/>
    <w:rsid w:val="00135DD3"/>
    <w:rsid w:val="0016571F"/>
    <w:rsid w:val="001879A0"/>
    <w:rsid w:val="00194534"/>
    <w:rsid w:val="001A3C01"/>
    <w:rsid w:val="001B339E"/>
    <w:rsid w:val="001B470E"/>
    <w:rsid w:val="001C1C38"/>
    <w:rsid w:val="001D60CA"/>
    <w:rsid w:val="001F346E"/>
    <w:rsid w:val="001F7F05"/>
    <w:rsid w:val="00206837"/>
    <w:rsid w:val="00231762"/>
    <w:rsid w:val="002403A2"/>
    <w:rsid w:val="002443D3"/>
    <w:rsid w:val="00260CB7"/>
    <w:rsid w:val="00264DEE"/>
    <w:rsid w:val="00274B8F"/>
    <w:rsid w:val="00287F57"/>
    <w:rsid w:val="002978EA"/>
    <w:rsid w:val="002A5969"/>
    <w:rsid w:val="00303074"/>
    <w:rsid w:val="003039A3"/>
    <w:rsid w:val="003207DA"/>
    <w:rsid w:val="0034790B"/>
    <w:rsid w:val="0036330D"/>
    <w:rsid w:val="0037148F"/>
    <w:rsid w:val="00387598"/>
    <w:rsid w:val="003A1927"/>
    <w:rsid w:val="003A4321"/>
    <w:rsid w:val="003D5A93"/>
    <w:rsid w:val="00400FD6"/>
    <w:rsid w:val="0040744E"/>
    <w:rsid w:val="00415883"/>
    <w:rsid w:val="00416C1A"/>
    <w:rsid w:val="004262DE"/>
    <w:rsid w:val="004430C3"/>
    <w:rsid w:val="00444335"/>
    <w:rsid w:val="00471E7A"/>
    <w:rsid w:val="00472BC1"/>
    <w:rsid w:val="0047366B"/>
    <w:rsid w:val="00481046"/>
    <w:rsid w:val="004A019B"/>
    <w:rsid w:val="004A0AC0"/>
    <w:rsid w:val="004A0D19"/>
    <w:rsid w:val="004A39BA"/>
    <w:rsid w:val="004A5853"/>
    <w:rsid w:val="004B266B"/>
    <w:rsid w:val="004D11F9"/>
    <w:rsid w:val="004E5ED7"/>
    <w:rsid w:val="00530E79"/>
    <w:rsid w:val="00552682"/>
    <w:rsid w:val="00567BC3"/>
    <w:rsid w:val="005722C0"/>
    <w:rsid w:val="00573997"/>
    <w:rsid w:val="00594308"/>
    <w:rsid w:val="005A752A"/>
    <w:rsid w:val="005B5B80"/>
    <w:rsid w:val="005E62D0"/>
    <w:rsid w:val="00614BC0"/>
    <w:rsid w:val="0067005D"/>
    <w:rsid w:val="006700A4"/>
    <w:rsid w:val="0067208B"/>
    <w:rsid w:val="00680473"/>
    <w:rsid w:val="00681456"/>
    <w:rsid w:val="006C0885"/>
    <w:rsid w:val="006D7F3C"/>
    <w:rsid w:val="006E5E3A"/>
    <w:rsid w:val="006F1F6B"/>
    <w:rsid w:val="00700B22"/>
    <w:rsid w:val="007146E2"/>
    <w:rsid w:val="00737C5C"/>
    <w:rsid w:val="00742ED3"/>
    <w:rsid w:val="00742F13"/>
    <w:rsid w:val="00743A73"/>
    <w:rsid w:val="00750137"/>
    <w:rsid w:val="007520B2"/>
    <w:rsid w:val="00754683"/>
    <w:rsid w:val="00755DA5"/>
    <w:rsid w:val="00773A80"/>
    <w:rsid w:val="007817C7"/>
    <w:rsid w:val="0078253F"/>
    <w:rsid w:val="007A1953"/>
    <w:rsid w:val="007B50E1"/>
    <w:rsid w:val="007B7FE4"/>
    <w:rsid w:val="007C1FE6"/>
    <w:rsid w:val="007C4339"/>
    <w:rsid w:val="007C656D"/>
    <w:rsid w:val="007D141C"/>
    <w:rsid w:val="007D22FA"/>
    <w:rsid w:val="007E6FBB"/>
    <w:rsid w:val="007F3B31"/>
    <w:rsid w:val="00847182"/>
    <w:rsid w:val="00853F35"/>
    <w:rsid w:val="00866EF5"/>
    <w:rsid w:val="00875EA6"/>
    <w:rsid w:val="00887AC5"/>
    <w:rsid w:val="008B4B41"/>
    <w:rsid w:val="008C21A3"/>
    <w:rsid w:val="008D580E"/>
    <w:rsid w:val="008E5E4B"/>
    <w:rsid w:val="008E613E"/>
    <w:rsid w:val="0091483F"/>
    <w:rsid w:val="00942F4A"/>
    <w:rsid w:val="0094626C"/>
    <w:rsid w:val="009733AC"/>
    <w:rsid w:val="0098472F"/>
    <w:rsid w:val="00987E78"/>
    <w:rsid w:val="0099381E"/>
    <w:rsid w:val="009B4450"/>
    <w:rsid w:val="009B698C"/>
    <w:rsid w:val="009D51C3"/>
    <w:rsid w:val="009F69CB"/>
    <w:rsid w:val="00A024CB"/>
    <w:rsid w:val="00A23353"/>
    <w:rsid w:val="00A5038F"/>
    <w:rsid w:val="00A510D5"/>
    <w:rsid w:val="00A5225D"/>
    <w:rsid w:val="00A552EE"/>
    <w:rsid w:val="00A55913"/>
    <w:rsid w:val="00A63EA8"/>
    <w:rsid w:val="00A96D51"/>
    <w:rsid w:val="00AC446B"/>
    <w:rsid w:val="00AC4EDF"/>
    <w:rsid w:val="00AC5ADE"/>
    <w:rsid w:val="00AD549C"/>
    <w:rsid w:val="00AD7C8D"/>
    <w:rsid w:val="00AE0569"/>
    <w:rsid w:val="00AE6F65"/>
    <w:rsid w:val="00B16E9F"/>
    <w:rsid w:val="00B5415A"/>
    <w:rsid w:val="00B70596"/>
    <w:rsid w:val="00B731DF"/>
    <w:rsid w:val="00BE505C"/>
    <w:rsid w:val="00C152F3"/>
    <w:rsid w:val="00C158CC"/>
    <w:rsid w:val="00C17CAB"/>
    <w:rsid w:val="00C7194B"/>
    <w:rsid w:val="00C7222C"/>
    <w:rsid w:val="00C83260"/>
    <w:rsid w:val="00C86967"/>
    <w:rsid w:val="00C90BD6"/>
    <w:rsid w:val="00C96767"/>
    <w:rsid w:val="00CA2824"/>
    <w:rsid w:val="00CA7B32"/>
    <w:rsid w:val="00CF6823"/>
    <w:rsid w:val="00D040E1"/>
    <w:rsid w:val="00D25396"/>
    <w:rsid w:val="00D305ED"/>
    <w:rsid w:val="00D30FC2"/>
    <w:rsid w:val="00D45AF3"/>
    <w:rsid w:val="00D464E3"/>
    <w:rsid w:val="00D57B94"/>
    <w:rsid w:val="00D63B4A"/>
    <w:rsid w:val="00D7202A"/>
    <w:rsid w:val="00DA5167"/>
    <w:rsid w:val="00DB5CC0"/>
    <w:rsid w:val="00DC1E2C"/>
    <w:rsid w:val="00DD1308"/>
    <w:rsid w:val="00DD4C3A"/>
    <w:rsid w:val="00DD7611"/>
    <w:rsid w:val="00DF3B17"/>
    <w:rsid w:val="00E05191"/>
    <w:rsid w:val="00E1076F"/>
    <w:rsid w:val="00E10847"/>
    <w:rsid w:val="00E10AF2"/>
    <w:rsid w:val="00E32051"/>
    <w:rsid w:val="00E358EB"/>
    <w:rsid w:val="00E35C87"/>
    <w:rsid w:val="00E64587"/>
    <w:rsid w:val="00E83A07"/>
    <w:rsid w:val="00E8739C"/>
    <w:rsid w:val="00EA2D6E"/>
    <w:rsid w:val="00EA7EAB"/>
    <w:rsid w:val="00EB00C4"/>
    <w:rsid w:val="00EB5FD0"/>
    <w:rsid w:val="00ED0239"/>
    <w:rsid w:val="00EE3D9A"/>
    <w:rsid w:val="00F0729F"/>
    <w:rsid w:val="00F37DE6"/>
    <w:rsid w:val="00F629FB"/>
    <w:rsid w:val="00F644F7"/>
    <w:rsid w:val="00F74448"/>
    <w:rsid w:val="00F76FE8"/>
    <w:rsid w:val="00F8502F"/>
    <w:rsid w:val="00F973C3"/>
    <w:rsid w:val="00FB1182"/>
    <w:rsid w:val="00FB3ADA"/>
    <w:rsid w:val="00FD0E50"/>
    <w:rsid w:val="00FD6442"/>
    <w:rsid w:val="00FD669C"/>
    <w:rsid w:val="00FF001D"/>
    <w:rsid w:val="00FF46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2CE321"/>
  <w15:docId w15:val="{84C392D0-EE51-4BB1-9ABB-C5236FA40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vi-VN" w:eastAsia="en-US" w:bidi="ar-SA"/>
      </w:rPr>
    </w:rPrDefault>
    <w:pPrDefault>
      <w:pPr>
        <w:spacing w:before="120" w:after="120" w:line="36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5ED"/>
  </w:style>
  <w:style w:type="paragraph" w:styleId="Heading1">
    <w:name w:val="heading 1"/>
    <w:basedOn w:val="Normal"/>
    <w:next w:val="Normal"/>
    <w:uiPriority w:val="9"/>
    <w:qFormat/>
    <w:pPr>
      <w:keepNext/>
      <w:jc w:val="center"/>
      <w:outlineLvl w:val="0"/>
    </w:pPr>
    <w:rPr>
      <w:b/>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Calibri" w:eastAsia="Calibri" w:hAnsi="Calibri" w:cs="Calibri"/>
      <w:color w:val="2F5496"/>
      <w:sz w:val="26"/>
      <w:szCs w:val="26"/>
    </w:rPr>
  </w:style>
  <w:style w:type="paragraph" w:styleId="Heading3">
    <w:name w:val="heading 3"/>
    <w:basedOn w:val="Normal"/>
    <w:next w:val="Normal"/>
    <w:uiPriority w:val="9"/>
    <w:unhideWhenUsed/>
    <w:qFormat/>
    <w:pPr>
      <w:keepNext/>
      <w:keepLines/>
      <w:spacing w:before="40" w:after="0"/>
      <w:outlineLvl w:val="2"/>
    </w:pPr>
    <w:rPr>
      <w:rFonts w:ascii="Calibri" w:eastAsia="Calibri" w:hAnsi="Calibri" w:cs="Calibri"/>
      <w:color w:val="1F3863"/>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before="0" w:after="0" w:line="240" w:lineRule="auto"/>
      <w:ind w:firstLine="0"/>
      <w:jc w:val="left"/>
    </w:pPr>
    <w:rPr>
      <w:rFonts w:ascii="Calibri" w:eastAsia="Calibri" w:hAnsi="Calibri" w:cs="Calibri"/>
      <w:sz w:val="22"/>
      <w:szCs w:val="22"/>
    </w:rPr>
    <w:tblPr>
      <w:tblStyleRowBandSize w:val="1"/>
      <w:tblStyleColBandSize w:val="1"/>
    </w:tblPr>
  </w:style>
  <w:style w:type="table" w:customStyle="1" w:styleId="a0">
    <w:basedOn w:val="TableNormal"/>
    <w:pPr>
      <w:spacing w:before="0" w:after="0" w:line="240" w:lineRule="auto"/>
      <w:ind w:firstLine="0"/>
      <w:jc w:val="left"/>
    </w:pPr>
    <w:rPr>
      <w:rFonts w:ascii="Calibri" w:eastAsia="Calibri" w:hAnsi="Calibri" w:cs="Calibri"/>
      <w:sz w:val="22"/>
      <w:szCs w:val="22"/>
    </w:rPr>
    <w:tblPr>
      <w:tblStyleRowBandSize w:val="1"/>
      <w:tblStyleColBandSize w:val="1"/>
    </w:tblPr>
  </w:style>
  <w:style w:type="table" w:customStyle="1" w:styleId="a1">
    <w:basedOn w:val="TableNormal"/>
    <w:pPr>
      <w:spacing w:before="0" w:after="0" w:line="240" w:lineRule="auto"/>
      <w:ind w:firstLine="0"/>
      <w:jc w:val="left"/>
    </w:pPr>
    <w:rPr>
      <w:rFonts w:ascii="Calibri" w:eastAsia="Calibri" w:hAnsi="Calibri" w:cs="Calibri"/>
      <w:sz w:val="22"/>
      <w:szCs w:val="22"/>
    </w:rPr>
    <w:tblPr>
      <w:tblStyleRowBandSize w:val="1"/>
      <w:tblStyleColBandSize w:val="1"/>
    </w:tblPr>
  </w:style>
  <w:style w:type="table" w:customStyle="1" w:styleId="a2">
    <w:basedOn w:val="TableNormal"/>
    <w:pPr>
      <w:spacing w:before="0" w:after="0" w:line="240" w:lineRule="auto"/>
      <w:ind w:firstLine="0"/>
      <w:jc w:val="left"/>
    </w:pPr>
    <w:rPr>
      <w:rFonts w:ascii="Calibri" w:eastAsia="Calibri" w:hAnsi="Calibri" w:cs="Calibri"/>
      <w:sz w:val="22"/>
      <w:szCs w:val="22"/>
    </w:rPr>
    <w:tblPr>
      <w:tblStyleRowBandSize w:val="1"/>
      <w:tblStyleColBandSize w:val="1"/>
    </w:tblPr>
  </w:style>
  <w:style w:type="table" w:customStyle="1" w:styleId="a3">
    <w:basedOn w:val="TableNormal"/>
    <w:pPr>
      <w:spacing w:before="0" w:after="0" w:line="240" w:lineRule="auto"/>
      <w:ind w:firstLine="0"/>
      <w:jc w:val="left"/>
    </w:pPr>
    <w:rPr>
      <w:rFonts w:ascii="Calibri" w:eastAsia="Calibri" w:hAnsi="Calibri" w:cs="Calibri"/>
      <w:sz w:val="22"/>
      <w:szCs w:val="22"/>
    </w:rPr>
    <w:tblPr>
      <w:tblStyleRowBandSize w:val="1"/>
      <w:tblStyleColBandSize w:val="1"/>
    </w:tblPr>
  </w:style>
  <w:style w:type="table" w:customStyle="1" w:styleId="a4">
    <w:basedOn w:val="TableNormal"/>
    <w:pPr>
      <w:spacing w:before="0" w:after="0" w:line="240" w:lineRule="auto"/>
      <w:ind w:firstLine="0"/>
      <w:jc w:val="left"/>
    </w:pPr>
    <w:rPr>
      <w:rFonts w:ascii="Calibri" w:eastAsia="Calibri" w:hAnsi="Calibri" w:cs="Calibri"/>
      <w:sz w:val="22"/>
      <w:szCs w:val="22"/>
    </w:rPr>
    <w:tblPr>
      <w:tblStyleRowBandSize w:val="1"/>
      <w:tblStyleColBandSize w:val="1"/>
    </w:tblPr>
  </w:style>
  <w:style w:type="paragraph" w:styleId="NoSpacing">
    <w:name w:val="No Spacing"/>
    <w:uiPriority w:val="1"/>
    <w:qFormat/>
    <w:rsid w:val="00F8502F"/>
    <w:pPr>
      <w:spacing w:before="0" w:after="0" w:line="240" w:lineRule="auto"/>
    </w:pPr>
  </w:style>
  <w:style w:type="table" w:styleId="TableGrid">
    <w:name w:val="Table Grid"/>
    <w:basedOn w:val="TableNormal"/>
    <w:uiPriority w:val="39"/>
    <w:rsid w:val="00FF001D"/>
    <w:pPr>
      <w:spacing w:before="0" w:after="0" w:line="240" w:lineRule="auto"/>
      <w:ind w:firstLine="0"/>
      <w:jc w:val="left"/>
    </w:pPr>
    <w:rPr>
      <w:rFonts w:asciiTheme="minorHAnsi" w:eastAsiaTheme="minorHAnsi"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001D"/>
    <w:pPr>
      <w:spacing w:before="0" w:after="0" w:line="240" w:lineRule="auto"/>
      <w:ind w:left="720" w:firstLine="0"/>
      <w:contextualSpacing/>
      <w:jc w:val="left"/>
    </w:pPr>
    <w:rPr>
      <w:rFonts w:ascii="UVnTime" w:hAnsi="UVnTime"/>
      <w:sz w:val="26"/>
      <w:lang w:val="en-US"/>
    </w:rPr>
  </w:style>
  <w:style w:type="character" w:customStyle="1" w:styleId="fontstyle01">
    <w:name w:val="fontstyle01"/>
    <w:basedOn w:val="DefaultParagraphFont"/>
    <w:rsid w:val="00FF001D"/>
    <w:rPr>
      <w:rFonts w:ascii="TimesNewRomanPSMT" w:hAnsi="TimesNewRomanPSMT" w:hint="default"/>
      <w:b w:val="0"/>
      <w:bCs w:val="0"/>
      <w:i w:val="0"/>
      <w:iCs w:val="0"/>
      <w:color w:val="000000"/>
      <w:sz w:val="28"/>
      <w:szCs w:val="28"/>
    </w:rPr>
  </w:style>
  <w:style w:type="paragraph" w:styleId="TOC1">
    <w:name w:val="toc 1"/>
    <w:basedOn w:val="Normal"/>
    <w:next w:val="Normal"/>
    <w:autoRedefine/>
    <w:uiPriority w:val="39"/>
    <w:unhideWhenUsed/>
    <w:rsid w:val="00C96767"/>
    <w:pPr>
      <w:spacing w:after="100"/>
    </w:pPr>
  </w:style>
  <w:style w:type="paragraph" w:styleId="TOC2">
    <w:name w:val="toc 2"/>
    <w:basedOn w:val="Normal"/>
    <w:next w:val="Normal"/>
    <w:autoRedefine/>
    <w:uiPriority w:val="39"/>
    <w:unhideWhenUsed/>
    <w:rsid w:val="00C96767"/>
    <w:pPr>
      <w:spacing w:after="100"/>
      <w:ind w:left="240"/>
    </w:pPr>
  </w:style>
  <w:style w:type="paragraph" w:styleId="TOC3">
    <w:name w:val="toc 3"/>
    <w:basedOn w:val="Normal"/>
    <w:next w:val="Normal"/>
    <w:autoRedefine/>
    <w:uiPriority w:val="39"/>
    <w:unhideWhenUsed/>
    <w:rsid w:val="00C96767"/>
    <w:pPr>
      <w:spacing w:after="100"/>
      <w:ind w:left="480"/>
    </w:pPr>
  </w:style>
  <w:style w:type="character" w:styleId="Hyperlink">
    <w:name w:val="Hyperlink"/>
    <w:basedOn w:val="DefaultParagraphFont"/>
    <w:uiPriority w:val="99"/>
    <w:unhideWhenUsed/>
    <w:rsid w:val="00C96767"/>
    <w:rPr>
      <w:color w:val="0000FF" w:themeColor="hyperlink"/>
      <w:u w:val="single"/>
    </w:rPr>
  </w:style>
  <w:style w:type="paragraph" w:styleId="TOC4">
    <w:name w:val="toc 4"/>
    <w:basedOn w:val="Normal"/>
    <w:next w:val="Normal"/>
    <w:autoRedefine/>
    <w:uiPriority w:val="39"/>
    <w:unhideWhenUsed/>
    <w:rsid w:val="000A60C3"/>
    <w:pPr>
      <w:spacing w:after="100"/>
      <w:ind w:left="720"/>
    </w:pPr>
  </w:style>
  <w:style w:type="character" w:customStyle="1" w:styleId="Heading2Char">
    <w:name w:val="Heading 2 Char"/>
    <w:basedOn w:val="DefaultParagraphFont"/>
    <w:link w:val="Heading2"/>
    <w:uiPriority w:val="9"/>
    <w:rsid w:val="00C83260"/>
    <w:rPr>
      <w:rFonts w:ascii="Calibri" w:eastAsia="Calibri" w:hAnsi="Calibri" w:cs="Calibri"/>
      <w:color w:val="2F5496"/>
      <w:sz w:val="26"/>
      <w:szCs w:val="26"/>
    </w:rPr>
  </w:style>
  <w:style w:type="paragraph" w:styleId="TOCHeading">
    <w:name w:val="TOC Heading"/>
    <w:basedOn w:val="Heading1"/>
    <w:next w:val="Normal"/>
    <w:uiPriority w:val="39"/>
    <w:unhideWhenUsed/>
    <w:qFormat/>
    <w:rsid w:val="00E83A07"/>
    <w:pPr>
      <w:keepLines/>
      <w:spacing w:before="240" w:after="0" w:line="259" w:lineRule="auto"/>
      <w:ind w:firstLine="0"/>
      <w:jc w:val="left"/>
      <w:outlineLvl w:val="9"/>
    </w:pPr>
    <w:rPr>
      <w:rFonts w:asciiTheme="majorHAnsi" w:eastAsiaTheme="majorEastAsia" w:hAnsiTheme="majorHAnsi" w:cstheme="majorBidi"/>
      <w:b w:val="0"/>
      <w:color w:val="365F91" w:themeColor="accent1" w:themeShade="BF"/>
      <w:lang w:val="en-US"/>
    </w:rPr>
  </w:style>
  <w:style w:type="paragraph" w:styleId="Header">
    <w:name w:val="header"/>
    <w:basedOn w:val="Normal"/>
    <w:link w:val="HeaderChar"/>
    <w:uiPriority w:val="99"/>
    <w:unhideWhenUsed/>
    <w:rsid w:val="00E83A0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83A07"/>
  </w:style>
  <w:style w:type="paragraph" w:styleId="Footer">
    <w:name w:val="footer"/>
    <w:basedOn w:val="Normal"/>
    <w:link w:val="FooterChar"/>
    <w:uiPriority w:val="99"/>
    <w:unhideWhenUsed/>
    <w:rsid w:val="00E83A0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83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574068">
      <w:bodyDiv w:val="1"/>
      <w:marLeft w:val="0"/>
      <w:marRight w:val="0"/>
      <w:marTop w:val="0"/>
      <w:marBottom w:val="0"/>
      <w:divBdr>
        <w:top w:val="none" w:sz="0" w:space="0" w:color="auto"/>
        <w:left w:val="none" w:sz="0" w:space="0" w:color="auto"/>
        <w:bottom w:val="none" w:sz="0" w:space="0" w:color="auto"/>
        <w:right w:val="none" w:sz="0" w:space="0" w:color="auto"/>
      </w:divBdr>
    </w:div>
    <w:div w:id="148986237">
      <w:bodyDiv w:val="1"/>
      <w:marLeft w:val="0"/>
      <w:marRight w:val="0"/>
      <w:marTop w:val="0"/>
      <w:marBottom w:val="0"/>
      <w:divBdr>
        <w:top w:val="none" w:sz="0" w:space="0" w:color="auto"/>
        <w:left w:val="none" w:sz="0" w:space="0" w:color="auto"/>
        <w:bottom w:val="none" w:sz="0" w:space="0" w:color="auto"/>
        <w:right w:val="none" w:sz="0" w:space="0" w:color="auto"/>
      </w:divBdr>
      <w:divsChild>
        <w:div w:id="425419788">
          <w:marLeft w:val="547"/>
          <w:marRight w:val="0"/>
          <w:marTop w:val="154"/>
          <w:marBottom w:val="0"/>
          <w:divBdr>
            <w:top w:val="none" w:sz="0" w:space="0" w:color="auto"/>
            <w:left w:val="none" w:sz="0" w:space="0" w:color="auto"/>
            <w:bottom w:val="none" w:sz="0" w:space="0" w:color="auto"/>
            <w:right w:val="none" w:sz="0" w:space="0" w:color="auto"/>
          </w:divBdr>
        </w:div>
        <w:div w:id="1950382738">
          <w:marLeft w:val="547"/>
          <w:marRight w:val="0"/>
          <w:marTop w:val="154"/>
          <w:marBottom w:val="0"/>
          <w:divBdr>
            <w:top w:val="none" w:sz="0" w:space="0" w:color="auto"/>
            <w:left w:val="none" w:sz="0" w:space="0" w:color="auto"/>
            <w:bottom w:val="none" w:sz="0" w:space="0" w:color="auto"/>
            <w:right w:val="none" w:sz="0" w:space="0" w:color="auto"/>
          </w:divBdr>
        </w:div>
        <w:div w:id="1675109251">
          <w:marLeft w:val="547"/>
          <w:marRight w:val="0"/>
          <w:marTop w:val="154"/>
          <w:marBottom w:val="0"/>
          <w:divBdr>
            <w:top w:val="none" w:sz="0" w:space="0" w:color="auto"/>
            <w:left w:val="none" w:sz="0" w:space="0" w:color="auto"/>
            <w:bottom w:val="none" w:sz="0" w:space="0" w:color="auto"/>
            <w:right w:val="none" w:sz="0" w:space="0" w:color="auto"/>
          </w:divBdr>
        </w:div>
        <w:div w:id="989677123">
          <w:marLeft w:val="547"/>
          <w:marRight w:val="0"/>
          <w:marTop w:val="154"/>
          <w:marBottom w:val="0"/>
          <w:divBdr>
            <w:top w:val="none" w:sz="0" w:space="0" w:color="auto"/>
            <w:left w:val="none" w:sz="0" w:space="0" w:color="auto"/>
            <w:bottom w:val="none" w:sz="0" w:space="0" w:color="auto"/>
            <w:right w:val="none" w:sz="0" w:space="0" w:color="auto"/>
          </w:divBdr>
        </w:div>
        <w:div w:id="1838761445">
          <w:marLeft w:val="547"/>
          <w:marRight w:val="0"/>
          <w:marTop w:val="154"/>
          <w:marBottom w:val="0"/>
          <w:divBdr>
            <w:top w:val="none" w:sz="0" w:space="0" w:color="auto"/>
            <w:left w:val="none" w:sz="0" w:space="0" w:color="auto"/>
            <w:bottom w:val="none" w:sz="0" w:space="0" w:color="auto"/>
            <w:right w:val="none" w:sz="0" w:space="0" w:color="auto"/>
          </w:divBdr>
        </w:div>
      </w:divsChild>
    </w:div>
    <w:div w:id="236670094">
      <w:bodyDiv w:val="1"/>
      <w:marLeft w:val="0"/>
      <w:marRight w:val="0"/>
      <w:marTop w:val="0"/>
      <w:marBottom w:val="0"/>
      <w:divBdr>
        <w:top w:val="none" w:sz="0" w:space="0" w:color="auto"/>
        <w:left w:val="none" w:sz="0" w:space="0" w:color="auto"/>
        <w:bottom w:val="none" w:sz="0" w:space="0" w:color="auto"/>
        <w:right w:val="none" w:sz="0" w:space="0" w:color="auto"/>
      </w:divBdr>
    </w:div>
    <w:div w:id="429401121">
      <w:bodyDiv w:val="1"/>
      <w:marLeft w:val="0"/>
      <w:marRight w:val="0"/>
      <w:marTop w:val="0"/>
      <w:marBottom w:val="0"/>
      <w:divBdr>
        <w:top w:val="none" w:sz="0" w:space="0" w:color="auto"/>
        <w:left w:val="none" w:sz="0" w:space="0" w:color="auto"/>
        <w:bottom w:val="none" w:sz="0" w:space="0" w:color="auto"/>
        <w:right w:val="none" w:sz="0" w:space="0" w:color="auto"/>
      </w:divBdr>
    </w:div>
    <w:div w:id="474178424">
      <w:bodyDiv w:val="1"/>
      <w:marLeft w:val="0"/>
      <w:marRight w:val="0"/>
      <w:marTop w:val="0"/>
      <w:marBottom w:val="0"/>
      <w:divBdr>
        <w:top w:val="none" w:sz="0" w:space="0" w:color="auto"/>
        <w:left w:val="none" w:sz="0" w:space="0" w:color="auto"/>
        <w:bottom w:val="none" w:sz="0" w:space="0" w:color="auto"/>
        <w:right w:val="none" w:sz="0" w:space="0" w:color="auto"/>
      </w:divBdr>
    </w:div>
    <w:div w:id="622342914">
      <w:bodyDiv w:val="1"/>
      <w:marLeft w:val="0"/>
      <w:marRight w:val="0"/>
      <w:marTop w:val="0"/>
      <w:marBottom w:val="0"/>
      <w:divBdr>
        <w:top w:val="none" w:sz="0" w:space="0" w:color="auto"/>
        <w:left w:val="none" w:sz="0" w:space="0" w:color="auto"/>
        <w:bottom w:val="none" w:sz="0" w:space="0" w:color="auto"/>
        <w:right w:val="none" w:sz="0" w:space="0" w:color="auto"/>
      </w:divBdr>
    </w:div>
    <w:div w:id="903904909">
      <w:bodyDiv w:val="1"/>
      <w:marLeft w:val="0"/>
      <w:marRight w:val="0"/>
      <w:marTop w:val="0"/>
      <w:marBottom w:val="0"/>
      <w:divBdr>
        <w:top w:val="none" w:sz="0" w:space="0" w:color="auto"/>
        <w:left w:val="none" w:sz="0" w:space="0" w:color="auto"/>
        <w:bottom w:val="none" w:sz="0" w:space="0" w:color="auto"/>
        <w:right w:val="none" w:sz="0" w:space="0" w:color="auto"/>
      </w:divBdr>
    </w:div>
    <w:div w:id="1023945548">
      <w:bodyDiv w:val="1"/>
      <w:marLeft w:val="0"/>
      <w:marRight w:val="0"/>
      <w:marTop w:val="0"/>
      <w:marBottom w:val="0"/>
      <w:divBdr>
        <w:top w:val="none" w:sz="0" w:space="0" w:color="auto"/>
        <w:left w:val="none" w:sz="0" w:space="0" w:color="auto"/>
        <w:bottom w:val="none" w:sz="0" w:space="0" w:color="auto"/>
        <w:right w:val="none" w:sz="0" w:space="0" w:color="auto"/>
      </w:divBdr>
      <w:divsChild>
        <w:div w:id="1925913258">
          <w:marLeft w:val="0"/>
          <w:marRight w:val="0"/>
          <w:marTop w:val="0"/>
          <w:marBottom w:val="0"/>
          <w:divBdr>
            <w:top w:val="none" w:sz="0" w:space="0" w:color="auto"/>
            <w:left w:val="none" w:sz="0" w:space="0" w:color="auto"/>
            <w:bottom w:val="none" w:sz="0" w:space="0" w:color="auto"/>
            <w:right w:val="none" w:sz="0" w:space="0" w:color="auto"/>
          </w:divBdr>
          <w:divsChild>
            <w:div w:id="1146510092">
              <w:marLeft w:val="0"/>
              <w:marRight w:val="0"/>
              <w:marTop w:val="0"/>
              <w:marBottom w:val="0"/>
              <w:divBdr>
                <w:top w:val="none" w:sz="0" w:space="0" w:color="auto"/>
                <w:left w:val="none" w:sz="0" w:space="0" w:color="auto"/>
                <w:bottom w:val="none" w:sz="0" w:space="0" w:color="auto"/>
                <w:right w:val="none" w:sz="0" w:space="0" w:color="auto"/>
              </w:divBdr>
              <w:divsChild>
                <w:div w:id="1793203164">
                  <w:marLeft w:val="0"/>
                  <w:marRight w:val="0"/>
                  <w:marTop w:val="0"/>
                  <w:marBottom w:val="0"/>
                  <w:divBdr>
                    <w:top w:val="none" w:sz="0" w:space="0" w:color="auto"/>
                    <w:left w:val="none" w:sz="0" w:space="0" w:color="auto"/>
                    <w:bottom w:val="none" w:sz="0" w:space="0" w:color="auto"/>
                    <w:right w:val="none" w:sz="0" w:space="0" w:color="auto"/>
                  </w:divBdr>
                  <w:divsChild>
                    <w:div w:id="201171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200651">
          <w:marLeft w:val="0"/>
          <w:marRight w:val="0"/>
          <w:marTop w:val="0"/>
          <w:marBottom w:val="0"/>
          <w:divBdr>
            <w:top w:val="none" w:sz="0" w:space="0" w:color="auto"/>
            <w:left w:val="none" w:sz="0" w:space="0" w:color="auto"/>
            <w:bottom w:val="none" w:sz="0" w:space="0" w:color="auto"/>
            <w:right w:val="none" w:sz="0" w:space="0" w:color="auto"/>
          </w:divBdr>
          <w:divsChild>
            <w:div w:id="164714803">
              <w:marLeft w:val="0"/>
              <w:marRight w:val="0"/>
              <w:marTop w:val="0"/>
              <w:marBottom w:val="0"/>
              <w:divBdr>
                <w:top w:val="none" w:sz="0" w:space="0" w:color="auto"/>
                <w:left w:val="none" w:sz="0" w:space="0" w:color="auto"/>
                <w:bottom w:val="none" w:sz="0" w:space="0" w:color="auto"/>
                <w:right w:val="none" w:sz="0" w:space="0" w:color="auto"/>
              </w:divBdr>
              <w:divsChild>
                <w:div w:id="1914510625">
                  <w:marLeft w:val="0"/>
                  <w:marRight w:val="0"/>
                  <w:marTop w:val="0"/>
                  <w:marBottom w:val="0"/>
                  <w:divBdr>
                    <w:top w:val="none" w:sz="0" w:space="0" w:color="auto"/>
                    <w:left w:val="none" w:sz="0" w:space="0" w:color="auto"/>
                    <w:bottom w:val="none" w:sz="0" w:space="0" w:color="auto"/>
                    <w:right w:val="none" w:sz="0" w:space="0" w:color="auto"/>
                  </w:divBdr>
                  <w:divsChild>
                    <w:div w:id="210136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595582">
      <w:bodyDiv w:val="1"/>
      <w:marLeft w:val="0"/>
      <w:marRight w:val="0"/>
      <w:marTop w:val="0"/>
      <w:marBottom w:val="0"/>
      <w:divBdr>
        <w:top w:val="none" w:sz="0" w:space="0" w:color="auto"/>
        <w:left w:val="none" w:sz="0" w:space="0" w:color="auto"/>
        <w:bottom w:val="none" w:sz="0" w:space="0" w:color="auto"/>
        <w:right w:val="none" w:sz="0" w:space="0" w:color="auto"/>
      </w:divBdr>
    </w:div>
    <w:div w:id="1146555409">
      <w:bodyDiv w:val="1"/>
      <w:marLeft w:val="0"/>
      <w:marRight w:val="0"/>
      <w:marTop w:val="0"/>
      <w:marBottom w:val="0"/>
      <w:divBdr>
        <w:top w:val="none" w:sz="0" w:space="0" w:color="auto"/>
        <w:left w:val="none" w:sz="0" w:space="0" w:color="auto"/>
        <w:bottom w:val="none" w:sz="0" w:space="0" w:color="auto"/>
        <w:right w:val="none" w:sz="0" w:space="0" w:color="auto"/>
      </w:divBdr>
    </w:div>
    <w:div w:id="1163811882">
      <w:bodyDiv w:val="1"/>
      <w:marLeft w:val="0"/>
      <w:marRight w:val="0"/>
      <w:marTop w:val="0"/>
      <w:marBottom w:val="0"/>
      <w:divBdr>
        <w:top w:val="none" w:sz="0" w:space="0" w:color="auto"/>
        <w:left w:val="none" w:sz="0" w:space="0" w:color="auto"/>
        <w:bottom w:val="none" w:sz="0" w:space="0" w:color="auto"/>
        <w:right w:val="none" w:sz="0" w:space="0" w:color="auto"/>
      </w:divBdr>
    </w:div>
    <w:div w:id="1297250430">
      <w:bodyDiv w:val="1"/>
      <w:marLeft w:val="0"/>
      <w:marRight w:val="0"/>
      <w:marTop w:val="0"/>
      <w:marBottom w:val="0"/>
      <w:divBdr>
        <w:top w:val="none" w:sz="0" w:space="0" w:color="auto"/>
        <w:left w:val="none" w:sz="0" w:space="0" w:color="auto"/>
        <w:bottom w:val="none" w:sz="0" w:space="0" w:color="auto"/>
        <w:right w:val="none" w:sz="0" w:space="0" w:color="auto"/>
      </w:divBdr>
    </w:div>
    <w:div w:id="1549565425">
      <w:bodyDiv w:val="1"/>
      <w:marLeft w:val="0"/>
      <w:marRight w:val="0"/>
      <w:marTop w:val="0"/>
      <w:marBottom w:val="0"/>
      <w:divBdr>
        <w:top w:val="none" w:sz="0" w:space="0" w:color="auto"/>
        <w:left w:val="none" w:sz="0" w:space="0" w:color="auto"/>
        <w:bottom w:val="none" w:sz="0" w:space="0" w:color="auto"/>
        <w:right w:val="none" w:sz="0" w:space="0" w:color="auto"/>
      </w:divBdr>
      <w:divsChild>
        <w:div w:id="1093432063">
          <w:marLeft w:val="0"/>
          <w:marRight w:val="0"/>
          <w:marTop w:val="0"/>
          <w:marBottom w:val="0"/>
          <w:divBdr>
            <w:top w:val="none" w:sz="0" w:space="0" w:color="auto"/>
            <w:left w:val="none" w:sz="0" w:space="0" w:color="auto"/>
            <w:bottom w:val="none" w:sz="0" w:space="0" w:color="auto"/>
            <w:right w:val="none" w:sz="0" w:space="0" w:color="auto"/>
          </w:divBdr>
          <w:divsChild>
            <w:div w:id="319769513">
              <w:marLeft w:val="0"/>
              <w:marRight w:val="0"/>
              <w:marTop w:val="0"/>
              <w:marBottom w:val="0"/>
              <w:divBdr>
                <w:top w:val="none" w:sz="0" w:space="0" w:color="auto"/>
                <w:left w:val="none" w:sz="0" w:space="0" w:color="auto"/>
                <w:bottom w:val="none" w:sz="0" w:space="0" w:color="auto"/>
                <w:right w:val="none" w:sz="0" w:space="0" w:color="auto"/>
              </w:divBdr>
              <w:divsChild>
                <w:div w:id="889879301">
                  <w:marLeft w:val="0"/>
                  <w:marRight w:val="-105"/>
                  <w:marTop w:val="0"/>
                  <w:marBottom w:val="0"/>
                  <w:divBdr>
                    <w:top w:val="none" w:sz="0" w:space="0" w:color="auto"/>
                    <w:left w:val="none" w:sz="0" w:space="0" w:color="auto"/>
                    <w:bottom w:val="none" w:sz="0" w:space="0" w:color="auto"/>
                    <w:right w:val="none" w:sz="0" w:space="0" w:color="auto"/>
                  </w:divBdr>
                  <w:divsChild>
                    <w:div w:id="1083379568">
                      <w:marLeft w:val="0"/>
                      <w:marRight w:val="0"/>
                      <w:marTop w:val="0"/>
                      <w:marBottom w:val="0"/>
                      <w:divBdr>
                        <w:top w:val="none" w:sz="0" w:space="0" w:color="auto"/>
                        <w:left w:val="none" w:sz="0" w:space="0" w:color="auto"/>
                        <w:bottom w:val="none" w:sz="0" w:space="0" w:color="auto"/>
                        <w:right w:val="none" w:sz="0" w:space="0" w:color="auto"/>
                      </w:divBdr>
                      <w:divsChild>
                        <w:div w:id="421029663">
                          <w:marLeft w:val="0"/>
                          <w:marRight w:val="0"/>
                          <w:marTop w:val="0"/>
                          <w:marBottom w:val="0"/>
                          <w:divBdr>
                            <w:top w:val="none" w:sz="0" w:space="0" w:color="auto"/>
                            <w:left w:val="none" w:sz="0" w:space="0" w:color="auto"/>
                            <w:bottom w:val="none" w:sz="0" w:space="0" w:color="auto"/>
                            <w:right w:val="none" w:sz="0" w:space="0" w:color="auto"/>
                          </w:divBdr>
                          <w:divsChild>
                            <w:div w:id="1417677278">
                              <w:marLeft w:val="240"/>
                              <w:marRight w:val="240"/>
                              <w:marTop w:val="0"/>
                              <w:marBottom w:val="60"/>
                              <w:divBdr>
                                <w:top w:val="none" w:sz="0" w:space="0" w:color="auto"/>
                                <w:left w:val="none" w:sz="0" w:space="0" w:color="auto"/>
                                <w:bottom w:val="none" w:sz="0" w:space="0" w:color="auto"/>
                                <w:right w:val="none" w:sz="0" w:space="0" w:color="auto"/>
                              </w:divBdr>
                              <w:divsChild>
                                <w:div w:id="1451246882">
                                  <w:marLeft w:val="150"/>
                                  <w:marRight w:val="0"/>
                                  <w:marTop w:val="0"/>
                                  <w:marBottom w:val="0"/>
                                  <w:divBdr>
                                    <w:top w:val="none" w:sz="0" w:space="0" w:color="auto"/>
                                    <w:left w:val="none" w:sz="0" w:space="0" w:color="auto"/>
                                    <w:bottom w:val="none" w:sz="0" w:space="0" w:color="auto"/>
                                    <w:right w:val="none" w:sz="0" w:space="0" w:color="auto"/>
                                  </w:divBdr>
                                  <w:divsChild>
                                    <w:div w:id="114444117">
                                      <w:marLeft w:val="0"/>
                                      <w:marRight w:val="0"/>
                                      <w:marTop w:val="0"/>
                                      <w:marBottom w:val="0"/>
                                      <w:divBdr>
                                        <w:top w:val="none" w:sz="0" w:space="0" w:color="auto"/>
                                        <w:left w:val="none" w:sz="0" w:space="0" w:color="auto"/>
                                        <w:bottom w:val="none" w:sz="0" w:space="0" w:color="auto"/>
                                        <w:right w:val="none" w:sz="0" w:space="0" w:color="auto"/>
                                      </w:divBdr>
                                      <w:divsChild>
                                        <w:div w:id="742292072">
                                          <w:marLeft w:val="0"/>
                                          <w:marRight w:val="0"/>
                                          <w:marTop w:val="0"/>
                                          <w:marBottom w:val="0"/>
                                          <w:divBdr>
                                            <w:top w:val="none" w:sz="0" w:space="0" w:color="auto"/>
                                            <w:left w:val="none" w:sz="0" w:space="0" w:color="auto"/>
                                            <w:bottom w:val="none" w:sz="0" w:space="0" w:color="auto"/>
                                            <w:right w:val="none" w:sz="0" w:space="0" w:color="auto"/>
                                          </w:divBdr>
                                          <w:divsChild>
                                            <w:div w:id="355933861">
                                              <w:marLeft w:val="0"/>
                                              <w:marRight w:val="0"/>
                                              <w:marTop w:val="0"/>
                                              <w:marBottom w:val="60"/>
                                              <w:divBdr>
                                                <w:top w:val="none" w:sz="0" w:space="0" w:color="auto"/>
                                                <w:left w:val="none" w:sz="0" w:space="0" w:color="auto"/>
                                                <w:bottom w:val="none" w:sz="0" w:space="0" w:color="auto"/>
                                                <w:right w:val="none" w:sz="0" w:space="0" w:color="auto"/>
                                              </w:divBdr>
                                              <w:divsChild>
                                                <w:div w:id="1620867547">
                                                  <w:marLeft w:val="0"/>
                                                  <w:marRight w:val="0"/>
                                                  <w:marTop w:val="0"/>
                                                  <w:marBottom w:val="0"/>
                                                  <w:divBdr>
                                                    <w:top w:val="none" w:sz="0" w:space="0" w:color="auto"/>
                                                    <w:left w:val="none" w:sz="0" w:space="0" w:color="auto"/>
                                                    <w:bottom w:val="none" w:sz="0" w:space="0" w:color="auto"/>
                                                    <w:right w:val="none" w:sz="0" w:space="0" w:color="auto"/>
                                                  </w:divBdr>
                                                  <w:divsChild>
                                                    <w:div w:id="222106634">
                                                      <w:marLeft w:val="0"/>
                                                      <w:marRight w:val="0"/>
                                                      <w:marTop w:val="0"/>
                                                      <w:marBottom w:val="0"/>
                                                      <w:divBdr>
                                                        <w:top w:val="none" w:sz="0" w:space="0" w:color="auto"/>
                                                        <w:left w:val="none" w:sz="0" w:space="0" w:color="auto"/>
                                                        <w:bottom w:val="none" w:sz="0" w:space="0" w:color="auto"/>
                                                        <w:right w:val="none" w:sz="0" w:space="0" w:color="auto"/>
                                                      </w:divBdr>
                                                    </w:div>
                                                  </w:divsChild>
                                                </w:div>
                                                <w:div w:id="1776897449">
                                                  <w:marLeft w:val="0"/>
                                                  <w:marRight w:val="0"/>
                                                  <w:marTop w:val="150"/>
                                                  <w:marBottom w:val="0"/>
                                                  <w:divBdr>
                                                    <w:top w:val="none" w:sz="0" w:space="0" w:color="auto"/>
                                                    <w:left w:val="none" w:sz="0" w:space="0" w:color="auto"/>
                                                    <w:bottom w:val="none" w:sz="0" w:space="0" w:color="auto"/>
                                                    <w:right w:val="none" w:sz="0" w:space="0" w:color="auto"/>
                                                  </w:divBdr>
                                                </w:div>
                                                <w:div w:id="185217578">
                                                  <w:marLeft w:val="0"/>
                                                  <w:marRight w:val="0"/>
                                                  <w:marTop w:val="0"/>
                                                  <w:marBottom w:val="0"/>
                                                  <w:divBdr>
                                                    <w:top w:val="none" w:sz="0" w:space="0" w:color="auto"/>
                                                    <w:left w:val="none" w:sz="0" w:space="0" w:color="auto"/>
                                                    <w:bottom w:val="none" w:sz="0" w:space="0" w:color="auto"/>
                                                    <w:right w:val="none" w:sz="0" w:space="0" w:color="auto"/>
                                                  </w:divBdr>
                                                  <w:divsChild>
                                                    <w:div w:id="1995258821">
                                                      <w:marLeft w:val="0"/>
                                                      <w:marRight w:val="0"/>
                                                      <w:marTop w:val="0"/>
                                                      <w:marBottom w:val="0"/>
                                                      <w:divBdr>
                                                        <w:top w:val="none" w:sz="0" w:space="0" w:color="auto"/>
                                                        <w:left w:val="none" w:sz="0" w:space="0" w:color="auto"/>
                                                        <w:bottom w:val="none" w:sz="0" w:space="0" w:color="auto"/>
                                                        <w:right w:val="none" w:sz="0" w:space="0" w:color="auto"/>
                                                      </w:divBdr>
                                                      <w:divsChild>
                                                        <w:div w:id="66465738">
                                                          <w:marLeft w:val="0"/>
                                                          <w:marRight w:val="0"/>
                                                          <w:marTop w:val="0"/>
                                                          <w:marBottom w:val="0"/>
                                                          <w:divBdr>
                                                            <w:top w:val="none" w:sz="0" w:space="0" w:color="auto"/>
                                                            <w:left w:val="none" w:sz="0" w:space="0" w:color="auto"/>
                                                            <w:bottom w:val="none" w:sz="0" w:space="0" w:color="auto"/>
                                                            <w:right w:val="none" w:sz="0" w:space="0" w:color="auto"/>
                                                          </w:divBdr>
                                                          <w:divsChild>
                                                            <w:div w:id="967737073">
                                                              <w:marLeft w:val="0"/>
                                                              <w:marRight w:val="0"/>
                                                              <w:marTop w:val="0"/>
                                                              <w:marBottom w:val="0"/>
                                                              <w:divBdr>
                                                                <w:top w:val="none" w:sz="0" w:space="0" w:color="auto"/>
                                                                <w:left w:val="none" w:sz="0" w:space="0" w:color="auto"/>
                                                                <w:bottom w:val="none" w:sz="0" w:space="0" w:color="auto"/>
                                                                <w:right w:val="none" w:sz="0" w:space="0" w:color="auto"/>
                                                              </w:divBdr>
                                                              <w:divsChild>
                                                                <w:div w:id="1687436728">
                                                                  <w:marLeft w:val="105"/>
                                                                  <w:marRight w:val="105"/>
                                                                  <w:marTop w:val="90"/>
                                                                  <w:marBottom w:val="150"/>
                                                                  <w:divBdr>
                                                                    <w:top w:val="none" w:sz="0" w:space="0" w:color="auto"/>
                                                                    <w:left w:val="none" w:sz="0" w:space="0" w:color="auto"/>
                                                                    <w:bottom w:val="none" w:sz="0" w:space="0" w:color="auto"/>
                                                                    <w:right w:val="none" w:sz="0" w:space="0" w:color="auto"/>
                                                                  </w:divBdr>
                                                                </w:div>
                                                                <w:div w:id="1546679440">
                                                                  <w:marLeft w:val="105"/>
                                                                  <w:marRight w:val="105"/>
                                                                  <w:marTop w:val="90"/>
                                                                  <w:marBottom w:val="150"/>
                                                                  <w:divBdr>
                                                                    <w:top w:val="none" w:sz="0" w:space="0" w:color="auto"/>
                                                                    <w:left w:val="none" w:sz="0" w:space="0" w:color="auto"/>
                                                                    <w:bottom w:val="none" w:sz="0" w:space="0" w:color="auto"/>
                                                                    <w:right w:val="none" w:sz="0" w:space="0" w:color="auto"/>
                                                                  </w:divBdr>
                                                                </w:div>
                                                                <w:div w:id="1438064434">
                                                                  <w:marLeft w:val="105"/>
                                                                  <w:marRight w:val="105"/>
                                                                  <w:marTop w:val="90"/>
                                                                  <w:marBottom w:val="150"/>
                                                                  <w:divBdr>
                                                                    <w:top w:val="none" w:sz="0" w:space="0" w:color="auto"/>
                                                                    <w:left w:val="none" w:sz="0" w:space="0" w:color="auto"/>
                                                                    <w:bottom w:val="none" w:sz="0" w:space="0" w:color="auto"/>
                                                                    <w:right w:val="none" w:sz="0" w:space="0" w:color="auto"/>
                                                                  </w:divBdr>
                                                                </w:div>
                                                                <w:div w:id="1373264289">
                                                                  <w:marLeft w:val="105"/>
                                                                  <w:marRight w:val="105"/>
                                                                  <w:marTop w:val="90"/>
                                                                  <w:marBottom w:val="150"/>
                                                                  <w:divBdr>
                                                                    <w:top w:val="none" w:sz="0" w:space="0" w:color="auto"/>
                                                                    <w:left w:val="none" w:sz="0" w:space="0" w:color="auto"/>
                                                                    <w:bottom w:val="none" w:sz="0" w:space="0" w:color="auto"/>
                                                                    <w:right w:val="none" w:sz="0" w:space="0" w:color="auto"/>
                                                                  </w:divBdr>
                                                                </w:div>
                                                                <w:div w:id="326716988">
                                                                  <w:marLeft w:val="105"/>
                                                                  <w:marRight w:val="105"/>
                                                                  <w:marTop w:val="90"/>
                                                                  <w:marBottom w:val="150"/>
                                                                  <w:divBdr>
                                                                    <w:top w:val="none" w:sz="0" w:space="0" w:color="auto"/>
                                                                    <w:left w:val="none" w:sz="0" w:space="0" w:color="auto"/>
                                                                    <w:bottom w:val="none" w:sz="0" w:space="0" w:color="auto"/>
                                                                    <w:right w:val="none" w:sz="0" w:space="0" w:color="auto"/>
                                                                  </w:divBdr>
                                                                </w:div>
                                                                <w:div w:id="2094862595">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183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490976">
          <w:marLeft w:val="0"/>
          <w:marRight w:val="0"/>
          <w:marTop w:val="0"/>
          <w:marBottom w:val="0"/>
          <w:divBdr>
            <w:top w:val="none" w:sz="0" w:space="0" w:color="auto"/>
            <w:left w:val="none" w:sz="0" w:space="0" w:color="auto"/>
            <w:bottom w:val="none" w:sz="0" w:space="0" w:color="auto"/>
            <w:right w:val="none" w:sz="0" w:space="0" w:color="auto"/>
          </w:divBdr>
          <w:divsChild>
            <w:div w:id="1355686858">
              <w:marLeft w:val="0"/>
              <w:marRight w:val="0"/>
              <w:marTop w:val="0"/>
              <w:marBottom w:val="0"/>
              <w:divBdr>
                <w:top w:val="none" w:sz="0" w:space="0" w:color="auto"/>
                <w:left w:val="none" w:sz="0" w:space="0" w:color="auto"/>
                <w:bottom w:val="none" w:sz="0" w:space="0" w:color="auto"/>
                <w:right w:val="none" w:sz="0" w:space="0" w:color="auto"/>
              </w:divBdr>
              <w:divsChild>
                <w:div w:id="93162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604948">
      <w:bodyDiv w:val="1"/>
      <w:marLeft w:val="0"/>
      <w:marRight w:val="0"/>
      <w:marTop w:val="0"/>
      <w:marBottom w:val="0"/>
      <w:divBdr>
        <w:top w:val="none" w:sz="0" w:space="0" w:color="auto"/>
        <w:left w:val="none" w:sz="0" w:space="0" w:color="auto"/>
        <w:bottom w:val="none" w:sz="0" w:space="0" w:color="auto"/>
        <w:right w:val="none" w:sz="0" w:space="0" w:color="auto"/>
      </w:divBdr>
      <w:divsChild>
        <w:div w:id="3410196">
          <w:marLeft w:val="547"/>
          <w:marRight w:val="0"/>
          <w:marTop w:val="154"/>
          <w:marBottom w:val="0"/>
          <w:divBdr>
            <w:top w:val="none" w:sz="0" w:space="0" w:color="auto"/>
            <w:left w:val="none" w:sz="0" w:space="0" w:color="auto"/>
            <w:bottom w:val="none" w:sz="0" w:space="0" w:color="auto"/>
            <w:right w:val="none" w:sz="0" w:space="0" w:color="auto"/>
          </w:divBdr>
        </w:div>
        <w:div w:id="1724676695">
          <w:marLeft w:val="547"/>
          <w:marRight w:val="0"/>
          <w:marTop w:val="154"/>
          <w:marBottom w:val="0"/>
          <w:divBdr>
            <w:top w:val="none" w:sz="0" w:space="0" w:color="auto"/>
            <w:left w:val="none" w:sz="0" w:space="0" w:color="auto"/>
            <w:bottom w:val="none" w:sz="0" w:space="0" w:color="auto"/>
            <w:right w:val="none" w:sz="0" w:space="0" w:color="auto"/>
          </w:divBdr>
        </w:div>
        <w:div w:id="999121743">
          <w:marLeft w:val="547"/>
          <w:marRight w:val="0"/>
          <w:marTop w:val="154"/>
          <w:marBottom w:val="0"/>
          <w:divBdr>
            <w:top w:val="none" w:sz="0" w:space="0" w:color="auto"/>
            <w:left w:val="none" w:sz="0" w:space="0" w:color="auto"/>
            <w:bottom w:val="none" w:sz="0" w:space="0" w:color="auto"/>
            <w:right w:val="none" w:sz="0" w:space="0" w:color="auto"/>
          </w:divBdr>
        </w:div>
      </w:divsChild>
    </w:div>
    <w:div w:id="1660688634">
      <w:bodyDiv w:val="1"/>
      <w:marLeft w:val="0"/>
      <w:marRight w:val="0"/>
      <w:marTop w:val="0"/>
      <w:marBottom w:val="0"/>
      <w:divBdr>
        <w:top w:val="none" w:sz="0" w:space="0" w:color="auto"/>
        <w:left w:val="none" w:sz="0" w:space="0" w:color="auto"/>
        <w:bottom w:val="none" w:sz="0" w:space="0" w:color="auto"/>
        <w:right w:val="none" w:sz="0" w:space="0" w:color="auto"/>
      </w:divBdr>
    </w:div>
    <w:div w:id="1729843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647C4F-15F5-4E1D-A129-A14F07134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1</TotalTime>
  <Pages>43</Pages>
  <Words>6078</Words>
  <Characters>3464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ennhidinh647@gmail.com</cp:lastModifiedBy>
  <cp:revision>191</cp:revision>
  <dcterms:created xsi:type="dcterms:W3CDTF">2023-05-13T17:28:00Z</dcterms:created>
  <dcterms:modified xsi:type="dcterms:W3CDTF">2024-06-0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0ac4837052eaa508fde9be8d11284176c8efbe52cafe511df70546d123f791</vt:lpwstr>
  </property>
</Properties>
</file>